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A1D083" w14:textId="77777777" w:rsidR="00CD3B7E" w:rsidRDefault="00CD3B7E" w:rsidP="00CD3B7E">
      <w:pPr>
        <w:pStyle w:val="Title"/>
        <w:rPr>
          <w:sz w:val="36"/>
        </w:rPr>
      </w:pPr>
      <w:r>
        <w:rPr>
          <w:sz w:val="36"/>
        </w:rPr>
        <w:t>Fakulta riadenia a informatiky</w:t>
      </w:r>
    </w:p>
    <w:p w14:paraId="13C8D9AE" w14:textId="77777777" w:rsidR="00CD3B7E" w:rsidRDefault="00CD3B7E" w:rsidP="00CD3B7E">
      <w:pPr>
        <w:pStyle w:val="Title"/>
      </w:pPr>
      <w:r>
        <w:t>Informatika</w:t>
      </w:r>
    </w:p>
    <w:p w14:paraId="1B53A282" w14:textId="0D9C7D12" w:rsidR="00CD3B7E" w:rsidRPr="00CD3B7E" w:rsidRDefault="00CE786D" w:rsidP="00CD3B7E">
      <w:pPr>
        <w:pStyle w:val="Subtitle"/>
        <w:spacing w:before="4920"/>
      </w:pPr>
      <w:r>
        <w:t>H16</w:t>
      </w:r>
    </w:p>
    <w:p w14:paraId="728E14D7" w14:textId="3DE76315" w:rsidR="00CD3B7E" w:rsidRPr="00F82DF3" w:rsidRDefault="00CE786D" w:rsidP="00CD3B7E">
      <w:pPr>
        <w:pStyle w:val="Heading1"/>
      </w:pPr>
      <w:bookmarkStart w:id="0" w:name="_Toc103541501"/>
      <w:r>
        <w:t xml:space="preserve">Primárna </w:t>
      </w:r>
      <w:proofErr w:type="spellStart"/>
      <w:r>
        <w:t>heurestika</w:t>
      </w:r>
      <w:proofErr w:type="spellEnd"/>
      <w:r>
        <w:t xml:space="preserve"> s </w:t>
      </w:r>
      <w:proofErr w:type="spellStart"/>
      <w:r>
        <w:t>výhodnostnými</w:t>
      </w:r>
      <w:proofErr w:type="spellEnd"/>
      <w:r>
        <w:t xml:space="preserve"> koeficientami</w:t>
      </w:r>
      <w:bookmarkEnd w:id="0"/>
    </w:p>
    <w:p w14:paraId="4FC25E1C" w14:textId="77777777" w:rsidR="00CD3B7E" w:rsidRDefault="00CD3B7E" w:rsidP="00CD3B7E"/>
    <w:p w14:paraId="6EA1487D" w14:textId="234CED41" w:rsidR="00CD3B7E" w:rsidRDefault="00CD3B7E" w:rsidP="00E06479">
      <w:pPr>
        <w:tabs>
          <w:tab w:val="left" w:pos="5940"/>
          <w:tab w:val="left" w:pos="7740"/>
        </w:tabs>
        <w:spacing w:before="4920"/>
        <w:jc w:val="left"/>
      </w:pPr>
      <w:r>
        <w:t xml:space="preserve">doc. Ing. </w:t>
      </w:r>
      <w:r w:rsidR="00CE786D">
        <w:rPr>
          <w:b/>
          <w:bCs/>
        </w:rPr>
        <w:t>Michal</w:t>
      </w:r>
      <w:r w:rsidRPr="00802809">
        <w:rPr>
          <w:b/>
          <w:bCs/>
        </w:rPr>
        <w:t xml:space="preserve"> </w:t>
      </w:r>
      <w:proofErr w:type="spellStart"/>
      <w:r w:rsidR="00CE786D">
        <w:rPr>
          <w:b/>
          <w:bCs/>
        </w:rPr>
        <w:t>Koháni</w:t>
      </w:r>
      <w:proofErr w:type="spellEnd"/>
      <w:r w:rsidR="00CE786D">
        <w:rPr>
          <w:b/>
          <w:bCs/>
        </w:rPr>
        <w:t xml:space="preserve">, </w:t>
      </w:r>
      <w:r>
        <w:t xml:space="preserve">PhD. </w:t>
      </w:r>
      <w:r>
        <w:br/>
      </w:r>
      <w:r w:rsidR="00CE786D">
        <w:t>UTOROK</w:t>
      </w:r>
      <w:r>
        <w:t xml:space="preserve"> 1</w:t>
      </w:r>
      <w:r w:rsidR="00CE786D">
        <w:t>1</w:t>
      </w:r>
      <w:r>
        <w:t>, 1</w:t>
      </w:r>
      <w:r w:rsidR="00CE786D">
        <w:t>2</w:t>
      </w:r>
      <w:r>
        <w:tab/>
        <w:t>Maroš Gorný,</w:t>
      </w:r>
      <w:r>
        <w:tab/>
      </w:r>
      <w:bookmarkStart w:id="1" w:name="OLE_LINK1"/>
      <w:bookmarkStart w:id="2" w:name="OLE_LINK2"/>
      <w:bookmarkStart w:id="3" w:name="OLE_LINK3"/>
      <w:r>
        <w:t>5ZYI2</w:t>
      </w:r>
      <w:bookmarkEnd w:id="1"/>
      <w:bookmarkEnd w:id="2"/>
      <w:bookmarkEnd w:id="3"/>
      <w:r>
        <w:t>1</w:t>
      </w:r>
    </w:p>
    <w:p w14:paraId="3C66C7F7" w14:textId="77777777" w:rsidR="00CD3B7E" w:rsidRDefault="00CD3B7E" w:rsidP="00CD3B7E">
      <w:pPr>
        <w:tabs>
          <w:tab w:val="left" w:pos="1080"/>
          <w:tab w:val="left" w:pos="5940"/>
          <w:tab w:val="left" w:pos="6120"/>
          <w:tab w:val="left" w:pos="7740"/>
        </w:tabs>
      </w:pPr>
      <w:r>
        <w:t>2021/2022</w:t>
      </w:r>
    </w:p>
    <w:p w14:paraId="4E121F94" w14:textId="77777777" w:rsidR="00CD3B7E" w:rsidRDefault="00CD3B7E" w:rsidP="00CD3B7E">
      <w:pPr>
        <w:tabs>
          <w:tab w:val="left" w:pos="1080"/>
          <w:tab w:val="left" w:pos="5940"/>
          <w:tab w:val="left" w:pos="6120"/>
          <w:tab w:val="left" w:pos="7740"/>
        </w:tabs>
      </w:pPr>
    </w:p>
    <w:p w14:paraId="28524A3B" w14:textId="77777777" w:rsidR="00CD3B7E" w:rsidRDefault="00CD3B7E" w:rsidP="00CD3B7E">
      <w:pPr>
        <w:tabs>
          <w:tab w:val="left" w:pos="1080"/>
          <w:tab w:val="left" w:pos="5940"/>
          <w:tab w:val="left" w:pos="6120"/>
          <w:tab w:val="left" w:pos="7740"/>
        </w:tabs>
      </w:pPr>
    </w:p>
    <w:p w14:paraId="77F68EA0" w14:textId="77777777" w:rsidR="00CD3B7E" w:rsidRDefault="00CD3B7E" w:rsidP="00CD3B7E">
      <w:pPr>
        <w:tabs>
          <w:tab w:val="left" w:pos="1080"/>
          <w:tab w:val="left" w:pos="5940"/>
          <w:tab w:val="left" w:pos="6120"/>
          <w:tab w:val="left" w:pos="7740"/>
        </w:tabs>
      </w:pPr>
    </w:p>
    <w:p w14:paraId="48CA7E1F" w14:textId="77777777" w:rsidR="00CD3B7E" w:rsidRDefault="00CD3B7E" w:rsidP="00CD3B7E">
      <w:pPr>
        <w:tabs>
          <w:tab w:val="left" w:pos="1080"/>
          <w:tab w:val="left" w:pos="5940"/>
          <w:tab w:val="left" w:pos="6120"/>
          <w:tab w:val="left" w:pos="7740"/>
        </w:tabs>
      </w:pPr>
    </w:p>
    <w:p w14:paraId="1B55379E" w14:textId="77777777" w:rsidR="00CD3B7E" w:rsidRDefault="00CD3B7E" w:rsidP="00CD3B7E">
      <w:pPr>
        <w:tabs>
          <w:tab w:val="left" w:pos="1080"/>
          <w:tab w:val="left" w:pos="5940"/>
          <w:tab w:val="left" w:pos="6120"/>
          <w:tab w:val="left" w:pos="7740"/>
        </w:tabs>
      </w:pPr>
    </w:p>
    <w:p w14:paraId="2F435F66" w14:textId="77777777" w:rsidR="00CD3B7E" w:rsidRDefault="00CD3B7E" w:rsidP="00CD3B7E">
      <w:pPr>
        <w:tabs>
          <w:tab w:val="left" w:pos="1080"/>
          <w:tab w:val="left" w:pos="5940"/>
          <w:tab w:val="left" w:pos="6120"/>
          <w:tab w:val="left" w:pos="7740"/>
        </w:tabs>
      </w:pPr>
    </w:p>
    <w:sdt>
      <w:sdtPr>
        <w:rPr>
          <w:rFonts w:ascii="Times New Roman" w:eastAsia="Times New Roman" w:hAnsi="Times New Roman" w:cs="Times New Roman"/>
          <w:color w:val="auto"/>
          <w:sz w:val="24"/>
          <w:szCs w:val="24"/>
        </w:rPr>
        <w:id w:val="634371952"/>
        <w:docPartObj>
          <w:docPartGallery w:val="Table of Contents"/>
          <w:docPartUnique/>
        </w:docPartObj>
      </w:sdtPr>
      <w:sdtEndPr>
        <w:rPr>
          <w:rFonts w:ascii="Calibri" w:hAnsi="Calibri"/>
          <w:b/>
          <w:bCs/>
          <w:sz w:val="26"/>
        </w:rPr>
      </w:sdtEndPr>
      <w:sdtContent>
        <w:p w14:paraId="46AF8BF8" w14:textId="77777777" w:rsidR="00CD3B7E" w:rsidRPr="001943BE" w:rsidRDefault="00CD3B7E" w:rsidP="00CD3B7E">
          <w:pPr>
            <w:pStyle w:val="TOCHeading"/>
            <w:jc w:val="center"/>
            <w:rPr>
              <w:rStyle w:val="Heading2Char"/>
            </w:rPr>
          </w:pPr>
          <w:r w:rsidRPr="001943BE">
            <w:rPr>
              <w:rStyle w:val="Heading2Char"/>
            </w:rPr>
            <w:t>Obsah</w:t>
          </w:r>
        </w:p>
        <w:p w14:paraId="1DC2DBF5" w14:textId="6CA5382E" w:rsidR="00876FF0" w:rsidRDefault="00CD3B7E">
          <w:pPr>
            <w:pStyle w:val="TOC1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r w:rsidRPr="001943BE">
            <w:rPr>
              <w:sz w:val="22"/>
              <w:szCs w:val="22"/>
            </w:rPr>
            <w:fldChar w:fldCharType="begin"/>
          </w:r>
          <w:r w:rsidRPr="001943BE">
            <w:rPr>
              <w:sz w:val="22"/>
              <w:szCs w:val="22"/>
            </w:rPr>
            <w:instrText xml:space="preserve"> TOC \o "1-3" \h \z \u </w:instrText>
          </w:r>
          <w:r w:rsidRPr="001943BE">
            <w:rPr>
              <w:sz w:val="22"/>
              <w:szCs w:val="22"/>
            </w:rPr>
            <w:fldChar w:fldCharType="separate"/>
          </w:r>
          <w:hyperlink w:anchor="_Toc103541501" w:history="1">
            <w:r w:rsidR="00876FF0" w:rsidRPr="00AF5F7D">
              <w:rPr>
                <w:rStyle w:val="Hyperlink"/>
                <w:noProof/>
              </w:rPr>
              <w:t>Primárna heurestika s výhodnostnými koeficientami</w:t>
            </w:r>
            <w:r w:rsidR="00876FF0">
              <w:rPr>
                <w:noProof/>
                <w:webHidden/>
              </w:rPr>
              <w:tab/>
            </w:r>
            <w:r w:rsidR="00876FF0">
              <w:rPr>
                <w:noProof/>
                <w:webHidden/>
              </w:rPr>
              <w:fldChar w:fldCharType="begin"/>
            </w:r>
            <w:r w:rsidR="00876FF0">
              <w:rPr>
                <w:noProof/>
                <w:webHidden/>
              </w:rPr>
              <w:instrText xml:space="preserve"> PAGEREF _Toc103541501 \h </w:instrText>
            </w:r>
            <w:r w:rsidR="00876FF0">
              <w:rPr>
                <w:noProof/>
                <w:webHidden/>
              </w:rPr>
            </w:r>
            <w:r w:rsidR="00876FF0">
              <w:rPr>
                <w:noProof/>
                <w:webHidden/>
              </w:rPr>
              <w:fldChar w:fldCharType="separate"/>
            </w:r>
            <w:r w:rsidR="00876FF0">
              <w:rPr>
                <w:noProof/>
                <w:webHidden/>
              </w:rPr>
              <w:t>1</w:t>
            </w:r>
            <w:r w:rsidR="00876FF0">
              <w:rPr>
                <w:noProof/>
                <w:webHidden/>
              </w:rPr>
              <w:fldChar w:fldCharType="end"/>
            </w:r>
          </w:hyperlink>
        </w:p>
        <w:p w14:paraId="577CF894" w14:textId="5D6B7D42" w:rsidR="00876FF0" w:rsidRDefault="00876FF0">
          <w:pPr>
            <w:pStyle w:val="TOC2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3541502" w:history="1">
            <w:r w:rsidRPr="00AF5F7D">
              <w:rPr>
                <w:rStyle w:val="Hyperlink"/>
                <w:noProof/>
              </w:rPr>
              <w:t>Zadanie H1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415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5936E8" w14:textId="4C21FAF7" w:rsidR="00876FF0" w:rsidRDefault="00876FF0">
          <w:pPr>
            <w:pStyle w:val="TOC2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3541503" w:history="1">
            <w:r w:rsidRPr="00AF5F7D">
              <w:rPr>
                <w:rStyle w:val="Hyperlink"/>
                <w:noProof/>
              </w:rPr>
              <w:t>Popis riešeného algoritmu na konkrétnej úloh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415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9C46C3" w14:textId="4666F909" w:rsidR="00876FF0" w:rsidRDefault="00876FF0">
          <w:pPr>
            <w:pStyle w:val="TOC3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3541504" w:history="1">
            <w:r w:rsidRPr="00AF5F7D">
              <w:rPr>
                <w:rStyle w:val="Hyperlink"/>
                <w:noProof/>
              </w:rPr>
              <w:t>Úvo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415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5370A4" w14:textId="21206D53" w:rsidR="00876FF0" w:rsidRDefault="00876FF0">
          <w:pPr>
            <w:pStyle w:val="TOC3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3541505" w:history="1">
            <w:r w:rsidRPr="00AF5F7D">
              <w:rPr>
                <w:rStyle w:val="Hyperlink"/>
                <w:noProof/>
              </w:rPr>
              <w:t>Cie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415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15408E" w14:textId="781613BD" w:rsidR="00876FF0" w:rsidRDefault="00876FF0">
          <w:pPr>
            <w:pStyle w:val="TOC3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3541506" w:history="1">
            <w:r w:rsidRPr="00AF5F7D">
              <w:rPr>
                <w:rStyle w:val="Hyperlink"/>
                <w:noProof/>
              </w:rPr>
              <w:t>Postup rieše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415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5A86E3" w14:textId="5C543511" w:rsidR="00876FF0" w:rsidRDefault="00876FF0">
          <w:pPr>
            <w:pStyle w:val="TOC2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3541507" w:history="1">
            <w:r w:rsidRPr="00AF5F7D">
              <w:rPr>
                <w:rStyle w:val="Hyperlink"/>
                <w:noProof/>
              </w:rPr>
              <w:t>Popis jednotlivých tried program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415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F5A3AF" w14:textId="6FD9ACAA" w:rsidR="00876FF0" w:rsidRDefault="00876FF0">
          <w:pPr>
            <w:pStyle w:val="TOC3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3541508" w:history="1">
            <w:r w:rsidRPr="00AF5F7D">
              <w:rPr>
                <w:rStyle w:val="Hyperlink"/>
                <w:noProof/>
              </w:rPr>
              <w:t>Main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415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9535BD" w14:textId="06CF3E16" w:rsidR="00876FF0" w:rsidRDefault="00876FF0">
          <w:pPr>
            <w:pStyle w:val="TOC3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3541509" w:history="1">
            <w:r w:rsidRPr="00AF5F7D">
              <w:rPr>
                <w:rStyle w:val="Hyperlink"/>
                <w:noProof/>
              </w:rPr>
              <w:t>HeurestikaH1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415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3B39E0" w14:textId="69F5CD65" w:rsidR="00876FF0" w:rsidRDefault="00876FF0">
          <w:pPr>
            <w:pStyle w:val="TOC2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3541510" w:history="1">
            <w:r w:rsidRPr="00AF5F7D">
              <w:rPr>
                <w:rStyle w:val="Hyperlink"/>
                <w:noProof/>
              </w:rPr>
              <w:t>Záverečné vyhodnoten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415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281248" w14:textId="3C3DEF39" w:rsidR="00876FF0" w:rsidRDefault="00876FF0">
          <w:pPr>
            <w:pStyle w:val="TOC3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3541511" w:history="1">
            <w:r w:rsidRPr="00AF5F7D">
              <w:rPr>
                <w:rStyle w:val="Hyperlink"/>
                <w:noProof/>
              </w:rPr>
              <w:t>Účelová funkc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415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5207B4" w14:textId="7238110B" w:rsidR="00876FF0" w:rsidRDefault="00876FF0">
          <w:pPr>
            <w:pStyle w:val="TOC3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3541512" w:history="1">
            <w:r w:rsidRPr="00AF5F7D">
              <w:rPr>
                <w:rStyle w:val="Hyperlink"/>
                <w:noProof/>
              </w:rPr>
              <w:t>Konečný stav batoh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415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FE8365" w14:textId="5A92203F" w:rsidR="00876FF0" w:rsidRDefault="00876FF0">
          <w:pPr>
            <w:pStyle w:val="TOC3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3541513" w:history="1">
            <w:r w:rsidRPr="00AF5F7D">
              <w:rPr>
                <w:rStyle w:val="Hyperlink"/>
                <w:noProof/>
              </w:rPr>
              <w:t>Zhodnoten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415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038F09" w14:textId="202E2C85" w:rsidR="00876FF0" w:rsidRDefault="00876FF0">
          <w:pPr>
            <w:pStyle w:val="TOC1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3541514" w:history="1">
            <w:r w:rsidRPr="00AF5F7D">
              <w:rPr>
                <w:rStyle w:val="Hyperlink"/>
                <w:noProof/>
              </w:rPr>
              <w:t>Bonusová úloha – vylepšenie heuristik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415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9321D6" w14:textId="7EF86BC6" w:rsidR="00876FF0" w:rsidRDefault="00876FF0">
          <w:pPr>
            <w:pStyle w:val="TOC2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3541515" w:history="1">
            <w:r w:rsidRPr="00AF5F7D">
              <w:rPr>
                <w:rStyle w:val="Hyperlink"/>
                <w:noProof/>
              </w:rPr>
              <w:t>Zadanie bonusovej úloh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415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85F936" w14:textId="3B567269" w:rsidR="00876FF0" w:rsidRDefault="00876FF0">
          <w:pPr>
            <w:pStyle w:val="TOC2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3541516" w:history="1">
            <w:r w:rsidRPr="00AF5F7D">
              <w:rPr>
                <w:rStyle w:val="Hyperlink"/>
                <w:noProof/>
              </w:rPr>
              <w:t>Popis riešeného algoritmu na konkrétnej úloh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415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B6912B" w14:textId="292F5E8F" w:rsidR="00876FF0" w:rsidRDefault="00876FF0">
          <w:pPr>
            <w:pStyle w:val="TOC3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3541517" w:history="1">
            <w:r w:rsidRPr="00AF5F7D">
              <w:rPr>
                <w:rStyle w:val="Hyperlink"/>
                <w:noProof/>
              </w:rPr>
              <w:t>Úvo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415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EBDE88" w14:textId="7975A174" w:rsidR="00876FF0" w:rsidRDefault="00876FF0">
          <w:pPr>
            <w:pStyle w:val="TOC3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3541518" w:history="1">
            <w:r w:rsidRPr="00AF5F7D">
              <w:rPr>
                <w:rStyle w:val="Hyperlink"/>
                <w:noProof/>
              </w:rPr>
              <w:t>Cie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415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C50549" w14:textId="4C0A832A" w:rsidR="00876FF0" w:rsidRDefault="00876FF0">
          <w:pPr>
            <w:pStyle w:val="TOC3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3541519" w:history="1">
            <w:r w:rsidRPr="00AF5F7D">
              <w:rPr>
                <w:rStyle w:val="Hyperlink"/>
                <w:noProof/>
              </w:rPr>
              <w:t>Postup rieše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415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68ACE5" w14:textId="7BCB84A4" w:rsidR="00876FF0" w:rsidRDefault="00876FF0">
          <w:pPr>
            <w:pStyle w:val="TOC3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3541520" w:history="1">
            <w:r w:rsidRPr="00AF5F7D">
              <w:rPr>
                <w:rStyle w:val="Hyperlink"/>
                <w:noProof/>
              </w:rPr>
              <w:t>Metóda na vylepšenie heurestik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415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BD8BD4" w14:textId="783E53B7" w:rsidR="00876FF0" w:rsidRDefault="00876FF0">
          <w:pPr>
            <w:pStyle w:val="TOC3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3541521" w:history="1">
            <w:r w:rsidRPr="00AF5F7D">
              <w:rPr>
                <w:rStyle w:val="Hyperlink"/>
                <w:noProof/>
              </w:rPr>
              <w:t>Účelová funkc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415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AA3E86" w14:textId="536A8301" w:rsidR="00876FF0" w:rsidRDefault="00876FF0">
          <w:pPr>
            <w:pStyle w:val="TOC3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3541522" w:history="1">
            <w:r w:rsidRPr="00AF5F7D">
              <w:rPr>
                <w:rStyle w:val="Hyperlink"/>
                <w:noProof/>
              </w:rPr>
              <w:t>Konečný stav batoh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415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2D73D8" w14:textId="3E69F1EE" w:rsidR="00876FF0" w:rsidRDefault="00876FF0">
          <w:pPr>
            <w:pStyle w:val="TOC3"/>
            <w:tabs>
              <w:tab w:val="right" w:leader="dot" w:pos="934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103541523" w:history="1">
            <w:r w:rsidRPr="00AF5F7D">
              <w:rPr>
                <w:rStyle w:val="Hyperlink"/>
                <w:noProof/>
              </w:rPr>
              <w:t>Zhodnoten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5415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246B4A" w14:textId="42C20527" w:rsidR="00CD3B7E" w:rsidRDefault="00CD3B7E" w:rsidP="00CD3B7E">
          <w:r w:rsidRPr="001943BE">
            <w:rPr>
              <w:b/>
              <w:bCs/>
              <w:sz w:val="22"/>
              <w:szCs w:val="22"/>
            </w:rPr>
            <w:fldChar w:fldCharType="end"/>
          </w:r>
        </w:p>
      </w:sdtContent>
    </w:sdt>
    <w:p w14:paraId="3134A89C" w14:textId="77777777" w:rsidR="00CD3B7E" w:rsidRDefault="00CD3B7E" w:rsidP="00CD3B7E">
      <w:pPr>
        <w:spacing w:after="160" w:line="259" w:lineRule="auto"/>
      </w:pPr>
    </w:p>
    <w:p w14:paraId="4C354163" w14:textId="77777777" w:rsidR="00CD3B7E" w:rsidRDefault="00CD3B7E" w:rsidP="00CD3B7E">
      <w:pPr>
        <w:spacing w:after="160" w:line="259" w:lineRule="auto"/>
      </w:pPr>
    </w:p>
    <w:p w14:paraId="321A4F34" w14:textId="77777777" w:rsidR="00CD3B7E" w:rsidRDefault="00CD3B7E" w:rsidP="00CD3B7E">
      <w:pPr>
        <w:tabs>
          <w:tab w:val="left" w:pos="1080"/>
          <w:tab w:val="left" w:pos="5940"/>
          <w:tab w:val="left" w:pos="6120"/>
          <w:tab w:val="left" w:pos="7740"/>
        </w:tabs>
      </w:pPr>
    </w:p>
    <w:p w14:paraId="365D485F" w14:textId="1C9BA32F" w:rsidR="00CD3B7E" w:rsidRDefault="00CD3B7E" w:rsidP="00CD3B7E">
      <w:pPr>
        <w:spacing w:after="160" w:line="259" w:lineRule="auto"/>
      </w:pPr>
      <w:r>
        <w:br w:type="page"/>
      </w:r>
    </w:p>
    <w:p w14:paraId="33AE2D1E" w14:textId="1AE9B873" w:rsidR="00CD3B7E" w:rsidRDefault="00CE786D" w:rsidP="00CD3B7E">
      <w:pPr>
        <w:pStyle w:val="Heading2"/>
      </w:pPr>
      <w:bookmarkStart w:id="4" w:name="_Toc103541502"/>
      <w:r>
        <w:lastRenderedPageBreak/>
        <w:t>Zadanie</w:t>
      </w:r>
      <w:r w:rsidR="00CD3B7E">
        <w:t xml:space="preserve"> </w:t>
      </w:r>
      <w:r>
        <w:t>H16</w:t>
      </w:r>
      <w:bookmarkEnd w:id="4"/>
    </w:p>
    <w:p w14:paraId="2A3EDBDF" w14:textId="76A5BC10" w:rsidR="00CE786D" w:rsidRDefault="00CE786D" w:rsidP="00CE786D">
      <w:pPr>
        <w:spacing w:before="59"/>
        <w:ind w:left="112" w:right="3619"/>
      </w:pPr>
      <w:r w:rsidRPr="00CE786D">
        <w:rPr>
          <w:b/>
          <w:noProof/>
        </w:rPr>
        <w:drawing>
          <wp:anchor distT="0" distB="0" distL="114300" distR="114300" simplePos="0" relativeHeight="251658240" behindDoc="0" locked="0" layoutInCell="1" allowOverlap="1" wp14:anchorId="2211599B" wp14:editId="08511481">
            <wp:simplePos x="0" y="0"/>
            <wp:positionH relativeFrom="column">
              <wp:posOffset>3839210</wp:posOffset>
            </wp:positionH>
            <wp:positionV relativeFrom="paragraph">
              <wp:posOffset>33020</wp:posOffset>
            </wp:positionV>
            <wp:extent cx="2221865" cy="2156460"/>
            <wp:effectExtent l="0" t="0" r="698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1865" cy="2156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</w:rPr>
        <w:t xml:space="preserve">Primárnou heuristikou s </w:t>
      </w:r>
      <w:proofErr w:type="spellStart"/>
      <w:r>
        <w:rPr>
          <w:b/>
        </w:rPr>
        <w:t>výhodnostnými</w:t>
      </w:r>
      <w:proofErr w:type="spellEnd"/>
      <w:r>
        <w:rPr>
          <w:b/>
        </w:rPr>
        <w:t xml:space="preserve"> koeficientmi </w:t>
      </w:r>
      <w:r>
        <w:t>riešite úlohu</w:t>
      </w:r>
      <w:r>
        <w:rPr>
          <w:spacing w:val="1"/>
        </w:rPr>
        <w:t xml:space="preserve"> </w:t>
      </w:r>
      <w:r>
        <w:t>danú modelom (obrátená úloha o batohu, kde hmotnosť</w:t>
      </w:r>
      <w:r>
        <w:rPr>
          <w:spacing w:val="1"/>
        </w:rPr>
        <w:t xml:space="preserve"> </w:t>
      </w:r>
      <w:r>
        <w:t>batohu</w:t>
      </w:r>
      <w:r>
        <w:rPr>
          <w:spacing w:val="1"/>
        </w:rPr>
        <w:t xml:space="preserve"> </w:t>
      </w:r>
      <w:r>
        <w:t xml:space="preserve">musí byť aspoň </w:t>
      </w:r>
      <w:r>
        <w:rPr>
          <w:i/>
        </w:rPr>
        <w:t xml:space="preserve">K </w:t>
      </w:r>
      <w:r>
        <w:t xml:space="preserve">a počet predmetov v batohu aspoň </w:t>
      </w:r>
      <w:r>
        <w:rPr>
          <w:i/>
        </w:rPr>
        <w:t>r</w:t>
      </w:r>
      <w:r>
        <w:t>). Riešte úlohu</w:t>
      </w:r>
      <w:r>
        <w:rPr>
          <w:spacing w:val="-47"/>
        </w:rPr>
        <w:t xml:space="preserve"> </w:t>
      </w:r>
      <w:r>
        <w:t>pre</w:t>
      </w:r>
      <w:r>
        <w:rPr>
          <w:spacing w:val="19"/>
        </w:rPr>
        <w:t xml:space="preserve"> </w:t>
      </w:r>
      <w:r>
        <w:rPr>
          <w:i/>
        </w:rPr>
        <w:t>n</w:t>
      </w:r>
      <w:r>
        <w:t>=500,</w:t>
      </w:r>
      <w:r>
        <w:rPr>
          <w:spacing w:val="17"/>
        </w:rPr>
        <w:t xml:space="preserve"> </w:t>
      </w:r>
      <w:r>
        <w:rPr>
          <w:i/>
        </w:rPr>
        <w:t>r</w:t>
      </w:r>
      <w:r>
        <w:t>=350,</w:t>
      </w:r>
      <w:r>
        <w:rPr>
          <w:spacing w:val="19"/>
        </w:rPr>
        <w:t xml:space="preserve"> </w:t>
      </w:r>
      <w:r>
        <w:rPr>
          <w:i/>
        </w:rPr>
        <w:t>K</w:t>
      </w:r>
      <w:r>
        <w:t>=10500</w:t>
      </w:r>
      <w:r>
        <w:rPr>
          <w:spacing w:val="20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pre</w:t>
      </w:r>
      <w:r>
        <w:rPr>
          <w:spacing w:val="20"/>
        </w:rPr>
        <w:t xml:space="preserve"> </w:t>
      </w:r>
      <w:r>
        <w:rPr>
          <w:b/>
        </w:rPr>
        <w:t>lokálne</w:t>
      </w:r>
      <w:r>
        <w:rPr>
          <w:b/>
          <w:spacing w:val="18"/>
        </w:rPr>
        <w:t xml:space="preserve"> </w:t>
      </w:r>
      <w:r>
        <w:rPr>
          <w:b/>
        </w:rPr>
        <w:t>kritérium</w:t>
      </w:r>
      <w:r>
        <w:rPr>
          <w:b/>
          <w:spacing w:val="17"/>
        </w:rPr>
        <w:t xml:space="preserve"> </w:t>
      </w:r>
      <w:r>
        <w:t>„</w:t>
      </w:r>
      <w:r>
        <w:rPr>
          <w:i/>
        </w:rPr>
        <w:t>Odstráň</w:t>
      </w:r>
      <w:r>
        <w:rPr>
          <w:i/>
          <w:spacing w:val="19"/>
        </w:rPr>
        <w:t xml:space="preserve"> </w:t>
      </w:r>
      <w:r>
        <w:rPr>
          <w:i/>
        </w:rPr>
        <w:t>prvok</w:t>
      </w:r>
      <w:r>
        <w:rPr>
          <w:i/>
          <w:spacing w:val="-47"/>
        </w:rPr>
        <w:t xml:space="preserve"> </w:t>
      </w:r>
      <w:r>
        <w:rPr>
          <w:i/>
        </w:rPr>
        <w:t>z dosiaľ</w:t>
      </w:r>
      <w:r>
        <w:rPr>
          <w:i/>
          <w:spacing w:val="1"/>
        </w:rPr>
        <w:t xml:space="preserve"> </w:t>
      </w:r>
      <w:r>
        <w:rPr>
          <w:i/>
        </w:rPr>
        <w:t>nespracovaných</w:t>
      </w:r>
      <w:r>
        <w:rPr>
          <w:i/>
          <w:spacing w:val="1"/>
        </w:rPr>
        <w:t xml:space="preserve"> </w:t>
      </w:r>
      <w:r>
        <w:rPr>
          <w:i/>
        </w:rPr>
        <w:t>prvkov,</w:t>
      </w:r>
      <w:r>
        <w:rPr>
          <w:i/>
          <w:spacing w:val="1"/>
        </w:rPr>
        <w:t xml:space="preserve"> </w:t>
      </w:r>
      <w:r>
        <w:rPr>
          <w:i/>
        </w:rPr>
        <w:t>ktorý</w:t>
      </w:r>
      <w:r>
        <w:rPr>
          <w:i/>
          <w:spacing w:val="1"/>
        </w:rPr>
        <w:t xml:space="preserve"> </w:t>
      </w:r>
      <w:r>
        <w:rPr>
          <w:b/>
          <w:i/>
        </w:rPr>
        <w:t>má</w:t>
      </w:r>
      <w:r>
        <w:rPr>
          <w:b/>
          <w:i/>
          <w:spacing w:val="1"/>
        </w:rPr>
        <w:t xml:space="preserve"> </w:t>
      </w:r>
      <w:r>
        <w:rPr>
          <w:b/>
          <w:i/>
        </w:rPr>
        <w:t>najväčší</w:t>
      </w:r>
      <w:r>
        <w:rPr>
          <w:b/>
          <w:i/>
          <w:spacing w:val="1"/>
        </w:rPr>
        <w:t xml:space="preserve"> </w:t>
      </w:r>
      <w:r>
        <w:rPr>
          <w:b/>
          <w:i/>
        </w:rPr>
        <w:t>pomer</w:t>
      </w:r>
      <w:r>
        <w:rPr>
          <w:b/>
          <w:i/>
          <w:spacing w:val="1"/>
        </w:rPr>
        <w:t xml:space="preserve"> </w:t>
      </w:r>
      <w:r>
        <w:rPr>
          <w:b/>
          <w:i/>
          <w:position w:val="2"/>
        </w:rPr>
        <w:t>koeficientov c</w:t>
      </w:r>
      <w:r>
        <w:rPr>
          <w:b/>
          <w:i/>
          <w:sz w:val="14"/>
        </w:rPr>
        <w:t xml:space="preserve">j </w:t>
      </w:r>
      <w:r>
        <w:rPr>
          <w:b/>
          <w:i/>
          <w:position w:val="2"/>
        </w:rPr>
        <w:t>/a</w:t>
      </w:r>
      <w:r>
        <w:rPr>
          <w:b/>
          <w:i/>
          <w:sz w:val="14"/>
        </w:rPr>
        <w:t>j</w:t>
      </w:r>
      <w:r>
        <w:rPr>
          <w:b/>
          <w:i/>
          <w:spacing w:val="1"/>
          <w:sz w:val="14"/>
        </w:rPr>
        <w:t xml:space="preserve"> </w:t>
      </w:r>
      <w:r>
        <w:rPr>
          <w:i/>
          <w:position w:val="2"/>
        </w:rPr>
        <w:t xml:space="preserve">(najväčší </w:t>
      </w:r>
      <w:proofErr w:type="spellStart"/>
      <w:r>
        <w:rPr>
          <w:i/>
          <w:position w:val="2"/>
        </w:rPr>
        <w:t>výhodnostný</w:t>
      </w:r>
      <w:proofErr w:type="spellEnd"/>
      <w:r>
        <w:rPr>
          <w:i/>
          <w:position w:val="2"/>
        </w:rPr>
        <w:t xml:space="preserve"> koeficient)</w:t>
      </w:r>
      <w:r>
        <w:rPr>
          <w:position w:val="2"/>
        </w:rPr>
        <w:t>“. Východiskové</w:t>
      </w:r>
      <w:r>
        <w:rPr>
          <w:spacing w:val="1"/>
          <w:position w:val="2"/>
        </w:rPr>
        <w:t xml:space="preserve"> </w:t>
      </w:r>
      <w:r>
        <w:t>riešenie položte rovné batohu, v ktorom sú vložené všetky prvky.</w:t>
      </w:r>
      <w:r>
        <w:rPr>
          <w:spacing w:val="1"/>
        </w:rPr>
        <w:t xml:space="preserve"> </w:t>
      </w:r>
      <w:r>
        <w:t xml:space="preserve">Súčasťou zadania sú súbory </w:t>
      </w:r>
      <w:r>
        <w:rPr>
          <w:b/>
        </w:rPr>
        <w:t xml:space="preserve">H6_a.txt </w:t>
      </w:r>
      <w:r>
        <w:t xml:space="preserve">a </w:t>
      </w:r>
      <w:r>
        <w:rPr>
          <w:b/>
        </w:rPr>
        <w:t>H6_c.txt</w:t>
      </w:r>
      <w:r>
        <w:t xml:space="preserve">, ktoré obsahujú </w:t>
      </w:r>
      <w:r>
        <w:rPr>
          <w:i/>
        </w:rPr>
        <w:t>n</w:t>
      </w:r>
      <w:r>
        <w:rPr>
          <w:i/>
          <w:spacing w:val="1"/>
        </w:rPr>
        <w:t xml:space="preserve"> </w:t>
      </w:r>
      <w:r>
        <w:rPr>
          <w:position w:val="2"/>
        </w:rPr>
        <w:t xml:space="preserve">údajov koeficientov </w:t>
      </w:r>
      <w:r>
        <w:rPr>
          <w:i/>
          <w:position w:val="2"/>
        </w:rPr>
        <w:t>a</w:t>
      </w:r>
      <w:r>
        <w:rPr>
          <w:i/>
          <w:sz w:val="14"/>
        </w:rPr>
        <w:t xml:space="preserve">j </w:t>
      </w:r>
      <w:r>
        <w:rPr>
          <w:position w:val="2"/>
        </w:rPr>
        <w:t xml:space="preserve">a </w:t>
      </w:r>
      <w:r>
        <w:rPr>
          <w:i/>
          <w:position w:val="2"/>
        </w:rPr>
        <w:t>c</w:t>
      </w:r>
      <w:r>
        <w:rPr>
          <w:i/>
          <w:sz w:val="14"/>
        </w:rPr>
        <w:t xml:space="preserve">j </w:t>
      </w:r>
      <w:r>
        <w:rPr>
          <w:position w:val="2"/>
        </w:rPr>
        <w:t xml:space="preserve">pre </w:t>
      </w:r>
      <w:r>
        <w:rPr>
          <w:i/>
          <w:position w:val="2"/>
        </w:rPr>
        <w:t>j</w:t>
      </w:r>
      <w:r>
        <w:rPr>
          <w:position w:val="2"/>
        </w:rPr>
        <w:t>=1..</w:t>
      </w:r>
      <w:r>
        <w:rPr>
          <w:i/>
          <w:position w:val="2"/>
        </w:rPr>
        <w:t xml:space="preserve">n </w:t>
      </w:r>
      <w:r>
        <w:rPr>
          <w:position w:val="2"/>
        </w:rPr>
        <w:t>potrebných pre riešenie zadanej</w:t>
      </w:r>
      <w:r>
        <w:rPr>
          <w:spacing w:val="1"/>
          <w:position w:val="2"/>
        </w:rPr>
        <w:t xml:space="preserve"> </w:t>
      </w:r>
      <w:r>
        <w:t>úlohy.</w:t>
      </w:r>
    </w:p>
    <w:p w14:paraId="1355E334" w14:textId="3CE94AC8" w:rsidR="00CE786D" w:rsidRDefault="00CE786D" w:rsidP="00CE786D"/>
    <w:p w14:paraId="6DE44722" w14:textId="77777777" w:rsidR="008B0750" w:rsidRDefault="008B0750">
      <w:pPr>
        <w:spacing w:after="160" w:line="259" w:lineRule="auto"/>
        <w:jc w:val="left"/>
        <w:rPr>
          <w:rFonts w:eastAsiaTheme="majorEastAsia" w:cstheme="majorBidi"/>
          <w:b/>
          <w:color w:val="ED7D31" w:themeColor="accent2"/>
          <w:sz w:val="40"/>
          <w:szCs w:val="26"/>
        </w:rPr>
      </w:pPr>
      <w:r>
        <w:br w:type="page"/>
      </w:r>
    </w:p>
    <w:p w14:paraId="0EB8BA07" w14:textId="4F5AEA88" w:rsidR="008B0750" w:rsidRDefault="008B0750" w:rsidP="008B0750">
      <w:pPr>
        <w:pStyle w:val="Heading2"/>
      </w:pPr>
      <w:bookmarkStart w:id="5" w:name="_Toc103541503"/>
      <w:r>
        <w:lastRenderedPageBreak/>
        <w:t>Popis riešeného algoritmu na konkrétnej úlohe</w:t>
      </w:r>
      <w:bookmarkEnd w:id="5"/>
    </w:p>
    <w:p w14:paraId="0C849493" w14:textId="77777777" w:rsidR="008B0750" w:rsidRDefault="008B0750" w:rsidP="008B0750">
      <w:pPr>
        <w:pStyle w:val="Heading3"/>
      </w:pPr>
      <w:bookmarkStart w:id="6" w:name="_Toc72094836"/>
      <w:bookmarkStart w:id="7" w:name="_Toc103541504"/>
      <w:r>
        <w:t>Úvod</w:t>
      </w:r>
      <w:bookmarkEnd w:id="6"/>
      <w:bookmarkEnd w:id="7"/>
    </w:p>
    <w:p w14:paraId="55448C5D" w14:textId="77777777" w:rsidR="008B0750" w:rsidRDefault="008B0750" w:rsidP="008B0750">
      <w:r>
        <w:t xml:space="preserve">Na začiatok je potrebné </w:t>
      </w:r>
      <w:r w:rsidRPr="004072BE">
        <w:rPr>
          <w:b/>
          <w:bCs/>
        </w:rPr>
        <w:t>upresniť</w:t>
      </w:r>
      <w:r>
        <w:t xml:space="preserve"> </w:t>
      </w:r>
      <w:r w:rsidRPr="004072BE">
        <w:rPr>
          <w:b/>
          <w:bCs/>
        </w:rPr>
        <w:t>úlohu</w:t>
      </w:r>
      <w:r>
        <w:t xml:space="preserve"> a určiť cieľ aby som presne vedel, že čo mám robiť, akým postupom a za akých podmienok sa ku tomu cieľu dostanem.</w:t>
      </w:r>
    </w:p>
    <w:p w14:paraId="41C9B822" w14:textId="77777777" w:rsidR="008B0750" w:rsidRPr="00ED27DD" w:rsidRDefault="008B0750" w:rsidP="008B0750">
      <w:pPr>
        <w:pStyle w:val="Heading3"/>
      </w:pPr>
      <w:bookmarkStart w:id="8" w:name="_Cieľ"/>
      <w:bookmarkStart w:id="9" w:name="_Toc72094837"/>
      <w:bookmarkStart w:id="10" w:name="_Toc103541505"/>
      <w:bookmarkEnd w:id="8"/>
      <w:r>
        <w:t>Cieľ</w:t>
      </w:r>
      <w:bookmarkEnd w:id="9"/>
      <w:bookmarkEnd w:id="10"/>
    </w:p>
    <w:p w14:paraId="72A9BCDA" w14:textId="77777777" w:rsidR="008B0750" w:rsidRPr="00AA138C" w:rsidRDefault="008B0750" w:rsidP="008B0750">
      <w:pPr>
        <w:jc w:val="left"/>
        <w:rPr>
          <w:sz w:val="24"/>
        </w:rPr>
      </w:pPr>
      <w:r w:rsidRPr="00AA138C">
        <w:rPr>
          <w:rStyle w:val="Heading4Char"/>
        </w:rPr>
        <w:t>Cieľ pri zadanej úlohe je účelová funkcia</w:t>
      </w:r>
      <w:r>
        <w:br/>
      </w:r>
      <m:oMathPara>
        <m:oMath>
          <m:r>
            <w:rPr>
              <w:rFonts w:ascii="Cambria Math" w:hAnsi="Cambria Math"/>
              <w:sz w:val="24"/>
            </w:rPr>
            <m:t>min</m:t>
          </m:r>
          <m:nary>
            <m:naryPr>
              <m:chr m:val="∑"/>
              <m:limLoc m:val="undOvr"/>
              <m:grow m:val="1"/>
              <m:ctrlPr>
                <w:rPr>
                  <w:rFonts w:ascii="Cambria Math" w:hAnsi="Cambria Math"/>
                  <w:i/>
                  <w:sz w:val="24"/>
                </w:rPr>
              </m:ctrlPr>
            </m:naryPr>
            <m:sub>
              <m:r>
                <w:rPr>
                  <w:rFonts w:ascii="Cambria Math" w:hAnsi="Cambria Math"/>
                </w:rPr>
                <m:t>j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nary>
          <m:sSub>
            <m:sSubPr>
              <m:ctrlPr>
                <w:rPr>
                  <w:rFonts w:ascii="Cambria Math" w:hAnsi="Cambria Math"/>
                  <w:i/>
                  <w:sz w:val="24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</m:oMath>
      </m:oMathPara>
    </w:p>
    <w:p w14:paraId="74BEE27D" w14:textId="77777777" w:rsidR="008B0750" w:rsidRPr="00AA138C" w:rsidRDefault="008B0750" w:rsidP="008B0750">
      <w:pPr>
        <w:jc w:val="center"/>
        <w:rPr>
          <w:sz w:val="24"/>
        </w:rPr>
      </w:pPr>
      <w:r>
        <w:rPr>
          <w:sz w:val="24"/>
        </w:rPr>
        <w:t xml:space="preserve">Kde </w:t>
      </w:r>
      <w:r w:rsidRPr="004072BE">
        <w:rPr>
          <w:b/>
          <w:bCs/>
          <w:sz w:val="24"/>
        </w:rPr>
        <w:t>minimalizujeme</w:t>
      </w:r>
      <w:r>
        <w:rPr>
          <w:sz w:val="24"/>
        </w:rPr>
        <w:t xml:space="preserve"> cenu v batohu</w:t>
      </w:r>
    </w:p>
    <w:p w14:paraId="5A03D9CF" w14:textId="77777777" w:rsidR="008B0750" w:rsidRDefault="008B0750" w:rsidP="008B0750">
      <w:pPr>
        <w:pStyle w:val="Heading4"/>
      </w:pPr>
      <w:bookmarkStart w:id="11" w:name="_za_podmienok"/>
      <w:bookmarkEnd w:id="11"/>
      <w:r>
        <w:t>za podmienok</w:t>
      </w:r>
    </w:p>
    <w:p w14:paraId="60C7B28A" w14:textId="77777777" w:rsidR="008B0750" w:rsidRDefault="00BF54A3" w:rsidP="008B0750">
      <w:pPr>
        <w:jc w:val="center"/>
      </w:pPr>
      <m:oMathPara>
        <m:oMathParaPr>
          <m:jc m:val="center"/>
        </m:oMathParaPr>
        <m:oMath>
          <m:nary>
            <m:naryPr>
              <m:chr m:val="∑"/>
              <m:limLoc m:val="undOvr"/>
              <m:grow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j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nary>
          <m:r>
            <w:rPr>
              <w:rFonts w:ascii="Cambria Math" w:hAnsi="Cambria Math"/>
            </w:rPr>
            <m:t>≥r</m:t>
          </m:r>
          <m:r>
            <m:rPr>
              <m:sty m:val="p"/>
            </m:rPr>
            <w:br/>
          </m:r>
        </m:oMath>
      </m:oMathPara>
      <w:r w:rsidR="008B0750">
        <w:t xml:space="preserve">Počet prvkov v batohu musí byť </w:t>
      </w:r>
      <w:r w:rsidR="008B0750" w:rsidRPr="004072BE">
        <w:rPr>
          <w:b/>
          <w:bCs/>
        </w:rPr>
        <w:t>väčší alebo rovný</w:t>
      </w:r>
      <w:r w:rsidR="008B0750">
        <w:t xml:space="preserve"> </w:t>
      </w:r>
      <w:r w:rsidR="008B0750" w:rsidRPr="004072BE">
        <w:rPr>
          <w:b/>
          <w:bCs/>
        </w:rPr>
        <w:t>ako</w:t>
      </w:r>
      <w:r w:rsidR="008B0750">
        <w:t xml:space="preserve"> r</w:t>
      </w:r>
      <w:r w:rsidR="008B0750" w:rsidRPr="004072BE">
        <w:rPr>
          <w:b/>
          <w:bCs/>
        </w:rPr>
        <w:t>.</w:t>
      </w:r>
    </w:p>
    <w:p w14:paraId="681937E4" w14:textId="77777777" w:rsidR="008B0750" w:rsidRPr="007674AC" w:rsidRDefault="008B0750" w:rsidP="008B0750"/>
    <w:p w14:paraId="2A8204EA" w14:textId="77777777" w:rsidR="008B0750" w:rsidRPr="007674AC" w:rsidRDefault="00BF54A3" w:rsidP="008B0750">
      <m:oMathPara>
        <m:oMathParaPr>
          <m:jc m:val="center"/>
        </m:oMathParaPr>
        <m:oMath>
          <m:nary>
            <m:naryPr>
              <m:chr m:val="∑"/>
              <m:limLoc m:val="undOvr"/>
              <m:grow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j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nary>
          <m:r>
            <w:rPr>
              <w:rFonts w:ascii="Cambria Math" w:hAnsi="Cambria Math"/>
            </w:rPr>
            <m:t>≥K</m:t>
          </m:r>
        </m:oMath>
      </m:oMathPara>
    </w:p>
    <w:p w14:paraId="59034BBD" w14:textId="77777777" w:rsidR="008B0750" w:rsidRDefault="008B0750" w:rsidP="008B0750">
      <w:pPr>
        <w:jc w:val="center"/>
      </w:pPr>
      <w:r>
        <w:t xml:space="preserve">Hmotnosť všetkých prvkov v batohu musí byť </w:t>
      </w:r>
      <w:r w:rsidRPr="004072BE">
        <w:rPr>
          <w:b/>
          <w:bCs/>
        </w:rPr>
        <w:t>väčšia</w:t>
      </w:r>
      <w:r>
        <w:t xml:space="preserve"> </w:t>
      </w:r>
      <w:r w:rsidRPr="004072BE">
        <w:rPr>
          <w:b/>
          <w:bCs/>
        </w:rPr>
        <w:t>alebo rovná ako K</w:t>
      </w:r>
      <w:r>
        <w:t>.</w:t>
      </w:r>
    </w:p>
    <w:p w14:paraId="6E7D7D7B" w14:textId="77777777" w:rsidR="008B0750" w:rsidRDefault="008B0750" w:rsidP="008B0750">
      <w:pPr>
        <w:jc w:val="center"/>
      </w:pPr>
    </w:p>
    <w:p w14:paraId="5F43C022" w14:textId="77777777" w:rsidR="008B0750" w:rsidRDefault="00BF54A3" w:rsidP="008B0750">
      <w:pPr>
        <w:jc w:val="center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="008B0750">
        <w:t xml:space="preserve"> </w:t>
      </w:r>
      <m:oMath>
        <m:r>
          <w:rPr>
            <w:rFonts w:ascii="Cambria Math" w:hAnsi="Cambria Math"/>
          </w:rPr>
          <m:t>∈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r>
              <w:rPr>
                <w:rFonts w:ascii="Cambria Math" w:hAnsi="Cambria Math"/>
              </w:rPr>
              <m:t>0,1</m:t>
            </m:r>
          </m:e>
        </m:d>
        <m:r>
          <w:rPr>
            <w:rFonts w:ascii="Cambria Math" w:hAnsi="Cambria Math"/>
          </w:rPr>
          <m:t xml:space="preserve"> ∀ j=1..n</m:t>
        </m:r>
      </m:oMath>
    </w:p>
    <w:p w14:paraId="452EBA48" w14:textId="77777777" w:rsidR="008B0750" w:rsidRDefault="008B0750" w:rsidP="008B0750">
      <w:pPr>
        <w:jc w:val="center"/>
      </w:pPr>
      <w:proofErr w:type="spellStart"/>
      <w:r>
        <w:t>Z</w:t>
      </w:r>
      <w:r>
        <w:rPr>
          <w:vertAlign w:val="subscript"/>
        </w:rPr>
        <w:t>j</w:t>
      </w:r>
      <w:proofErr w:type="spellEnd"/>
      <w:r>
        <w:t xml:space="preserve"> môže nadobúdať len hodnoty </w:t>
      </w:r>
      <w:r w:rsidRPr="004072BE">
        <w:rPr>
          <w:b/>
          <w:bCs/>
        </w:rPr>
        <w:t>0 a 1</w:t>
      </w:r>
      <w:r>
        <w:t>, pre všetky prvky danej úlohy.</w:t>
      </w:r>
      <w:r>
        <w:br/>
        <w:t>0 znamená, že prvok v batohu nie je, naopak 1 znamená, že prvok v batohu je.</w:t>
      </w:r>
    </w:p>
    <w:p w14:paraId="2CAD4582" w14:textId="77777777" w:rsidR="008B0750" w:rsidRDefault="008B0750" w:rsidP="008B0750">
      <w:pPr>
        <w:jc w:val="center"/>
      </w:pPr>
    </w:p>
    <w:p w14:paraId="0E504E8B" w14:textId="77777777" w:rsidR="008B0750" w:rsidRDefault="008B0750" w:rsidP="008B0750">
      <w:pPr>
        <w:pStyle w:val="Heading4"/>
      </w:pPr>
      <w:bookmarkStart w:id="12" w:name="_lokálne_kritérium"/>
      <w:bookmarkEnd w:id="12"/>
      <w:r>
        <w:t>lokálne kritérium</w:t>
      </w:r>
    </w:p>
    <w:p w14:paraId="36B38C2F" w14:textId="77777777" w:rsidR="00026F2C" w:rsidRDefault="00026F2C" w:rsidP="008B0750">
      <w:r>
        <w:t>„</w:t>
      </w:r>
      <w:r>
        <w:rPr>
          <w:i/>
        </w:rPr>
        <w:t>Odstráň</w:t>
      </w:r>
      <w:r>
        <w:rPr>
          <w:i/>
          <w:spacing w:val="19"/>
        </w:rPr>
        <w:t xml:space="preserve"> </w:t>
      </w:r>
      <w:r>
        <w:rPr>
          <w:i/>
        </w:rPr>
        <w:t>prvok</w:t>
      </w:r>
      <w:r>
        <w:rPr>
          <w:i/>
          <w:spacing w:val="-47"/>
        </w:rPr>
        <w:t xml:space="preserve"> </w:t>
      </w:r>
      <w:r>
        <w:rPr>
          <w:i/>
        </w:rPr>
        <w:t>z dosiaľ</w:t>
      </w:r>
      <w:r>
        <w:rPr>
          <w:i/>
          <w:spacing w:val="1"/>
        </w:rPr>
        <w:t xml:space="preserve"> </w:t>
      </w:r>
      <w:r>
        <w:rPr>
          <w:i/>
        </w:rPr>
        <w:t>nespracovaných</w:t>
      </w:r>
      <w:r>
        <w:rPr>
          <w:i/>
          <w:spacing w:val="1"/>
        </w:rPr>
        <w:t xml:space="preserve"> </w:t>
      </w:r>
      <w:r>
        <w:rPr>
          <w:i/>
        </w:rPr>
        <w:t>prvkov,</w:t>
      </w:r>
      <w:r>
        <w:rPr>
          <w:i/>
          <w:spacing w:val="1"/>
        </w:rPr>
        <w:t xml:space="preserve"> </w:t>
      </w:r>
      <w:r>
        <w:rPr>
          <w:i/>
        </w:rPr>
        <w:t>ktorý</w:t>
      </w:r>
      <w:r>
        <w:rPr>
          <w:i/>
          <w:spacing w:val="1"/>
        </w:rPr>
        <w:t xml:space="preserve"> </w:t>
      </w:r>
      <w:r>
        <w:rPr>
          <w:i/>
          <w:spacing w:val="1"/>
        </w:rPr>
        <w:br/>
      </w:r>
      <w:r>
        <w:rPr>
          <w:b/>
          <w:i/>
        </w:rPr>
        <w:t>má</w:t>
      </w:r>
      <w:r>
        <w:rPr>
          <w:b/>
          <w:i/>
          <w:spacing w:val="1"/>
        </w:rPr>
        <w:t xml:space="preserve"> </w:t>
      </w:r>
      <w:r>
        <w:rPr>
          <w:b/>
          <w:i/>
        </w:rPr>
        <w:t>najväčší</w:t>
      </w:r>
      <w:r>
        <w:rPr>
          <w:b/>
          <w:i/>
          <w:spacing w:val="1"/>
        </w:rPr>
        <w:t xml:space="preserve"> </w:t>
      </w:r>
      <w:r>
        <w:rPr>
          <w:b/>
          <w:i/>
        </w:rPr>
        <w:t>pomer</w:t>
      </w:r>
      <w:r>
        <w:rPr>
          <w:b/>
          <w:i/>
          <w:spacing w:val="1"/>
        </w:rPr>
        <w:t xml:space="preserve"> </w:t>
      </w:r>
      <w:r>
        <w:rPr>
          <w:b/>
          <w:i/>
          <w:position w:val="2"/>
        </w:rPr>
        <w:t>koeficientov c</w:t>
      </w:r>
      <w:r>
        <w:rPr>
          <w:b/>
          <w:i/>
          <w:sz w:val="14"/>
        </w:rPr>
        <w:t xml:space="preserve">j </w:t>
      </w:r>
      <w:r>
        <w:rPr>
          <w:b/>
          <w:i/>
          <w:position w:val="2"/>
        </w:rPr>
        <w:t>/a</w:t>
      </w:r>
      <w:r>
        <w:rPr>
          <w:b/>
          <w:i/>
          <w:sz w:val="14"/>
        </w:rPr>
        <w:t>j</w:t>
      </w:r>
      <w:r>
        <w:rPr>
          <w:b/>
          <w:i/>
          <w:spacing w:val="1"/>
          <w:sz w:val="14"/>
        </w:rPr>
        <w:t xml:space="preserve"> </w:t>
      </w:r>
      <w:r>
        <w:rPr>
          <w:i/>
          <w:position w:val="2"/>
        </w:rPr>
        <w:t xml:space="preserve">(najväčší </w:t>
      </w:r>
      <w:proofErr w:type="spellStart"/>
      <w:r>
        <w:rPr>
          <w:i/>
          <w:position w:val="2"/>
        </w:rPr>
        <w:t>výhodnostný</w:t>
      </w:r>
      <w:proofErr w:type="spellEnd"/>
      <w:r>
        <w:rPr>
          <w:i/>
          <w:position w:val="2"/>
        </w:rPr>
        <w:t xml:space="preserve"> koeficient)</w:t>
      </w:r>
      <w:r>
        <w:rPr>
          <w:position w:val="2"/>
        </w:rPr>
        <w:t>“.</w:t>
      </w:r>
      <w:r>
        <w:rPr>
          <w:position w:val="2"/>
        </w:rPr>
        <w:br/>
      </w:r>
    </w:p>
    <w:p w14:paraId="27A05B8E" w14:textId="01966AAB" w:rsidR="008B0750" w:rsidRDefault="00026F2C" w:rsidP="008B0750">
      <w:r>
        <w:t xml:space="preserve">To znamená, že z batohu budem postupne odoberať prvky ktoré má najväčší </w:t>
      </w:r>
      <w:proofErr w:type="spellStart"/>
      <w:r>
        <w:t>výhodnostný</w:t>
      </w:r>
      <w:proofErr w:type="spellEnd"/>
      <w:r>
        <w:t xml:space="preserve"> koeficient .</w:t>
      </w:r>
    </w:p>
    <w:p w14:paraId="4DE52243" w14:textId="77777777" w:rsidR="008B0750" w:rsidRDefault="008B0750" w:rsidP="008B0750">
      <w:pPr>
        <w:pStyle w:val="Heading4"/>
      </w:pPr>
      <w:bookmarkStart w:id="13" w:name="_Východiskové_riešenie"/>
      <w:bookmarkEnd w:id="13"/>
      <w:r>
        <w:t>Východiskové riešenie</w:t>
      </w:r>
    </w:p>
    <w:p w14:paraId="6A604FB6" w14:textId="5F833FDE" w:rsidR="008B0750" w:rsidRDefault="008B0750" w:rsidP="008B0750">
      <w:pPr>
        <w:rPr>
          <w:i/>
          <w:iCs/>
        </w:rPr>
      </w:pPr>
      <w:r w:rsidRPr="00553F73">
        <w:rPr>
          <w:i/>
          <w:iCs/>
        </w:rPr>
        <w:t>„</w:t>
      </w:r>
      <w:r w:rsidR="00026F2C">
        <w:rPr>
          <w:position w:val="2"/>
        </w:rPr>
        <w:t>Východiskové</w:t>
      </w:r>
      <w:r w:rsidR="00026F2C">
        <w:rPr>
          <w:spacing w:val="1"/>
          <w:position w:val="2"/>
        </w:rPr>
        <w:t xml:space="preserve"> </w:t>
      </w:r>
      <w:r w:rsidR="00026F2C">
        <w:t>riešenie položte rovné batohu, v ktorom sú vložené všetky prvky</w:t>
      </w:r>
      <w:r w:rsidRPr="00553F73">
        <w:rPr>
          <w:i/>
          <w:iCs/>
        </w:rPr>
        <w:t xml:space="preserve">.“ </w:t>
      </w:r>
    </w:p>
    <w:p w14:paraId="0BDEDE20" w14:textId="2D40211D" w:rsidR="008B0750" w:rsidRPr="00553F73" w:rsidRDefault="008B0750" w:rsidP="008B0750">
      <w:r>
        <w:t>To znamená, že úlohu začnem riešiť s </w:t>
      </w:r>
      <w:r w:rsidR="00026F2C">
        <w:t>plným</w:t>
      </w:r>
      <w:r>
        <w:t xml:space="preserve"> batohom, teda v batohu </w:t>
      </w:r>
      <w:r w:rsidR="00026F2C">
        <w:t>budú všetky prvky</w:t>
      </w:r>
      <w:r>
        <w:t xml:space="preserve">. </w:t>
      </w:r>
      <w:r w:rsidR="00026F2C">
        <w:t>Týmto postupom sme už na začiatku dostali prípustné riešenie, k</w:t>
      </w:r>
      <w:r w:rsidR="00231AE0">
        <w:t>toré sa ale budeme snažiť zlepšiť.</w:t>
      </w:r>
    </w:p>
    <w:p w14:paraId="7FFC1F67" w14:textId="77777777" w:rsidR="008B0750" w:rsidRPr="00AA138C" w:rsidRDefault="008B0750" w:rsidP="008B0750">
      <w:pPr>
        <w:jc w:val="center"/>
      </w:pPr>
    </w:p>
    <w:p w14:paraId="064DB1F3" w14:textId="77777777" w:rsidR="008B0750" w:rsidRPr="007674AC" w:rsidRDefault="008B0750" w:rsidP="008B0750">
      <w:pPr>
        <w:pStyle w:val="Heading4"/>
      </w:pPr>
      <w:r>
        <w:lastRenderedPageBreak/>
        <w:t>Vysvetlivky</w:t>
      </w:r>
    </w:p>
    <w:p w14:paraId="6DB070BF" w14:textId="2B9D712B" w:rsidR="008B0750" w:rsidRPr="001A607A" w:rsidRDefault="008B0750" w:rsidP="008B0750">
      <w:pPr>
        <w:rPr>
          <w:i/>
          <w:iCs/>
        </w:rPr>
      </w:pPr>
      <w:r w:rsidRPr="001A607A">
        <w:rPr>
          <w:b/>
          <w:bCs/>
          <w:i/>
          <w:iCs/>
        </w:rPr>
        <w:t>n</w:t>
      </w:r>
      <w:r w:rsidRPr="001A607A">
        <w:rPr>
          <w:i/>
          <w:iCs/>
        </w:rPr>
        <w:t xml:space="preserve"> je počet všetkých predmetov</w:t>
      </w:r>
      <w:r w:rsidR="004923D5">
        <w:rPr>
          <w:i/>
          <w:iCs/>
        </w:rPr>
        <w:t>,</w:t>
      </w:r>
    </w:p>
    <w:p w14:paraId="69E3E0A4" w14:textId="34FCD136" w:rsidR="00231AE0" w:rsidRDefault="008B0750" w:rsidP="008B0750">
      <w:pPr>
        <w:rPr>
          <w:i/>
          <w:iCs/>
        </w:rPr>
      </w:pPr>
      <w:r w:rsidRPr="001A607A">
        <w:rPr>
          <w:b/>
          <w:bCs/>
          <w:i/>
          <w:iCs/>
        </w:rPr>
        <w:t>r</w:t>
      </w:r>
      <w:r w:rsidR="00231AE0">
        <w:rPr>
          <w:b/>
          <w:bCs/>
          <w:i/>
          <w:iCs/>
        </w:rPr>
        <w:t xml:space="preserve"> </w:t>
      </w:r>
      <w:r w:rsidRPr="001A607A">
        <w:rPr>
          <w:i/>
          <w:iCs/>
        </w:rPr>
        <w:t>je minimálny počet predmetov v batohu,</w:t>
      </w:r>
    </w:p>
    <w:p w14:paraId="24E23571" w14:textId="57215669" w:rsidR="008B0750" w:rsidRPr="001A607A" w:rsidRDefault="008B0750" w:rsidP="008B0750">
      <w:pPr>
        <w:rPr>
          <w:i/>
          <w:iCs/>
        </w:rPr>
      </w:pPr>
      <w:r w:rsidRPr="001A607A">
        <w:rPr>
          <w:b/>
          <w:bCs/>
          <w:i/>
          <w:iCs/>
        </w:rPr>
        <w:t>K</w:t>
      </w:r>
      <w:r w:rsidRPr="001A607A">
        <w:rPr>
          <w:i/>
          <w:iCs/>
        </w:rPr>
        <w:t xml:space="preserve"> je minimálna hmotnosť akú musí mať batoh,</w:t>
      </w:r>
    </w:p>
    <w:p w14:paraId="654304F0" w14:textId="77777777" w:rsidR="00231AE0" w:rsidRDefault="008B0750" w:rsidP="008B0750">
      <w:pPr>
        <w:rPr>
          <w:i/>
          <w:iCs/>
        </w:rPr>
      </w:pPr>
      <w:proofErr w:type="spellStart"/>
      <w:r w:rsidRPr="001A607A">
        <w:rPr>
          <w:b/>
          <w:bCs/>
          <w:i/>
          <w:iCs/>
        </w:rPr>
        <w:t>c</w:t>
      </w:r>
      <w:r w:rsidRPr="001A607A">
        <w:rPr>
          <w:b/>
          <w:bCs/>
          <w:i/>
          <w:iCs/>
          <w:vertAlign w:val="subscript"/>
        </w:rPr>
        <w:t>j</w:t>
      </w:r>
      <w:proofErr w:type="spellEnd"/>
      <w:r w:rsidRPr="001A607A">
        <w:rPr>
          <w:i/>
          <w:iCs/>
        </w:rPr>
        <w:t xml:space="preserve"> je cena j-</w:t>
      </w:r>
      <w:proofErr w:type="spellStart"/>
      <w:r w:rsidRPr="001A607A">
        <w:rPr>
          <w:i/>
          <w:iCs/>
        </w:rPr>
        <w:t>teho</w:t>
      </w:r>
      <w:proofErr w:type="spellEnd"/>
      <w:r w:rsidRPr="001A607A">
        <w:rPr>
          <w:i/>
          <w:iCs/>
        </w:rPr>
        <w:t xml:space="preserve"> predmetu,</w:t>
      </w:r>
    </w:p>
    <w:p w14:paraId="1528F2D1" w14:textId="3DAEBBC7" w:rsidR="008B0750" w:rsidRPr="001A607A" w:rsidRDefault="008B0750" w:rsidP="008B0750">
      <w:pPr>
        <w:rPr>
          <w:i/>
          <w:iCs/>
        </w:rPr>
      </w:pPr>
      <w:r>
        <w:rPr>
          <w:b/>
          <w:bCs/>
          <w:i/>
          <w:iCs/>
        </w:rPr>
        <w:t>a</w:t>
      </w:r>
      <w:r w:rsidRPr="001A607A">
        <w:rPr>
          <w:b/>
          <w:bCs/>
          <w:i/>
          <w:iCs/>
          <w:vertAlign w:val="subscript"/>
        </w:rPr>
        <w:t>j</w:t>
      </w:r>
      <w:r w:rsidRPr="001A607A">
        <w:rPr>
          <w:i/>
          <w:iCs/>
        </w:rPr>
        <w:t xml:space="preserve"> je </w:t>
      </w:r>
      <w:r>
        <w:rPr>
          <w:i/>
          <w:iCs/>
        </w:rPr>
        <w:t>hmotnosť</w:t>
      </w:r>
      <w:r w:rsidRPr="001A607A">
        <w:rPr>
          <w:i/>
          <w:iCs/>
        </w:rPr>
        <w:t xml:space="preserve"> j-</w:t>
      </w:r>
      <w:proofErr w:type="spellStart"/>
      <w:r w:rsidRPr="001A607A">
        <w:rPr>
          <w:i/>
          <w:iCs/>
        </w:rPr>
        <w:t>teho</w:t>
      </w:r>
      <w:proofErr w:type="spellEnd"/>
      <w:r w:rsidRPr="001A607A">
        <w:rPr>
          <w:i/>
          <w:iCs/>
        </w:rPr>
        <w:t xml:space="preserve"> predmetu,</w:t>
      </w:r>
    </w:p>
    <w:p w14:paraId="5EF7E955" w14:textId="3002D86B" w:rsidR="008B0750" w:rsidRDefault="008B0750" w:rsidP="008B0750">
      <w:pPr>
        <w:rPr>
          <w:i/>
          <w:iCs/>
        </w:rPr>
      </w:pPr>
      <w:proofErr w:type="spellStart"/>
      <w:r w:rsidRPr="001A607A">
        <w:rPr>
          <w:b/>
          <w:bCs/>
          <w:i/>
          <w:iCs/>
        </w:rPr>
        <w:t>z</w:t>
      </w:r>
      <w:r w:rsidRPr="001A607A">
        <w:rPr>
          <w:i/>
          <w:iCs/>
          <w:vertAlign w:val="subscript"/>
        </w:rPr>
        <w:t>j</w:t>
      </w:r>
      <w:proofErr w:type="spellEnd"/>
      <w:r w:rsidRPr="001A607A">
        <w:rPr>
          <w:i/>
          <w:iCs/>
        </w:rPr>
        <w:t xml:space="preserve"> je </w:t>
      </w:r>
      <w:r>
        <w:rPr>
          <w:i/>
          <w:iCs/>
        </w:rPr>
        <w:t xml:space="preserve">j-ty </w:t>
      </w:r>
      <w:r w:rsidRPr="001A607A">
        <w:rPr>
          <w:i/>
          <w:iCs/>
        </w:rPr>
        <w:t>predmet</w:t>
      </w:r>
      <w:r w:rsidR="004923D5">
        <w:rPr>
          <w:i/>
          <w:iCs/>
        </w:rPr>
        <w:t>, 1 ak je vložený, 0 ak vložený nie je</w:t>
      </w:r>
      <w:r w:rsidRPr="001A607A">
        <w:rPr>
          <w:i/>
          <w:iCs/>
        </w:rPr>
        <w:t>.</w:t>
      </w:r>
    </w:p>
    <w:p w14:paraId="67BF3E90" w14:textId="77777777" w:rsidR="008B0750" w:rsidRDefault="008B0750" w:rsidP="008B0750">
      <w:pPr>
        <w:rPr>
          <w:i/>
          <w:iCs/>
        </w:rPr>
      </w:pPr>
    </w:p>
    <w:p w14:paraId="2ED00E9A" w14:textId="77777777" w:rsidR="008B0750" w:rsidRDefault="008B0750" w:rsidP="008B0750">
      <w:pPr>
        <w:pStyle w:val="Heading3"/>
      </w:pPr>
      <w:bookmarkStart w:id="14" w:name="_Postup_riešenia"/>
      <w:bookmarkStart w:id="15" w:name="_Toc72094838"/>
      <w:bookmarkStart w:id="16" w:name="_Toc103541506"/>
      <w:bookmarkEnd w:id="14"/>
      <w:r>
        <w:t>Postup riešenia</w:t>
      </w:r>
      <w:bookmarkEnd w:id="15"/>
      <w:bookmarkEnd w:id="16"/>
    </w:p>
    <w:p w14:paraId="7ECD002F" w14:textId="77777777" w:rsidR="008B0750" w:rsidRPr="004E0CE4" w:rsidRDefault="008B0750" w:rsidP="008B0750"/>
    <w:p w14:paraId="198D0DE7" w14:textId="77777777" w:rsidR="008B0750" w:rsidRDefault="008B0750" w:rsidP="008B0750">
      <w:pPr>
        <w:pStyle w:val="ListParagraph"/>
        <w:numPr>
          <w:ilvl w:val="0"/>
          <w:numId w:val="20"/>
        </w:numPr>
        <w:jc w:val="left"/>
      </w:pPr>
      <w:r>
        <w:t>Určím si kritérium</w:t>
      </w:r>
    </w:p>
    <w:p w14:paraId="535B1016" w14:textId="4F751981" w:rsidR="008B0750" w:rsidRDefault="008B0750" w:rsidP="008B0750">
      <w:pPr>
        <w:pStyle w:val="ListParagraph"/>
        <w:numPr>
          <w:ilvl w:val="1"/>
          <w:numId w:val="20"/>
        </w:numPr>
        <w:jc w:val="left"/>
      </w:pPr>
      <w:r>
        <w:t>Prvok ktorý vložím do batohu musí mať maximáln</w:t>
      </w:r>
      <w:r w:rsidR="004923D5">
        <w:t>y</w:t>
      </w:r>
      <w:r>
        <w:t xml:space="preserve"> </w:t>
      </w:r>
      <w:proofErr w:type="spellStart"/>
      <w:r w:rsidR="004923D5">
        <w:t>výhodnostný</w:t>
      </w:r>
      <w:proofErr w:type="spellEnd"/>
      <w:r w:rsidR="004923D5">
        <w:t xml:space="preserve"> koeficient</w:t>
      </w:r>
      <w:r>
        <w:t xml:space="preserve"> z doposiaľ nevložených prvkov</w:t>
      </w:r>
      <w:r w:rsidR="004923D5">
        <w:t>.</w:t>
      </w:r>
    </w:p>
    <w:p w14:paraId="5A6047BF" w14:textId="4764AEC9" w:rsidR="004923D5" w:rsidRDefault="004923D5" w:rsidP="004923D5">
      <w:pPr>
        <w:pStyle w:val="ListParagraph"/>
        <w:numPr>
          <w:ilvl w:val="0"/>
          <w:numId w:val="20"/>
        </w:numPr>
        <w:jc w:val="left"/>
      </w:pPr>
      <w:r>
        <w:t xml:space="preserve">Vypočítam si </w:t>
      </w:r>
      <w:proofErr w:type="spellStart"/>
      <w:r>
        <w:t>výhodnostný</w:t>
      </w:r>
      <w:proofErr w:type="spellEnd"/>
      <w:r>
        <w:t xml:space="preserve"> koeficient pre každý prvok</w:t>
      </w:r>
    </w:p>
    <w:p w14:paraId="67850C88" w14:textId="77777777" w:rsidR="008B0750" w:rsidRDefault="008B0750" w:rsidP="008B0750">
      <w:pPr>
        <w:pStyle w:val="ListParagraph"/>
        <w:numPr>
          <w:ilvl w:val="0"/>
          <w:numId w:val="20"/>
        </w:numPr>
        <w:jc w:val="left"/>
      </w:pPr>
      <w:r>
        <w:t>Určím si počet všetkých prvkov</w:t>
      </w:r>
    </w:p>
    <w:p w14:paraId="763EB6DD" w14:textId="77777777" w:rsidR="008B0750" w:rsidRDefault="008B0750" w:rsidP="008B0750">
      <w:pPr>
        <w:pStyle w:val="ListParagraph"/>
        <w:numPr>
          <w:ilvl w:val="1"/>
          <w:numId w:val="20"/>
        </w:numPr>
        <w:jc w:val="left"/>
      </w:pPr>
      <w:r>
        <w:t>Počet všetkých prvkov je 500.</w:t>
      </w:r>
    </w:p>
    <w:p w14:paraId="5EFA26FB" w14:textId="79AF26EC" w:rsidR="008B0750" w:rsidRDefault="008B0750" w:rsidP="008B0750">
      <w:pPr>
        <w:pStyle w:val="ListParagraph"/>
        <w:numPr>
          <w:ilvl w:val="0"/>
          <w:numId w:val="20"/>
        </w:numPr>
        <w:jc w:val="left"/>
      </w:pPr>
      <w:r>
        <w:t xml:space="preserve">Všetky prvky </w:t>
      </w:r>
      <w:r w:rsidR="004923D5">
        <w:t>vložím do</w:t>
      </w:r>
      <w:r>
        <w:t> batohu.</w:t>
      </w:r>
    </w:p>
    <w:p w14:paraId="3DB65E33" w14:textId="77777777" w:rsidR="008B0750" w:rsidRDefault="008B0750" w:rsidP="008B0750">
      <w:pPr>
        <w:pStyle w:val="ListParagraph"/>
        <w:numPr>
          <w:ilvl w:val="0"/>
          <w:numId w:val="20"/>
        </w:numPr>
        <w:jc w:val="left"/>
      </w:pPr>
      <w:r>
        <w:t>Určím si podmienky</w:t>
      </w:r>
    </w:p>
    <w:p w14:paraId="18489D67" w14:textId="77777777" w:rsidR="008B0750" w:rsidRDefault="008B0750" w:rsidP="008B0750">
      <w:pPr>
        <w:pStyle w:val="ListParagraph"/>
        <w:numPr>
          <w:ilvl w:val="1"/>
          <w:numId w:val="20"/>
        </w:numPr>
        <w:jc w:val="left"/>
      </w:pPr>
      <w:r>
        <w:t>Prvok môže byť len vložený alebo nevložený v batohu (1/0).</w:t>
      </w:r>
    </w:p>
    <w:p w14:paraId="34CB27D9" w14:textId="0526167D" w:rsidR="008B0750" w:rsidRDefault="008B0750" w:rsidP="008B0750">
      <w:pPr>
        <w:pStyle w:val="ListParagraph"/>
        <w:numPr>
          <w:ilvl w:val="1"/>
          <w:numId w:val="20"/>
        </w:numPr>
        <w:jc w:val="left"/>
      </w:pPr>
      <w:r>
        <w:t xml:space="preserve">Počet prvkov v batohu musí byť aspoň </w:t>
      </w:r>
      <w:r w:rsidR="005E4777">
        <w:t>350</w:t>
      </w:r>
      <w:r>
        <w:t>.</w:t>
      </w:r>
    </w:p>
    <w:p w14:paraId="70C488D8" w14:textId="5E7A064A" w:rsidR="008B0750" w:rsidRDefault="008B0750" w:rsidP="008B0750">
      <w:pPr>
        <w:pStyle w:val="ListParagraph"/>
        <w:numPr>
          <w:ilvl w:val="1"/>
          <w:numId w:val="20"/>
        </w:numPr>
        <w:jc w:val="left"/>
      </w:pPr>
      <w:r>
        <w:t>Hmotnosť batohu musí byť aspoň 1</w:t>
      </w:r>
      <w:r w:rsidR="005E4777">
        <w:t>0 500</w:t>
      </w:r>
      <w:r>
        <w:t>.</w:t>
      </w:r>
    </w:p>
    <w:p w14:paraId="3EC2BE94" w14:textId="228330A0" w:rsidR="008B0750" w:rsidRDefault="005E4777" w:rsidP="008B0750">
      <w:pPr>
        <w:pStyle w:val="ListParagraph"/>
        <w:numPr>
          <w:ilvl w:val="0"/>
          <w:numId w:val="20"/>
        </w:numPr>
        <w:jc w:val="left"/>
      </w:pPr>
      <w:r>
        <w:t>Vyberiem</w:t>
      </w:r>
      <w:r w:rsidR="008B0750">
        <w:t xml:space="preserve"> </w:t>
      </w:r>
      <w:r>
        <w:t>prvok z batohu</w:t>
      </w:r>
      <w:r w:rsidR="008B0750">
        <w:t>, podľa kritéria a za daných podmienok</w:t>
      </w:r>
    </w:p>
    <w:p w14:paraId="1DED2339" w14:textId="0C517F88" w:rsidR="005E4777" w:rsidRDefault="005E4777" w:rsidP="005E4777">
      <w:pPr>
        <w:pStyle w:val="ListParagraph"/>
        <w:numPr>
          <w:ilvl w:val="1"/>
          <w:numId w:val="20"/>
        </w:numPr>
        <w:jc w:val="left"/>
      </w:pPr>
      <w:r>
        <w:t>Ak už nemôžem vybrať ďalší predmet bez porušenia podmienok, skočím na krok 7</w:t>
      </w:r>
    </w:p>
    <w:p w14:paraId="7A11B999" w14:textId="7CE5F66A" w:rsidR="008B0750" w:rsidRDefault="008B0750" w:rsidP="00C02033">
      <w:pPr>
        <w:pStyle w:val="ListParagraph"/>
        <w:numPr>
          <w:ilvl w:val="1"/>
          <w:numId w:val="20"/>
        </w:numPr>
        <w:jc w:val="left"/>
      </w:pPr>
      <w:r>
        <w:t>Ak sú splnené všetky podmienky</w:t>
      </w:r>
      <w:r w:rsidR="00C02033">
        <w:t>, opakujem krok 6</w:t>
      </w:r>
    </w:p>
    <w:p w14:paraId="206F6BA8" w14:textId="77777777" w:rsidR="00C02033" w:rsidRDefault="008B0750" w:rsidP="008B0750">
      <w:pPr>
        <w:pStyle w:val="ListParagraph"/>
        <w:numPr>
          <w:ilvl w:val="0"/>
          <w:numId w:val="20"/>
        </w:numPr>
        <w:jc w:val="left"/>
      </w:pPr>
      <w:r>
        <w:t>Končím s algoritmom a účelová funkcia sa rovná sume ceny všetkých prvkov v batohu.</w:t>
      </w:r>
    </w:p>
    <w:p w14:paraId="2C8D341B" w14:textId="77777777" w:rsidR="00C02033" w:rsidRDefault="00C02033" w:rsidP="00C02033">
      <w:pPr>
        <w:pStyle w:val="Heading2"/>
      </w:pPr>
      <w:bookmarkStart w:id="17" w:name="_Toc103541507"/>
      <w:r>
        <w:t>Popis jednotlivých tried programu</w:t>
      </w:r>
      <w:bookmarkEnd w:id="17"/>
    </w:p>
    <w:p w14:paraId="726ABBBB" w14:textId="77777777" w:rsidR="00C02033" w:rsidRDefault="00C02033" w:rsidP="00C02033">
      <w:pPr>
        <w:jc w:val="left"/>
        <w:rPr>
          <w:b/>
          <w:bCs/>
        </w:rPr>
      </w:pPr>
      <w:r>
        <w:t xml:space="preserve">V programe sa nachádzajú dve triedy, trieda </w:t>
      </w:r>
      <w:proofErr w:type="spellStart"/>
      <w:r w:rsidRPr="00C02033">
        <w:rPr>
          <w:b/>
          <w:bCs/>
        </w:rPr>
        <w:t>Main</w:t>
      </w:r>
      <w:proofErr w:type="spellEnd"/>
      <w:r>
        <w:t xml:space="preserve"> a trieda </w:t>
      </w:r>
      <w:r w:rsidRPr="00C02033">
        <w:rPr>
          <w:b/>
          <w:bCs/>
        </w:rPr>
        <w:t>HeurestikaH16</w:t>
      </w:r>
    </w:p>
    <w:p w14:paraId="150A10F4" w14:textId="63C6B0E9" w:rsidR="008B0750" w:rsidRPr="007674AC" w:rsidRDefault="00C02033" w:rsidP="00C02033">
      <w:pPr>
        <w:pStyle w:val="Heading3"/>
      </w:pPr>
      <w:bookmarkStart w:id="18" w:name="_Toc103541508"/>
      <w:proofErr w:type="spellStart"/>
      <w:r>
        <w:t>Main</w:t>
      </w:r>
      <w:proofErr w:type="spellEnd"/>
      <w:r>
        <w:t>()</w:t>
      </w:r>
      <w:bookmarkEnd w:id="18"/>
    </w:p>
    <w:p w14:paraId="13FBEE1B" w14:textId="58AA668E" w:rsidR="00C02033" w:rsidRDefault="00C02033" w:rsidP="00C02033">
      <w:r>
        <w:t xml:space="preserve">Trieda </w:t>
      </w:r>
      <w:proofErr w:type="spellStart"/>
      <w:r w:rsidRPr="00726BBF">
        <w:rPr>
          <w:b/>
          <w:bCs/>
          <w:i/>
          <w:iCs/>
        </w:rPr>
        <w:t>Main</w:t>
      </w:r>
      <w:proofErr w:type="spellEnd"/>
      <w:r w:rsidRPr="00726BBF">
        <w:rPr>
          <w:b/>
          <w:bCs/>
          <w:i/>
          <w:iCs/>
        </w:rPr>
        <w:t>()</w:t>
      </w:r>
      <w:r>
        <w:t xml:space="preserve"> slúži na spustenie programu, vytváram v nej objekt </w:t>
      </w:r>
      <w:r w:rsidRPr="00726BBF">
        <w:rPr>
          <w:b/>
          <w:bCs/>
          <w:i/>
          <w:iCs/>
        </w:rPr>
        <w:t>Heuristika</w:t>
      </w:r>
      <w:r>
        <w:rPr>
          <w:b/>
          <w:bCs/>
          <w:i/>
          <w:iCs/>
        </w:rPr>
        <w:t>16</w:t>
      </w:r>
      <w:r>
        <w:t xml:space="preserve"> s názvom </w:t>
      </w:r>
      <w:r w:rsidRPr="00271A66">
        <w:rPr>
          <w:i/>
          <w:iCs/>
        </w:rPr>
        <w:t>„</w:t>
      </w:r>
      <w:proofErr w:type="spellStart"/>
      <w:r w:rsidRPr="00271A66">
        <w:rPr>
          <w:i/>
          <w:iCs/>
        </w:rPr>
        <w:t>heu</w:t>
      </w:r>
      <w:r>
        <w:rPr>
          <w:i/>
          <w:iCs/>
        </w:rPr>
        <w:t>restika</w:t>
      </w:r>
      <w:proofErr w:type="spellEnd"/>
      <w:r w:rsidRPr="00271A66">
        <w:rPr>
          <w:i/>
          <w:iCs/>
        </w:rPr>
        <w:t>“</w:t>
      </w:r>
      <w:r>
        <w:t>, ktorý si vypýta dva textové súbory: prvý je textový súbor, v ktorom je  vložená hmotnosť prvkov a druhý je textový súbor, v ktorom je vložená cena prvkov.</w:t>
      </w:r>
      <w:r>
        <w:br/>
        <w:t>Následne len vyvolávam metódy triedy Heuristika16.</w:t>
      </w:r>
    </w:p>
    <w:p w14:paraId="1C2D4502" w14:textId="77777777" w:rsidR="00C02033" w:rsidRPr="00271A66" w:rsidRDefault="00C02033" w:rsidP="00C02033"/>
    <w:p w14:paraId="101D90F4" w14:textId="77777777" w:rsidR="00C02033" w:rsidRDefault="00C02033">
      <w:pPr>
        <w:spacing w:after="160" w:line="259" w:lineRule="auto"/>
        <w:jc w:val="left"/>
        <w:rPr>
          <w:rFonts w:eastAsiaTheme="majorEastAsia" w:cstheme="majorBidi"/>
          <w:b/>
          <w:iCs/>
          <w:color w:val="F4B083" w:themeColor="accent2" w:themeTint="99"/>
          <w:sz w:val="30"/>
        </w:rPr>
      </w:pPr>
      <w:r>
        <w:br w:type="page"/>
      </w:r>
    </w:p>
    <w:p w14:paraId="5CE6A2BC" w14:textId="11193BF3" w:rsidR="008B0750" w:rsidRDefault="00C02033" w:rsidP="00C02033">
      <w:pPr>
        <w:pStyle w:val="Heading4"/>
      </w:pPr>
      <w:r>
        <w:lastRenderedPageBreak/>
        <w:t xml:space="preserve">Zdrojový kód triedy </w:t>
      </w:r>
      <w:proofErr w:type="spellStart"/>
      <w:r>
        <w:t>Main</w:t>
      </w:r>
      <w:proofErr w:type="spellEnd"/>
      <w:r>
        <w:t>()</w:t>
      </w:r>
    </w:p>
    <w:p w14:paraId="6BFF8FBE" w14:textId="463A6B40" w:rsidR="00AF60D6" w:rsidRPr="00C02033" w:rsidRDefault="00C02033" w:rsidP="00C0203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A9B7C6"/>
          <w:sz w:val="20"/>
          <w:szCs w:val="20"/>
          <w:lang w:eastAsia="en-GB"/>
        </w:rPr>
      </w:pPr>
      <w:r w:rsidRPr="00C02033">
        <w:rPr>
          <w:rFonts w:ascii="Courier New" w:hAnsi="Courier New" w:cs="Courier New"/>
          <w:color w:val="CC7832"/>
          <w:sz w:val="20"/>
          <w:szCs w:val="20"/>
          <w:lang w:eastAsia="en-GB"/>
        </w:rPr>
        <w:t xml:space="preserve">import </w:t>
      </w:r>
      <w:proofErr w:type="spellStart"/>
      <w:r w:rsidRPr="00C02033">
        <w:rPr>
          <w:rFonts w:ascii="Courier New" w:hAnsi="Courier New" w:cs="Courier New"/>
          <w:color w:val="A9B7C6"/>
          <w:sz w:val="20"/>
          <w:szCs w:val="20"/>
          <w:lang w:eastAsia="en-GB"/>
        </w:rPr>
        <w:t>java.io.FileNotFoundException</w:t>
      </w:r>
      <w:proofErr w:type="spellEnd"/>
      <w:r w:rsidRPr="00C02033">
        <w:rPr>
          <w:rFonts w:ascii="Courier New" w:hAnsi="Courier New" w:cs="Courier New"/>
          <w:color w:val="CC7832"/>
          <w:sz w:val="20"/>
          <w:szCs w:val="20"/>
          <w:lang w:eastAsia="en-GB"/>
        </w:rPr>
        <w:t>;</w:t>
      </w:r>
      <w:r w:rsidRPr="00C02033">
        <w:rPr>
          <w:rFonts w:ascii="Courier New" w:hAnsi="Courier New" w:cs="Courier New"/>
          <w:color w:val="CC7832"/>
          <w:sz w:val="20"/>
          <w:szCs w:val="20"/>
          <w:lang w:eastAsia="en-GB"/>
        </w:rPr>
        <w:br/>
      </w:r>
      <w:r w:rsidRPr="00C02033">
        <w:rPr>
          <w:rFonts w:ascii="Courier New" w:hAnsi="Courier New" w:cs="Courier New"/>
          <w:color w:val="CC7832"/>
          <w:sz w:val="20"/>
          <w:szCs w:val="20"/>
          <w:lang w:eastAsia="en-GB"/>
        </w:rPr>
        <w:br/>
      </w:r>
      <w:proofErr w:type="spellStart"/>
      <w:r w:rsidRPr="00C02033">
        <w:rPr>
          <w:rFonts w:ascii="Courier New" w:hAnsi="Courier New" w:cs="Courier New"/>
          <w:color w:val="CC7832"/>
          <w:sz w:val="20"/>
          <w:szCs w:val="20"/>
          <w:lang w:eastAsia="en-GB"/>
        </w:rPr>
        <w:t>public</w:t>
      </w:r>
      <w:proofErr w:type="spellEnd"/>
      <w:r w:rsidRPr="00C02033">
        <w:rPr>
          <w:rFonts w:ascii="Courier New" w:hAnsi="Courier New" w:cs="Courier New"/>
          <w:color w:val="CC7832"/>
          <w:sz w:val="20"/>
          <w:szCs w:val="20"/>
          <w:lang w:eastAsia="en-GB"/>
        </w:rPr>
        <w:t xml:space="preserve"> </w:t>
      </w:r>
      <w:proofErr w:type="spellStart"/>
      <w:r w:rsidRPr="00C02033">
        <w:rPr>
          <w:rFonts w:ascii="Courier New" w:hAnsi="Courier New" w:cs="Courier New"/>
          <w:color w:val="CC7832"/>
          <w:sz w:val="20"/>
          <w:szCs w:val="20"/>
          <w:lang w:eastAsia="en-GB"/>
        </w:rPr>
        <w:t>class</w:t>
      </w:r>
      <w:proofErr w:type="spellEnd"/>
      <w:r w:rsidRPr="00C02033">
        <w:rPr>
          <w:rFonts w:ascii="Courier New" w:hAnsi="Courier New" w:cs="Courier New"/>
          <w:color w:val="CC7832"/>
          <w:sz w:val="20"/>
          <w:szCs w:val="20"/>
          <w:lang w:eastAsia="en-GB"/>
        </w:rPr>
        <w:t xml:space="preserve"> </w:t>
      </w:r>
      <w:proofErr w:type="spellStart"/>
      <w:r w:rsidRPr="00C02033">
        <w:rPr>
          <w:rFonts w:ascii="Courier New" w:hAnsi="Courier New" w:cs="Courier New"/>
          <w:color w:val="A9B7C6"/>
          <w:sz w:val="20"/>
          <w:szCs w:val="20"/>
          <w:lang w:eastAsia="en-GB"/>
        </w:rPr>
        <w:t>Main</w:t>
      </w:r>
      <w:proofErr w:type="spellEnd"/>
      <w:r w:rsidRPr="00C02033">
        <w:rPr>
          <w:rFonts w:ascii="Courier New" w:hAnsi="Courier New" w:cs="Courier New"/>
          <w:color w:val="A9B7C6"/>
          <w:sz w:val="20"/>
          <w:szCs w:val="20"/>
          <w:lang w:eastAsia="en-GB"/>
        </w:rPr>
        <w:t xml:space="preserve"> {</w:t>
      </w:r>
      <w:r w:rsidRPr="00C02033">
        <w:rPr>
          <w:rFonts w:ascii="Courier New" w:hAnsi="Courier New" w:cs="Courier New"/>
          <w:color w:val="A9B7C6"/>
          <w:sz w:val="20"/>
          <w:szCs w:val="20"/>
          <w:lang w:eastAsia="en-GB"/>
        </w:rPr>
        <w:br/>
        <w:t xml:space="preserve">    </w:t>
      </w:r>
      <w:proofErr w:type="spellStart"/>
      <w:r w:rsidRPr="00C02033">
        <w:rPr>
          <w:rFonts w:ascii="Courier New" w:hAnsi="Courier New" w:cs="Courier New"/>
          <w:color w:val="CC7832"/>
          <w:sz w:val="20"/>
          <w:szCs w:val="20"/>
          <w:lang w:eastAsia="en-GB"/>
        </w:rPr>
        <w:t>public</w:t>
      </w:r>
      <w:proofErr w:type="spellEnd"/>
      <w:r w:rsidRPr="00C02033">
        <w:rPr>
          <w:rFonts w:ascii="Courier New" w:hAnsi="Courier New" w:cs="Courier New"/>
          <w:color w:val="CC7832"/>
          <w:sz w:val="20"/>
          <w:szCs w:val="20"/>
          <w:lang w:eastAsia="en-GB"/>
        </w:rPr>
        <w:t xml:space="preserve"> </w:t>
      </w:r>
      <w:proofErr w:type="spellStart"/>
      <w:r w:rsidRPr="00C02033">
        <w:rPr>
          <w:rFonts w:ascii="Courier New" w:hAnsi="Courier New" w:cs="Courier New"/>
          <w:color w:val="CC7832"/>
          <w:sz w:val="20"/>
          <w:szCs w:val="20"/>
          <w:lang w:eastAsia="en-GB"/>
        </w:rPr>
        <w:t>static</w:t>
      </w:r>
      <w:proofErr w:type="spellEnd"/>
      <w:r w:rsidRPr="00C02033">
        <w:rPr>
          <w:rFonts w:ascii="Courier New" w:hAnsi="Courier New" w:cs="Courier New"/>
          <w:color w:val="CC7832"/>
          <w:sz w:val="20"/>
          <w:szCs w:val="20"/>
          <w:lang w:eastAsia="en-GB"/>
        </w:rPr>
        <w:t xml:space="preserve"> </w:t>
      </w:r>
      <w:proofErr w:type="spellStart"/>
      <w:r w:rsidRPr="00C02033">
        <w:rPr>
          <w:rFonts w:ascii="Courier New" w:hAnsi="Courier New" w:cs="Courier New"/>
          <w:color w:val="CC7832"/>
          <w:sz w:val="20"/>
          <w:szCs w:val="20"/>
          <w:lang w:eastAsia="en-GB"/>
        </w:rPr>
        <w:t>void</w:t>
      </w:r>
      <w:proofErr w:type="spellEnd"/>
      <w:r w:rsidRPr="00C02033">
        <w:rPr>
          <w:rFonts w:ascii="Courier New" w:hAnsi="Courier New" w:cs="Courier New"/>
          <w:color w:val="CC7832"/>
          <w:sz w:val="20"/>
          <w:szCs w:val="20"/>
          <w:lang w:eastAsia="en-GB"/>
        </w:rPr>
        <w:t xml:space="preserve"> </w:t>
      </w:r>
      <w:proofErr w:type="spellStart"/>
      <w:r w:rsidRPr="00C02033">
        <w:rPr>
          <w:rFonts w:ascii="Courier New" w:hAnsi="Courier New" w:cs="Courier New"/>
          <w:color w:val="FFC66D"/>
          <w:sz w:val="20"/>
          <w:szCs w:val="20"/>
          <w:lang w:eastAsia="en-GB"/>
        </w:rPr>
        <w:t>main</w:t>
      </w:r>
      <w:proofErr w:type="spellEnd"/>
      <w:r w:rsidRPr="00C02033">
        <w:rPr>
          <w:rFonts w:ascii="Courier New" w:hAnsi="Courier New" w:cs="Courier New"/>
          <w:color w:val="A9B7C6"/>
          <w:sz w:val="20"/>
          <w:szCs w:val="20"/>
          <w:lang w:eastAsia="en-GB"/>
        </w:rPr>
        <w:t>(</w:t>
      </w:r>
      <w:proofErr w:type="spellStart"/>
      <w:r w:rsidRPr="00C02033">
        <w:rPr>
          <w:rFonts w:ascii="Courier New" w:hAnsi="Courier New" w:cs="Courier New"/>
          <w:color w:val="A9B7C6"/>
          <w:sz w:val="20"/>
          <w:szCs w:val="20"/>
          <w:lang w:eastAsia="en-GB"/>
        </w:rPr>
        <w:t>String</w:t>
      </w:r>
      <w:proofErr w:type="spellEnd"/>
      <w:r w:rsidRPr="00C02033">
        <w:rPr>
          <w:rFonts w:ascii="Courier New" w:hAnsi="Courier New" w:cs="Courier New"/>
          <w:color w:val="A9B7C6"/>
          <w:sz w:val="20"/>
          <w:szCs w:val="20"/>
          <w:lang w:eastAsia="en-GB"/>
        </w:rPr>
        <w:t xml:space="preserve">[] </w:t>
      </w:r>
      <w:proofErr w:type="spellStart"/>
      <w:r w:rsidRPr="00C02033">
        <w:rPr>
          <w:rFonts w:ascii="Courier New" w:hAnsi="Courier New" w:cs="Courier New"/>
          <w:color w:val="A9B7C6"/>
          <w:sz w:val="20"/>
          <w:szCs w:val="20"/>
          <w:lang w:eastAsia="en-GB"/>
        </w:rPr>
        <w:t>args</w:t>
      </w:r>
      <w:proofErr w:type="spellEnd"/>
      <w:r w:rsidRPr="00C02033">
        <w:rPr>
          <w:rFonts w:ascii="Courier New" w:hAnsi="Courier New" w:cs="Courier New"/>
          <w:color w:val="A9B7C6"/>
          <w:sz w:val="20"/>
          <w:szCs w:val="20"/>
          <w:lang w:eastAsia="en-GB"/>
        </w:rPr>
        <w:t xml:space="preserve">) </w:t>
      </w:r>
      <w:proofErr w:type="spellStart"/>
      <w:r w:rsidRPr="00C02033">
        <w:rPr>
          <w:rFonts w:ascii="Courier New" w:hAnsi="Courier New" w:cs="Courier New"/>
          <w:color w:val="CC7832"/>
          <w:sz w:val="20"/>
          <w:szCs w:val="20"/>
          <w:lang w:eastAsia="en-GB"/>
        </w:rPr>
        <w:t>throws</w:t>
      </w:r>
      <w:proofErr w:type="spellEnd"/>
      <w:r w:rsidRPr="00C02033">
        <w:rPr>
          <w:rFonts w:ascii="Courier New" w:hAnsi="Courier New" w:cs="Courier New"/>
          <w:color w:val="CC7832"/>
          <w:sz w:val="20"/>
          <w:szCs w:val="20"/>
          <w:lang w:eastAsia="en-GB"/>
        </w:rPr>
        <w:t xml:space="preserve"> </w:t>
      </w:r>
      <w:proofErr w:type="spellStart"/>
      <w:r w:rsidRPr="00C02033">
        <w:rPr>
          <w:rFonts w:ascii="Courier New" w:hAnsi="Courier New" w:cs="Courier New"/>
          <w:color w:val="A9B7C6"/>
          <w:sz w:val="20"/>
          <w:szCs w:val="20"/>
          <w:lang w:eastAsia="en-GB"/>
        </w:rPr>
        <w:t>FileNotFoundException</w:t>
      </w:r>
      <w:proofErr w:type="spellEnd"/>
      <w:r w:rsidRPr="00C02033">
        <w:rPr>
          <w:rFonts w:ascii="Courier New" w:hAnsi="Courier New" w:cs="Courier New"/>
          <w:color w:val="A9B7C6"/>
          <w:sz w:val="20"/>
          <w:szCs w:val="20"/>
          <w:lang w:eastAsia="en-GB"/>
        </w:rPr>
        <w:t xml:space="preserve"> {</w:t>
      </w:r>
      <w:r w:rsidRPr="00C02033">
        <w:rPr>
          <w:rFonts w:ascii="Courier New" w:hAnsi="Courier New" w:cs="Courier New"/>
          <w:color w:val="A9B7C6"/>
          <w:sz w:val="20"/>
          <w:szCs w:val="20"/>
          <w:lang w:eastAsia="en-GB"/>
        </w:rPr>
        <w:br/>
      </w:r>
      <w:r w:rsidRPr="00C02033">
        <w:rPr>
          <w:rFonts w:ascii="Courier New" w:hAnsi="Courier New" w:cs="Courier New"/>
          <w:color w:val="A9B7C6"/>
          <w:sz w:val="20"/>
          <w:szCs w:val="20"/>
          <w:lang w:eastAsia="en-GB"/>
        </w:rPr>
        <w:br/>
        <w:t xml:space="preserve">        HeuristikaH16 </w:t>
      </w:r>
      <w:proofErr w:type="spellStart"/>
      <w:r w:rsidRPr="00C02033">
        <w:rPr>
          <w:rFonts w:ascii="Courier New" w:hAnsi="Courier New" w:cs="Courier New"/>
          <w:color w:val="A9B7C6"/>
          <w:sz w:val="20"/>
          <w:szCs w:val="20"/>
          <w:lang w:eastAsia="en-GB"/>
        </w:rPr>
        <w:t>heurestika</w:t>
      </w:r>
      <w:proofErr w:type="spellEnd"/>
      <w:r w:rsidRPr="00C02033">
        <w:rPr>
          <w:rFonts w:ascii="Courier New" w:hAnsi="Courier New" w:cs="Courier New"/>
          <w:color w:val="CC7832"/>
          <w:sz w:val="20"/>
          <w:szCs w:val="20"/>
          <w:lang w:eastAsia="en-GB"/>
        </w:rPr>
        <w:t>;</w:t>
      </w:r>
      <w:r w:rsidRPr="00C02033">
        <w:rPr>
          <w:rFonts w:ascii="Courier New" w:hAnsi="Courier New" w:cs="Courier New"/>
          <w:color w:val="CC7832"/>
          <w:sz w:val="20"/>
          <w:szCs w:val="20"/>
          <w:lang w:eastAsia="en-GB"/>
        </w:rPr>
        <w:br/>
        <w:t xml:space="preserve">        </w:t>
      </w:r>
      <w:proofErr w:type="spellStart"/>
      <w:r w:rsidRPr="00C02033">
        <w:rPr>
          <w:rFonts w:ascii="Courier New" w:hAnsi="Courier New" w:cs="Courier New"/>
          <w:color w:val="A9B7C6"/>
          <w:sz w:val="20"/>
          <w:szCs w:val="20"/>
          <w:lang w:eastAsia="en-GB"/>
        </w:rPr>
        <w:t>heurestika</w:t>
      </w:r>
      <w:proofErr w:type="spellEnd"/>
      <w:r w:rsidRPr="00C02033">
        <w:rPr>
          <w:rFonts w:ascii="Courier New" w:hAnsi="Courier New" w:cs="Courier New"/>
          <w:color w:val="A9B7C6"/>
          <w:sz w:val="20"/>
          <w:szCs w:val="20"/>
          <w:lang w:eastAsia="en-GB"/>
        </w:rPr>
        <w:t xml:space="preserve"> = </w:t>
      </w:r>
      <w:r w:rsidRPr="00C02033">
        <w:rPr>
          <w:rFonts w:ascii="Courier New" w:hAnsi="Courier New" w:cs="Courier New"/>
          <w:color w:val="CC7832"/>
          <w:sz w:val="20"/>
          <w:szCs w:val="20"/>
          <w:lang w:eastAsia="en-GB"/>
        </w:rPr>
        <w:t xml:space="preserve">new </w:t>
      </w:r>
      <w:r w:rsidRPr="00C02033">
        <w:rPr>
          <w:rFonts w:ascii="Courier New" w:hAnsi="Courier New" w:cs="Courier New"/>
          <w:color w:val="A9B7C6"/>
          <w:sz w:val="20"/>
          <w:szCs w:val="20"/>
          <w:lang w:eastAsia="en-GB"/>
        </w:rPr>
        <w:t>HeuristikaH16(</w:t>
      </w:r>
      <w:r w:rsidRPr="00C02033">
        <w:rPr>
          <w:rFonts w:ascii="Courier New" w:hAnsi="Courier New" w:cs="Courier New"/>
          <w:color w:val="6A8759"/>
          <w:sz w:val="20"/>
          <w:szCs w:val="20"/>
          <w:lang w:eastAsia="en-GB"/>
        </w:rPr>
        <w:t>"H6_a.txt"</w:t>
      </w:r>
      <w:r w:rsidRPr="00C02033">
        <w:rPr>
          <w:rFonts w:ascii="Courier New" w:hAnsi="Courier New" w:cs="Courier New"/>
          <w:color w:val="CC7832"/>
          <w:sz w:val="20"/>
          <w:szCs w:val="20"/>
          <w:lang w:eastAsia="en-GB"/>
        </w:rPr>
        <w:t>,</w:t>
      </w:r>
      <w:r w:rsidRPr="00C02033">
        <w:rPr>
          <w:rFonts w:ascii="Courier New" w:hAnsi="Courier New" w:cs="Courier New"/>
          <w:color w:val="6A8759"/>
          <w:sz w:val="20"/>
          <w:szCs w:val="20"/>
          <w:lang w:eastAsia="en-GB"/>
        </w:rPr>
        <w:t>"H6_c.txt"</w:t>
      </w:r>
      <w:r w:rsidRPr="00C02033">
        <w:rPr>
          <w:rFonts w:ascii="Courier New" w:hAnsi="Courier New" w:cs="Courier New"/>
          <w:color w:val="A9B7C6"/>
          <w:sz w:val="20"/>
          <w:szCs w:val="20"/>
          <w:lang w:eastAsia="en-GB"/>
        </w:rPr>
        <w:t>)</w:t>
      </w:r>
      <w:r w:rsidRPr="00C02033">
        <w:rPr>
          <w:rFonts w:ascii="Courier New" w:hAnsi="Courier New" w:cs="Courier New"/>
          <w:color w:val="CC7832"/>
          <w:sz w:val="20"/>
          <w:szCs w:val="20"/>
          <w:lang w:eastAsia="en-GB"/>
        </w:rPr>
        <w:t>;</w:t>
      </w:r>
      <w:r w:rsidRPr="00C02033">
        <w:rPr>
          <w:rFonts w:ascii="Courier New" w:hAnsi="Courier New" w:cs="Courier New"/>
          <w:color w:val="CC7832"/>
          <w:sz w:val="20"/>
          <w:szCs w:val="20"/>
          <w:lang w:eastAsia="en-GB"/>
        </w:rPr>
        <w:br/>
        <w:t xml:space="preserve">        </w:t>
      </w:r>
      <w:proofErr w:type="spellStart"/>
      <w:r w:rsidRPr="00C02033">
        <w:rPr>
          <w:rFonts w:ascii="Courier New" w:hAnsi="Courier New" w:cs="Courier New"/>
          <w:color w:val="A9B7C6"/>
          <w:sz w:val="20"/>
          <w:szCs w:val="20"/>
          <w:lang w:eastAsia="en-GB"/>
        </w:rPr>
        <w:t>heurestika.primarnaVyhodnostnyKoeficient</w:t>
      </w:r>
      <w:proofErr w:type="spellEnd"/>
      <w:r w:rsidRPr="00C02033">
        <w:rPr>
          <w:rFonts w:ascii="Courier New" w:hAnsi="Courier New" w:cs="Courier New"/>
          <w:color w:val="A9B7C6"/>
          <w:sz w:val="20"/>
          <w:szCs w:val="20"/>
          <w:lang w:eastAsia="en-GB"/>
        </w:rPr>
        <w:t>()</w:t>
      </w:r>
      <w:r w:rsidRPr="00C02033">
        <w:rPr>
          <w:rFonts w:ascii="Courier New" w:hAnsi="Courier New" w:cs="Courier New"/>
          <w:color w:val="CC7832"/>
          <w:sz w:val="20"/>
          <w:szCs w:val="20"/>
          <w:lang w:eastAsia="en-GB"/>
        </w:rPr>
        <w:t>;</w:t>
      </w:r>
      <w:r w:rsidRPr="00C02033">
        <w:rPr>
          <w:rFonts w:ascii="Courier New" w:hAnsi="Courier New" w:cs="Courier New"/>
          <w:color w:val="CC7832"/>
          <w:sz w:val="20"/>
          <w:szCs w:val="20"/>
          <w:lang w:eastAsia="en-GB"/>
        </w:rPr>
        <w:br/>
      </w:r>
      <w:r w:rsidRPr="00C02033">
        <w:rPr>
          <w:rFonts w:ascii="Courier New" w:hAnsi="Courier New" w:cs="Courier New"/>
          <w:color w:val="CC7832"/>
          <w:sz w:val="20"/>
          <w:szCs w:val="20"/>
          <w:lang w:eastAsia="en-GB"/>
        </w:rPr>
        <w:br/>
        <w:t xml:space="preserve">        </w:t>
      </w:r>
      <w:proofErr w:type="spellStart"/>
      <w:r w:rsidRPr="00C02033">
        <w:rPr>
          <w:rFonts w:ascii="Courier New" w:hAnsi="Courier New" w:cs="Courier New"/>
          <w:color w:val="A9B7C6"/>
          <w:sz w:val="20"/>
          <w:szCs w:val="20"/>
          <w:lang w:eastAsia="en-GB"/>
        </w:rPr>
        <w:t>heurestika.vypisVysledkov</w:t>
      </w:r>
      <w:proofErr w:type="spellEnd"/>
      <w:r w:rsidRPr="00C02033">
        <w:rPr>
          <w:rFonts w:ascii="Courier New" w:hAnsi="Courier New" w:cs="Courier New"/>
          <w:color w:val="A9B7C6"/>
          <w:sz w:val="20"/>
          <w:szCs w:val="20"/>
          <w:lang w:eastAsia="en-GB"/>
        </w:rPr>
        <w:t>()</w:t>
      </w:r>
      <w:r w:rsidRPr="00C02033">
        <w:rPr>
          <w:rFonts w:ascii="Courier New" w:hAnsi="Courier New" w:cs="Courier New"/>
          <w:color w:val="CC7832"/>
          <w:sz w:val="20"/>
          <w:szCs w:val="20"/>
          <w:lang w:eastAsia="en-GB"/>
        </w:rPr>
        <w:t>;</w:t>
      </w:r>
      <w:r w:rsidRPr="00C02033">
        <w:rPr>
          <w:rFonts w:ascii="Courier New" w:hAnsi="Courier New" w:cs="Courier New"/>
          <w:color w:val="CC7832"/>
          <w:sz w:val="20"/>
          <w:szCs w:val="20"/>
          <w:lang w:eastAsia="en-GB"/>
        </w:rPr>
        <w:br/>
        <w:t xml:space="preserve">        </w:t>
      </w:r>
      <w:proofErr w:type="spellStart"/>
      <w:r w:rsidRPr="00C02033">
        <w:rPr>
          <w:rFonts w:ascii="Courier New" w:hAnsi="Courier New" w:cs="Courier New"/>
          <w:color w:val="A9B7C6"/>
          <w:sz w:val="20"/>
          <w:szCs w:val="20"/>
          <w:lang w:eastAsia="en-GB"/>
        </w:rPr>
        <w:t>heurestika.zapisVysledokDoSuboru</w:t>
      </w:r>
      <w:proofErr w:type="spellEnd"/>
      <w:r w:rsidRPr="00C02033">
        <w:rPr>
          <w:rFonts w:ascii="Courier New" w:hAnsi="Courier New" w:cs="Courier New"/>
          <w:color w:val="A9B7C6"/>
          <w:sz w:val="20"/>
          <w:szCs w:val="20"/>
          <w:lang w:eastAsia="en-GB"/>
        </w:rPr>
        <w:t>(</w:t>
      </w:r>
      <w:r w:rsidRPr="00C02033">
        <w:rPr>
          <w:rFonts w:ascii="Courier New" w:hAnsi="Courier New" w:cs="Courier New"/>
          <w:color w:val="6A8759"/>
          <w:sz w:val="20"/>
          <w:szCs w:val="20"/>
          <w:lang w:eastAsia="en-GB"/>
        </w:rPr>
        <w:t>"Výstup_H16 - pôvodná úloha.txt"</w:t>
      </w:r>
      <w:r w:rsidRPr="00C02033">
        <w:rPr>
          <w:rFonts w:ascii="Courier New" w:hAnsi="Courier New" w:cs="Courier New"/>
          <w:color w:val="A9B7C6"/>
          <w:sz w:val="20"/>
          <w:szCs w:val="20"/>
          <w:lang w:eastAsia="en-GB"/>
        </w:rPr>
        <w:t>)</w:t>
      </w:r>
      <w:r w:rsidRPr="00C02033">
        <w:rPr>
          <w:rFonts w:ascii="Courier New" w:hAnsi="Courier New" w:cs="Courier New"/>
          <w:color w:val="CC7832"/>
          <w:sz w:val="20"/>
          <w:szCs w:val="20"/>
          <w:lang w:eastAsia="en-GB"/>
        </w:rPr>
        <w:t>;</w:t>
      </w:r>
      <w:r w:rsidRPr="00C02033">
        <w:rPr>
          <w:rFonts w:ascii="Courier New" w:hAnsi="Courier New" w:cs="Courier New"/>
          <w:color w:val="CC7832"/>
          <w:sz w:val="20"/>
          <w:szCs w:val="20"/>
          <w:lang w:eastAsia="en-GB"/>
        </w:rPr>
        <w:br/>
        <w:t xml:space="preserve">    </w:t>
      </w:r>
      <w:r w:rsidRPr="00C02033">
        <w:rPr>
          <w:rFonts w:ascii="Courier New" w:hAnsi="Courier New" w:cs="Courier New"/>
          <w:color w:val="A9B7C6"/>
          <w:sz w:val="20"/>
          <w:szCs w:val="20"/>
          <w:lang w:eastAsia="en-GB"/>
        </w:rPr>
        <w:t>}</w:t>
      </w:r>
      <w:r w:rsidRPr="00C02033">
        <w:rPr>
          <w:rFonts w:ascii="Courier New" w:hAnsi="Courier New" w:cs="Courier New"/>
          <w:color w:val="A9B7C6"/>
          <w:sz w:val="20"/>
          <w:szCs w:val="20"/>
          <w:lang w:eastAsia="en-GB"/>
        </w:rPr>
        <w:br/>
        <w:t>}</w:t>
      </w:r>
    </w:p>
    <w:p w14:paraId="18551CE1" w14:textId="4A316093" w:rsidR="00C02033" w:rsidRDefault="00C02033" w:rsidP="00C02033"/>
    <w:p w14:paraId="6352B793" w14:textId="2FE25F31" w:rsidR="00AF60D6" w:rsidRDefault="00AF60D6" w:rsidP="00AF60D6">
      <w:pPr>
        <w:pStyle w:val="Heading3"/>
      </w:pPr>
      <w:bookmarkStart w:id="19" w:name="_Toc103541509"/>
      <w:r>
        <w:t>HeurestikaH16</w:t>
      </w:r>
      <w:bookmarkEnd w:id="19"/>
    </w:p>
    <w:p w14:paraId="1A6A9F37" w14:textId="7A1B9C83" w:rsidR="00AF60D6" w:rsidRDefault="00AF60D6" w:rsidP="00AF60D6">
      <w:r>
        <w:t xml:space="preserve">Trieda HeurestikaH16 slúži na vykonávanie všetkých procesov ohľadom algoritmu pre danú </w:t>
      </w:r>
      <w:proofErr w:type="spellStart"/>
      <w:r>
        <w:t>heurestiku</w:t>
      </w:r>
      <w:proofErr w:type="spellEnd"/>
      <w:r>
        <w:t>, na výpis na konzolu alebo na zápis a čítanie z alebo do textového súboru.</w:t>
      </w:r>
    </w:p>
    <w:p w14:paraId="10505969" w14:textId="7582C285" w:rsidR="00AF60D6" w:rsidRDefault="00AF60D6" w:rsidP="00AF60D6"/>
    <w:p w14:paraId="346D5D0E" w14:textId="4B23A7F7" w:rsidR="00AF60D6" w:rsidRDefault="00AF60D6" w:rsidP="00035810">
      <w:pPr>
        <w:pStyle w:val="Heading4"/>
      </w:pPr>
      <w:r>
        <w:t>Premenné</w:t>
      </w:r>
    </w:p>
    <w:p w14:paraId="31EF880C" w14:textId="5355B731" w:rsidR="00035810" w:rsidRPr="00035810" w:rsidRDefault="00035810" w:rsidP="00035810">
      <w:r>
        <w:t>Premenné slúžia na uchovanie dôležitých informácií alebo na uchovanie často používaných konštánt.</w:t>
      </w:r>
    </w:p>
    <w:p w14:paraId="48F6C757" w14:textId="77777777" w:rsidR="00AF60D6" w:rsidRDefault="00AF60D6" w:rsidP="00AF60D6">
      <w:pPr>
        <w:pStyle w:val="HTMLPreformatted"/>
        <w:shd w:val="clear" w:color="auto" w:fill="2B2B2B"/>
        <w:rPr>
          <w:color w:val="808080"/>
        </w:rPr>
      </w:pPr>
      <w:r>
        <w:rPr>
          <w:color w:val="CC7832"/>
        </w:rPr>
        <w:t xml:space="preserve">private </w:t>
      </w:r>
      <w:proofErr w:type="gramStart"/>
      <w:r>
        <w:rPr>
          <w:color w:val="CC7832"/>
        </w:rPr>
        <w:t>int</w:t>
      </w:r>
      <w:r>
        <w:rPr>
          <w:color w:val="A9B7C6"/>
        </w:rPr>
        <w:t>[</w:t>
      </w:r>
      <w:proofErr w:type="gramEnd"/>
      <w:r>
        <w:rPr>
          <w:color w:val="A9B7C6"/>
        </w:rPr>
        <w:t xml:space="preserve">] </w:t>
      </w:r>
      <w:r>
        <w:rPr>
          <w:color w:val="9876AA"/>
        </w:rPr>
        <w:t>a</w:t>
      </w:r>
      <w:r>
        <w:rPr>
          <w:color w:val="CC7832"/>
        </w:rPr>
        <w:t xml:space="preserve">; </w:t>
      </w:r>
    </w:p>
    <w:p w14:paraId="77DE6DA5" w14:textId="2D608536" w:rsidR="00AF60D6" w:rsidRDefault="00AF60D6" w:rsidP="00AF60D6">
      <w:pPr>
        <w:pStyle w:val="HTMLPreformatted"/>
        <w:shd w:val="clear" w:color="auto" w:fill="2B2B2B"/>
        <w:rPr>
          <w:color w:val="A9B7C6"/>
        </w:rPr>
      </w:pPr>
      <w:r>
        <w:rPr>
          <w:color w:val="CC7832"/>
        </w:rPr>
        <w:t xml:space="preserve">private </w:t>
      </w:r>
      <w:proofErr w:type="gramStart"/>
      <w:r>
        <w:rPr>
          <w:color w:val="CC7832"/>
        </w:rPr>
        <w:t>int</w:t>
      </w:r>
      <w:r>
        <w:rPr>
          <w:color w:val="A9B7C6"/>
        </w:rPr>
        <w:t>[</w:t>
      </w:r>
      <w:proofErr w:type="gramEnd"/>
      <w:r>
        <w:rPr>
          <w:color w:val="A9B7C6"/>
        </w:rPr>
        <w:t xml:space="preserve">] </w:t>
      </w:r>
      <w:r>
        <w:rPr>
          <w:color w:val="9876AA"/>
        </w:rPr>
        <w:t>c</w:t>
      </w:r>
      <w:r>
        <w:rPr>
          <w:color w:val="CC7832"/>
        </w:rPr>
        <w:t xml:space="preserve">; </w:t>
      </w:r>
      <w:r>
        <w:rPr>
          <w:color w:val="808080"/>
        </w:rPr>
        <w:br/>
      </w:r>
      <w:r>
        <w:rPr>
          <w:color w:val="CC7832"/>
        </w:rPr>
        <w:t>private double</w:t>
      </w:r>
      <w:r>
        <w:rPr>
          <w:color w:val="A9B7C6"/>
        </w:rPr>
        <w:t xml:space="preserve">[] </w:t>
      </w:r>
      <w:proofErr w:type="spellStart"/>
      <w:r>
        <w:rPr>
          <w:color w:val="9876AA"/>
        </w:rPr>
        <w:t>koeficient</w:t>
      </w:r>
      <w:proofErr w:type="spellEnd"/>
      <w:r>
        <w:rPr>
          <w:color w:val="CC7832"/>
        </w:rPr>
        <w:t>;</w:t>
      </w:r>
      <w:r>
        <w:rPr>
          <w:color w:val="808080"/>
        </w:rPr>
        <w:br/>
      </w:r>
      <w:r>
        <w:rPr>
          <w:color w:val="CC7832"/>
        </w:rPr>
        <w:t xml:space="preserve">private </w:t>
      </w:r>
      <w:proofErr w:type="spellStart"/>
      <w:r>
        <w:rPr>
          <w:color w:val="CC7832"/>
        </w:rPr>
        <w:t>boolean</w:t>
      </w:r>
      <w:proofErr w:type="spellEnd"/>
      <w:r>
        <w:rPr>
          <w:color w:val="A9B7C6"/>
        </w:rPr>
        <w:t xml:space="preserve">[] </w:t>
      </w:r>
      <w:r>
        <w:rPr>
          <w:color w:val="9876AA"/>
        </w:rPr>
        <w:t>z</w:t>
      </w:r>
      <w:r>
        <w:rPr>
          <w:color w:val="CC7832"/>
        </w:rPr>
        <w:t xml:space="preserve">; </w:t>
      </w:r>
      <w:r>
        <w:rPr>
          <w:color w:val="808080"/>
        </w:rPr>
        <w:br/>
      </w:r>
      <w:r>
        <w:rPr>
          <w:color w:val="CC7832"/>
        </w:rPr>
        <w:t xml:space="preserve">private int </w:t>
      </w:r>
      <w:proofErr w:type="spellStart"/>
      <w:r>
        <w:rPr>
          <w:color w:val="9876AA"/>
        </w:rPr>
        <w:t>aktualnaHmotnost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private int </w:t>
      </w:r>
      <w:proofErr w:type="spellStart"/>
      <w:r>
        <w:rPr>
          <w:color w:val="9876AA"/>
        </w:rPr>
        <w:t>aktualnaCena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private int </w:t>
      </w:r>
      <w:proofErr w:type="spellStart"/>
      <w:r>
        <w:rPr>
          <w:color w:val="9876AA"/>
        </w:rPr>
        <w:t>aktualnyPocetPrvkov</w:t>
      </w:r>
      <w:proofErr w:type="spellEnd"/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private static final int </w:t>
      </w:r>
      <w:r>
        <w:rPr>
          <w:i/>
          <w:iCs/>
          <w:color w:val="9876AA"/>
        </w:rPr>
        <w:t xml:space="preserve">n </w:t>
      </w:r>
      <w:r>
        <w:rPr>
          <w:color w:val="A9B7C6"/>
        </w:rPr>
        <w:t xml:space="preserve">= </w:t>
      </w:r>
      <w:r>
        <w:rPr>
          <w:color w:val="6897BB"/>
        </w:rPr>
        <w:t>500</w:t>
      </w:r>
      <w:r>
        <w:rPr>
          <w:color w:val="CC7832"/>
        </w:rPr>
        <w:t xml:space="preserve">;   </w:t>
      </w:r>
      <w:r>
        <w:rPr>
          <w:color w:val="808080"/>
        </w:rPr>
        <w:br/>
      </w:r>
      <w:r>
        <w:rPr>
          <w:color w:val="CC7832"/>
        </w:rPr>
        <w:t xml:space="preserve">private static final int </w:t>
      </w:r>
      <w:r>
        <w:rPr>
          <w:i/>
          <w:iCs/>
          <w:color w:val="9876AA"/>
        </w:rPr>
        <w:t xml:space="preserve">r </w:t>
      </w:r>
      <w:r>
        <w:rPr>
          <w:color w:val="A9B7C6"/>
        </w:rPr>
        <w:t xml:space="preserve">= </w:t>
      </w:r>
      <w:r>
        <w:rPr>
          <w:color w:val="6897BB"/>
        </w:rPr>
        <w:t>350</w:t>
      </w:r>
      <w:r>
        <w:rPr>
          <w:color w:val="CC7832"/>
        </w:rPr>
        <w:t xml:space="preserve">;   </w:t>
      </w:r>
      <w:r>
        <w:rPr>
          <w:color w:val="808080"/>
        </w:rPr>
        <w:br/>
      </w:r>
      <w:r>
        <w:rPr>
          <w:color w:val="CC7832"/>
        </w:rPr>
        <w:t xml:space="preserve">private static final int </w:t>
      </w:r>
      <w:r>
        <w:rPr>
          <w:i/>
          <w:iCs/>
          <w:color w:val="9876AA"/>
        </w:rPr>
        <w:t xml:space="preserve">K </w:t>
      </w:r>
      <w:r>
        <w:rPr>
          <w:color w:val="A9B7C6"/>
        </w:rPr>
        <w:t xml:space="preserve">= </w:t>
      </w:r>
      <w:r>
        <w:rPr>
          <w:color w:val="6897BB"/>
        </w:rPr>
        <w:t>10500</w:t>
      </w:r>
      <w:r>
        <w:rPr>
          <w:color w:val="CC7832"/>
        </w:rPr>
        <w:t xml:space="preserve">; </w:t>
      </w:r>
    </w:p>
    <w:p w14:paraId="37C3A967" w14:textId="77777777" w:rsidR="00AF60D6" w:rsidRPr="00AF60D6" w:rsidRDefault="00AF60D6" w:rsidP="00AF60D6">
      <w:pPr>
        <w:rPr>
          <w:lang w:val="en-GB"/>
        </w:rPr>
      </w:pPr>
    </w:p>
    <w:p w14:paraId="5691BBE7" w14:textId="226DACAE" w:rsidR="00AF60D6" w:rsidRDefault="00035810" w:rsidP="00035810">
      <w:r>
        <w:t>a – hmotnosť</w:t>
      </w:r>
    </w:p>
    <w:p w14:paraId="1A2CE5D4" w14:textId="2261665F" w:rsidR="00035810" w:rsidRDefault="00035810" w:rsidP="00035810">
      <w:r>
        <w:t xml:space="preserve">c – cena </w:t>
      </w:r>
    </w:p>
    <w:p w14:paraId="0DA11DD6" w14:textId="6E9A966E" w:rsidR="00035810" w:rsidRDefault="00035810" w:rsidP="00035810">
      <w:r>
        <w:t>koeficient – pomer cena/hmotnosť</w:t>
      </w:r>
    </w:p>
    <w:p w14:paraId="3B89E2DC" w14:textId="52B1F67B" w:rsidR="00035810" w:rsidRDefault="00035810" w:rsidP="00035810">
      <w:r>
        <w:t>z – vybraný/nevybraný prvok</w:t>
      </w:r>
    </w:p>
    <w:p w14:paraId="1049A122" w14:textId="66C0E46F" w:rsidR="003E6176" w:rsidRDefault="003E6176" w:rsidP="00035810">
      <w:proofErr w:type="spellStart"/>
      <w:r>
        <w:t>aktualnaHmotnost</w:t>
      </w:r>
      <w:proofErr w:type="spellEnd"/>
      <w:r>
        <w:t xml:space="preserve"> – aktuálna hmotnosť batohu</w:t>
      </w:r>
    </w:p>
    <w:p w14:paraId="11086D3D" w14:textId="1090085C" w:rsidR="003E6176" w:rsidRDefault="003E6176" w:rsidP="00035810">
      <w:proofErr w:type="spellStart"/>
      <w:r>
        <w:t>aktualnaCena</w:t>
      </w:r>
      <w:proofErr w:type="spellEnd"/>
      <w:r>
        <w:t xml:space="preserve"> – aktuálna cena batohu</w:t>
      </w:r>
    </w:p>
    <w:p w14:paraId="009D6EB8" w14:textId="60F4031E" w:rsidR="003E6176" w:rsidRDefault="003E6176" w:rsidP="00035810">
      <w:proofErr w:type="spellStart"/>
      <w:r>
        <w:t>aktualnyPocetPrvkov</w:t>
      </w:r>
      <w:proofErr w:type="spellEnd"/>
      <w:r>
        <w:t xml:space="preserve"> – aktuálny počet prvkov v batohu</w:t>
      </w:r>
    </w:p>
    <w:p w14:paraId="51D8108A" w14:textId="0D121CD9" w:rsidR="00035810" w:rsidRDefault="00035810" w:rsidP="00035810">
      <w:r>
        <w:t>n – počet prvkov v súbore</w:t>
      </w:r>
    </w:p>
    <w:p w14:paraId="3AE4136C" w14:textId="3A156CB9" w:rsidR="00035810" w:rsidRDefault="00035810" w:rsidP="00035810">
      <w:r>
        <w:t>r – minimálny počet prvkov v batohu</w:t>
      </w:r>
    </w:p>
    <w:p w14:paraId="40E515CF" w14:textId="64229376" w:rsidR="00035810" w:rsidRDefault="00035810" w:rsidP="00035810">
      <w:r>
        <w:t>K – minimálna hmotnosť v batohu</w:t>
      </w:r>
    </w:p>
    <w:p w14:paraId="2820BAB7" w14:textId="1D7FEF42" w:rsidR="00035810" w:rsidRDefault="00035810" w:rsidP="00035810"/>
    <w:p w14:paraId="429AE3D8" w14:textId="77777777" w:rsidR="00035810" w:rsidRDefault="00035810">
      <w:pPr>
        <w:spacing w:after="160" w:line="259" w:lineRule="auto"/>
        <w:jc w:val="left"/>
      </w:pPr>
      <w:r>
        <w:br w:type="page"/>
      </w:r>
    </w:p>
    <w:p w14:paraId="500A8533" w14:textId="1A61C466" w:rsidR="00035810" w:rsidRDefault="00035810" w:rsidP="00035810">
      <w:pPr>
        <w:pStyle w:val="Heading4"/>
      </w:pPr>
      <w:r>
        <w:lastRenderedPageBreak/>
        <w:t>Konštruktor</w:t>
      </w:r>
    </w:p>
    <w:p w14:paraId="33B82F42" w14:textId="5C296510" w:rsidR="00035810" w:rsidRPr="00035810" w:rsidRDefault="00035810" w:rsidP="00035810">
      <w:r>
        <w:t>Konštruktor slúži na inicializáciu premenných a nastavenie vstupných súborov.</w:t>
      </w:r>
    </w:p>
    <w:p w14:paraId="20CE07BA" w14:textId="2AC77867" w:rsidR="00F05CE2" w:rsidRDefault="00035810" w:rsidP="00035810">
      <w:pPr>
        <w:pStyle w:val="HTMLPreformatted"/>
        <w:shd w:val="clear" w:color="auto" w:fill="2B2B2B"/>
        <w:rPr>
          <w:color w:val="CC7832"/>
          <w:lang w:val="sk-SK"/>
        </w:rPr>
      </w:pPr>
      <w:proofErr w:type="spellStart"/>
      <w:r w:rsidRPr="00035810">
        <w:rPr>
          <w:color w:val="CC7832"/>
          <w:lang w:val="sk-SK"/>
        </w:rPr>
        <w:t>public</w:t>
      </w:r>
      <w:proofErr w:type="spellEnd"/>
      <w:r w:rsidRPr="00035810">
        <w:rPr>
          <w:color w:val="CC7832"/>
          <w:lang w:val="sk-SK"/>
        </w:rPr>
        <w:t xml:space="preserve"> </w:t>
      </w:r>
      <w:r w:rsidRPr="00035810">
        <w:rPr>
          <w:color w:val="FFC66D"/>
          <w:lang w:val="sk-SK"/>
        </w:rPr>
        <w:t>HeuristikaH16</w:t>
      </w:r>
      <w:r w:rsidRPr="00035810">
        <w:rPr>
          <w:color w:val="A9B7C6"/>
          <w:lang w:val="sk-SK"/>
        </w:rPr>
        <w:t>(</w:t>
      </w:r>
      <w:proofErr w:type="spellStart"/>
      <w:r w:rsidRPr="00035810">
        <w:rPr>
          <w:color w:val="A9B7C6"/>
          <w:lang w:val="sk-SK"/>
        </w:rPr>
        <w:t>String</w:t>
      </w:r>
      <w:proofErr w:type="spellEnd"/>
      <w:r w:rsidRPr="00035810">
        <w:rPr>
          <w:color w:val="A9B7C6"/>
          <w:lang w:val="sk-SK"/>
        </w:rPr>
        <w:t xml:space="preserve"> </w:t>
      </w:r>
      <w:proofErr w:type="spellStart"/>
      <w:r w:rsidRPr="00035810">
        <w:rPr>
          <w:color w:val="A9B7C6"/>
          <w:lang w:val="sk-SK"/>
        </w:rPr>
        <w:t>nazovSuboruHmotnost</w:t>
      </w:r>
      <w:proofErr w:type="spellEnd"/>
      <w:r w:rsidRPr="00035810">
        <w:rPr>
          <w:color w:val="CC7832"/>
          <w:lang w:val="sk-SK"/>
        </w:rPr>
        <w:t xml:space="preserve">, </w:t>
      </w:r>
      <w:proofErr w:type="spellStart"/>
      <w:r w:rsidRPr="00035810">
        <w:rPr>
          <w:color w:val="A9B7C6"/>
          <w:lang w:val="sk-SK"/>
        </w:rPr>
        <w:t>String</w:t>
      </w:r>
      <w:proofErr w:type="spellEnd"/>
      <w:r w:rsidRPr="00035810">
        <w:rPr>
          <w:color w:val="A9B7C6"/>
          <w:lang w:val="sk-SK"/>
        </w:rPr>
        <w:t xml:space="preserve"> </w:t>
      </w:r>
      <w:proofErr w:type="spellStart"/>
      <w:r w:rsidRPr="00035810">
        <w:rPr>
          <w:color w:val="A9B7C6"/>
          <w:lang w:val="sk-SK"/>
        </w:rPr>
        <w:t>nazovSuboruCena</w:t>
      </w:r>
      <w:proofErr w:type="spellEnd"/>
      <w:r w:rsidRPr="00035810">
        <w:rPr>
          <w:color w:val="A9B7C6"/>
          <w:lang w:val="sk-SK"/>
        </w:rPr>
        <w:t xml:space="preserve">) </w:t>
      </w:r>
      <w:proofErr w:type="spellStart"/>
      <w:r w:rsidRPr="00035810">
        <w:rPr>
          <w:color w:val="CC7832"/>
          <w:lang w:val="sk-SK"/>
        </w:rPr>
        <w:t>throws</w:t>
      </w:r>
      <w:proofErr w:type="spellEnd"/>
      <w:r w:rsidRPr="00035810">
        <w:rPr>
          <w:color w:val="CC7832"/>
          <w:lang w:val="sk-SK"/>
        </w:rPr>
        <w:t xml:space="preserve"> </w:t>
      </w:r>
      <w:proofErr w:type="spellStart"/>
      <w:r w:rsidRPr="00035810">
        <w:rPr>
          <w:color w:val="A9B7C6"/>
          <w:lang w:val="sk-SK"/>
        </w:rPr>
        <w:t>FileNotFoundException</w:t>
      </w:r>
      <w:proofErr w:type="spellEnd"/>
      <w:r w:rsidRPr="00035810">
        <w:rPr>
          <w:color w:val="A9B7C6"/>
          <w:lang w:val="sk-SK"/>
        </w:rPr>
        <w:t xml:space="preserve"> {</w:t>
      </w:r>
      <w:r w:rsidRPr="00035810">
        <w:rPr>
          <w:color w:val="A9B7C6"/>
          <w:lang w:val="sk-SK"/>
        </w:rPr>
        <w:br/>
      </w:r>
      <w:r w:rsidRPr="00035810">
        <w:rPr>
          <w:color w:val="A9B7C6"/>
          <w:lang w:val="sk-SK"/>
        </w:rPr>
        <w:br/>
        <w:t xml:space="preserve">    </w:t>
      </w:r>
      <w:r w:rsidRPr="00035810">
        <w:rPr>
          <w:color w:val="9876AA"/>
          <w:lang w:val="sk-SK"/>
        </w:rPr>
        <w:t xml:space="preserve">a </w:t>
      </w:r>
      <w:r w:rsidRPr="00035810">
        <w:rPr>
          <w:color w:val="A9B7C6"/>
          <w:lang w:val="sk-SK"/>
        </w:rPr>
        <w:t xml:space="preserve">= </w:t>
      </w:r>
      <w:r w:rsidRPr="00035810">
        <w:rPr>
          <w:color w:val="CC7832"/>
          <w:lang w:val="sk-SK"/>
        </w:rPr>
        <w:t xml:space="preserve">new </w:t>
      </w:r>
      <w:proofErr w:type="spellStart"/>
      <w:r w:rsidRPr="00035810">
        <w:rPr>
          <w:color w:val="CC7832"/>
          <w:lang w:val="sk-SK"/>
        </w:rPr>
        <w:t>int</w:t>
      </w:r>
      <w:proofErr w:type="spellEnd"/>
      <w:r w:rsidRPr="00035810">
        <w:rPr>
          <w:color w:val="A9B7C6"/>
          <w:lang w:val="sk-SK"/>
        </w:rPr>
        <w:t>[</w:t>
      </w:r>
      <w:r w:rsidRPr="00035810">
        <w:rPr>
          <w:i/>
          <w:iCs/>
          <w:color w:val="9876AA"/>
          <w:lang w:val="sk-SK"/>
        </w:rPr>
        <w:t>n</w:t>
      </w:r>
      <w:r w:rsidRPr="00035810">
        <w:rPr>
          <w:color w:val="A9B7C6"/>
          <w:lang w:val="sk-SK"/>
        </w:rPr>
        <w:t>]</w:t>
      </w:r>
      <w:r w:rsidRPr="00035810">
        <w:rPr>
          <w:color w:val="CC7832"/>
          <w:lang w:val="sk-SK"/>
        </w:rPr>
        <w:t xml:space="preserve">;      </w:t>
      </w:r>
      <w:r w:rsidRPr="00035810">
        <w:rPr>
          <w:color w:val="808080"/>
          <w:lang w:val="sk-SK"/>
        </w:rPr>
        <w:br/>
        <w:t xml:space="preserve">    </w:t>
      </w:r>
      <w:r w:rsidRPr="00035810">
        <w:rPr>
          <w:color w:val="9876AA"/>
          <w:lang w:val="sk-SK"/>
        </w:rPr>
        <w:t xml:space="preserve">c </w:t>
      </w:r>
      <w:r w:rsidRPr="00035810">
        <w:rPr>
          <w:color w:val="A9B7C6"/>
          <w:lang w:val="sk-SK"/>
        </w:rPr>
        <w:t xml:space="preserve">= </w:t>
      </w:r>
      <w:r w:rsidRPr="00035810">
        <w:rPr>
          <w:color w:val="CC7832"/>
          <w:lang w:val="sk-SK"/>
        </w:rPr>
        <w:t xml:space="preserve">new </w:t>
      </w:r>
      <w:proofErr w:type="spellStart"/>
      <w:r w:rsidRPr="00035810">
        <w:rPr>
          <w:color w:val="CC7832"/>
          <w:lang w:val="sk-SK"/>
        </w:rPr>
        <w:t>int</w:t>
      </w:r>
      <w:proofErr w:type="spellEnd"/>
      <w:r w:rsidRPr="00035810">
        <w:rPr>
          <w:color w:val="A9B7C6"/>
          <w:lang w:val="sk-SK"/>
        </w:rPr>
        <w:t>[</w:t>
      </w:r>
      <w:r w:rsidRPr="00035810">
        <w:rPr>
          <w:i/>
          <w:iCs/>
          <w:color w:val="9876AA"/>
          <w:lang w:val="sk-SK"/>
        </w:rPr>
        <w:t>n</w:t>
      </w:r>
      <w:r w:rsidRPr="00035810">
        <w:rPr>
          <w:color w:val="A9B7C6"/>
          <w:lang w:val="sk-SK"/>
        </w:rPr>
        <w:t>]</w:t>
      </w:r>
      <w:r w:rsidRPr="00035810">
        <w:rPr>
          <w:color w:val="CC7832"/>
          <w:lang w:val="sk-SK"/>
        </w:rPr>
        <w:t xml:space="preserve">;      </w:t>
      </w:r>
      <w:r w:rsidRPr="00035810">
        <w:rPr>
          <w:color w:val="808080"/>
          <w:lang w:val="sk-SK"/>
        </w:rPr>
        <w:br/>
        <w:t xml:space="preserve">    </w:t>
      </w:r>
      <w:r w:rsidRPr="00035810">
        <w:rPr>
          <w:color w:val="9876AA"/>
          <w:lang w:val="sk-SK"/>
        </w:rPr>
        <w:t xml:space="preserve">z </w:t>
      </w:r>
      <w:r w:rsidRPr="00035810">
        <w:rPr>
          <w:color w:val="A9B7C6"/>
          <w:lang w:val="sk-SK"/>
        </w:rPr>
        <w:t xml:space="preserve">= </w:t>
      </w:r>
      <w:r w:rsidRPr="00035810">
        <w:rPr>
          <w:color w:val="CC7832"/>
          <w:lang w:val="sk-SK"/>
        </w:rPr>
        <w:t>new boolean</w:t>
      </w:r>
      <w:r w:rsidRPr="00035810">
        <w:rPr>
          <w:color w:val="A9B7C6"/>
          <w:lang w:val="sk-SK"/>
        </w:rPr>
        <w:t>[</w:t>
      </w:r>
      <w:r w:rsidRPr="00035810">
        <w:rPr>
          <w:i/>
          <w:iCs/>
          <w:color w:val="9876AA"/>
          <w:lang w:val="sk-SK"/>
        </w:rPr>
        <w:t>n</w:t>
      </w:r>
      <w:r w:rsidRPr="00035810">
        <w:rPr>
          <w:color w:val="A9B7C6"/>
          <w:lang w:val="sk-SK"/>
        </w:rPr>
        <w:t>]</w:t>
      </w:r>
      <w:r w:rsidRPr="00035810">
        <w:rPr>
          <w:color w:val="CC7832"/>
          <w:lang w:val="sk-SK"/>
        </w:rPr>
        <w:t xml:space="preserve">;  </w:t>
      </w:r>
      <w:r w:rsidRPr="00035810">
        <w:rPr>
          <w:color w:val="808080"/>
          <w:lang w:val="sk-SK"/>
        </w:rPr>
        <w:br/>
        <w:t xml:space="preserve">    </w:t>
      </w:r>
      <w:r w:rsidRPr="00035810">
        <w:rPr>
          <w:color w:val="9876AA"/>
          <w:lang w:val="sk-SK"/>
        </w:rPr>
        <w:t xml:space="preserve">koeficient </w:t>
      </w:r>
      <w:r w:rsidRPr="00035810">
        <w:rPr>
          <w:color w:val="A9B7C6"/>
          <w:lang w:val="sk-SK"/>
        </w:rPr>
        <w:t xml:space="preserve">= </w:t>
      </w:r>
      <w:r w:rsidRPr="00035810">
        <w:rPr>
          <w:color w:val="CC7832"/>
          <w:lang w:val="sk-SK"/>
        </w:rPr>
        <w:t xml:space="preserve">new </w:t>
      </w:r>
      <w:proofErr w:type="spellStart"/>
      <w:r w:rsidRPr="00035810">
        <w:rPr>
          <w:color w:val="CC7832"/>
          <w:lang w:val="sk-SK"/>
        </w:rPr>
        <w:t>double</w:t>
      </w:r>
      <w:proofErr w:type="spellEnd"/>
      <w:r w:rsidRPr="00035810">
        <w:rPr>
          <w:color w:val="A9B7C6"/>
          <w:lang w:val="sk-SK"/>
        </w:rPr>
        <w:t>[</w:t>
      </w:r>
      <w:r w:rsidRPr="00035810">
        <w:rPr>
          <w:i/>
          <w:iCs/>
          <w:color w:val="9876AA"/>
          <w:lang w:val="sk-SK"/>
        </w:rPr>
        <w:t>n</w:t>
      </w:r>
      <w:r w:rsidRPr="00035810">
        <w:rPr>
          <w:color w:val="A9B7C6"/>
          <w:lang w:val="sk-SK"/>
        </w:rPr>
        <w:t>]</w:t>
      </w:r>
      <w:r w:rsidRPr="00035810">
        <w:rPr>
          <w:color w:val="CC7832"/>
          <w:lang w:val="sk-SK"/>
        </w:rPr>
        <w:t xml:space="preserve">; </w:t>
      </w:r>
      <w:r w:rsidRPr="00035810">
        <w:rPr>
          <w:color w:val="808080"/>
          <w:lang w:val="sk-SK"/>
        </w:rPr>
        <w:br/>
      </w:r>
      <w:r w:rsidRPr="00035810">
        <w:rPr>
          <w:color w:val="808080"/>
          <w:lang w:val="sk-SK"/>
        </w:rPr>
        <w:br/>
        <w:t xml:space="preserve">    </w:t>
      </w:r>
      <w:proofErr w:type="spellStart"/>
      <w:r w:rsidRPr="00035810">
        <w:rPr>
          <w:color w:val="A9B7C6"/>
          <w:lang w:val="sk-SK"/>
        </w:rPr>
        <w:t>Arrays.</w:t>
      </w:r>
      <w:r w:rsidRPr="00035810">
        <w:rPr>
          <w:i/>
          <w:iCs/>
          <w:color w:val="A9B7C6"/>
          <w:lang w:val="sk-SK"/>
        </w:rPr>
        <w:t>fill</w:t>
      </w:r>
      <w:proofErr w:type="spellEnd"/>
      <w:r w:rsidRPr="00035810">
        <w:rPr>
          <w:color w:val="A9B7C6"/>
          <w:lang w:val="sk-SK"/>
        </w:rPr>
        <w:t>(</w:t>
      </w:r>
      <w:proofErr w:type="spellStart"/>
      <w:r w:rsidRPr="00035810">
        <w:rPr>
          <w:color w:val="9876AA"/>
          <w:lang w:val="sk-SK"/>
        </w:rPr>
        <w:t>z</w:t>
      </w:r>
      <w:r w:rsidRPr="00035810">
        <w:rPr>
          <w:color w:val="CC7832"/>
          <w:lang w:val="sk-SK"/>
        </w:rPr>
        <w:t>,true</w:t>
      </w:r>
      <w:proofErr w:type="spellEnd"/>
      <w:r w:rsidRPr="00035810">
        <w:rPr>
          <w:color w:val="A9B7C6"/>
          <w:lang w:val="sk-SK"/>
        </w:rPr>
        <w:t>)</w:t>
      </w:r>
      <w:r w:rsidRPr="00035810">
        <w:rPr>
          <w:color w:val="CC7832"/>
          <w:lang w:val="sk-SK"/>
        </w:rPr>
        <w:t xml:space="preserve">; </w:t>
      </w:r>
      <w:r w:rsidRPr="00035810">
        <w:rPr>
          <w:color w:val="808080"/>
          <w:lang w:val="sk-SK"/>
        </w:rPr>
        <w:br/>
        <w:t xml:space="preserve">    </w:t>
      </w:r>
      <w:proofErr w:type="spellStart"/>
      <w:r w:rsidRPr="00035810">
        <w:rPr>
          <w:color w:val="A9B7C6"/>
          <w:lang w:val="sk-SK"/>
        </w:rPr>
        <w:t>nacitajZoSuboruHmotnost</w:t>
      </w:r>
      <w:proofErr w:type="spellEnd"/>
      <w:r w:rsidRPr="00035810">
        <w:rPr>
          <w:color w:val="A9B7C6"/>
          <w:lang w:val="sk-SK"/>
        </w:rPr>
        <w:t>(</w:t>
      </w:r>
      <w:proofErr w:type="spellStart"/>
      <w:r w:rsidRPr="00035810">
        <w:rPr>
          <w:color w:val="A9B7C6"/>
          <w:lang w:val="sk-SK"/>
        </w:rPr>
        <w:t>nazovSuboruHmotnost</w:t>
      </w:r>
      <w:proofErr w:type="spellEnd"/>
      <w:r w:rsidRPr="00035810">
        <w:rPr>
          <w:color w:val="A9B7C6"/>
          <w:lang w:val="sk-SK"/>
        </w:rPr>
        <w:t>)</w:t>
      </w:r>
      <w:r w:rsidRPr="00035810">
        <w:rPr>
          <w:color w:val="CC7832"/>
          <w:lang w:val="sk-SK"/>
        </w:rPr>
        <w:t xml:space="preserve">;   </w:t>
      </w:r>
      <w:r w:rsidRPr="00035810">
        <w:rPr>
          <w:color w:val="808080"/>
          <w:lang w:val="sk-SK"/>
        </w:rPr>
        <w:br/>
        <w:t xml:space="preserve">    </w:t>
      </w:r>
      <w:proofErr w:type="spellStart"/>
      <w:r w:rsidRPr="00035810">
        <w:rPr>
          <w:color w:val="A9B7C6"/>
          <w:lang w:val="sk-SK"/>
        </w:rPr>
        <w:t>nacitajZoSuboruCenu</w:t>
      </w:r>
      <w:proofErr w:type="spellEnd"/>
      <w:r w:rsidRPr="00035810">
        <w:rPr>
          <w:color w:val="A9B7C6"/>
          <w:lang w:val="sk-SK"/>
        </w:rPr>
        <w:t>(</w:t>
      </w:r>
      <w:proofErr w:type="spellStart"/>
      <w:r w:rsidRPr="00035810">
        <w:rPr>
          <w:color w:val="A9B7C6"/>
          <w:lang w:val="sk-SK"/>
        </w:rPr>
        <w:t>nazovSuboruCena</w:t>
      </w:r>
      <w:proofErr w:type="spellEnd"/>
      <w:r w:rsidRPr="00035810">
        <w:rPr>
          <w:color w:val="A9B7C6"/>
          <w:lang w:val="sk-SK"/>
        </w:rPr>
        <w:t>)</w:t>
      </w:r>
      <w:r w:rsidRPr="00035810">
        <w:rPr>
          <w:color w:val="CC7832"/>
          <w:lang w:val="sk-SK"/>
        </w:rPr>
        <w:t xml:space="preserve">;     </w:t>
      </w:r>
    </w:p>
    <w:p w14:paraId="066B9521" w14:textId="77777777" w:rsidR="00F05CE2" w:rsidRDefault="00035810" w:rsidP="00035810">
      <w:pPr>
        <w:pStyle w:val="HTMLPreformatted"/>
        <w:shd w:val="clear" w:color="auto" w:fill="2B2B2B"/>
        <w:rPr>
          <w:color w:val="808080"/>
          <w:lang w:val="sk-SK"/>
        </w:rPr>
      </w:pPr>
      <w:r w:rsidRPr="00035810">
        <w:rPr>
          <w:color w:val="CC7832"/>
          <w:lang w:val="sk-SK"/>
        </w:rPr>
        <w:t xml:space="preserve">    </w:t>
      </w:r>
      <w:r w:rsidRPr="00035810">
        <w:rPr>
          <w:color w:val="808080"/>
          <w:lang w:val="sk-SK"/>
        </w:rPr>
        <w:br/>
        <w:t xml:space="preserve">    </w:t>
      </w:r>
      <w:proofErr w:type="spellStart"/>
      <w:r w:rsidRPr="00035810">
        <w:rPr>
          <w:color w:val="CC7832"/>
          <w:lang w:val="sk-SK"/>
        </w:rPr>
        <w:t>for</w:t>
      </w:r>
      <w:proofErr w:type="spellEnd"/>
      <w:r w:rsidRPr="00035810">
        <w:rPr>
          <w:color w:val="CC7832"/>
          <w:lang w:val="sk-SK"/>
        </w:rPr>
        <w:t xml:space="preserve"> </w:t>
      </w:r>
      <w:r w:rsidRPr="00035810">
        <w:rPr>
          <w:color w:val="A9B7C6"/>
          <w:lang w:val="sk-SK"/>
        </w:rPr>
        <w:t>(</w:t>
      </w:r>
      <w:proofErr w:type="spellStart"/>
      <w:r w:rsidRPr="00035810">
        <w:rPr>
          <w:color w:val="CC7832"/>
          <w:lang w:val="sk-SK"/>
        </w:rPr>
        <w:t>int</w:t>
      </w:r>
      <w:proofErr w:type="spellEnd"/>
      <w:r w:rsidRPr="00035810">
        <w:rPr>
          <w:color w:val="CC7832"/>
          <w:lang w:val="sk-SK"/>
        </w:rPr>
        <w:t xml:space="preserve"> </w:t>
      </w:r>
      <w:r w:rsidRPr="00035810">
        <w:rPr>
          <w:color w:val="A9B7C6"/>
          <w:lang w:val="sk-SK"/>
        </w:rPr>
        <w:t xml:space="preserve">i = </w:t>
      </w:r>
      <w:r w:rsidRPr="00035810">
        <w:rPr>
          <w:color w:val="6897BB"/>
          <w:lang w:val="sk-SK"/>
        </w:rPr>
        <w:t>0</w:t>
      </w:r>
      <w:r w:rsidRPr="00035810">
        <w:rPr>
          <w:color w:val="CC7832"/>
          <w:lang w:val="sk-SK"/>
        </w:rPr>
        <w:t xml:space="preserve">; </w:t>
      </w:r>
      <w:r w:rsidRPr="00035810">
        <w:rPr>
          <w:color w:val="A9B7C6"/>
          <w:lang w:val="sk-SK"/>
        </w:rPr>
        <w:t xml:space="preserve">i &lt; </w:t>
      </w:r>
      <w:r w:rsidRPr="00035810">
        <w:rPr>
          <w:i/>
          <w:iCs/>
          <w:color w:val="9876AA"/>
          <w:lang w:val="sk-SK"/>
        </w:rPr>
        <w:t>n</w:t>
      </w:r>
      <w:r w:rsidRPr="00035810">
        <w:rPr>
          <w:color w:val="CC7832"/>
          <w:lang w:val="sk-SK"/>
        </w:rPr>
        <w:t xml:space="preserve">; </w:t>
      </w:r>
      <w:r w:rsidRPr="00035810">
        <w:rPr>
          <w:color w:val="A9B7C6"/>
          <w:lang w:val="sk-SK"/>
        </w:rPr>
        <w:t>i++) {</w:t>
      </w:r>
      <w:r w:rsidRPr="00035810">
        <w:rPr>
          <w:color w:val="A9B7C6"/>
          <w:lang w:val="sk-SK"/>
        </w:rPr>
        <w:br/>
        <w:t xml:space="preserve">        </w:t>
      </w:r>
      <w:r w:rsidRPr="00035810">
        <w:rPr>
          <w:color w:val="9876AA"/>
          <w:lang w:val="sk-SK"/>
        </w:rPr>
        <w:t>koeficient</w:t>
      </w:r>
      <w:r w:rsidRPr="00035810">
        <w:rPr>
          <w:color w:val="A9B7C6"/>
          <w:lang w:val="sk-SK"/>
        </w:rPr>
        <w:t xml:space="preserve">[i] = </w:t>
      </w:r>
      <w:r w:rsidRPr="00035810">
        <w:rPr>
          <w:color w:val="9876AA"/>
          <w:lang w:val="sk-SK"/>
        </w:rPr>
        <w:t>c</w:t>
      </w:r>
      <w:r w:rsidRPr="00035810">
        <w:rPr>
          <w:color w:val="A9B7C6"/>
          <w:lang w:val="sk-SK"/>
        </w:rPr>
        <w:t>[i]/</w:t>
      </w:r>
      <w:r w:rsidRPr="00035810">
        <w:rPr>
          <w:color w:val="9876AA"/>
          <w:lang w:val="sk-SK"/>
        </w:rPr>
        <w:t>a</w:t>
      </w:r>
      <w:r w:rsidRPr="00035810">
        <w:rPr>
          <w:color w:val="A9B7C6"/>
          <w:lang w:val="sk-SK"/>
        </w:rPr>
        <w:t>[i]</w:t>
      </w:r>
      <w:r w:rsidRPr="00035810">
        <w:rPr>
          <w:color w:val="CC7832"/>
          <w:lang w:val="sk-SK"/>
        </w:rPr>
        <w:t xml:space="preserve">;  </w:t>
      </w:r>
    </w:p>
    <w:p w14:paraId="600562D5" w14:textId="067DFFB5" w:rsidR="00035810" w:rsidRPr="00035810" w:rsidRDefault="00035810" w:rsidP="00035810">
      <w:pPr>
        <w:pStyle w:val="HTMLPreformatted"/>
        <w:shd w:val="clear" w:color="auto" w:fill="2B2B2B"/>
        <w:rPr>
          <w:color w:val="A9B7C6"/>
          <w:lang w:val="sk-SK"/>
        </w:rPr>
      </w:pPr>
      <w:r w:rsidRPr="00035810">
        <w:rPr>
          <w:color w:val="808080"/>
          <w:lang w:val="sk-SK"/>
        </w:rPr>
        <w:t xml:space="preserve">    </w:t>
      </w:r>
      <w:r w:rsidRPr="00035810">
        <w:rPr>
          <w:color w:val="A9B7C6"/>
          <w:lang w:val="sk-SK"/>
        </w:rPr>
        <w:t>}</w:t>
      </w:r>
      <w:r w:rsidRPr="00035810">
        <w:rPr>
          <w:color w:val="A9B7C6"/>
          <w:lang w:val="sk-SK"/>
        </w:rPr>
        <w:br/>
      </w:r>
      <w:r w:rsidRPr="00035810">
        <w:rPr>
          <w:color w:val="A9B7C6"/>
          <w:lang w:val="sk-SK"/>
        </w:rPr>
        <w:br/>
        <w:t xml:space="preserve">    </w:t>
      </w:r>
      <w:proofErr w:type="spellStart"/>
      <w:r w:rsidRPr="00035810">
        <w:rPr>
          <w:color w:val="9876AA"/>
          <w:lang w:val="sk-SK"/>
        </w:rPr>
        <w:t>aktualnaCena</w:t>
      </w:r>
      <w:proofErr w:type="spellEnd"/>
      <w:r w:rsidRPr="00035810">
        <w:rPr>
          <w:color w:val="9876AA"/>
          <w:lang w:val="sk-SK"/>
        </w:rPr>
        <w:t xml:space="preserve"> </w:t>
      </w:r>
      <w:r w:rsidRPr="00035810">
        <w:rPr>
          <w:color w:val="A9B7C6"/>
          <w:lang w:val="sk-SK"/>
        </w:rPr>
        <w:t xml:space="preserve">= </w:t>
      </w:r>
      <w:proofErr w:type="spellStart"/>
      <w:r w:rsidRPr="00035810">
        <w:rPr>
          <w:color w:val="A9B7C6"/>
          <w:lang w:val="sk-SK"/>
        </w:rPr>
        <w:t>Arrays.</w:t>
      </w:r>
      <w:r w:rsidRPr="00035810">
        <w:rPr>
          <w:i/>
          <w:iCs/>
          <w:color w:val="A9B7C6"/>
          <w:lang w:val="sk-SK"/>
        </w:rPr>
        <w:t>stream</w:t>
      </w:r>
      <w:proofErr w:type="spellEnd"/>
      <w:r w:rsidRPr="00035810">
        <w:rPr>
          <w:color w:val="A9B7C6"/>
          <w:lang w:val="sk-SK"/>
        </w:rPr>
        <w:t>(</w:t>
      </w:r>
      <w:r w:rsidRPr="00035810">
        <w:rPr>
          <w:color w:val="9876AA"/>
          <w:lang w:val="sk-SK"/>
        </w:rPr>
        <w:t>c</w:t>
      </w:r>
      <w:r w:rsidRPr="00035810">
        <w:rPr>
          <w:color w:val="A9B7C6"/>
          <w:lang w:val="sk-SK"/>
        </w:rPr>
        <w:t>).</w:t>
      </w:r>
      <w:proofErr w:type="spellStart"/>
      <w:r w:rsidRPr="00035810">
        <w:rPr>
          <w:color w:val="A9B7C6"/>
          <w:lang w:val="sk-SK"/>
        </w:rPr>
        <w:t>sum</w:t>
      </w:r>
      <w:proofErr w:type="spellEnd"/>
      <w:r w:rsidRPr="00035810">
        <w:rPr>
          <w:color w:val="A9B7C6"/>
          <w:lang w:val="sk-SK"/>
        </w:rPr>
        <w:t>()</w:t>
      </w:r>
      <w:r w:rsidRPr="00035810">
        <w:rPr>
          <w:color w:val="CC7832"/>
          <w:lang w:val="sk-SK"/>
        </w:rPr>
        <w:t xml:space="preserve">;          </w:t>
      </w:r>
      <w:r w:rsidRPr="00035810">
        <w:rPr>
          <w:color w:val="808080"/>
          <w:lang w:val="sk-SK"/>
        </w:rPr>
        <w:br/>
        <w:t xml:space="preserve">    </w:t>
      </w:r>
      <w:proofErr w:type="spellStart"/>
      <w:r w:rsidRPr="00035810">
        <w:rPr>
          <w:color w:val="9876AA"/>
          <w:lang w:val="sk-SK"/>
        </w:rPr>
        <w:t>aktualnaHmotnost</w:t>
      </w:r>
      <w:proofErr w:type="spellEnd"/>
      <w:r w:rsidRPr="00035810">
        <w:rPr>
          <w:color w:val="9876AA"/>
          <w:lang w:val="sk-SK"/>
        </w:rPr>
        <w:t xml:space="preserve"> </w:t>
      </w:r>
      <w:r w:rsidRPr="00035810">
        <w:rPr>
          <w:color w:val="A9B7C6"/>
          <w:lang w:val="sk-SK"/>
        </w:rPr>
        <w:t xml:space="preserve">= </w:t>
      </w:r>
      <w:proofErr w:type="spellStart"/>
      <w:r w:rsidRPr="00035810">
        <w:rPr>
          <w:color w:val="A9B7C6"/>
          <w:lang w:val="sk-SK"/>
        </w:rPr>
        <w:t>Arrays.</w:t>
      </w:r>
      <w:r w:rsidRPr="00035810">
        <w:rPr>
          <w:i/>
          <w:iCs/>
          <w:color w:val="A9B7C6"/>
          <w:lang w:val="sk-SK"/>
        </w:rPr>
        <w:t>stream</w:t>
      </w:r>
      <w:proofErr w:type="spellEnd"/>
      <w:r w:rsidRPr="00035810">
        <w:rPr>
          <w:color w:val="A9B7C6"/>
          <w:lang w:val="sk-SK"/>
        </w:rPr>
        <w:t>(</w:t>
      </w:r>
      <w:r w:rsidRPr="00035810">
        <w:rPr>
          <w:color w:val="9876AA"/>
          <w:lang w:val="sk-SK"/>
        </w:rPr>
        <w:t>a</w:t>
      </w:r>
      <w:r w:rsidRPr="00035810">
        <w:rPr>
          <w:color w:val="A9B7C6"/>
          <w:lang w:val="sk-SK"/>
        </w:rPr>
        <w:t>).</w:t>
      </w:r>
      <w:proofErr w:type="spellStart"/>
      <w:r w:rsidRPr="00035810">
        <w:rPr>
          <w:color w:val="A9B7C6"/>
          <w:lang w:val="sk-SK"/>
        </w:rPr>
        <w:t>sum</w:t>
      </w:r>
      <w:proofErr w:type="spellEnd"/>
      <w:r w:rsidRPr="00035810">
        <w:rPr>
          <w:color w:val="A9B7C6"/>
          <w:lang w:val="sk-SK"/>
        </w:rPr>
        <w:t>()</w:t>
      </w:r>
      <w:r w:rsidRPr="00035810">
        <w:rPr>
          <w:color w:val="CC7832"/>
          <w:lang w:val="sk-SK"/>
        </w:rPr>
        <w:t xml:space="preserve">;      </w:t>
      </w:r>
      <w:r w:rsidRPr="00035810">
        <w:rPr>
          <w:color w:val="808080"/>
          <w:lang w:val="sk-SK"/>
        </w:rPr>
        <w:br/>
        <w:t xml:space="preserve">    </w:t>
      </w:r>
      <w:proofErr w:type="spellStart"/>
      <w:r w:rsidRPr="00035810">
        <w:rPr>
          <w:color w:val="9876AA"/>
          <w:lang w:val="sk-SK"/>
        </w:rPr>
        <w:t>aktualnyPocetPrvkov</w:t>
      </w:r>
      <w:proofErr w:type="spellEnd"/>
      <w:r w:rsidRPr="00035810">
        <w:rPr>
          <w:color w:val="9876AA"/>
          <w:lang w:val="sk-SK"/>
        </w:rPr>
        <w:t xml:space="preserve"> </w:t>
      </w:r>
      <w:r w:rsidRPr="00035810">
        <w:rPr>
          <w:color w:val="A9B7C6"/>
          <w:lang w:val="sk-SK"/>
        </w:rPr>
        <w:t xml:space="preserve">= </w:t>
      </w:r>
      <w:r w:rsidRPr="00035810">
        <w:rPr>
          <w:i/>
          <w:iCs/>
          <w:color w:val="9876AA"/>
          <w:lang w:val="sk-SK"/>
        </w:rPr>
        <w:t>n</w:t>
      </w:r>
      <w:r w:rsidRPr="00035810">
        <w:rPr>
          <w:color w:val="CC7832"/>
          <w:lang w:val="sk-SK"/>
        </w:rPr>
        <w:t xml:space="preserve">;                        </w:t>
      </w:r>
      <w:r w:rsidRPr="00035810">
        <w:rPr>
          <w:color w:val="808080"/>
          <w:lang w:val="sk-SK"/>
        </w:rPr>
        <w:br/>
      </w:r>
      <w:r w:rsidRPr="00035810">
        <w:rPr>
          <w:color w:val="A9B7C6"/>
          <w:lang w:val="sk-SK"/>
        </w:rPr>
        <w:t>}</w:t>
      </w:r>
    </w:p>
    <w:p w14:paraId="18850D98" w14:textId="4706D3EE" w:rsidR="00035810" w:rsidRDefault="00035810" w:rsidP="00035810"/>
    <w:p w14:paraId="6BFD1FFC" w14:textId="57753442" w:rsidR="003E6176" w:rsidRDefault="003E6176" w:rsidP="00035810">
      <w:r>
        <w:t>a – inicializácia hmotnosti podľa prvku</w:t>
      </w:r>
      <w:r w:rsidRPr="003E6176">
        <w:t xml:space="preserve"> </w:t>
      </w:r>
      <w:r>
        <w:t>pomocou metódy „</w:t>
      </w:r>
      <w:proofErr w:type="spellStart"/>
      <w:r>
        <w:t>nacitajZoSuboruCenu</w:t>
      </w:r>
      <w:proofErr w:type="spellEnd"/>
      <w:r>
        <w:t>(</w:t>
      </w:r>
      <w:proofErr w:type="spellStart"/>
      <w:r>
        <w:t>nazov</w:t>
      </w:r>
      <w:proofErr w:type="spellEnd"/>
      <w:r>
        <w:t>)“</w:t>
      </w:r>
    </w:p>
    <w:p w14:paraId="3E5411DA" w14:textId="09F1D5BF" w:rsidR="003E6176" w:rsidRPr="00AF60D6" w:rsidRDefault="003E6176" w:rsidP="003E6176">
      <w:r>
        <w:t>c – inicializácia cien podľa prvku pomocou metódy „</w:t>
      </w:r>
      <w:proofErr w:type="spellStart"/>
      <w:r>
        <w:t>nacitajZoSuboruCenu</w:t>
      </w:r>
      <w:proofErr w:type="spellEnd"/>
      <w:r>
        <w:t>(</w:t>
      </w:r>
      <w:proofErr w:type="spellStart"/>
      <w:r>
        <w:t>nazov</w:t>
      </w:r>
      <w:proofErr w:type="spellEnd"/>
      <w:r>
        <w:t>)“</w:t>
      </w:r>
    </w:p>
    <w:p w14:paraId="573DCD0B" w14:textId="7A65A080" w:rsidR="003E6176" w:rsidRDefault="003E6176" w:rsidP="003E6176">
      <w:r>
        <w:t>z – inicializácia na TRUE hodnoty</w:t>
      </w:r>
    </w:p>
    <w:p w14:paraId="2E4BB738" w14:textId="0E2A423F" w:rsidR="003E6176" w:rsidRPr="00AF60D6" w:rsidRDefault="003E6176" w:rsidP="003E6176">
      <w:r>
        <w:t xml:space="preserve">koeficient – inicializácia na </w:t>
      </w:r>
      <w:proofErr w:type="spellStart"/>
      <w:r>
        <w:t>výhodnostné</w:t>
      </w:r>
      <w:proofErr w:type="spellEnd"/>
      <w:r>
        <w:t xml:space="preserve"> ko</w:t>
      </w:r>
      <w:r w:rsidR="00EE52D4">
        <w:t>eficienty podľa prvkov</w:t>
      </w:r>
    </w:p>
    <w:p w14:paraId="6369AC33" w14:textId="73FF861A" w:rsidR="003E6176" w:rsidRDefault="003E6176" w:rsidP="003E6176">
      <w:proofErr w:type="spellStart"/>
      <w:r>
        <w:t>aktualnaCena</w:t>
      </w:r>
      <w:proofErr w:type="spellEnd"/>
      <w:r>
        <w:t xml:space="preserve"> – inicializácia na súčet všetkých cien v batohu</w:t>
      </w:r>
    </w:p>
    <w:p w14:paraId="5490CE48" w14:textId="2E041049" w:rsidR="003E6176" w:rsidRDefault="003E6176" w:rsidP="003E6176">
      <w:proofErr w:type="spellStart"/>
      <w:r>
        <w:t>aktualnaHmotnost</w:t>
      </w:r>
      <w:proofErr w:type="spellEnd"/>
      <w:r>
        <w:t xml:space="preserve"> – inicializácia na súčet všetkých hmotností v batohu</w:t>
      </w:r>
    </w:p>
    <w:p w14:paraId="06EE0EFF" w14:textId="5D33B3BF" w:rsidR="003E6176" w:rsidRPr="00AF60D6" w:rsidRDefault="003E6176" w:rsidP="003E6176">
      <w:proofErr w:type="spellStart"/>
      <w:r>
        <w:t>aktualnyPocetPrvkov</w:t>
      </w:r>
      <w:proofErr w:type="spellEnd"/>
      <w:r>
        <w:t xml:space="preserve"> – inicializácia na počet prvkov</w:t>
      </w:r>
    </w:p>
    <w:p w14:paraId="1EA73DBE" w14:textId="09B8EF08" w:rsidR="003E6176" w:rsidRDefault="003E6176" w:rsidP="00035810"/>
    <w:p w14:paraId="74AEF8FD" w14:textId="77777777" w:rsidR="00132FCD" w:rsidRDefault="00132FCD">
      <w:pPr>
        <w:spacing w:after="160" w:line="259" w:lineRule="auto"/>
        <w:jc w:val="left"/>
        <w:rPr>
          <w:rFonts w:eastAsiaTheme="majorEastAsia" w:cstheme="majorBidi"/>
          <w:b/>
          <w:iCs/>
          <w:color w:val="F4B083" w:themeColor="accent2" w:themeTint="99"/>
          <w:sz w:val="30"/>
        </w:rPr>
      </w:pPr>
      <w:r>
        <w:br w:type="page"/>
      </w:r>
    </w:p>
    <w:p w14:paraId="16B6B8A3" w14:textId="0C8C1284" w:rsidR="00F05CE2" w:rsidRDefault="00F05CE2" w:rsidP="00F05CE2">
      <w:pPr>
        <w:pStyle w:val="Heading4"/>
      </w:pPr>
      <w:r>
        <w:lastRenderedPageBreak/>
        <w:t>Metódy</w:t>
      </w:r>
    </w:p>
    <w:p w14:paraId="0FF71718" w14:textId="063C1EAB" w:rsidR="00F05CE2" w:rsidRDefault="00F05CE2" w:rsidP="00F05CE2">
      <w:pPr>
        <w:pStyle w:val="Heading5"/>
      </w:pPr>
      <w:proofErr w:type="spellStart"/>
      <w:r>
        <w:t>public</w:t>
      </w:r>
      <w:proofErr w:type="spellEnd"/>
      <w:r>
        <w:t xml:space="preserve"> </w:t>
      </w:r>
      <w:proofErr w:type="spellStart"/>
      <w:r>
        <w:t>void</w:t>
      </w:r>
      <w:proofErr w:type="spellEnd"/>
      <w:r>
        <w:t xml:space="preserve"> </w:t>
      </w:r>
      <w:proofErr w:type="spellStart"/>
      <w:r>
        <w:t>vypisVysledkov</w:t>
      </w:r>
      <w:proofErr w:type="spellEnd"/>
      <w:r>
        <w:t>()</w:t>
      </w:r>
    </w:p>
    <w:p w14:paraId="4B7126F0" w14:textId="5F1D7F6F" w:rsidR="00EE52D4" w:rsidRDefault="00EE52D4" w:rsidP="00EE52D4">
      <w:r>
        <w:t>Metóda určená na vypísanie výsledku na terminál. Ktorý bude vyzerať takto</w:t>
      </w:r>
      <w:r w:rsidR="00132FCD">
        <w:t>.</w:t>
      </w:r>
    </w:p>
    <w:p w14:paraId="019B1B46" w14:textId="36720992" w:rsidR="00EE52D4" w:rsidRDefault="00EE52D4" w:rsidP="00EE52D4"/>
    <w:p w14:paraId="441B2A4C" w14:textId="04BEA448" w:rsidR="00EE52D4" w:rsidRDefault="00EE52D4" w:rsidP="00EE52D4">
      <w:r>
        <w:t>Aktuálna cena batohu:</w:t>
      </w:r>
      <w:r>
        <w:tab/>
      </w:r>
      <w:r w:rsidR="00132FCD">
        <w:t>XXX</w:t>
      </w:r>
    </w:p>
    <w:p w14:paraId="61328F42" w14:textId="37125FBF" w:rsidR="00EE52D4" w:rsidRDefault="00EE52D4" w:rsidP="00EE52D4">
      <w:r>
        <w:t>Aktuálna hmotnosť:</w:t>
      </w:r>
      <w:r>
        <w:tab/>
      </w:r>
      <w:r>
        <w:tab/>
      </w:r>
      <w:r w:rsidR="00132FCD">
        <w:t>XXX</w:t>
      </w:r>
    </w:p>
    <w:p w14:paraId="6BAEB529" w14:textId="6CF3757C" w:rsidR="00EE52D4" w:rsidRDefault="00EE52D4" w:rsidP="00EE52D4">
      <w:r>
        <w:t xml:space="preserve">Aktuálny počet prvkov: </w:t>
      </w:r>
      <w:r>
        <w:tab/>
      </w:r>
      <w:r w:rsidR="00132FCD">
        <w:t>XXX</w:t>
      </w:r>
    </w:p>
    <w:p w14:paraId="2868CC19" w14:textId="77777777" w:rsidR="00EE52D4" w:rsidRDefault="00EE52D4" w:rsidP="00EE52D4"/>
    <w:p w14:paraId="576AABA1" w14:textId="2EC15F49" w:rsidR="00EE52D4" w:rsidRDefault="00EE52D4" w:rsidP="00EE52D4">
      <w:r>
        <w:t>Hodnota účelovej funkcie:</w:t>
      </w:r>
      <w:r>
        <w:tab/>
      </w:r>
      <w:r w:rsidR="00132FCD">
        <w:t>XXX</w:t>
      </w:r>
    </w:p>
    <w:p w14:paraId="32472372" w14:textId="77777777" w:rsidR="00EE52D4" w:rsidRDefault="00EE52D4" w:rsidP="00EE52D4"/>
    <w:p w14:paraId="6E278BBA" w14:textId="77777777" w:rsidR="00EE52D4" w:rsidRDefault="00EE52D4" w:rsidP="00EE52D4">
      <w:r>
        <w:t>Index vybraného predmetu... (1 až 500)</w:t>
      </w:r>
    </w:p>
    <w:p w14:paraId="4FE60845" w14:textId="7F3EBCAC" w:rsidR="00EE52D4" w:rsidRDefault="00132FCD" w:rsidP="00EE52D4">
      <w:r>
        <w:t>X,XX,XX,XX</w:t>
      </w:r>
      <w:r w:rsidR="005C7B36">
        <w:t>,XXX,XXX..</w:t>
      </w:r>
    </w:p>
    <w:p w14:paraId="67D4A071" w14:textId="631C0BE1" w:rsidR="00132FCD" w:rsidRDefault="00132FCD" w:rsidP="00EE52D4"/>
    <w:p w14:paraId="7BB11732" w14:textId="5BAB5C64" w:rsidR="00132FCD" w:rsidRDefault="00132FCD" w:rsidP="00132FCD">
      <w:pPr>
        <w:pStyle w:val="HTMLPreformatted"/>
        <w:shd w:val="clear" w:color="auto" w:fill="2B2B2B"/>
        <w:rPr>
          <w:color w:val="A9B7C6"/>
        </w:rPr>
      </w:pPr>
      <w:proofErr w:type="spellStart"/>
      <w:r w:rsidRPr="00132FCD">
        <w:rPr>
          <w:color w:val="CC7832"/>
          <w:lang w:val="sk-SK"/>
        </w:rPr>
        <w:t>public</w:t>
      </w:r>
      <w:proofErr w:type="spellEnd"/>
      <w:r w:rsidRPr="00132FCD">
        <w:rPr>
          <w:color w:val="CC7832"/>
          <w:lang w:val="sk-SK"/>
        </w:rPr>
        <w:t xml:space="preserve"> </w:t>
      </w:r>
      <w:proofErr w:type="spellStart"/>
      <w:r w:rsidRPr="00132FCD">
        <w:rPr>
          <w:color w:val="CC7832"/>
          <w:lang w:val="sk-SK"/>
        </w:rPr>
        <w:t>void</w:t>
      </w:r>
      <w:proofErr w:type="spellEnd"/>
      <w:r w:rsidRPr="00132FCD">
        <w:rPr>
          <w:color w:val="CC7832"/>
          <w:lang w:val="sk-SK"/>
        </w:rPr>
        <w:t xml:space="preserve"> </w:t>
      </w:r>
      <w:proofErr w:type="spellStart"/>
      <w:r w:rsidRPr="00132FCD">
        <w:rPr>
          <w:color w:val="FFC66D"/>
          <w:lang w:val="sk-SK"/>
        </w:rPr>
        <w:t>vypisVysledkov</w:t>
      </w:r>
      <w:proofErr w:type="spellEnd"/>
      <w:r w:rsidRPr="00132FCD">
        <w:rPr>
          <w:color w:val="A9B7C6"/>
          <w:lang w:val="sk-SK"/>
        </w:rPr>
        <w:t>() {</w:t>
      </w:r>
      <w:r w:rsidRPr="00132FCD">
        <w:rPr>
          <w:color w:val="A9B7C6"/>
          <w:lang w:val="sk-SK"/>
        </w:rPr>
        <w:br/>
        <w:t xml:space="preserve">    </w:t>
      </w:r>
      <w:proofErr w:type="spellStart"/>
      <w:r w:rsidRPr="00132FCD">
        <w:rPr>
          <w:color w:val="A9B7C6"/>
          <w:lang w:val="sk-SK"/>
        </w:rPr>
        <w:t>System.</w:t>
      </w:r>
      <w:r w:rsidRPr="00132FCD">
        <w:rPr>
          <w:i/>
          <w:iCs/>
          <w:color w:val="9876AA"/>
          <w:lang w:val="sk-SK"/>
        </w:rPr>
        <w:t>out</w:t>
      </w:r>
      <w:r w:rsidRPr="00132FCD">
        <w:rPr>
          <w:color w:val="A9B7C6"/>
          <w:lang w:val="sk-SK"/>
        </w:rPr>
        <w:t>.println</w:t>
      </w:r>
      <w:proofErr w:type="spellEnd"/>
      <w:r w:rsidRPr="00132FCD">
        <w:rPr>
          <w:color w:val="A9B7C6"/>
          <w:lang w:val="sk-SK"/>
        </w:rPr>
        <w:t>(</w:t>
      </w:r>
      <w:r w:rsidRPr="00132FCD">
        <w:rPr>
          <w:color w:val="6A8759"/>
          <w:lang w:val="sk-SK"/>
        </w:rPr>
        <w:t>"Aktuálna cena batohu:</w:t>
      </w:r>
      <w:r w:rsidRPr="00132FCD">
        <w:rPr>
          <w:color w:val="CC7832"/>
          <w:lang w:val="sk-SK"/>
        </w:rPr>
        <w:t>\t</w:t>
      </w:r>
      <w:r w:rsidRPr="00132FCD">
        <w:rPr>
          <w:color w:val="6A8759"/>
          <w:lang w:val="sk-SK"/>
        </w:rPr>
        <w:t xml:space="preserve">" </w:t>
      </w:r>
      <w:r w:rsidRPr="00132FCD">
        <w:rPr>
          <w:color w:val="A9B7C6"/>
          <w:lang w:val="sk-SK"/>
        </w:rPr>
        <w:t xml:space="preserve">+ </w:t>
      </w:r>
      <w:proofErr w:type="spellStart"/>
      <w:r w:rsidRPr="00132FCD">
        <w:rPr>
          <w:color w:val="9876AA"/>
          <w:lang w:val="sk-SK"/>
        </w:rPr>
        <w:t>aktualnaCena</w:t>
      </w:r>
      <w:proofErr w:type="spellEnd"/>
      <w:r w:rsidRPr="00132FCD">
        <w:rPr>
          <w:color w:val="A9B7C6"/>
          <w:lang w:val="sk-SK"/>
        </w:rPr>
        <w:t>)</w:t>
      </w:r>
      <w:r w:rsidRPr="00132FCD">
        <w:rPr>
          <w:color w:val="CC7832"/>
          <w:lang w:val="sk-SK"/>
        </w:rPr>
        <w:t>;</w:t>
      </w:r>
      <w:r w:rsidRPr="00132FCD">
        <w:rPr>
          <w:color w:val="CC7832"/>
          <w:lang w:val="sk-SK"/>
        </w:rPr>
        <w:br/>
        <w:t xml:space="preserve">    </w:t>
      </w:r>
      <w:proofErr w:type="spellStart"/>
      <w:r w:rsidRPr="00132FCD">
        <w:rPr>
          <w:color w:val="A9B7C6"/>
          <w:lang w:val="sk-SK"/>
        </w:rPr>
        <w:t>System.</w:t>
      </w:r>
      <w:r w:rsidRPr="00132FCD">
        <w:rPr>
          <w:i/>
          <w:iCs/>
          <w:color w:val="9876AA"/>
          <w:lang w:val="sk-SK"/>
        </w:rPr>
        <w:t>out</w:t>
      </w:r>
      <w:r w:rsidRPr="00132FCD">
        <w:rPr>
          <w:color w:val="A9B7C6"/>
          <w:lang w:val="sk-SK"/>
        </w:rPr>
        <w:t>.println</w:t>
      </w:r>
      <w:proofErr w:type="spellEnd"/>
      <w:r w:rsidRPr="00132FCD">
        <w:rPr>
          <w:color w:val="A9B7C6"/>
          <w:lang w:val="sk-SK"/>
        </w:rPr>
        <w:t>(</w:t>
      </w:r>
      <w:r w:rsidRPr="00132FCD">
        <w:rPr>
          <w:color w:val="6A8759"/>
          <w:lang w:val="sk-SK"/>
        </w:rPr>
        <w:t>"Aktuálna hmotnosť:</w:t>
      </w:r>
      <w:r w:rsidRPr="00132FCD">
        <w:rPr>
          <w:color w:val="CC7832"/>
          <w:lang w:val="sk-SK"/>
        </w:rPr>
        <w:t>\t\t</w:t>
      </w:r>
      <w:r w:rsidRPr="00132FCD">
        <w:rPr>
          <w:color w:val="6A8759"/>
          <w:lang w:val="sk-SK"/>
        </w:rPr>
        <w:t xml:space="preserve">" </w:t>
      </w:r>
      <w:r w:rsidRPr="00132FCD">
        <w:rPr>
          <w:color w:val="A9B7C6"/>
          <w:lang w:val="sk-SK"/>
        </w:rPr>
        <w:t xml:space="preserve">+ </w:t>
      </w:r>
      <w:proofErr w:type="spellStart"/>
      <w:r w:rsidRPr="00132FCD">
        <w:rPr>
          <w:color w:val="9876AA"/>
          <w:lang w:val="sk-SK"/>
        </w:rPr>
        <w:t>aktualnaHmotnost</w:t>
      </w:r>
      <w:proofErr w:type="spellEnd"/>
      <w:r w:rsidRPr="00132FCD">
        <w:rPr>
          <w:color w:val="A9B7C6"/>
          <w:lang w:val="sk-SK"/>
        </w:rPr>
        <w:t>)</w:t>
      </w:r>
      <w:r w:rsidRPr="00132FCD">
        <w:rPr>
          <w:color w:val="CC7832"/>
          <w:lang w:val="sk-SK"/>
        </w:rPr>
        <w:t>;</w:t>
      </w:r>
      <w:r w:rsidRPr="00132FCD">
        <w:rPr>
          <w:color w:val="CC7832"/>
          <w:lang w:val="sk-SK"/>
        </w:rPr>
        <w:br/>
        <w:t xml:space="preserve">    </w:t>
      </w:r>
      <w:proofErr w:type="spellStart"/>
      <w:r w:rsidRPr="00132FCD">
        <w:rPr>
          <w:color w:val="A9B7C6"/>
          <w:lang w:val="sk-SK"/>
        </w:rPr>
        <w:t>System.</w:t>
      </w:r>
      <w:r w:rsidRPr="00132FCD">
        <w:rPr>
          <w:i/>
          <w:iCs/>
          <w:color w:val="9876AA"/>
          <w:lang w:val="sk-SK"/>
        </w:rPr>
        <w:t>out</w:t>
      </w:r>
      <w:r w:rsidRPr="00132FCD">
        <w:rPr>
          <w:color w:val="A9B7C6"/>
          <w:lang w:val="sk-SK"/>
        </w:rPr>
        <w:t>.println</w:t>
      </w:r>
      <w:proofErr w:type="spellEnd"/>
      <w:r w:rsidRPr="00132FCD">
        <w:rPr>
          <w:color w:val="A9B7C6"/>
          <w:lang w:val="sk-SK"/>
        </w:rPr>
        <w:t>(</w:t>
      </w:r>
      <w:r w:rsidRPr="00132FCD">
        <w:rPr>
          <w:color w:val="6A8759"/>
          <w:lang w:val="sk-SK"/>
        </w:rPr>
        <w:t xml:space="preserve">"Aktuálny počet prvkov: </w:t>
      </w:r>
      <w:r w:rsidRPr="00132FCD">
        <w:rPr>
          <w:color w:val="CC7832"/>
          <w:lang w:val="sk-SK"/>
        </w:rPr>
        <w:t>\t</w:t>
      </w:r>
      <w:r w:rsidRPr="00132FCD">
        <w:rPr>
          <w:color w:val="6A8759"/>
          <w:lang w:val="sk-SK"/>
        </w:rPr>
        <w:t xml:space="preserve">" </w:t>
      </w:r>
      <w:r w:rsidRPr="00132FCD">
        <w:rPr>
          <w:color w:val="A9B7C6"/>
          <w:lang w:val="sk-SK"/>
        </w:rPr>
        <w:t xml:space="preserve">+ </w:t>
      </w:r>
      <w:proofErr w:type="spellStart"/>
      <w:r w:rsidRPr="00132FCD">
        <w:rPr>
          <w:color w:val="9876AA"/>
          <w:lang w:val="sk-SK"/>
        </w:rPr>
        <w:t>aktualnyPocetPrvkov</w:t>
      </w:r>
      <w:proofErr w:type="spellEnd"/>
      <w:r w:rsidRPr="00132FCD">
        <w:rPr>
          <w:color w:val="A9B7C6"/>
          <w:lang w:val="sk-SK"/>
        </w:rPr>
        <w:t>)</w:t>
      </w:r>
      <w:r w:rsidRPr="00132FCD">
        <w:rPr>
          <w:color w:val="CC7832"/>
          <w:lang w:val="sk-SK"/>
        </w:rPr>
        <w:t>;</w:t>
      </w:r>
      <w:r w:rsidRPr="00132FCD">
        <w:rPr>
          <w:color w:val="CC7832"/>
          <w:lang w:val="sk-SK"/>
        </w:rPr>
        <w:br/>
        <w:t xml:space="preserve">    </w:t>
      </w:r>
      <w:proofErr w:type="spellStart"/>
      <w:r w:rsidRPr="00132FCD">
        <w:rPr>
          <w:color w:val="A9B7C6"/>
          <w:lang w:val="sk-SK"/>
        </w:rPr>
        <w:t>System.</w:t>
      </w:r>
      <w:r w:rsidRPr="00132FCD">
        <w:rPr>
          <w:i/>
          <w:iCs/>
          <w:color w:val="9876AA"/>
          <w:lang w:val="sk-SK"/>
        </w:rPr>
        <w:t>out</w:t>
      </w:r>
      <w:r w:rsidRPr="00132FCD">
        <w:rPr>
          <w:color w:val="A9B7C6"/>
          <w:lang w:val="sk-SK"/>
        </w:rPr>
        <w:t>.println</w:t>
      </w:r>
      <w:proofErr w:type="spellEnd"/>
      <w:r w:rsidRPr="00132FCD">
        <w:rPr>
          <w:color w:val="A9B7C6"/>
          <w:lang w:val="sk-SK"/>
        </w:rPr>
        <w:t>()</w:t>
      </w:r>
      <w:r w:rsidRPr="00132FCD">
        <w:rPr>
          <w:color w:val="CC7832"/>
          <w:lang w:val="sk-SK"/>
        </w:rPr>
        <w:t>;</w:t>
      </w:r>
      <w:r w:rsidRPr="00132FCD">
        <w:rPr>
          <w:color w:val="CC7832"/>
          <w:lang w:val="sk-SK"/>
        </w:rPr>
        <w:br/>
        <w:t xml:space="preserve">    </w:t>
      </w:r>
      <w:proofErr w:type="spellStart"/>
      <w:r w:rsidRPr="00132FCD">
        <w:rPr>
          <w:color w:val="A9B7C6"/>
          <w:lang w:val="sk-SK"/>
        </w:rPr>
        <w:t>System.</w:t>
      </w:r>
      <w:r w:rsidRPr="00132FCD">
        <w:rPr>
          <w:i/>
          <w:iCs/>
          <w:color w:val="9876AA"/>
          <w:lang w:val="sk-SK"/>
        </w:rPr>
        <w:t>out</w:t>
      </w:r>
      <w:r w:rsidRPr="00132FCD">
        <w:rPr>
          <w:color w:val="A9B7C6"/>
          <w:lang w:val="sk-SK"/>
        </w:rPr>
        <w:t>.println</w:t>
      </w:r>
      <w:proofErr w:type="spellEnd"/>
      <w:r w:rsidRPr="00132FCD">
        <w:rPr>
          <w:color w:val="A9B7C6"/>
          <w:lang w:val="sk-SK"/>
        </w:rPr>
        <w:t>(</w:t>
      </w:r>
      <w:r w:rsidRPr="00132FCD">
        <w:rPr>
          <w:color w:val="6A8759"/>
          <w:lang w:val="sk-SK"/>
        </w:rPr>
        <w:t>"Hodnota účelovej funkcie:</w:t>
      </w:r>
      <w:r w:rsidRPr="00132FCD">
        <w:rPr>
          <w:color w:val="CC7832"/>
          <w:lang w:val="sk-SK"/>
        </w:rPr>
        <w:t>\t</w:t>
      </w:r>
      <w:r w:rsidRPr="00132FCD">
        <w:rPr>
          <w:color w:val="6A8759"/>
          <w:lang w:val="sk-SK"/>
        </w:rPr>
        <w:t xml:space="preserve">" </w:t>
      </w:r>
      <w:r w:rsidRPr="00132FCD">
        <w:rPr>
          <w:color w:val="A9B7C6"/>
          <w:lang w:val="sk-SK"/>
        </w:rPr>
        <w:t xml:space="preserve">+ </w:t>
      </w:r>
      <w:proofErr w:type="spellStart"/>
      <w:r w:rsidRPr="00132FCD">
        <w:rPr>
          <w:color w:val="9876AA"/>
          <w:lang w:val="sk-SK"/>
        </w:rPr>
        <w:t>aktualnaCena</w:t>
      </w:r>
      <w:proofErr w:type="spellEnd"/>
      <w:r w:rsidRPr="00132FCD">
        <w:rPr>
          <w:color w:val="A9B7C6"/>
          <w:lang w:val="sk-SK"/>
        </w:rPr>
        <w:t>)</w:t>
      </w:r>
      <w:r w:rsidRPr="00132FCD">
        <w:rPr>
          <w:color w:val="CC7832"/>
          <w:lang w:val="sk-SK"/>
        </w:rPr>
        <w:t>;</w:t>
      </w:r>
      <w:r w:rsidRPr="00132FCD">
        <w:rPr>
          <w:color w:val="CC7832"/>
          <w:lang w:val="sk-SK"/>
        </w:rPr>
        <w:br/>
      </w:r>
      <w:r w:rsidRPr="00132FCD">
        <w:rPr>
          <w:color w:val="CC7832"/>
          <w:lang w:val="sk-SK"/>
        </w:rPr>
        <w:br/>
        <w:t xml:space="preserve">    </w:t>
      </w:r>
      <w:proofErr w:type="spellStart"/>
      <w:r w:rsidRPr="00132FCD">
        <w:rPr>
          <w:color w:val="A9B7C6"/>
          <w:lang w:val="sk-SK"/>
        </w:rPr>
        <w:t>System.</w:t>
      </w:r>
      <w:r w:rsidRPr="00132FCD">
        <w:rPr>
          <w:i/>
          <w:iCs/>
          <w:color w:val="9876AA"/>
          <w:lang w:val="sk-SK"/>
        </w:rPr>
        <w:t>out</w:t>
      </w:r>
      <w:r w:rsidRPr="00132FCD">
        <w:rPr>
          <w:color w:val="A9B7C6"/>
          <w:lang w:val="sk-SK"/>
        </w:rPr>
        <w:t>.println</w:t>
      </w:r>
      <w:proofErr w:type="spellEnd"/>
      <w:r w:rsidRPr="00132FCD">
        <w:rPr>
          <w:color w:val="A9B7C6"/>
          <w:lang w:val="sk-SK"/>
        </w:rPr>
        <w:t>()</w:t>
      </w:r>
      <w:r w:rsidRPr="00132FCD">
        <w:rPr>
          <w:color w:val="CC7832"/>
          <w:lang w:val="sk-SK"/>
        </w:rPr>
        <w:t>;</w:t>
      </w:r>
      <w:r w:rsidRPr="00132FCD">
        <w:rPr>
          <w:color w:val="CC7832"/>
          <w:lang w:val="sk-SK"/>
        </w:rPr>
        <w:br/>
        <w:t xml:space="preserve">    </w:t>
      </w:r>
      <w:proofErr w:type="spellStart"/>
      <w:r w:rsidRPr="00132FCD">
        <w:rPr>
          <w:color w:val="A9B7C6"/>
          <w:lang w:val="sk-SK"/>
        </w:rPr>
        <w:t>System.</w:t>
      </w:r>
      <w:r w:rsidRPr="00132FCD">
        <w:rPr>
          <w:i/>
          <w:iCs/>
          <w:color w:val="9876AA"/>
          <w:lang w:val="sk-SK"/>
        </w:rPr>
        <w:t>out</w:t>
      </w:r>
      <w:r w:rsidRPr="00132FCD">
        <w:rPr>
          <w:color w:val="A9B7C6"/>
          <w:lang w:val="sk-SK"/>
        </w:rPr>
        <w:t>.println</w:t>
      </w:r>
      <w:proofErr w:type="spellEnd"/>
      <w:r w:rsidRPr="00132FCD">
        <w:rPr>
          <w:color w:val="A9B7C6"/>
          <w:lang w:val="sk-SK"/>
        </w:rPr>
        <w:t>(</w:t>
      </w:r>
      <w:r w:rsidRPr="00132FCD">
        <w:rPr>
          <w:color w:val="6A8759"/>
          <w:lang w:val="sk-SK"/>
        </w:rPr>
        <w:t xml:space="preserve">"Index vybraného predmetu... </w:t>
      </w:r>
      <w:r>
        <w:rPr>
          <w:color w:val="6A8759"/>
        </w:rPr>
        <w:t xml:space="preserve">(1 </w:t>
      </w:r>
      <w:proofErr w:type="spellStart"/>
      <w:r>
        <w:rPr>
          <w:color w:val="6A8759"/>
        </w:rPr>
        <w:t>až</w:t>
      </w:r>
      <w:proofErr w:type="spellEnd"/>
      <w:r>
        <w:rPr>
          <w:color w:val="6A8759"/>
        </w:rPr>
        <w:t xml:space="preserve"> " </w:t>
      </w:r>
      <w:r>
        <w:rPr>
          <w:color w:val="A9B7C6"/>
        </w:rPr>
        <w:t xml:space="preserve">+ </w:t>
      </w:r>
      <w:r>
        <w:rPr>
          <w:i/>
          <w:iCs/>
          <w:color w:val="9876AA"/>
        </w:rPr>
        <w:t xml:space="preserve">n </w:t>
      </w:r>
      <w:r>
        <w:rPr>
          <w:color w:val="A9B7C6"/>
        </w:rPr>
        <w:t xml:space="preserve">+ </w:t>
      </w:r>
      <w:r>
        <w:rPr>
          <w:color w:val="6A8759"/>
        </w:rPr>
        <w:t>")"</w:t>
      </w:r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for </w:t>
      </w:r>
      <w:r>
        <w:rPr>
          <w:color w:val="A9B7C6"/>
        </w:rPr>
        <w:t>(</w:t>
      </w:r>
      <w:r>
        <w:rPr>
          <w:color w:val="CC7832"/>
        </w:rPr>
        <w:t xml:space="preserve">int 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 = </w:t>
      </w:r>
      <w:r>
        <w:rPr>
          <w:color w:val="6897BB"/>
        </w:rPr>
        <w:t>0</w:t>
      </w:r>
      <w:r>
        <w:rPr>
          <w:color w:val="CC7832"/>
        </w:rPr>
        <w:t xml:space="preserve">; 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 &lt; </w:t>
      </w:r>
      <w:r>
        <w:rPr>
          <w:i/>
          <w:iCs/>
          <w:color w:val="9876AA"/>
        </w:rPr>
        <w:t>n</w:t>
      </w:r>
      <w:r>
        <w:rPr>
          <w:color w:val="CC7832"/>
        </w:rPr>
        <w:t xml:space="preserve">; 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>++) {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if </w:t>
      </w:r>
      <w:r>
        <w:rPr>
          <w:color w:val="A9B7C6"/>
        </w:rPr>
        <w:t>((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 + </w:t>
      </w:r>
      <w:r>
        <w:rPr>
          <w:color w:val="6897BB"/>
        </w:rPr>
        <w:t>1</w:t>
      </w:r>
      <w:r>
        <w:rPr>
          <w:color w:val="A9B7C6"/>
        </w:rPr>
        <w:t xml:space="preserve">) % </w:t>
      </w:r>
      <w:r>
        <w:rPr>
          <w:color w:val="6897BB"/>
        </w:rPr>
        <w:t xml:space="preserve">100 </w:t>
      </w:r>
      <w:r>
        <w:rPr>
          <w:color w:val="A9B7C6"/>
        </w:rPr>
        <w:t xml:space="preserve">== </w:t>
      </w:r>
      <w:r>
        <w:rPr>
          <w:color w:val="6897BB"/>
        </w:rPr>
        <w:t>0</w:t>
      </w:r>
      <w:r>
        <w:rPr>
          <w:color w:val="A9B7C6"/>
        </w:rPr>
        <w:t xml:space="preserve">) </w:t>
      </w:r>
      <w:proofErr w:type="gramStart"/>
      <w:r>
        <w:rPr>
          <w:color w:val="A9B7C6"/>
        </w:rPr>
        <w:t xml:space="preserve">{  </w:t>
      </w:r>
      <w:proofErr w:type="gramEnd"/>
      <w:r>
        <w:rPr>
          <w:color w:val="A9B7C6"/>
        </w:rPr>
        <w:t xml:space="preserve">       </w:t>
      </w:r>
      <w:r>
        <w:rPr>
          <w:color w:val="808080"/>
        </w:rPr>
        <w:br/>
        <w:t xml:space="preserve">            </w:t>
      </w:r>
      <w:proofErr w:type="spellStart"/>
      <w:r>
        <w:rPr>
          <w:color w:val="A9B7C6"/>
        </w:rPr>
        <w:t>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ln</w:t>
      </w:r>
      <w:proofErr w:type="spellEnd"/>
      <w:r>
        <w:rPr>
          <w:color w:val="A9B7C6"/>
        </w:rPr>
        <w:t>(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A9B7C6"/>
        </w:rPr>
        <w:t>}</w:t>
      </w:r>
      <w:r>
        <w:rPr>
          <w:color w:val="A9B7C6"/>
        </w:rPr>
        <w:br/>
        <w:t xml:space="preserve">        </w:t>
      </w:r>
      <w:r>
        <w:rPr>
          <w:color w:val="CC7832"/>
        </w:rPr>
        <w:t xml:space="preserve">if </w:t>
      </w:r>
      <w:r>
        <w:rPr>
          <w:color w:val="A9B7C6"/>
        </w:rPr>
        <w:t>(</w:t>
      </w:r>
      <w:r>
        <w:rPr>
          <w:color w:val="9876AA"/>
        </w:rPr>
        <w:t>z</w:t>
      </w:r>
      <w:r>
        <w:rPr>
          <w:color w:val="A9B7C6"/>
        </w:rPr>
        <w:t>[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] == </w:t>
      </w:r>
      <w:r>
        <w:rPr>
          <w:color w:val="CC7832"/>
        </w:rPr>
        <w:t>true</w:t>
      </w:r>
      <w:r>
        <w:rPr>
          <w:color w:val="A9B7C6"/>
        </w:rPr>
        <w:t>) {</w:t>
      </w:r>
      <w:r>
        <w:rPr>
          <w:color w:val="A9B7C6"/>
        </w:rPr>
        <w:br/>
        <w:t xml:space="preserve">            </w:t>
      </w:r>
      <w:proofErr w:type="spellStart"/>
      <w:r>
        <w:rPr>
          <w:color w:val="A9B7C6"/>
        </w:rPr>
        <w:t>System.</w:t>
      </w:r>
      <w:r>
        <w:rPr>
          <w:i/>
          <w:iCs/>
          <w:color w:val="9876AA"/>
        </w:rPr>
        <w:t>out</w:t>
      </w:r>
      <w:r>
        <w:rPr>
          <w:color w:val="A9B7C6"/>
        </w:rPr>
        <w:t>.print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i</w:t>
      </w:r>
      <w:proofErr w:type="spellEnd"/>
      <w:r>
        <w:rPr>
          <w:color w:val="A9B7C6"/>
        </w:rPr>
        <w:t xml:space="preserve"> + </w:t>
      </w:r>
      <w:r>
        <w:rPr>
          <w:color w:val="6897BB"/>
        </w:rPr>
        <w:t xml:space="preserve">1 </w:t>
      </w:r>
      <w:r>
        <w:rPr>
          <w:color w:val="A9B7C6"/>
        </w:rPr>
        <w:t xml:space="preserve">+ </w:t>
      </w:r>
      <w:r>
        <w:rPr>
          <w:color w:val="6A8759"/>
        </w:rPr>
        <w:t>", "</w:t>
      </w:r>
      <w:r>
        <w:rPr>
          <w:color w:val="A9B7C6"/>
        </w:rPr>
        <w:t>)</w:t>
      </w:r>
      <w:r>
        <w:rPr>
          <w:color w:val="CC7832"/>
        </w:rPr>
        <w:t xml:space="preserve">; </w:t>
      </w:r>
      <w:r>
        <w:rPr>
          <w:color w:val="808080"/>
        </w:rPr>
        <w:br/>
        <w:t xml:space="preserve">        </w:t>
      </w:r>
      <w:r>
        <w:rPr>
          <w:color w:val="A9B7C6"/>
        </w:rPr>
        <w:t>}</w:t>
      </w:r>
      <w:r>
        <w:rPr>
          <w:color w:val="A9B7C6"/>
        </w:rPr>
        <w:br/>
        <w:t xml:space="preserve">    }</w:t>
      </w:r>
      <w:r>
        <w:rPr>
          <w:color w:val="A9B7C6"/>
        </w:rPr>
        <w:br/>
        <w:t>}</w:t>
      </w:r>
    </w:p>
    <w:p w14:paraId="4600A81B" w14:textId="77777777" w:rsidR="00132FCD" w:rsidRPr="00132FCD" w:rsidRDefault="00132FCD" w:rsidP="00EE52D4">
      <w:pPr>
        <w:rPr>
          <w:lang w:val="en-GB"/>
        </w:rPr>
      </w:pPr>
    </w:p>
    <w:p w14:paraId="05439FE3" w14:textId="77777777" w:rsidR="00710415" w:rsidRDefault="00710415">
      <w:pPr>
        <w:spacing w:after="160" w:line="259" w:lineRule="auto"/>
        <w:jc w:val="left"/>
        <w:rPr>
          <w:rFonts w:eastAsiaTheme="majorEastAsia" w:cstheme="majorBidi"/>
          <w:b/>
          <w:color w:val="F4B083" w:themeColor="accent2" w:themeTint="99"/>
          <w:sz w:val="28"/>
        </w:rPr>
      </w:pPr>
      <w:r>
        <w:br w:type="page"/>
      </w:r>
    </w:p>
    <w:p w14:paraId="36DE381F" w14:textId="62DAF707" w:rsidR="00132FCD" w:rsidRDefault="00F05CE2" w:rsidP="00132FCD">
      <w:pPr>
        <w:pStyle w:val="Heading5"/>
      </w:pPr>
      <w:proofErr w:type="spellStart"/>
      <w:r>
        <w:lastRenderedPageBreak/>
        <w:t>public</w:t>
      </w:r>
      <w:proofErr w:type="spellEnd"/>
      <w:r>
        <w:t xml:space="preserve"> </w:t>
      </w:r>
      <w:proofErr w:type="spellStart"/>
      <w:r>
        <w:t>int</w:t>
      </w:r>
      <w:proofErr w:type="spellEnd"/>
      <w:r>
        <w:t xml:space="preserve"> </w:t>
      </w:r>
      <w:proofErr w:type="spellStart"/>
      <w:r>
        <w:t>getIndexNajvacsiKoeficientZaDanychpodmienok</w:t>
      </w:r>
      <w:proofErr w:type="spellEnd"/>
      <w:r>
        <w:t>()</w:t>
      </w:r>
    </w:p>
    <w:p w14:paraId="1E6F4791" w14:textId="2E9F6858" w:rsidR="00132FCD" w:rsidRDefault="00132FCD" w:rsidP="00132FCD">
      <w:r>
        <w:t>Metóda určená na vyhľadávanie najväčšieho koeficientu za daných podmienok. Teda vyhľadá taký, najväčší koeficient ktorý je možné odstrániť z batohu.</w:t>
      </w:r>
    </w:p>
    <w:p w14:paraId="3472CA64" w14:textId="1D8A6500" w:rsidR="00132FCD" w:rsidRDefault="00132FCD" w:rsidP="00132FCD"/>
    <w:p w14:paraId="615181B2" w14:textId="61C03466" w:rsidR="00132FCD" w:rsidRDefault="00132FCD" w:rsidP="00132FCD">
      <w:r>
        <w:t>Kontroluje sa tam podmienka či je daný koeficient ešte v batohu a či po vybraní daného prvku neklesnem pod podmienku s</w:t>
      </w:r>
      <w:r w:rsidR="00710415">
        <w:t> </w:t>
      </w:r>
      <w:r>
        <w:t>hmotnosťou</w:t>
      </w:r>
      <w:r w:rsidR="00710415">
        <w:t>.</w:t>
      </w:r>
    </w:p>
    <w:p w14:paraId="25A7144F" w14:textId="15C2F0B8" w:rsidR="00710415" w:rsidRDefault="00710415" w:rsidP="00132FCD"/>
    <w:p w14:paraId="2113E22B" w14:textId="5E036B45" w:rsidR="00710415" w:rsidRPr="00710415" w:rsidRDefault="00710415" w:rsidP="00710415">
      <w:pPr>
        <w:pStyle w:val="HTMLPreformatted"/>
        <w:shd w:val="clear" w:color="auto" w:fill="2B2B2B"/>
        <w:rPr>
          <w:color w:val="A9B7C6"/>
          <w:lang w:val="sk-SK"/>
        </w:rPr>
      </w:pPr>
      <w:proofErr w:type="spellStart"/>
      <w:r w:rsidRPr="00710415">
        <w:rPr>
          <w:color w:val="CC7832"/>
          <w:lang w:val="sk-SK"/>
        </w:rPr>
        <w:t>public</w:t>
      </w:r>
      <w:proofErr w:type="spellEnd"/>
      <w:r w:rsidRPr="00710415">
        <w:rPr>
          <w:color w:val="CC7832"/>
          <w:lang w:val="sk-SK"/>
        </w:rPr>
        <w:t xml:space="preserve"> </w:t>
      </w:r>
      <w:proofErr w:type="spellStart"/>
      <w:r w:rsidRPr="00710415">
        <w:rPr>
          <w:color w:val="CC7832"/>
          <w:lang w:val="sk-SK"/>
        </w:rPr>
        <w:t>int</w:t>
      </w:r>
      <w:proofErr w:type="spellEnd"/>
      <w:r w:rsidRPr="00710415">
        <w:rPr>
          <w:color w:val="CC7832"/>
          <w:lang w:val="sk-SK"/>
        </w:rPr>
        <w:t xml:space="preserve"> </w:t>
      </w:r>
      <w:proofErr w:type="spellStart"/>
      <w:r w:rsidRPr="00710415">
        <w:rPr>
          <w:color w:val="FFC66D"/>
          <w:lang w:val="sk-SK"/>
        </w:rPr>
        <w:t>getIndexNajvacsiKoeficientZaDanychpodmienok</w:t>
      </w:r>
      <w:proofErr w:type="spellEnd"/>
      <w:r w:rsidRPr="00710415">
        <w:rPr>
          <w:color w:val="A9B7C6"/>
          <w:lang w:val="sk-SK"/>
        </w:rPr>
        <w:t>(){</w:t>
      </w:r>
      <w:r w:rsidRPr="00710415">
        <w:rPr>
          <w:color w:val="A9B7C6"/>
          <w:lang w:val="sk-SK"/>
        </w:rPr>
        <w:br/>
        <w:t xml:space="preserve">    </w:t>
      </w:r>
      <w:proofErr w:type="spellStart"/>
      <w:r w:rsidRPr="00710415">
        <w:rPr>
          <w:color w:val="CC7832"/>
          <w:lang w:val="sk-SK"/>
        </w:rPr>
        <w:t>double</w:t>
      </w:r>
      <w:proofErr w:type="spellEnd"/>
      <w:r w:rsidRPr="00710415">
        <w:rPr>
          <w:color w:val="CC7832"/>
          <w:lang w:val="sk-SK"/>
        </w:rPr>
        <w:t xml:space="preserve"> </w:t>
      </w:r>
      <w:proofErr w:type="spellStart"/>
      <w:r w:rsidRPr="00710415">
        <w:rPr>
          <w:color w:val="A9B7C6"/>
          <w:lang w:val="sk-SK"/>
        </w:rPr>
        <w:t>docasneMaximum</w:t>
      </w:r>
      <w:proofErr w:type="spellEnd"/>
      <w:r w:rsidRPr="00710415">
        <w:rPr>
          <w:color w:val="A9B7C6"/>
          <w:lang w:val="sk-SK"/>
        </w:rPr>
        <w:t xml:space="preserve"> = -</w:t>
      </w:r>
      <w:r w:rsidRPr="00710415">
        <w:rPr>
          <w:color w:val="6897BB"/>
          <w:lang w:val="sk-SK"/>
        </w:rPr>
        <w:t>1</w:t>
      </w:r>
      <w:r w:rsidRPr="00710415">
        <w:rPr>
          <w:color w:val="CC7832"/>
          <w:lang w:val="sk-SK"/>
        </w:rPr>
        <w:t>;</w:t>
      </w:r>
      <w:r w:rsidRPr="00710415">
        <w:rPr>
          <w:color w:val="CC7832"/>
          <w:lang w:val="sk-SK"/>
        </w:rPr>
        <w:br/>
        <w:t xml:space="preserve">    </w:t>
      </w:r>
      <w:proofErr w:type="spellStart"/>
      <w:r w:rsidRPr="00710415">
        <w:rPr>
          <w:color w:val="CC7832"/>
          <w:lang w:val="sk-SK"/>
        </w:rPr>
        <w:t>int</w:t>
      </w:r>
      <w:proofErr w:type="spellEnd"/>
      <w:r w:rsidRPr="00710415">
        <w:rPr>
          <w:color w:val="CC7832"/>
          <w:lang w:val="sk-SK"/>
        </w:rPr>
        <w:t xml:space="preserve"> </w:t>
      </w:r>
      <w:proofErr w:type="spellStart"/>
      <w:r w:rsidRPr="00710415">
        <w:rPr>
          <w:color w:val="A9B7C6"/>
          <w:lang w:val="sk-SK"/>
        </w:rPr>
        <w:t>indexMaxima</w:t>
      </w:r>
      <w:proofErr w:type="spellEnd"/>
      <w:r w:rsidRPr="00710415">
        <w:rPr>
          <w:color w:val="A9B7C6"/>
          <w:lang w:val="sk-SK"/>
        </w:rPr>
        <w:t xml:space="preserve"> = -</w:t>
      </w:r>
      <w:r w:rsidRPr="00710415">
        <w:rPr>
          <w:color w:val="6897BB"/>
          <w:lang w:val="sk-SK"/>
        </w:rPr>
        <w:t>1</w:t>
      </w:r>
      <w:r w:rsidRPr="00710415">
        <w:rPr>
          <w:color w:val="CC7832"/>
          <w:lang w:val="sk-SK"/>
        </w:rPr>
        <w:t>;</w:t>
      </w:r>
      <w:r w:rsidRPr="00710415">
        <w:rPr>
          <w:color w:val="CC7832"/>
          <w:lang w:val="sk-SK"/>
        </w:rPr>
        <w:br/>
      </w:r>
      <w:r w:rsidRPr="00710415">
        <w:rPr>
          <w:color w:val="CC7832"/>
          <w:lang w:val="sk-SK"/>
        </w:rPr>
        <w:br/>
        <w:t xml:space="preserve">    </w:t>
      </w:r>
      <w:proofErr w:type="spellStart"/>
      <w:r w:rsidRPr="00710415">
        <w:rPr>
          <w:color w:val="CC7832"/>
          <w:lang w:val="sk-SK"/>
        </w:rPr>
        <w:t>for</w:t>
      </w:r>
      <w:proofErr w:type="spellEnd"/>
      <w:r w:rsidRPr="00710415">
        <w:rPr>
          <w:color w:val="CC7832"/>
          <w:lang w:val="sk-SK"/>
        </w:rPr>
        <w:t xml:space="preserve"> </w:t>
      </w:r>
      <w:r w:rsidRPr="00710415">
        <w:rPr>
          <w:color w:val="A9B7C6"/>
          <w:lang w:val="sk-SK"/>
        </w:rPr>
        <w:t>(</w:t>
      </w:r>
      <w:proofErr w:type="spellStart"/>
      <w:r w:rsidRPr="00710415">
        <w:rPr>
          <w:color w:val="CC7832"/>
          <w:lang w:val="sk-SK"/>
        </w:rPr>
        <w:t>int</w:t>
      </w:r>
      <w:proofErr w:type="spellEnd"/>
      <w:r w:rsidRPr="00710415">
        <w:rPr>
          <w:color w:val="CC7832"/>
          <w:lang w:val="sk-SK"/>
        </w:rPr>
        <w:t xml:space="preserve"> </w:t>
      </w:r>
      <w:r w:rsidRPr="00710415">
        <w:rPr>
          <w:color w:val="A9B7C6"/>
          <w:lang w:val="sk-SK"/>
        </w:rPr>
        <w:t xml:space="preserve">i = </w:t>
      </w:r>
      <w:r w:rsidRPr="00710415">
        <w:rPr>
          <w:color w:val="6897BB"/>
          <w:lang w:val="sk-SK"/>
        </w:rPr>
        <w:t>0</w:t>
      </w:r>
      <w:r w:rsidRPr="00710415">
        <w:rPr>
          <w:color w:val="CC7832"/>
          <w:lang w:val="sk-SK"/>
        </w:rPr>
        <w:t xml:space="preserve">; </w:t>
      </w:r>
      <w:r w:rsidRPr="00710415">
        <w:rPr>
          <w:color w:val="A9B7C6"/>
          <w:lang w:val="sk-SK"/>
        </w:rPr>
        <w:t xml:space="preserve">i &lt; </w:t>
      </w:r>
      <w:r w:rsidRPr="00710415">
        <w:rPr>
          <w:i/>
          <w:iCs/>
          <w:color w:val="9876AA"/>
          <w:lang w:val="sk-SK"/>
        </w:rPr>
        <w:t>n</w:t>
      </w:r>
      <w:r w:rsidRPr="00710415">
        <w:rPr>
          <w:color w:val="CC7832"/>
          <w:lang w:val="sk-SK"/>
        </w:rPr>
        <w:t xml:space="preserve">; </w:t>
      </w:r>
      <w:r w:rsidRPr="00710415">
        <w:rPr>
          <w:color w:val="A9B7C6"/>
          <w:lang w:val="sk-SK"/>
        </w:rPr>
        <w:t>i++) {</w:t>
      </w:r>
      <w:r w:rsidRPr="00710415">
        <w:rPr>
          <w:color w:val="A9B7C6"/>
          <w:lang w:val="sk-SK"/>
        </w:rPr>
        <w:br/>
        <w:t xml:space="preserve">        </w:t>
      </w:r>
      <w:proofErr w:type="spellStart"/>
      <w:r w:rsidRPr="00710415">
        <w:rPr>
          <w:color w:val="CC7832"/>
          <w:lang w:val="sk-SK"/>
        </w:rPr>
        <w:t>if</w:t>
      </w:r>
      <w:proofErr w:type="spellEnd"/>
      <w:r w:rsidRPr="00710415">
        <w:rPr>
          <w:color w:val="CC7832"/>
          <w:lang w:val="sk-SK"/>
        </w:rPr>
        <w:t xml:space="preserve"> </w:t>
      </w:r>
      <w:r w:rsidRPr="00710415">
        <w:rPr>
          <w:color w:val="A9B7C6"/>
          <w:lang w:val="sk-SK"/>
        </w:rPr>
        <w:t>(</w:t>
      </w:r>
      <w:r w:rsidRPr="00710415">
        <w:rPr>
          <w:color w:val="9876AA"/>
          <w:lang w:val="sk-SK"/>
        </w:rPr>
        <w:t>koeficient</w:t>
      </w:r>
      <w:r w:rsidRPr="00710415">
        <w:rPr>
          <w:color w:val="A9B7C6"/>
          <w:lang w:val="sk-SK"/>
        </w:rPr>
        <w:t xml:space="preserve">[i] &gt; </w:t>
      </w:r>
      <w:proofErr w:type="spellStart"/>
      <w:r w:rsidRPr="00710415">
        <w:rPr>
          <w:color w:val="A9B7C6"/>
          <w:lang w:val="sk-SK"/>
        </w:rPr>
        <w:t>docasneMaximum</w:t>
      </w:r>
      <w:proofErr w:type="spellEnd"/>
      <w:r w:rsidRPr="00710415">
        <w:rPr>
          <w:color w:val="A9B7C6"/>
          <w:lang w:val="sk-SK"/>
        </w:rPr>
        <w:t xml:space="preserve"> &amp;&amp; </w:t>
      </w:r>
      <w:r w:rsidRPr="00710415">
        <w:rPr>
          <w:color w:val="9876AA"/>
          <w:lang w:val="sk-SK"/>
        </w:rPr>
        <w:t>z</w:t>
      </w:r>
      <w:r w:rsidRPr="00710415">
        <w:rPr>
          <w:color w:val="A9B7C6"/>
          <w:lang w:val="sk-SK"/>
        </w:rPr>
        <w:t xml:space="preserve">[i] == </w:t>
      </w:r>
      <w:proofErr w:type="spellStart"/>
      <w:r w:rsidRPr="00710415">
        <w:rPr>
          <w:color w:val="CC7832"/>
          <w:lang w:val="sk-SK"/>
        </w:rPr>
        <w:t>true</w:t>
      </w:r>
      <w:proofErr w:type="spellEnd"/>
      <w:r w:rsidRPr="00710415">
        <w:rPr>
          <w:color w:val="A9B7C6"/>
          <w:lang w:val="sk-SK"/>
        </w:rPr>
        <w:t xml:space="preserve">) {  </w:t>
      </w:r>
      <w:r w:rsidRPr="00710415">
        <w:rPr>
          <w:color w:val="808080"/>
          <w:lang w:val="sk-SK"/>
        </w:rPr>
        <w:br/>
        <w:t xml:space="preserve">            </w:t>
      </w:r>
      <w:proofErr w:type="spellStart"/>
      <w:r w:rsidRPr="00710415">
        <w:rPr>
          <w:color w:val="CC7832"/>
          <w:lang w:val="sk-SK"/>
        </w:rPr>
        <w:t>if</w:t>
      </w:r>
      <w:proofErr w:type="spellEnd"/>
      <w:r w:rsidRPr="00710415">
        <w:rPr>
          <w:color w:val="CC7832"/>
          <w:lang w:val="sk-SK"/>
        </w:rPr>
        <w:t xml:space="preserve"> </w:t>
      </w:r>
      <w:r w:rsidRPr="00710415">
        <w:rPr>
          <w:color w:val="A9B7C6"/>
          <w:lang w:val="sk-SK"/>
        </w:rPr>
        <w:t>((</w:t>
      </w:r>
      <w:proofErr w:type="spellStart"/>
      <w:r w:rsidRPr="00710415">
        <w:rPr>
          <w:color w:val="9876AA"/>
          <w:lang w:val="sk-SK"/>
        </w:rPr>
        <w:t>aktualnaHmotnost</w:t>
      </w:r>
      <w:proofErr w:type="spellEnd"/>
      <w:r w:rsidRPr="00710415">
        <w:rPr>
          <w:color w:val="9876AA"/>
          <w:lang w:val="sk-SK"/>
        </w:rPr>
        <w:t xml:space="preserve"> </w:t>
      </w:r>
      <w:r w:rsidRPr="00710415">
        <w:rPr>
          <w:color w:val="A9B7C6"/>
          <w:lang w:val="sk-SK"/>
        </w:rPr>
        <w:t xml:space="preserve">- </w:t>
      </w:r>
      <w:r w:rsidRPr="00710415">
        <w:rPr>
          <w:color w:val="9876AA"/>
          <w:lang w:val="sk-SK"/>
        </w:rPr>
        <w:t>a</w:t>
      </w:r>
      <w:r w:rsidRPr="00710415">
        <w:rPr>
          <w:color w:val="A9B7C6"/>
          <w:lang w:val="sk-SK"/>
        </w:rPr>
        <w:t xml:space="preserve">[i]) &gt;= </w:t>
      </w:r>
      <w:r w:rsidRPr="00710415">
        <w:rPr>
          <w:i/>
          <w:iCs/>
          <w:color w:val="9876AA"/>
          <w:lang w:val="sk-SK"/>
        </w:rPr>
        <w:t>K</w:t>
      </w:r>
      <w:r w:rsidRPr="00710415">
        <w:rPr>
          <w:color w:val="A9B7C6"/>
          <w:lang w:val="sk-SK"/>
        </w:rPr>
        <w:t xml:space="preserve">) {      </w:t>
      </w:r>
      <w:r w:rsidRPr="00710415">
        <w:rPr>
          <w:color w:val="808080"/>
          <w:lang w:val="sk-SK"/>
        </w:rPr>
        <w:br/>
        <w:t xml:space="preserve">                </w:t>
      </w:r>
      <w:proofErr w:type="spellStart"/>
      <w:r w:rsidRPr="00710415">
        <w:rPr>
          <w:color w:val="A9B7C6"/>
          <w:lang w:val="sk-SK"/>
        </w:rPr>
        <w:t>docasneMaximum</w:t>
      </w:r>
      <w:proofErr w:type="spellEnd"/>
      <w:r w:rsidRPr="00710415">
        <w:rPr>
          <w:color w:val="A9B7C6"/>
          <w:lang w:val="sk-SK"/>
        </w:rPr>
        <w:t xml:space="preserve"> = </w:t>
      </w:r>
      <w:r w:rsidRPr="00710415">
        <w:rPr>
          <w:color w:val="9876AA"/>
          <w:lang w:val="sk-SK"/>
        </w:rPr>
        <w:t>koeficient</w:t>
      </w:r>
      <w:r w:rsidRPr="00710415">
        <w:rPr>
          <w:color w:val="A9B7C6"/>
          <w:lang w:val="sk-SK"/>
        </w:rPr>
        <w:t>[i]</w:t>
      </w:r>
      <w:r w:rsidRPr="00710415">
        <w:rPr>
          <w:color w:val="CC7832"/>
          <w:lang w:val="sk-SK"/>
        </w:rPr>
        <w:t>;</w:t>
      </w:r>
      <w:r w:rsidRPr="00710415">
        <w:rPr>
          <w:color w:val="CC7832"/>
          <w:lang w:val="sk-SK"/>
        </w:rPr>
        <w:br/>
        <w:t xml:space="preserve">                </w:t>
      </w:r>
      <w:proofErr w:type="spellStart"/>
      <w:r w:rsidRPr="00710415">
        <w:rPr>
          <w:color w:val="A9B7C6"/>
          <w:lang w:val="sk-SK"/>
        </w:rPr>
        <w:t>indexMaxima</w:t>
      </w:r>
      <w:proofErr w:type="spellEnd"/>
      <w:r w:rsidRPr="00710415">
        <w:rPr>
          <w:color w:val="A9B7C6"/>
          <w:lang w:val="sk-SK"/>
        </w:rPr>
        <w:t xml:space="preserve"> = i</w:t>
      </w:r>
      <w:r w:rsidRPr="00710415">
        <w:rPr>
          <w:color w:val="CC7832"/>
          <w:lang w:val="sk-SK"/>
        </w:rPr>
        <w:t>;</w:t>
      </w:r>
      <w:r w:rsidRPr="00710415">
        <w:rPr>
          <w:color w:val="CC7832"/>
          <w:lang w:val="sk-SK"/>
        </w:rPr>
        <w:br/>
        <w:t xml:space="preserve">            </w:t>
      </w:r>
      <w:r w:rsidRPr="00710415">
        <w:rPr>
          <w:color w:val="A9B7C6"/>
          <w:lang w:val="sk-SK"/>
        </w:rPr>
        <w:t>}</w:t>
      </w:r>
      <w:r w:rsidRPr="00710415">
        <w:rPr>
          <w:color w:val="A9B7C6"/>
          <w:lang w:val="sk-SK"/>
        </w:rPr>
        <w:br/>
        <w:t xml:space="preserve">        }</w:t>
      </w:r>
      <w:r w:rsidRPr="00710415">
        <w:rPr>
          <w:color w:val="A9B7C6"/>
          <w:lang w:val="sk-SK"/>
        </w:rPr>
        <w:br/>
        <w:t xml:space="preserve">    }</w:t>
      </w:r>
      <w:r w:rsidRPr="00710415">
        <w:rPr>
          <w:color w:val="A9B7C6"/>
          <w:lang w:val="sk-SK"/>
        </w:rPr>
        <w:br/>
        <w:t xml:space="preserve">    </w:t>
      </w:r>
      <w:r w:rsidRPr="00710415">
        <w:rPr>
          <w:color w:val="CC7832"/>
          <w:lang w:val="sk-SK"/>
        </w:rPr>
        <w:t xml:space="preserve">return  </w:t>
      </w:r>
      <w:proofErr w:type="spellStart"/>
      <w:r w:rsidRPr="00710415">
        <w:rPr>
          <w:color w:val="A9B7C6"/>
          <w:lang w:val="sk-SK"/>
        </w:rPr>
        <w:t>indexMaxima</w:t>
      </w:r>
      <w:proofErr w:type="spellEnd"/>
      <w:r w:rsidRPr="00710415">
        <w:rPr>
          <w:color w:val="CC7832"/>
          <w:lang w:val="sk-SK"/>
        </w:rPr>
        <w:t xml:space="preserve">;          </w:t>
      </w:r>
      <w:r w:rsidRPr="00710415">
        <w:rPr>
          <w:color w:val="808080"/>
          <w:lang w:val="sk-SK"/>
        </w:rPr>
        <w:br/>
      </w:r>
      <w:r w:rsidRPr="00710415">
        <w:rPr>
          <w:color w:val="A9B7C6"/>
          <w:lang w:val="sk-SK"/>
        </w:rPr>
        <w:t>}</w:t>
      </w:r>
    </w:p>
    <w:p w14:paraId="72998A66" w14:textId="77777777" w:rsidR="00710415" w:rsidRPr="00132FCD" w:rsidRDefault="00710415" w:rsidP="00132FCD"/>
    <w:p w14:paraId="789A6277" w14:textId="443715C0" w:rsidR="00F05CE2" w:rsidRDefault="00F05CE2" w:rsidP="00F05CE2">
      <w:pPr>
        <w:pStyle w:val="Heading5"/>
      </w:pPr>
      <w:proofErr w:type="spellStart"/>
      <w:r>
        <w:t>public</w:t>
      </w:r>
      <w:proofErr w:type="spellEnd"/>
      <w:r>
        <w:t xml:space="preserve"> </w:t>
      </w:r>
      <w:proofErr w:type="spellStart"/>
      <w:r>
        <w:t>void</w:t>
      </w:r>
      <w:proofErr w:type="spellEnd"/>
      <w:r>
        <w:t xml:space="preserve"> </w:t>
      </w:r>
      <w:proofErr w:type="spellStart"/>
      <w:r>
        <w:t>odstranPrvokPodlaKoeficientu</w:t>
      </w:r>
      <w:proofErr w:type="spellEnd"/>
      <w:r>
        <w:t>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ndexPrvku</w:t>
      </w:r>
      <w:proofErr w:type="spellEnd"/>
      <w:r>
        <w:t>)</w:t>
      </w:r>
    </w:p>
    <w:p w14:paraId="104A3EDE" w14:textId="16AC75DF" w:rsidR="00710415" w:rsidRDefault="003D1AFB" w:rsidP="00710415">
      <w:r>
        <w:t xml:space="preserve">Metóda ktorá mi odstráni prvok z batohu podľa daného koeficientu. </w:t>
      </w:r>
    </w:p>
    <w:p w14:paraId="7132A7CD" w14:textId="085DE4AE" w:rsidR="003D1AFB" w:rsidRDefault="003D1AFB" w:rsidP="00710415">
      <w:r>
        <w:t>To znamená, že označím prvok, že som ho vybral a odpočítam cenu a hmotnosť daného prvku z batohu.</w:t>
      </w:r>
    </w:p>
    <w:p w14:paraId="151A8BA1" w14:textId="366B5D9B" w:rsidR="003D1AFB" w:rsidRDefault="003D1AFB" w:rsidP="00710415"/>
    <w:p w14:paraId="1C8A1FC0" w14:textId="38C0C5DD" w:rsidR="003D1AFB" w:rsidRPr="003D1AFB" w:rsidRDefault="003D1AFB" w:rsidP="003D1AFB">
      <w:pPr>
        <w:pStyle w:val="HTMLPreformatted"/>
        <w:shd w:val="clear" w:color="auto" w:fill="2B2B2B"/>
        <w:rPr>
          <w:color w:val="A9B7C6"/>
          <w:lang w:val="sk-SK"/>
        </w:rPr>
      </w:pPr>
      <w:proofErr w:type="spellStart"/>
      <w:r w:rsidRPr="003D1AFB">
        <w:rPr>
          <w:color w:val="CC7832"/>
          <w:lang w:val="sk-SK"/>
        </w:rPr>
        <w:t>public</w:t>
      </w:r>
      <w:proofErr w:type="spellEnd"/>
      <w:r w:rsidRPr="003D1AFB">
        <w:rPr>
          <w:color w:val="CC7832"/>
          <w:lang w:val="sk-SK"/>
        </w:rPr>
        <w:t xml:space="preserve"> </w:t>
      </w:r>
      <w:proofErr w:type="spellStart"/>
      <w:r w:rsidRPr="003D1AFB">
        <w:rPr>
          <w:color w:val="CC7832"/>
          <w:lang w:val="sk-SK"/>
        </w:rPr>
        <w:t>void</w:t>
      </w:r>
      <w:proofErr w:type="spellEnd"/>
      <w:r w:rsidRPr="003D1AFB">
        <w:rPr>
          <w:color w:val="CC7832"/>
          <w:lang w:val="sk-SK"/>
        </w:rPr>
        <w:t xml:space="preserve"> </w:t>
      </w:r>
      <w:proofErr w:type="spellStart"/>
      <w:r w:rsidRPr="003D1AFB">
        <w:rPr>
          <w:color w:val="FFC66D"/>
          <w:lang w:val="sk-SK"/>
        </w:rPr>
        <w:t>odstranPrvokPodlaKoeficientu</w:t>
      </w:r>
      <w:proofErr w:type="spellEnd"/>
      <w:r w:rsidRPr="003D1AFB">
        <w:rPr>
          <w:color w:val="A9B7C6"/>
          <w:lang w:val="sk-SK"/>
        </w:rPr>
        <w:t>(</w:t>
      </w:r>
      <w:proofErr w:type="spellStart"/>
      <w:r w:rsidRPr="003D1AFB">
        <w:rPr>
          <w:color w:val="CC7832"/>
          <w:lang w:val="sk-SK"/>
        </w:rPr>
        <w:t>int</w:t>
      </w:r>
      <w:proofErr w:type="spellEnd"/>
      <w:r w:rsidRPr="003D1AFB">
        <w:rPr>
          <w:color w:val="CC7832"/>
          <w:lang w:val="sk-SK"/>
        </w:rPr>
        <w:t xml:space="preserve"> </w:t>
      </w:r>
      <w:proofErr w:type="spellStart"/>
      <w:r w:rsidRPr="003D1AFB">
        <w:rPr>
          <w:color w:val="A9B7C6"/>
          <w:lang w:val="sk-SK"/>
        </w:rPr>
        <w:t>indexPrvku</w:t>
      </w:r>
      <w:proofErr w:type="spellEnd"/>
      <w:r w:rsidRPr="003D1AFB">
        <w:rPr>
          <w:color w:val="A9B7C6"/>
          <w:lang w:val="sk-SK"/>
        </w:rPr>
        <w:t>) {</w:t>
      </w:r>
      <w:r w:rsidRPr="003D1AFB">
        <w:rPr>
          <w:color w:val="A9B7C6"/>
          <w:lang w:val="sk-SK"/>
        </w:rPr>
        <w:br/>
        <w:t xml:space="preserve">    </w:t>
      </w:r>
      <w:r w:rsidRPr="003D1AFB">
        <w:rPr>
          <w:color w:val="9876AA"/>
          <w:lang w:val="sk-SK"/>
        </w:rPr>
        <w:t>z</w:t>
      </w:r>
      <w:r w:rsidRPr="003D1AFB">
        <w:rPr>
          <w:color w:val="A9B7C6"/>
          <w:lang w:val="sk-SK"/>
        </w:rPr>
        <w:t>[</w:t>
      </w:r>
      <w:proofErr w:type="spellStart"/>
      <w:r w:rsidRPr="003D1AFB">
        <w:rPr>
          <w:color w:val="A9B7C6"/>
          <w:lang w:val="sk-SK"/>
        </w:rPr>
        <w:t>indexPrvku</w:t>
      </w:r>
      <w:proofErr w:type="spellEnd"/>
      <w:r w:rsidRPr="003D1AFB">
        <w:rPr>
          <w:color w:val="A9B7C6"/>
          <w:lang w:val="sk-SK"/>
        </w:rPr>
        <w:t xml:space="preserve">] = </w:t>
      </w:r>
      <w:proofErr w:type="spellStart"/>
      <w:r w:rsidRPr="003D1AFB">
        <w:rPr>
          <w:color w:val="CC7832"/>
          <w:lang w:val="sk-SK"/>
        </w:rPr>
        <w:t>false</w:t>
      </w:r>
      <w:proofErr w:type="spellEnd"/>
      <w:r w:rsidRPr="003D1AFB">
        <w:rPr>
          <w:color w:val="CC7832"/>
          <w:lang w:val="sk-SK"/>
        </w:rPr>
        <w:t xml:space="preserve">;             </w:t>
      </w:r>
      <w:r w:rsidRPr="003D1AFB">
        <w:rPr>
          <w:color w:val="808080"/>
          <w:lang w:val="sk-SK"/>
        </w:rPr>
        <w:br/>
        <w:t xml:space="preserve">    </w:t>
      </w:r>
      <w:proofErr w:type="spellStart"/>
      <w:r w:rsidRPr="003D1AFB">
        <w:rPr>
          <w:color w:val="9876AA"/>
          <w:lang w:val="sk-SK"/>
        </w:rPr>
        <w:t>aktualnaHmotnost</w:t>
      </w:r>
      <w:proofErr w:type="spellEnd"/>
      <w:r w:rsidRPr="003D1AFB">
        <w:rPr>
          <w:color w:val="9876AA"/>
          <w:lang w:val="sk-SK"/>
        </w:rPr>
        <w:t xml:space="preserve"> </w:t>
      </w:r>
      <w:r w:rsidRPr="003D1AFB">
        <w:rPr>
          <w:color w:val="A9B7C6"/>
          <w:lang w:val="sk-SK"/>
        </w:rPr>
        <w:t xml:space="preserve">-= </w:t>
      </w:r>
      <w:r w:rsidRPr="003D1AFB">
        <w:rPr>
          <w:color w:val="9876AA"/>
          <w:lang w:val="sk-SK"/>
        </w:rPr>
        <w:t>a</w:t>
      </w:r>
      <w:r w:rsidRPr="003D1AFB">
        <w:rPr>
          <w:color w:val="A9B7C6"/>
          <w:lang w:val="sk-SK"/>
        </w:rPr>
        <w:t>[</w:t>
      </w:r>
      <w:proofErr w:type="spellStart"/>
      <w:r w:rsidRPr="003D1AFB">
        <w:rPr>
          <w:color w:val="A9B7C6"/>
          <w:lang w:val="sk-SK"/>
        </w:rPr>
        <w:t>indexPrvku</w:t>
      </w:r>
      <w:proofErr w:type="spellEnd"/>
      <w:r w:rsidRPr="003D1AFB">
        <w:rPr>
          <w:color w:val="A9B7C6"/>
          <w:lang w:val="sk-SK"/>
        </w:rPr>
        <w:t>]</w:t>
      </w:r>
      <w:r w:rsidRPr="003D1AFB">
        <w:rPr>
          <w:color w:val="CC7832"/>
          <w:lang w:val="sk-SK"/>
        </w:rPr>
        <w:t xml:space="preserve">;  </w:t>
      </w:r>
      <w:r w:rsidRPr="003D1AFB">
        <w:rPr>
          <w:color w:val="808080"/>
          <w:lang w:val="sk-SK"/>
        </w:rPr>
        <w:br/>
        <w:t xml:space="preserve">    </w:t>
      </w:r>
      <w:proofErr w:type="spellStart"/>
      <w:r w:rsidRPr="003D1AFB">
        <w:rPr>
          <w:color w:val="9876AA"/>
          <w:lang w:val="sk-SK"/>
        </w:rPr>
        <w:t>aktualnaCena</w:t>
      </w:r>
      <w:proofErr w:type="spellEnd"/>
      <w:r w:rsidRPr="003D1AFB">
        <w:rPr>
          <w:color w:val="9876AA"/>
          <w:lang w:val="sk-SK"/>
        </w:rPr>
        <w:t xml:space="preserve"> </w:t>
      </w:r>
      <w:r w:rsidRPr="003D1AFB">
        <w:rPr>
          <w:color w:val="A9B7C6"/>
          <w:lang w:val="sk-SK"/>
        </w:rPr>
        <w:t xml:space="preserve">-= </w:t>
      </w:r>
      <w:r w:rsidRPr="003D1AFB">
        <w:rPr>
          <w:color w:val="9876AA"/>
          <w:lang w:val="sk-SK"/>
        </w:rPr>
        <w:t>c</w:t>
      </w:r>
      <w:r w:rsidRPr="003D1AFB">
        <w:rPr>
          <w:color w:val="A9B7C6"/>
          <w:lang w:val="sk-SK"/>
        </w:rPr>
        <w:t>[</w:t>
      </w:r>
      <w:proofErr w:type="spellStart"/>
      <w:r w:rsidRPr="003D1AFB">
        <w:rPr>
          <w:color w:val="A9B7C6"/>
          <w:lang w:val="sk-SK"/>
        </w:rPr>
        <w:t>indexPrvku</w:t>
      </w:r>
      <w:proofErr w:type="spellEnd"/>
      <w:r w:rsidRPr="003D1AFB">
        <w:rPr>
          <w:color w:val="A9B7C6"/>
          <w:lang w:val="sk-SK"/>
        </w:rPr>
        <w:t>]</w:t>
      </w:r>
      <w:r w:rsidRPr="003D1AFB">
        <w:rPr>
          <w:color w:val="CC7832"/>
          <w:lang w:val="sk-SK"/>
        </w:rPr>
        <w:t xml:space="preserve">;      </w:t>
      </w:r>
      <w:r w:rsidRPr="003D1AFB">
        <w:rPr>
          <w:color w:val="808080"/>
          <w:lang w:val="sk-SK"/>
        </w:rPr>
        <w:br/>
        <w:t xml:space="preserve">    </w:t>
      </w:r>
      <w:proofErr w:type="spellStart"/>
      <w:r w:rsidRPr="003D1AFB">
        <w:rPr>
          <w:color w:val="9876AA"/>
          <w:lang w:val="sk-SK"/>
        </w:rPr>
        <w:t>aktualnyPocetPrvkov</w:t>
      </w:r>
      <w:proofErr w:type="spellEnd"/>
      <w:r w:rsidRPr="003D1AFB">
        <w:rPr>
          <w:color w:val="9876AA"/>
          <w:lang w:val="sk-SK"/>
        </w:rPr>
        <w:t xml:space="preserve"> </w:t>
      </w:r>
      <w:r w:rsidRPr="003D1AFB">
        <w:rPr>
          <w:color w:val="A9B7C6"/>
          <w:lang w:val="sk-SK"/>
        </w:rPr>
        <w:t>--</w:t>
      </w:r>
      <w:r w:rsidRPr="003D1AFB">
        <w:rPr>
          <w:color w:val="CC7832"/>
          <w:lang w:val="sk-SK"/>
        </w:rPr>
        <w:t xml:space="preserve">;             </w:t>
      </w:r>
      <w:r w:rsidRPr="003D1AFB">
        <w:rPr>
          <w:color w:val="808080"/>
          <w:lang w:val="sk-SK"/>
        </w:rPr>
        <w:br/>
      </w:r>
      <w:r w:rsidRPr="003D1AFB">
        <w:rPr>
          <w:color w:val="A9B7C6"/>
          <w:lang w:val="sk-SK"/>
        </w:rPr>
        <w:t>}</w:t>
      </w:r>
    </w:p>
    <w:p w14:paraId="4FF2CD0A" w14:textId="77777777" w:rsidR="003D1AFB" w:rsidRPr="00710415" w:rsidRDefault="003D1AFB" w:rsidP="00710415"/>
    <w:p w14:paraId="770BF8AA" w14:textId="77777777" w:rsidR="00123527" w:rsidRDefault="00123527">
      <w:pPr>
        <w:spacing w:after="160" w:line="259" w:lineRule="auto"/>
        <w:jc w:val="left"/>
        <w:rPr>
          <w:rFonts w:eastAsiaTheme="majorEastAsia" w:cstheme="majorBidi"/>
          <w:b/>
          <w:color w:val="F4B083" w:themeColor="accent2" w:themeTint="99"/>
          <w:sz w:val="28"/>
        </w:rPr>
      </w:pPr>
      <w:r>
        <w:br w:type="page"/>
      </w:r>
    </w:p>
    <w:p w14:paraId="55C05595" w14:textId="30FD0DED" w:rsidR="00F05CE2" w:rsidRDefault="00F05CE2" w:rsidP="00F05CE2">
      <w:pPr>
        <w:pStyle w:val="Heading5"/>
      </w:pPr>
      <w:proofErr w:type="spellStart"/>
      <w:r>
        <w:lastRenderedPageBreak/>
        <w:t>public</w:t>
      </w:r>
      <w:proofErr w:type="spellEnd"/>
      <w:r>
        <w:t xml:space="preserve"> </w:t>
      </w:r>
      <w:proofErr w:type="spellStart"/>
      <w:r>
        <w:t>void</w:t>
      </w:r>
      <w:proofErr w:type="spellEnd"/>
      <w:r>
        <w:t xml:space="preserve"> </w:t>
      </w:r>
      <w:proofErr w:type="spellStart"/>
      <w:r>
        <w:t>primarnaVyhodnostnyKoeficient</w:t>
      </w:r>
      <w:proofErr w:type="spellEnd"/>
      <w:r>
        <w:t>()</w:t>
      </w:r>
    </w:p>
    <w:p w14:paraId="2594CE03" w14:textId="470EB1EA" w:rsidR="00123527" w:rsidRDefault="00123527" w:rsidP="00123527">
      <w:r>
        <w:t xml:space="preserve">Metóda v ktorej sa snažím 500 krát prejsť celý zoznam prvkov a vždy vybrať ten s najväčším </w:t>
      </w:r>
      <w:proofErr w:type="spellStart"/>
      <w:r>
        <w:t>výhodnostným</w:t>
      </w:r>
      <w:proofErr w:type="spellEnd"/>
      <w:r>
        <w:t xml:space="preserve"> koeficientom</w:t>
      </w:r>
      <w:r w:rsidR="005C7B36">
        <w:t xml:space="preserve"> a odstrániť ho z batohu</w:t>
      </w:r>
      <w:r>
        <w:t>.</w:t>
      </w:r>
    </w:p>
    <w:p w14:paraId="36100973" w14:textId="20474D22" w:rsidR="00123527" w:rsidRDefault="00123527" w:rsidP="00123527"/>
    <w:p w14:paraId="6A66C859" w14:textId="7E56A9D5" w:rsidR="00123527" w:rsidRDefault="00123527" w:rsidP="00123527">
      <w:r>
        <w:t>Ak už žiadny koeficient ktorý by som mohol vybrať nenájdem, cyklus končí.</w:t>
      </w:r>
    </w:p>
    <w:p w14:paraId="5DBE3A40" w14:textId="65CD9C6A" w:rsidR="00123527" w:rsidRDefault="00123527" w:rsidP="00123527"/>
    <w:p w14:paraId="7472574C" w14:textId="7E63D76A" w:rsidR="00123527" w:rsidRPr="00123527" w:rsidRDefault="00123527" w:rsidP="00123527">
      <w:pPr>
        <w:pStyle w:val="HTMLPreformatted"/>
        <w:shd w:val="clear" w:color="auto" w:fill="2B2B2B"/>
        <w:rPr>
          <w:color w:val="A9B7C6"/>
          <w:lang w:val="sk-SK"/>
        </w:rPr>
      </w:pPr>
      <w:proofErr w:type="spellStart"/>
      <w:r w:rsidRPr="00123527">
        <w:rPr>
          <w:color w:val="CC7832"/>
          <w:lang w:val="sk-SK"/>
        </w:rPr>
        <w:t>public</w:t>
      </w:r>
      <w:proofErr w:type="spellEnd"/>
      <w:r w:rsidRPr="00123527">
        <w:rPr>
          <w:color w:val="CC7832"/>
          <w:lang w:val="sk-SK"/>
        </w:rPr>
        <w:t xml:space="preserve"> </w:t>
      </w:r>
      <w:proofErr w:type="spellStart"/>
      <w:r w:rsidRPr="00123527">
        <w:rPr>
          <w:color w:val="CC7832"/>
          <w:lang w:val="sk-SK"/>
        </w:rPr>
        <w:t>void</w:t>
      </w:r>
      <w:proofErr w:type="spellEnd"/>
      <w:r w:rsidRPr="00123527">
        <w:rPr>
          <w:color w:val="CC7832"/>
          <w:lang w:val="sk-SK"/>
        </w:rPr>
        <w:t xml:space="preserve"> </w:t>
      </w:r>
      <w:proofErr w:type="spellStart"/>
      <w:r w:rsidRPr="00123527">
        <w:rPr>
          <w:color w:val="FFC66D"/>
          <w:lang w:val="sk-SK"/>
        </w:rPr>
        <w:t>primarnaVyhodnostnyKoeficient</w:t>
      </w:r>
      <w:proofErr w:type="spellEnd"/>
      <w:r w:rsidRPr="00123527">
        <w:rPr>
          <w:color w:val="A9B7C6"/>
          <w:lang w:val="sk-SK"/>
        </w:rPr>
        <w:t>() {</w:t>
      </w:r>
      <w:r w:rsidRPr="00123527">
        <w:rPr>
          <w:color w:val="A9B7C6"/>
          <w:lang w:val="sk-SK"/>
        </w:rPr>
        <w:br/>
        <w:t xml:space="preserve">    </w:t>
      </w:r>
      <w:proofErr w:type="spellStart"/>
      <w:r w:rsidRPr="00123527">
        <w:rPr>
          <w:color w:val="CC7832"/>
          <w:lang w:val="sk-SK"/>
        </w:rPr>
        <w:t>for</w:t>
      </w:r>
      <w:proofErr w:type="spellEnd"/>
      <w:r w:rsidRPr="00123527">
        <w:rPr>
          <w:color w:val="CC7832"/>
          <w:lang w:val="sk-SK"/>
        </w:rPr>
        <w:t xml:space="preserve"> </w:t>
      </w:r>
      <w:r w:rsidRPr="00123527">
        <w:rPr>
          <w:color w:val="A9B7C6"/>
          <w:lang w:val="sk-SK"/>
        </w:rPr>
        <w:t>(</w:t>
      </w:r>
      <w:proofErr w:type="spellStart"/>
      <w:r w:rsidRPr="00123527">
        <w:rPr>
          <w:color w:val="CC7832"/>
          <w:lang w:val="sk-SK"/>
        </w:rPr>
        <w:t>int</w:t>
      </w:r>
      <w:proofErr w:type="spellEnd"/>
      <w:r w:rsidRPr="00123527">
        <w:rPr>
          <w:color w:val="CC7832"/>
          <w:lang w:val="sk-SK"/>
        </w:rPr>
        <w:t xml:space="preserve"> </w:t>
      </w:r>
      <w:r w:rsidRPr="00123527">
        <w:rPr>
          <w:color w:val="A9B7C6"/>
          <w:lang w:val="sk-SK"/>
        </w:rPr>
        <w:t xml:space="preserve">i = </w:t>
      </w:r>
      <w:r w:rsidRPr="00123527">
        <w:rPr>
          <w:color w:val="6897BB"/>
          <w:lang w:val="sk-SK"/>
        </w:rPr>
        <w:t>0</w:t>
      </w:r>
      <w:r w:rsidRPr="00123527">
        <w:rPr>
          <w:color w:val="CC7832"/>
          <w:lang w:val="sk-SK"/>
        </w:rPr>
        <w:t xml:space="preserve">; </w:t>
      </w:r>
      <w:r w:rsidRPr="00123527">
        <w:rPr>
          <w:color w:val="A9B7C6"/>
          <w:lang w:val="sk-SK"/>
        </w:rPr>
        <w:t xml:space="preserve">i &lt; </w:t>
      </w:r>
      <w:r w:rsidRPr="00123527">
        <w:rPr>
          <w:i/>
          <w:iCs/>
          <w:color w:val="9876AA"/>
          <w:lang w:val="sk-SK"/>
        </w:rPr>
        <w:t>n</w:t>
      </w:r>
      <w:r w:rsidRPr="00123527">
        <w:rPr>
          <w:color w:val="CC7832"/>
          <w:lang w:val="sk-SK"/>
        </w:rPr>
        <w:t xml:space="preserve">; </w:t>
      </w:r>
      <w:r w:rsidRPr="00123527">
        <w:rPr>
          <w:color w:val="A9B7C6"/>
          <w:lang w:val="sk-SK"/>
        </w:rPr>
        <w:t>i++) {</w:t>
      </w:r>
      <w:r w:rsidRPr="00123527">
        <w:rPr>
          <w:color w:val="A9B7C6"/>
          <w:lang w:val="sk-SK"/>
        </w:rPr>
        <w:br/>
        <w:t xml:space="preserve">        </w:t>
      </w:r>
      <w:proofErr w:type="spellStart"/>
      <w:r w:rsidRPr="00123527">
        <w:rPr>
          <w:color w:val="CC7832"/>
          <w:lang w:val="sk-SK"/>
        </w:rPr>
        <w:t>int</w:t>
      </w:r>
      <w:proofErr w:type="spellEnd"/>
      <w:r w:rsidRPr="00123527">
        <w:rPr>
          <w:color w:val="CC7832"/>
          <w:lang w:val="sk-SK"/>
        </w:rPr>
        <w:t xml:space="preserve"> </w:t>
      </w:r>
      <w:proofErr w:type="spellStart"/>
      <w:r w:rsidRPr="00123527">
        <w:rPr>
          <w:color w:val="A9B7C6"/>
          <w:lang w:val="sk-SK"/>
        </w:rPr>
        <w:t>indexNajvacsiehoKoeficientu</w:t>
      </w:r>
      <w:proofErr w:type="spellEnd"/>
      <w:r w:rsidRPr="00123527">
        <w:rPr>
          <w:color w:val="A9B7C6"/>
          <w:lang w:val="sk-SK"/>
        </w:rPr>
        <w:t xml:space="preserve"> =</w:t>
      </w:r>
      <w:r>
        <w:rPr>
          <w:color w:val="A9B7C6"/>
          <w:lang w:val="sk-SK"/>
        </w:rPr>
        <w:t xml:space="preserve"> </w:t>
      </w:r>
      <w:proofErr w:type="spellStart"/>
      <w:r w:rsidRPr="00123527">
        <w:rPr>
          <w:color w:val="A9B7C6"/>
          <w:lang w:val="sk-SK"/>
        </w:rPr>
        <w:t>getIndexNajvacsiKoeficientZaDanychpodmienok</w:t>
      </w:r>
      <w:proofErr w:type="spellEnd"/>
      <w:r w:rsidRPr="00123527">
        <w:rPr>
          <w:color w:val="A9B7C6"/>
          <w:lang w:val="sk-SK"/>
        </w:rPr>
        <w:t>()</w:t>
      </w:r>
      <w:r w:rsidRPr="00123527">
        <w:rPr>
          <w:color w:val="CC7832"/>
          <w:lang w:val="sk-SK"/>
        </w:rPr>
        <w:t>;</w:t>
      </w:r>
      <w:r w:rsidRPr="00123527">
        <w:rPr>
          <w:color w:val="CC7832"/>
          <w:lang w:val="sk-SK"/>
        </w:rPr>
        <w:br/>
      </w:r>
      <w:r w:rsidRPr="00123527">
        <w:rPr>
          <w:color w:val="CC7832"/>
          <w:lang w:val="sk-SK"/>
        </w:rPr>
        <w:br/>
        <w:t xml:space="preserve">        </w:t>
      </w:r>
      <w:proofErr w:type="spellStart"/>
      <w:r w:rsidRPr="00123527">
        <w:rPr>
          <w:color w:val="CC7832"/>
          <w:lang w:val="sk-SK"/>
        </w:rPr>
        <w:t>if</w:t>
      </w:r>
      <w:proofErr w:type="spellEnd"/>
      <w:r w:rsidRPr="00123527">
        <w:rPr>
          <w:color w:val="CC7832"/>
          <w:lang w:val="sk-SK"/>
        </w:rPr>
        <w:t xml:space="preserve"> </w:t>
      </w:r>
      <w:r w:rsidRPr="00123527">
        <w:rPr>
          <w:color w:val="A9B7C6"/>
          <w:lang w:val="sk-SK"/>
        </w:rPr>
        <w:t>(</w:t>
      </w:r>
      <w:proofErr w:type="spellStart"/>
      <w:r w:rsidRPr="00123527">
        <w:rPr>
          <w:color w:val="A9B7C6"/>
          <w:lang w:val="sk-SK"/>
        </w:rPr>
        <w:t>indexNajvacsiehoKoeficientu</w:t>
      </w:r>
      <w:proofErr w:type="spellEnd"/>
      <w:r w:rsidRPr="00123527">
        <w:rPr>
          <w:color w:val="A9B7C6"/>
          <w:lang w:val="sk-SK"/>
        </w:rPr>
        <w:t xml:space="preserve"> == -</w:t>
      </w:r>
      <w:r w:rsidRPr="00123527">
        <w:rPr>
          <w:color w:val="6897BB"/>
          <w:lang w:val="sk-SK"/>
        </w:rPr>
        <w:t>1</w:t>
      </w:r>
      <w:r w:rsidRPr="00123527">
        <w:rPr>
          <w:color w:val="A9B7C6"/>
          <w:lang w:val="sk-SK"/>
        </w:rPr>
        <w:t xml:space="preserve">) {          </w:t>
      </w:r>
      <w:r w:rsidRPr="00123527">
        <w:rPr>
          <w:color w:val="808080"/>
          <w:lang w:val="sk-SK"/>
        </w:rPr>
        <w:br/>
        <w:t xml:space="preserve">            </w:t>
      </w:r>
      <w:r w:rsidRPr="00123527">
        <w:rPr>
          <w:color w:val="CC7832"/>
          <w:lang w:val="sk-SK"/>
        </w:rPr>
        <w:t>break;</w:t>
      </w:r>
      <w:r w:rsidRPr="00123527">
        <w:rPr>
          <w:color w:val="CC7832"/>
          <w:lang w:val="sk-SK"/>
        </w:rPr>
        <w:br/>
        <w:t xml:space="preserve">        </w:t>
      </w:r>
      <w:r w:rsidRPr="00123527">
        <w:rPr>
          <w:color w:val="A9B7C6"/>
          <w:lang w:val="sk-SK"/>
        </w:rPr>
        <w:t>}</w:t>
      </w:r>
      <w:r w:rsidRPr="00123527">
        <w:rPr>
          <w:color w:val="A9B7C6"/>
          <w:lang w:val="sk-SK"/>
        </w:rPr>
        <w:br/>
      </w:r>
      <w:r w:rsidRPr="00123527">
        <w:rPr>
          <w:color w:val="A9B7C6"/>
          <w:lang w:val="sk-SK"/>
        </w:rPr>
        <w:br/>
        <w:t xml:space="preserve">        </w:t>
      </w:r>
      <w:proofErr w:type="spellStart"/>
      <w:r w:rsidRPr="00123527">
        <w:rPr>
          <w:color w:val="CC7832"/>
          <w:lang w:val="sk-SK"/>
        </w:rPr>
        <w:t>if</w:t>
      </w:r>
      <w:proofErr w:type="spellEnd"/>
      <w:r w:rsidRPr="00123527">
        <w:rPr>
          <w:color w:val="CC7832"/>
          <w:lang w:val="sk-SK"/>
        </w:rPr>
        <w:t xml:space="preserve"> </w:t>
      </w:r>
      <w:r w:rsidRPr="00123527">
        <w:rPr>
          <w:color w:val="A9B7C6"/>
          <w:lang w:val="sk-SK"/>
        </w:rPr>
        <w:t>(</w:t>
      </w:r>
      <w:proofErr w:type="spellStart"/>
      <w:r w:rsidRPr="00123527">
        <w:rPr>
          <w:color w:val="9876AA"/>
          <w:lang w:val="sk-SK"/>
        </w:rPr>
        <w:t>aktualnyPocetPrvkov</w:t>
      </w:r>
      <w:proofErr w:type="spellEnd"/>
      <w:r w:rsidRPr="00123527">
        <w:rPr>
          <w:color w:val="9876AA"/>
          <w:lang w:val="sk-SK"/>
        </w:rPr>
        <w:t xml:space="preserve"> </w:t>
      </w:r>
      <w:r w:rsidRPr="00123527">
        <w:rPr>
          <w:color w:val="A9B7C6"/>
          <w:lang w:val="sk-SK"/>
        </w:rPr>
        <w:t xml:space="preserve">&gt; </w:t>
      </w:r>
      <w:r w:rsidRPr="00123527">
        <w:rPr>
          <w:i/>
          <w:iCs/>
          <w:color w:val="9876AA"/>
          <w:lang w:val="sk-SK"/>
        </w:rPr>
        <w:t>r</w:t>
      </w:r>
      <w:r w:rsidRPr="00123527">
        <w:rPr>
          <w:color w:val="A9B7C6"/>
          <w:lang w:val="sk-SK"/>
        </w:rPr>
        <w:t xml:space="preserve">) {                    </w:t>
      </w:r>
      <w:r w:rsidRPr="00123527">
        <w:rPr>
          <w:color w:val="808080"/>
          <w:lang w:val="sk-SK"/>
        </w:rPr>
        <w:br/>
        <w:t xml:space="preserve">            </w:t>
      </w:r>
      <w:proofErr w:type="spellStart"/>
      <w:r w:rsidRPr="00123527">
        <w:rPr>
          <w:color w:val="A9B7C6"/>
          <w:lang w:val="sk-SK"/>
        </w:rPr>
        <w:t>odstranPrvokPodlaKoeficientu</w:t>
      </w:r>
      <w:proofErr w:type="spellEnd"/>
      <w:r w:rsidRPr="00123527">
        <w:rPr>
          <w:color w:val="A9B7C6"/>
          <w:lang w:val="sk-SK"/>
        </w:rPr>
        <w:t>(</w:t>
      </w:r>
      <w:proofErr w:type="spellStart"/>
      <w:r w:rsidRPr="00123527">
        <w:rPr>
          <w:color w:val="A9B7C6"/>
          <w:lang w:val="sk-SK"/>
        </w:rPr>
        <w:t>indexNajvacsiehoKoeficientu</w:t>
      </w:r>
      <w:proofErr w:type="spellEnd"/>
      <w:r w:rsidRPr="00123527">
        <w:rPr>
          <w:color w:val="A9B7C6"/>
          <w:lang w:val="sk-SK"/>
        </w:rPr>
        <w:t>)</w:t>
      </w:r>
      <w:r w:rsidRPr="00123527">
        <w:rPr>
          <w:color w:val="CC7832"/>
          <w:lang w:val="sk-SK"/>
        </w:rPr>
        <w:t>;</w:t>
      </w:r>
      <w:r w:rsidRPr="00123527">
        <w:rPr>
          <w:color w:val="CC7832"/>
          <w:lang w:val="sk-SK"/>
        </w:rPr>
        <w:br/>
        <w:t xml:space="preserve">        </w:t>
      </w:r>
      <w:r w:rsidRPr="00123527">
        <w:rPr>
          <w:color w:val="A9B7C6"/>
          <w:lang w:val="sk-SK"/>
        </w:rPr>
        <w:t xml:space="preserve">} </w:t>
      </w:r>
      <w:proofErr w:type="spellStart"/>
      <w:r w:rsidRPr="00123527">
        <w:rPr>
          <w:color w:val="CC7832"/>
          <w:lang w:val="sk-SK"/>
        </w:rPr>
        <w:t>else</w:t>
      </w:r>
      <w:proofErr w:type="spellEnd"/>
      <w:r w:rsidRPr="00123527">
        <w:rPr>
          <w:color w:val="CC7832"/>
          <w:lang w:val="sk-SK"/>
        </w:rPr>
        <w:t xml:space="preserve"> </w:t>
      </w:r>
      <w:r w:rsidRPr="00123527">
        <w:rPr>
          <w:color w:val="A9B7C6"/>
          <w:lang w:val="sk-SK"/>
        </w:rPr>
        <w:t>{</w:t>
      </w:r>
      <w:r w:rsidRPr="00123527">
        <w:rPr>
          <w:color w:val="A9B7C6"/>
          <w:lang w:val="sk-SK"/>
        </w:rPr>
        <w:br/>
        <w:t xml:space="preserve">            </w:t>
      </w:r>
      <w:r w:rsidRPr="00123527">
        <w:rPr>
          <w:color w:val="CC7832"/>
          <w:lang w:val="sk-SK"/>
        </w:rPr>
        <w:t>break;</w:t>
      </w:r>
      <w:r w:rsidRPr="00123527">
        <w:rPr>
          <w:color w:val="CC7832"/>
          <w:lang w:val="sk-SK"/>
        </w:rPr>
        <w:br/>
        <w:t xml:space="preserve">        </w:t>
      </w:r>
      <w:r w:rsidRPr="00123527">
        <w:rPr>
          <w:color w:val="A9B7C6"/>
          <w:lang w:val="sk-SK"/>
        </w:rPr>
        <w:t>}</w:t>
      </w:r>
      <w:r w:rsidRPr="00123527">
        <w:rPr>
          <w:color w:val="A9B7C6"/>
          <w:lang w:val="sk-SK"/>
        </w:rPr>
        <w:br/>
        <w:t xml:space="preserve">    }</w:t>
      </w:r>
      <w:r w:rsidRPr="00123527">
        <w:rPr>
          <w:color w:val="A9B7C6"/>
          <w:lang w:val="sk-SK"/>
        </w:rPr>
        <w:br/>
        <w:t>}</w:t>
      </w:r>
    </w:p>
    <w:p w14:paraId="1BF66F51" w14:textId="77777777" w:rsidR="00123527" w:rsidRPr="00123527" w:rsidRDefault="00123527" w:rsidP="00123527"/>
    <w:p w14:paraId="4EA013C3" w14:textId="574BFCF6" w:rsidR="00F05CE2" w:rsidRDefault="00F05CE2" w:rsidP="00F05CE2">
      <w:pPr>
        <w:pStyle w:val="Heading5"/>
      </w:pPr>
      <w:proofErr w:type="spellStart"/>
      <w:r>
        <w:t>public</w:t>
      </w:r>
      <w:proofErr w:type="spellEnd"/>
      <w:r>
        <w:t xml:space="preserve"> </w:t>
      </w:r>
      <w:proofErr w:type="spellStart"/>
      <w:r>
        <w:t>void</w:t>
      </w:r>
      <w:proofErr w:type="spellEnd"/>
      <w:r>
        <w:t xml:space="preserve"> </w:t>
      </w:r>
      <w:proofErr w:type="spellStart"/>
      <w:r>
        <w:t>nacitajZoSuboruHmotnost</w:t>
      </w:r>
      <w:proofErr w:type="spellEnd"/>
      <w:r>
        <w:t>(</w:t>
      </w:r>
      <w:proofErr w:type="spellStart"/>
      <w:r>
        <w:t>String</w:t>
      </w:r>
      <w:proofErr w:type="spellEnd"/>
      <w:r>
        <w:t xml:space="preserve"> </w:t>
      </w:r>
      <w:proofErr w:type="spellStart"/>
      <w:r>
        <w:t>nazovSuboru</w:t>
      </w:r>
      <w:proofErr w:type="spellEnd"/>
      <w:r>
        <w:t>)</w:t>
      </w:r>
    </w:p>
    <w:p w14:paraId="19344229" w14:textId="4596DE66" w:rsidR="00123527" w:rsidRDefault="00123527" w:rsidP="00123527">
      <w:r>
        <w:t xml:space="preserve">Metóda ktorá slúži na načítanie hmotnosti do </w:t>
      </w:r>
      <w:r w:rsidR="00AC6086">
        <w:t>batohu (</w:t>
      </w:r>
      <w:proofErr w:type="spellStart"/>
      <w:r w:rsidR="00AC6086">
        <w:t>pola</w:t>
      </w:r>
      <w:proofErr w:type="spellEnd"/>
      <w:r w:rsidR="00AC6086">
        <w:t>).</w:t>
      </w:r>
    </w:p>
    <w:p w14:paraId="47DEB6FC" w14:textId="461EC9C6" w:rsidR="00AC6086" w:rsidRDefault="00AC6086" w:rsidP="00123527"/>
    <w:p w14:paraId="6E8ACAC3" w14:textId="3BBCAA31" w:rsidR="00AC6086" w:rsidRPr="00AC6086" w:rsidRDefault="00AC6086" w:rsidP="00AC6086">
      <w:pPr>
        <w:pStyle w:val="HTMLPreformatted"/>
        <w:shd w:val="clear" w:color="auto" w:fill="2B2B2B"/>
        <w:rPr>
          <w:color w:val="A9B7C6"/>
          <w:lang w:val="sk-SK"/>
        </w:rPr>
      </w:pPr>
      <w:proofErr w:type="spellStart"/>
      <w:r w:rsidRPr="00AC6086">
        <w:rPr>
          <w:color w:val="CC7832"/>
          <w:lang w:val="sk-SK"/>
        </w:rPr>
        <w:t>public</w:t>
      </w:r>
      <w:proofErr w:type="spellEnd"/>
      <w:r w:rsidRPr="00AC6086">
        <w:rPr>
          <w:color w:val="CC7832"/>
          <w:lang w:val="sk-SK"/>
        </w:rPr>
        <w:t xml:space="preserve"> </w:t>
      </w:r>
      <w:proofErr w:type="spellStart"/>
      <w:r w:rsidRPr="00AC6086">
        <w:rPr>
          <w:color w:val="CC7832"/>
          <w:lang w:val="sk-SK"/>
        </w:rPr>
        <w:t>void</w:t>
      </w:r>
      <w:proofErr w:type="spellEnd"/>
      <w:r w:rsidRPr="00AC6086">
        <w:rPr>
          <w:color w:val="CC7832"/>
          <w:lang w:val="sk-SK"/>
        </w:rPr>
        <w:t xml:space="preserve"> </w:t>
      </w:r>
      <w:proofErr w:type="spellStart"/>
      <w:r w:rsidRPr="00AC6086">
        <w:rPr>
          <w:color w:val="FFC66D"/>
          <w:lang w:val="sk-SK"/>
        </w:rPr>
        <w:t>nacitajZoSuboruHmotnost</w:t>
      </w:r>
      <w:proofErr w:type="spellEnd"/>
      <w:r w:rsidRPr="00AC6086">
        <w:rPr>
          <w:color w:val="A9B7C6"/>
          <w:lang w:val="sk-SK"/>
        </w:rPr>
        <w:t>(</w:t>
      </w:r>
      <w:proofErr w:type="spellStart"/>
      <w:r w:rsidRPr="00AC6086">
        <w:rPr>
          <w:color w:val="A9B7C6"/>
          <w:lang w:val="sk-SK"/>
        </w:rPr>
        <w:t>String</w:t>
      </w:r>
      <w:proofErr w:type="spellEnd"/>
      <w:r w:rsidRPr="00AC6086">
        <w:rPr>
          <w:color w:val="A9B7C6"/>
          <w:lang w:val="sk-SK"/>
        </w:rPr>
        <w:t xml:space="preserve"> </w:t>
      </w:r>
      <w:proofErr w:type="spellStart"/>
      <w:r w:rsidRPr="00AC6086">
        <w:rPr>
          <w:color w:val="A9B7C6"/>
          <w:lang w:val="sk-SK"/>
        </w:rPr>
        <w:t>nazovSuboru</w:t>
      </w:r>
      <w:proofErr w:type="spellEnd"/>
      <w:r w:rsidRPr="00AC6086">
        <w:rPr>
          <w:color w:val="A9B7C6"/>
          <w:lang w:val="sk-SK"/>
        </w:rPr>
        <w:t xml:space="preserve">) </w:t>
      </w:r>
      <w:proofErr w:type="spellStart"/>
      <w:r w:rsidRPr="00AC6086">
        <w:rPr>
          <w:color w:val="CC7832"/>
          <w:lang w:val="sk-SK"/>
        </w:rPr>
        <w:t>throws</w:t>
      </w:r>
      <w:proofErr w:type="spellEnd"/>
      <w:r w:rsidRPr="00AC6086">
        <w:rPr>
          <w:color w:val="CC7832"/>
          <w:lang w:val="sk-SK"/>
        </w:rPr>
        <w:t xml:space="preserve"> </w:t>
      </w:r>
      <w:proofErr w:type="spellStart"/>
      <w:r w:rsidRPr="00AC6086">
        <w:rPr>
          <w:color w:val="A9B7C6"/>
          <w:lang w:val="sk-SK"/>
        </w:rPr>
        <w:t>java.io.FileNotFoundException</w:t>
      </w:r>
      <w:proofErr w:type="spellEnd"/>
      <w:r w:rsidRPr="00AC6086">
        <w:rPr>
          <w:color w:val="A9B7C6"/>
          <w:lang w:val="sk-SK"/>
        </w:rPr>
        <w:br/>
        <w:t>{</w:t>
      </w:r>
      <w:r w:rsidRPr="00AC6086">
        <w:rPr>
          <w:color w:val="808080"/>
          <w:lang w:val="sk-SK"/>
        </w:rPr>
        <w:br/>
        <w:t xml:space="preserve">    </w:t>
      </w:r>
      <w:proofErr w:type="spellStart"/>
      <w:r w:rsidRPr="00AC6086">
        <w:rPr>
          <w:color w:val="A9B7C6"/>
          <w:lang w:val="sk-SK"/>
        </w:rPr>
        <w:t>java.util.Scanner</w:t>
      </w:r>
      <w:proofErr w:type="spellEnd"/>
      <w:r w:rsidRPr="00AC6086">
        <w:rPr>
          <w:color w:val="A9B7C6"/>
          <w:lang w:val="sk-SK"/>
        </w:rPr>
        <w:t xml:space="preserve"> </w:t>
      </w:r>
      <w:proofErr w:type="spellStart"/>
      <w:r w:rsidRPr="00AC6086">
        <w:rPr>
          <w:color w:val="A9B7C6"/>
          <w:lang w:val="sk-SK"/>
        </w:rPr>
        <w:t>citac</w:t>
      </w:r>
      <w:proofErr w:type="spellEnd"/>
      <w:r w:rsidRPr="00AC6086">
        <w:rPr>
          <w:color w:val="A9B7C6"/>
          <w:lang w:val="sk-SK"/>
        </w:rPr>
        <w:t xml:space="preserve"> = </w:t>
      </w:r>
      <w:r w:rsidRPr="00AC6086">
        <w:rPr>
          <w:color w:val="CC7832"/>
          <w:lang w:val="sk-SK"/>
        </w:rPr>
        <w:t xml:space="preserve">new </w:t>
      </w:r>
      <w:proofErr w:type="spellStart"/>
      <w:r w:rsidRPr="00AC6086">
        <w:rPr>
          <w:color w:val="A9B7C6"/>
          <w:lang w:val="sk-SK"/>
        </w:rPr>
        <w:t>java.util.Scanner</w:t>
      </w:r>
      <w:proofErr w:type="spellEnd"/>
      <w:r w:rsidRPr="00AC6086">
        <w:rPr>
          <w:color w:val="A9B7C6"/>
          <w:lang w:val="sk-SK"/>
        </w:rPr>
        <w:t>(</w:t>
      </w:r>
      <w:r w:rsidRPr="00AC6086">
        <w:rPr>
          <w:color w:val="CC7832"/>
          <w:lang w:val="sk-SK"/>
        </w:rPr>
        <w:t xml:space="preserve">new </w:t>
      </w:r>
      <w:proofErr w:type="spellStart"/>
      <w:r w:rsidRPr="00AC6086">
        <w:rPr>
          <w:color w:val="A9B7C6"/>
          <w:lang w:val="sk-SK"/>
        </w:rPr>
        <w:t>java.io.File</w:t>
      </w:r>
      <w:proofErr w:type="spellEnd"/>
      <w:r w:rsidRPr="00AC6086">
        <w:rPr>
          <w:color w:val="A9B7C6"/>
          <w:lang w:val="sk-SK"/>
        </w:rPr>
        <w:t>(</w:t>
      </w:r>
      <w:proofErr w:type="spellStart"/>
      <w:r w:rsidRPr="00AC6086">
        <w:rPr>
          <w:color w:val="A9B7C6"/>
          <w:lang w:val="sk-SK"/>
        </w:rPr>
        <w:t>nazovSuboru</w:t>
      </w:r>
      <w:proofErr w:type="spellEnd"/>
      <w:r w:rsidRPr="00AC6086">
        <w:rPr>
          <w:color w:val="A9B7C6"/>
          <w:lang w:val="sk-SK"/>
        </w:rPr>
        <w:t>))</w:t>
      </w:r>
      <w:r w:rsidRPr="00AC6086">
        <w:rPr>
          <w:color w:val="CC7832"/>
          <w:lang w:val="sk-SK"/>
        </w:rPr>
        <w:t>;</w:t>
      </w:r>
      <w:r w:rsidRPr="00AC6086">
        <w:rPr>
          <w:color w:val="CC7832"/>
          <w:lang w:val="sk-SK"/>
        </w:rPr>
        <w:br/>
        <w:t xml:space="preserve">    </w:t>
      </w:r>
      <w:proofErr w:type="spellStart"/>
      <w:r w:rsidRPr="00AC6086">
        <w:rPr>
          <w:color w:val="CC7832"/>
          <w:lang w:val="sk-SK"/>
        </w:rPr>
        <w:t>for</w:t>
      </w:r>
      <w:proofErr w:type="spellEnd"/>
      <w:r w:rsidRPr="00AC6086">
        <w:rPr>
          <w:color w:val="CC7832"/>
          <w:lang w:val="sk-SK"/>
        </w:rPr>
        <w:t xml:space="preserve"> </w:t>
      </w:r>
      <w:r w:rsidRPr="00AC6086">
        <w:rPr>
          <w:color w:val="A9B7C6"/>
          <w:lang w:val="sk-SK"/>
        </w:rPr>
        <w:t>(</w:t>
      </w:r>
      <w:proofErr w:type="spellStart"/>
      <w:r w:rsidRPr="00AC6086">
        <w:rPr>
          <w:color w:val="CC7832"/>
          <w:lang w:val="sk-SK"/>
        </w:rPr>
        <w:t>int</w:t>
      </w:r>
      <w:proofErr w:type="spellEnd"/>
      <w:r w:rsidRPr="00AC6086">
        <w:rPr>
          <w:color w:val="CC7832"/>
          <w:lang w:val="sk-SK"/>
        </w:rPr>
        <w:t xml:space="preserve"> </w:t>
      </w:r>
      <w:r w:rsidRPr="00AC6086">
        <w:rPr>
          <w:color w:val="A9B7C6"/>
          <w:lang w:val="sk-SK"/>
        </w:rPr>
        <w:t>i=</w:t>
      </w:r>
      <w:r w:rsidRPr="00AC6086">
        <w:rPr>
          <w:color w:val="6897BB"/>
          <w:lang w:val="sk-SK"/>
        </w:rPr>
        <w:t>0</w:t>
      </w:r>
      <w:r w:rsidRPr="00AC6086">
        <w:rPr>
          <w:color w:val="CC7832"/>
          <w:lang w:val="sk-SK"/>
        </w:rPr>
        <w:t xml:space="preserve">; </w:t>
      </w:r>
      <w:r w:rsidRPr="00AC6086">
        <w:rPr>
          <w:color w:val="A9B7C6"/>
          <w:lang w:val="sk-SK"/>
        </w:rPr>
        <w:t>i&lt;</w:t>
      </w:r>
      <w:r w:rsidRPr="00AC6086">
        <w:rPr>
          <w:i/>
          <w:iCs/>
          <w:color w:val="9876AA"/>
          <w:lang w:val="sk-SK"/>
        </w:rPr>
        <w:t>n</w:t>
      </w:r>
      <w:r w:rsidRPr="00AC6086">
        <w:rPr>
          <w:color w:val="CC7832"/>
          <w:lang w:val="sk-SK"/>
        </w:rPr>
        <w:t xml:space="preserve">; </w:t>
      </w:r>
      <w:r w:rsidRPr="00AC6086">
        <w:rPr>
          <w:color w:val="A9B7C6"/>
          <w:lang w:val="sk-SK"/>
        </w:rPr>
        <w:t xml:space="preserve">i++) { </w:t>
      </w:r>
      <w:r w:rsidRPr="00AC6086">
        <w:rPr>
          <w:color w:val="808080"/>
          <w:lang w:val="sk-SK"/>
        </w:rPr>
        <w:br/>
        <w:t xml:space="preserve">        </w:t>
      </w:r>
      <w:r w:rsidRPr="00AC6086">
        <w:rPr>
          <w:color w:val="9876AA"/>
          <w:lang w:val="sk-SK"/>
        </w:rPr>
        <w:t>a</w:t>
      </w:r>
      <w:r w:rsidRPr="00AC6086">
        <w:rPr>
          <w:color w:val="A9B7C6"/>
          <w:lang w:val="sk-SK"/>
        </w:rPr>
        <w:t>[i]=</w:t>
      </w:r>
      <w:proofErr w:type="spellStart"/>
      <w:r w:rsidRPr="00AC6086">
        <w:rPr>
          <w:color w:val="A9B7C6"/>
          <w:lang w:val="sk-SK"/>
        </w:rPr>
        <w:t>citac.nextInt</w:t>
      </w:r>
      <w:proofErr w:type="spellEnd"/>
      <w:r w:rsidRPr="00AC6086">
        <w:rPr>
          <w:color w:val="A9B7C6"/>
          <w:lang w:val="sk-SK"/>
        </w:rPr>
        <w:t>()</w:t>
      </w:r>
      <w:r w:rsidRPr="00AC6086">
        <w:rPr>
          <w:color w:val="CC7832"/>
          <w:lang w:val="sk-SK"/>
        </w:rPr>
        <w:t xml:space="preserve">;  </w:t>
      </w:r>
      <w:r w:rsidRPr="00AC6086">
        <w:rPr>
          <w:color w:val="808080"/>
          <w:lang w:val="sk-SK"/>
        </w:rPr>
        <w:br/>
        <w:t xml:space="preserve">    </w:t>
      </w:r>
      <w:r w:rsidRPr="00AC6086">
        <w:rPr>
          <w:color w:val="A9B7C6"/>
          <w:lang w:val="sk-SK"/>
        </w:rPr>
        <w:t>}</w:t>
      </w:r>
      <w:r w:rsidRPr="00AC6086">
        <w:rPr>
          <w:color w:val="A9B7C6"/>
          <w:lang w:val="sk-SK"/>
        </w:rPr>
        <w:br/>
        <w:t xml:space="preserve">    </w:t>
      </w:r>
      <w:proofErr w:type="spellStart"/>
      <w:r w:rsidRPr="00AC6086">
        <w:rPr>
          <w:color w:val="A9B7C6"/>
          <w:lang w:val="sk-SK"/>
        </w:rPr>
        <w:t>citac.close</w:t>
      </w:r>
      <w:proofErr w:type="spellEnd"/>
      <w:r w:rsidRPr="00AC6086">
        <w:rPr>
          <w:color w:val="A9B7C6"/>
          <w:lang w:val="sk-SK"/>
        </w:rPr>
        <w:t>()</w:t>
      </w:r>
      <w:r w:rsidRPr="00AC6086">
        <w:rPr>
          <w:color w:val="CC7832"/>
          <w:lang w:val="sk-SK"/>
        </w:rPr>
        <w:t>;</w:t>
      </w:r>
      <w:r w:rsidRPr="00AC6086">
        <w:rPr>
          <w:color w:val="CC7832"/>
          <w:lang w:val="sk-SK"/>
        </w:rPr>
        <w:br/>
      </w:r>
      <w:r w:rsidRPr="00AC6086">
        <w:rPr>
          <w:color w:val="A9B7C6"/>
          <w:lang w:val="sk-SK"/>
        </w:rPr>
        <w:t>}</w:t>
      </w:r>
    </w:p>
    <w:p w14:paraId="262F7DCF" w14:textId="77777777" w:rsidR="00AC6086" w:rsidRPr="00123527" w:rsidRDefault="00AC6086" w:rsidP="00123527"/>
    <w:p w14:paraId="6E23097C" w14:textId="293D8540" w:rsidR="00F05CE2" w:rsidRDefault="00F05CE2" w:rsidP="00F05CE2">
      <w:pPr>
        <w:pStyle w:val="Heading5"/>
      </w:pPr>
      <w:proofErr w:type="spellStart"/>
      <w:r>
        <w:t>public</w:t>
      </w:r>
      <w:proofErr w:type="spellEnd"/>
      <w:r>
        <w:t xml:space="preserve"> </w:t>
      </w:r>
      <w:proofErr w:type="spellStart"/>
      <w:r>
        <w:t>void</w:t>
      </w:r>
      <w:proofErr w:type="spellEnd"/>
      <w:r>
        <w:t xml:space="preserve"> </w:t>
      </w:r>
      <w:proofErr w:type="spellStart"/>
      <w:r>
        <w:t>nacitajZoSuboruCenu</w:t>
      </w:r>
      <w:proofErr w:type="spellEnd"/>
      <w:r>
        <w:t>(</w:t>
      </w:r>
      <w:proofErr w:type="spellStart"/>
      <w:r>
        <w:t>String</w:t>
      </w:r>
      <w:proofErr w:type="spellEnd"/>
      <w:r>
        <w:t xml:space="preserve"> </w:t>
      </w:r>
      <w:proofErr w:type="spellStart"/>
      <w:r>
        <w:t>nazovSuboru</w:t>
      </w:r>
      <w:proofErr w:type="spellEnd"/>
      <w:r>
        <w:t>)</w:t>
      </w:r>
    </w:p>
    <w:p w14:paraId="4C56B6BA" w14:textId="65A64690" w:rsidR="00AC6086" w:rsidRDefault="00AC6086" w:rsidP="00AC6086">
      <w:r>
        <w:t>Metóda ktorá slúži na načítanie ceny do batohu (</w:t>
      </w:r>
      <w:proofErr w:type="spellStart"/>
      <w:r>
        <w:t>pola</w:t>
      </w:r>
      <w:proofErr w:type="spellEnd"/>
      <w:r>
        <w:t>).</w:t>
      </w:r>
    </w:p>
    <w:p w14:paraId="36EDDCD4" w14:textId="77777777" w:rsidR="00AC6086" w:rsidRDefault="00AC6086" w:rsidP="00AC6086"/>
    <w:p w14:paraId="382DB3C7" w14:textId="26F5458B" w:rsidR="00AC6086" w:rsidRPr="00AC6086" w:rsidRDefault="00AC6086" w:rsidP="00AC6086">
      <w:pPr>
        <w:pStyle w:val="HTMLPreformatted"/>
        <w:shd w:val="clear" w:color="auto" w:fill="2B2B2B"/>
        <w:rPr>
          <w:color w:val="A9B7C6"/>
          <w:lang w:val="sk-SK"/>
        </w:rPr>
      </w:pPr>
      <w:proofErr w:type="spellStart"/>
      <w:r w:rsidRPr="00AC6086">
        <w:rPr>
          <w:color w:val="CC7832"/>
          <w:lang w:val="sk-SK"/>
        </w:rPr>
        <w:t>public</w:t>
      </w:r>
      <w:proofErr w:type="spellEnd"/>
      <w:r w:rsidRPr="00AC6086">
        <w:rPr>
          <w:color w:val="CC7832"/>
          <w:lang w:val="sk-SK"/>
        </w:rPr>
        <w:t xml:space="preserve"> </w:t>
      </w:r>
      <w:proofErr w:type="spellStart"/>
      <w:r w:rsidRPr="00AC6086">
        <w:rPr>
          <w:color w:val="CC7832"/>
          <w:lang w:val="sk-SK"/>
        </w:rPr>
        <w:t>void</w:t>
      </w:r>
      <w:proofErr w:type="spellEnd"/>
      <w:r w:rsidRPr="00AC6086">
        <w:rPr>
          <w:color w:val="CC7832"/>
          <w:lang w:val="sk-SK"/>
        </w:rPr>
        <w:t xml:space="preserve"> </w:t>
      </w:r>
      <w:proofErr w:type="spellStart"/>
      <w:r w:rsidRPr="00AC6086">
        <w:rPr>
          <w:color w:val="FFC66D"/>
          <w:lang w:val="sk-SK"/>
        </w:rPr>
        <w:t>nacitajZoSuboruCenu</w:t>
      </w:r>
      <w:proofErr w:type="spellEnd"/>
      <w:r w:rsidRPr="00AC6086">
        <w:rPr>
          <w:color w:val="A9B7C6"/>
          <w:lang w:val="sk-SK"/>
        </w:rPr>
        <w:t>(</w:t>
      </w:r>
      <w:proofErr w:type="spellStart"/>
      <w:r w:rsidRPr="00AC6086">
        <w:rPr>
          <w:color w:val="A9B7C6"/>
          <w:lang w:val="sk-SK"/>
        </w:rPr>
        <w:t>String</w:t>
      </w:r>
      <w:proofErr w:type="spellEnd"/>
      <w:r w:rsidRPr="00AC6086">
        <w:rPr>
          <w:color w:val="A9B7C6"/>
          <w:lang w:val="sk-SK"/>
        </w:rPr>
        <w:t xml:space="preserve"> </w:t>
      </w:r>
      <w:proofErr w:type="spellStart"/>
      <w:r w:rsidRPr="00AC6086">
        <w:rPr>
          <w:color w:val="A9B7C6"/>
          <w:lang w:val="sk-SK"/>
        </w:rPr>
        <w:t>nazovSuboru</w:t>
      </w:r>
      <w:proofErr w:type="spellEnd"/>
      <w:r w:rsidRPr="00AC6086">
        <w:rPr>
          <w:color w:val="A9B7C6"/>
          <w:lang w:val="sk-SK"/>
        </w:rPr>
        <w:t xml:space="preserve">) </w:t>
      </w:r>
      <w:proofErr w:type="spellStart"/>
      <w:r w:rsidRPr="00AC6086">
        <w:rPr>
          <w:color w:val="CC7832"/>
          <w:lang w:val="sk-SK"/>
        </w:rPr>
        <w:t>throws</w:t>
      </w:r>
      <w:proofErr w:type="spellEnd"/>
      <w:r w:rsidRPr="00AC6086">
        <w:rPr>
          <w:color w:val="CC7832"/>
          <w:lang w:val="sk-SK"/>
        </w:rPr>
        <w:t xml:space="preserve"> </w:t>
      </w:r>
      <w:proofErr w:type="spellStart"/>
      <w:r w:rsidRPr="00AC6086">
        <w:rPr>
          <w:color w:val="A9B7C6"/>
          <w:lang w:val="sk-SK"/>
        </w:rPr>
        <w:t>java.io.FileNotFoundException</w:t>
      </w:r>
      <w:proofErr w:type="spellEnd"/>
      <w:r w:rsidRPr="00AC6086">
        <w:rPr>
          <w:color w:val="A9B7C6"/>
          <w:lang w:val="sk-SK"/>
        </w:rPr>
        <w:br/>
        <w:t>{</w:t>
      </w:r>
      <w:r w:rsidRPr="00AC6086">
        <w:rPr>
          <w:color w:val="808080"/>
          <w:lang w:val="sk-SK"/>
        </w:rPr>
        <w:br/>
        <w:t xml:space="preserve">    </w:t>
      </w:r>
      <w:proofErr w:type="spellStart"/>
      <w:r w:rsidRPr="00AC6086">
        <w:rPr>
          <w:color w:val="A9B7C6"/>
          <w:lang w:val="sk-SK"/>
        </w:rPr>
        <w:t>java.util.Scanner</w:t>
      </w:r>
      <w:proofErr w:type="spellEnd"/>
      <w:r w:rsidRPr="00AC6086">
        <w:rPr>
          <w:color w:val="A9B7C6"/>
          <w:lang w:val="sk-SK"/>
        </w:rPr>
        <w:t xml:space="preserve"> </w:t>
      </w:r>
      <w:proofErr w:type="spellStart"/>
      <w:r w:rsidRPr="00AC6086">
        <w:rPr>
          <w:color w:val="A9B7C6"/>
          <w:lang w:val="sk-SK"/>
        </w:rPr>
        <w:t>citac</w:t>
      </w:r>
      <w:proofErr w:type="spellEnd"/>
      <w:r w:rsidRPr="00AC6086">
        <w:rPr>
          <w:color w:val="A9B7C6"/>
          <w:lang w:val="sk-SK"/>
        </w:rPr>
        <w:t xml:space="preserve"> = </w:t>
      </w:r>
      <w:r w:rsidRPr="00AC6086">
        <w:rPr>
          <w:color w:val="CC7832"/>
          <w:lang w:val="sk-SK"/>
        </w:rPr>
        <w:t xml:space="preserve">new </w:t>
      </w:r>
      <w:proofErr w:type="spellStart"/>
      <w:r w:rsidRPr="00AC6086">
        <w:rPr>
          <w:color w:val="A9B7C6"/>
          <w:lang w:val="sk-SK"/>
        </w:rPr>
        <w:t>java.util.Scanner</w:t>
      </w:r>
      <w:proofErr w:type="spellEnd"/>
      <w:r w:rsidRPr="00AC6086">
        <w:rPr>
          <w:color w:val="A9B7C6"/>
          <w:lang w:val="sk-SK"/>
        </w:rPr>
        <w:t>(</w:t>
      </w:r>
      <w:r w:rsidRPr="00AC6086">
        <w:rPr>
          <w:color w:val="CC7832"/>
          <w:lang w:val="sk-SK"/>
        </w:rPr>
        <w:t xml:space="preserve">new </w:t>
      </w:r>
      <w:proofErr w:type="spellStart"/>
      <w:r w:rsidRPr="00AC6086">
        <w:rPr>
          <w:color w:val="A9B7C6"/>
          <w:lang w:val="sk-SK"/>
        </w:rPr>
        <w:t>java.io.File</w:t>
      </w:r>
      <w:proofErr w:type="spellEnd"/>
      <w:r w:rsidRPr="00AC6086">
        <w:rPr>
          <w:color w:val="A9B7C6"/>
          <w:lang w:val="sk-SK"/>
        </w:rPr>
        <w:t>(</w:t>
      </w:r>
      <w:proofErr w:type="spellStart"/>
      <w:r w:rsidRPr="00AC6086">
        <w:rPr>
          <w:color w:val="A9B7C6"/>
          <w:lang w:val="sk-SK"/>
        </w:rPr>
        <w:t>nazovSuboru</w:t>
      </w:r>
      <w:proofErr w:type="spellEnd"/>
      <w:r w:rsidRPr="00AC6086">
        <w:rPr>
          <w:color w:val="A9B7C6"/>
          <w:lang w:val="sk-SK"/>
        </w:rPr>
        <w:t>))</w:t>
      </w:r>
      <w:r w:rsidRPr="00AC6086">
        <w:rPr>
          <w:color w:val="CC7832"/>
          <w:lang w:val="sk-SK"/>
        </w:rPr>
        <w:t>;</w:t>
      </w:r>
      <w:r w:rsidRPr="00AC6086">
        <w:rPr>
          <w:color w:val="CC7832"/>
          <w:lang w:val="sk-SK"/>
        </w:rPr>
        <w:br/>
        <w:t xml:space="preserve">    </w:t>
      </w:r>
      <w:proofErr w:type="spellStart"/>
      <w:r w:rsidRPr="00AC6086">
        <w:rPr>
          <w:color w:val="CC7832"/>
          <w:lang w:val="sk-SK"/>
        </w:rPr>
        <w:t>for</w:t>
      </w:r>
      <w:proofErr w:type="spellEnd"/>
      <w:r w:rsidRPr="00AC6086">
        <w:rPr>
          <w:color w:val="CC7832"/>
          <w:lang w:val="sk-SK"/>
        </w:rPr>
        <w:t xml:space="preserve"> </w:t>
      </w:r>
      <w:r w:rsidRPr="00AC6086">
        <w:rPr>
          <w:color w:val="A9B7C6"/>
          <w:lang w:val="sk-SK"/>
        </w:rPr>
        <w:t>(</w:t>
      </w:r>
      <w:proofErr w:type="spellStart"/>
      <w:r w:rsidRPr="00AC6086">
        <w:rPr>
          <w:color w:val="CC7832"/>
          <w:lang w:val="sk-SK"/>
        </w:rPr>
        <w:t>int</w:t>
      </w:r>
      <w:proofErr w:type="spellEnd"/>
      <w:r w:rsidRPr="00AC6086">
        <w:rPr>
          <w:color w:val="CC7832"/>
          <w:lang w:val="sk-SK"/>
        </w:rPr>
        <w:t xml:space="preserve"> </w:t>
      </w:r>
      <w:r w:rsidRPr="00AC6086">
        <w:rPr>
          <w:color w:val="A9B7C6"/>
          <w:lang w:val="sk-SK"/>
        </w:rPr>
        <w:t>i=</w:t>
      </w:r>
      <w:r w:rsidRPr="00AC6086">
        <w:rPr>
          <w:color w:val="6897BB"/>
          <w:lang w:val="sk-SK"/>
        </w:rPr>
        <w:t>0</w:t>
      </w:r>
      <w:r w:rsidRPr="00AC6086">
        <w:rPr>
          <w:color w:val="CC7832"/>
          <w:lang w:val="sk-SK"/>
        </w:rPr>
        <w:t xml:space="preserve">; </w:t>
      </w:r>
      <w:r w:rsidRPr="00AC6086">
        <w:rPr>
          <w:color w:val="A9B7C6"/>
          <w:lang w:val="sk-SK"/>
        </w:rPr>
        <w:t>i&lt;</w:t>
      </w:r>
      <w:r w:rsidRPr="00AC6086">
        <w:rPr>
          <w:i/>
          <w:iCs/>
          <w:color w:val="9876AA"/>
          <w:lang w:val="sk-SK"/>
        </w:rPr>
        <w:t>n</w:t>
      </w:r>
      <w:r w:rsidRPr="00AC6086">
        <w:rPr>
          <w:color w:val="CC7832"/>
          <w:lang w:val="sk-SK"/>
        </w:rPr>
        <w:t xml:space="preserve">; </w:t>
      </w:r>
      <w:r w:rsidRPr="00AC6086">
        <w:rPr>
          <w:color w:val="A9B7C6"/>
          <w:lang w:val="sk-SK"/>
        </w:rPr>
        <w:t xml:space="preserve">i++) { </w:t>
      </w:r>
      <w:r w:rsidRPr="00AC6086">
        <w:rPr>
          <w:color w:val="808080"/>
          <w:lang w:val="sk-SK"/>
        </w:rPr>
        <w:br/>
        <w:t xml:space="preserve">        </w:t>
      </w:r>
      <w:r w:rsidRPr="00AC6086">
        <w:rPr>
          <w:color w:val="9876AA"/>
          <w:lang w:val="sk-SK"/>
        </w:rPr>
        <w:t>c</w:t>
      </w:r>
      <w:r w:rsidRPr="00AC6086">
        <w:rPr>
          <w:color w:val="A9B7C6"/>
          <w:lang w:val="sk-SK"/>
        </w:rPr>
        <w:t>[i]=</w:t>
      </w:r>
      <w:proofErr w:type="spellStart"/>
      <w:r w:rsidRPr="00AC6086">
        <w:rPr>
          <w:color w:val="A9B7C6"/>
          <w:lang w:val="sk-SK"/>
        </w:rPr>
        <w:t>citac.nextInt</w:t>
      </w:r>
      <w:proofErr w:type="spellEnd"/>
      <w:r w:rsidRPr="00AC6086">
        <w:rPr>
          <w:color w:val="A9B7C6"/>
          <w:lang w:val="sk-SK"/>
        </w:rPr>
        <w:t>()</w:t>
      </w:r>
      <w:r w:rsidRPr="00AC6086">
        <w:rPr>
          <w:color w:val="CC7832"/>
          <w:lang w:val="sk-SK"/>
        </w:rPr>
        <w:t xml:space="preserve">;  </w:t>
      </w:r>
      <w:r w:rsidRPr="00AC6086">
        <w:rPr>
          <w:color w:val="808080"/>
          <w:lang w:val="sk-SK"/>
        </w:rPr>
        <w:br/>
        <w:t xml:space="preserve">    </w:t>
      </w:r>
      <w:r w:rsidRPr="00AC6086">
        <w:rPr>
          <w:color w:val="A9B7C6"/>
          <w:lang w:val="sk-SK"/>
        </w:rPr>
        <w:t>}</w:t>
      </w:r>
      <w:r w:rsidRPr="00AC6086">
        <w:rPr>
          <w:color w:val="A9B7C6"/>
          <w:lang w:val="sk-SK"/>
        </w:rPr>
        <w:br/>
        <w:t xml:space="preserve">    </w:t>
      </w:r>
      <w:proofErr w:type="spellStart"/>
      <w:r w:rsidRPr="00AC6086">
        <w:rPr>
          <w:color w:val="A9B7C6"/>
          <w:lang w:val="sk-SK"/>
        </w:rPr>
        <w:t>citac.close</w:t>
      </w:r>
      <w:proofErr w:type="spellEnd"/>
      <w:r w:rsidRPr="00AC6086">
        <w:rPr>
          <w:color w:val="A9B7C6"/>
          <w:lang w:val="sk-SK"/>
        </w:rPr>
        <w:t>()</w:t>
      </w:r>
      <w:r w:rsidRPr="00AC6086">
        <w:rPr>
          <w:color w:val="CC7832"/>
          <w:lang w:val="sk-SK"/>
        </w:rPr>
        <w:t>;</w:t>
      </w:r>
      <w:r w:rsidRPr="00AC6086">
        <w:rPr>
          <w:color w:val="CC7832"/>
          <w:lang w:val="sk-SK"/>
        </w:rPr>
        <w:br/>
      </w:r>
      <w:r w:rsidRPr="00AC6086">
        <w:rPr>
          <w:color w:val="A9B7C6"/>
          <w:lang w:val="sk-SK"/>
        </w:rPr>
        <w:t>}</w:t>
      </w:r>
    </w:p>
    <w:p w14:paraId="2EAFB1A9" w14:textId="08F04A16" w:rsidR="00F05CE2" w:rsidRDefault="00F05CE2" w:rsidP="00F05CE2">
      <w:pPr>
        <w:pStyle w:val="Heading5"/>
      </w:pPr>
      <w:proofErr w:type="spellStart"/>
      <w:r>
        <w:lastRenderedPageBreak/>
        <w:t>public</w:t>
      </w:r>
      <w:proofErr w:type="spellEnd"/>
      <w:r>
        <w:t xml:space="preserve"> </w:t>
      </w:r>
      <w:proofErr w:type="spellStart"/>
      <w:r>
        <w:t>void</w:t>
      </w:r>
      <w:proofErr w:type="spellEnd"/>
      <w:r>
        <w:t xml:space="preserve"> </w:t>
      </w:r>
      <w:proofErr w:type="spellStart"/>
      <w:r>
        <w:t>zapisVysledokDoSuboru</w:t>
      </w:r>
      <w:proofErr w:type="spellEnd"/>
      <w:r>
        <w:t>(</w:t>
      </w:r>
      <w:proofErr w:type="spellStart"/>
      <w:r>
        <w:t>String</w:t>
      </w:r>
      <w:proofErr w:type="spellEnd"/>
      <w:r>
        <w:t xml:space="preserve"> </w:t>
      </w:r>
      <w:proofErr w:type="spellStart"/>
      <w:r>
        <w:t>nazovSuboru</w:t>
      </w:r>
      <w:proofErr w:type="spellEnd"/>
      <w:r>
        <w:t>)</w:t>
      </w:r>
    </w:p>
    <w:p w14:paraId="0556D0C3" w14:textId="44BA51CE" w:rsidR="00AC6086" w:rsidRDefault="00AC6086" w:rsidP="00AC6086">
      <w:r>
        <w:t xml:space="preserve">Metóda ktorá zapíše výsledok do súboru ktorý bude vyzerať takto: </w:t>
      </w:r>
    </w:p>
    <w:p w14:paraId="3AE133FD" w14:textId="6C9436D1" w:rsidR="00AC6086" w:rsidRDefault="00AC6086" w:rsidP="00AC6086"/>
    <w:p w14:paraId="0628C42A" w14:textId="3EEFC1D6" w:rsidR="00AC6086" w:rsidRDefault="00AC6086" w:rsidP="00AC6086">
      <w:r>
        <w:t>Počet predmetov = XX</w:t>
      </w:r>
    </w:p>
    <w:p w14:paraId="64FA3A73" w14:textId="7EAED249" w:rsidR="00AC6086" w:rsidRDefault="00AC6086" w:rsidP="00AC6086">
      <w:r>
        <w:t>Hmotnosť batohu = XX</w:t>
      </w:r>
    </w:p>
    <w:p w14:paraId="6EA13AA5" w14:textId="683D15BA" w:rsidR="00AC6086" w:rsidRDefault="00AC6086" w:rsidP="00AC6086">
      <w:r>
        <w:t>Účelová funkcia = XX</w:t>
      </w:r>
    </w:p>
    <w:p w14:paraId="3A53C939" w14:textId="77777777" w:rsidR="00AC6086" w:rsidRDefault="00AC6086" w:rsidP="00AC6086"/>
    <w:p w14:paraId="3B5B5E28" w14:textId="77777777" w:rsidR="00AC6086" w:rsidRDefault="00AC6086" w:rsidP="00AC6086">
      <w:r>
        <w:t>Index prvku</w:t>
      </w:r>
      <w:r>
        <w:tab/>
        <w:t>Hmotnosť</w:t>
      </w:r>
      <w:r>
        <w:tab/>
        <w:t>Cena</w:t>
      </w:r>
    </w:p>
    <w:p w14:paraId="3B380530" w14:textId="57D410E6" w:rsidR="00AC6086" w:rsidRDefault="00AC6086" w:rsidP="00AC6086">
      <w:r>
        <w:t>X</w:t>
      </w:r>
      <w:r>
        <w:tab/>
      </w:r>
      <w:r>
        <w:tab/>
        <w:t>XX</w:t>
      </w:r>
      <w:r>
        <w:tab/>
      </w:r>
      <w:r>
        <w:tab/>
        <w:t>XX</w:t>
      </w:r>
    </w:p>
    <w:p w14:paraId="0D07DBD3" w14:textId="48B8139B" w:rsidR="00AC6086" w:rsidRDefault="00AC6086" w:rsidP="00AC6086">
      <w:r>
        <w:t>X</w:t>
      </w:r>
      <w:r>
        <w:tab/>
      </w:r>
      <w:r>
        <w:tab/>
        <w:t>XX</w:t>
      </w:r>
      <w:r>
        <w:tab/>
      </w:r>
      <w:r>
        <w:tab/>
        <w:t>XX</w:t>
      </w:r>
    </w:p>
    <w:p w14:paraId="7BB0C47F" w14:textId="77777777" w:rsidR="00AC6086" w:rsidRPr="00AC6086" w:rsidRDefault="00AC6086" w:rsidP="00AC6086">
      <w:pPr>
        <w:pStyle w:val="HTMLPreformatted"/>
        <w:shd w:val="clear" w:color="auto" w:fill="2B2B2B"/>
        <w:rPr>
          <w:color w:val="A9B7C6"/>
          <w:lang w:val="sk-SK"/>
        </w:rPr>
      </w:pPr>
      <w:proofErr w:type="spellStart"/>
      <w:r w:rsidRPr="00AC6086">
        <w:rPr>
          <w:color w:val="CC7832"/>
          <w:lang w:val="sk-SK"/>
        </w:rPr>
        <w:t>public</w:t>
      </w:r>
      <w:proofErr w:type="spellEnd"/>
      <w:r w:rsidRPr="00AC6086">
        <w:rPr>
          <w:color w:val="CC7832"/>
          <w:lang w:val="sk-SK"/>
        </w:rPr>
        <w:t xml:space="preserve"> </w:t>
      </w:r>
      <w:proofErr w:type="spellStart"/>
      <w:r w:rsidRPr="00AC6086">
        <w:rPr>
          <w:color w:val="CC7832"/>
          <w:lang w:val="sk-SK"/>
        </w:rPr>
        <w:t>void</w:t>
      </w:r>
      <w:proofErr w:type="spellEnd"/>
      <w:r w:rsidRPr="00AC6086">
        <w:rPr>
          <w:color w:val="CC7832"/>
          <w:lang w:val="sk-SK"/>
        </w:rPr>
        <w:t xml:space="preserve"> </w:t>
      </w:r>
      <w:proofErr w:type="spellStart"/>
      <w:r w:rsidRPr="00AC6086">
        <w:rPr>
          <w:color w:val="FFC66D"/>
          <w:lang w:val="sk-SK"/>
        </w:rPr>
        <w:t>zapisVysledokDoSuboru</w:t>
      </w:r>
      <w:proofErr w:type="spellEnd"/>
      <w:r w:rsidRPr="00AC6086">
        <w:rPr>
          <w:color w:val="A9B7C6"/>
          <w:lang w:val="sk-SK"/>
        </w:rPr>
        <w:t>(</w:t>
      </w:r>
      <w:proofErr w:type="spellStart"/>
      <w:r w:rsidRPr="00AC6086">
        <w:rPr>
          <w:color w:val="A9B7C6"/>
          <w:lang w:val="sk-SK"/>
        </w:rPr>
        <w:t>String</w:t>
      </w:r>
      <w:proofErr w:type="spellEnd"/>
      <w:r w:rsidRPr="00AC6086">
        <w:rPr>
          <w:color w:val="A9B7C6"/>
          <w:lang w:val="sk-SK"/>
        </w:rPr>
        <w:t xml:space="preserve"> </w:t>
      </w:r>
      <w:proofErr w:type="spellStart"/>
      <w:r w:rsidRPr="00AC6086">
        <w:rPr>
          <w:color w:val="A9B7C6"/>
          <w:lang w:val="sk-SK"/>
        </w:rPr>
        <w:t>nazovSuboru</w:t>
      </w:r>
      <w:proofErr w:type="spellEnd"/>
      <w:r w:rsidRPr="00AC6086">
        <w:rPr>
          <w:color w:val="A9B7C6"/>
          <w:lang w:val="sk-SK"/>
        </w:rPr>
        <w:t>) {</w:t>
      </w:r>
      <w:r w:rsidRPr="00AC6086">
        <w:rPr>
          <w:color w:val="A9B7C6"/>
          <w:lang w:val="sk-SK"/>
        </w:rPr>
        <w:br/>
      </w:r>
      <w:r w:rsidRPr="00AC6086">
        <w:rPr>
          <w:color w:val="A9B7C6"/>
          <w:lang w:val="sk-SK"/>
        </w:rPr>
        <w:br/>
        <w:t xml:space="preserve">    </w:t>
      </w:r>
      <w:proofErr w:type="spellStart"/>
      <w:r w:rsidRPr="00AC6086">
        <w:rPr>
          <w:color w:val="CC7832"/>
          <w:lang w:val="sk-SK"/>
        </w:rPr>
        <w:t>try</w:t>
      </w:r>
      <w:proofErr w:type="spellEnd"/>
      <w:r w:rsidRPr="00AC6086">
        <w:rPr>
          <w:color w:val="CC7832"/>
          <w:lang w:val="sk-SK"/>
        </w:rPr>
        <w:t xml:space="preserve"> </w:t>
      </w:r>
      <w:r w:rsidRPr="00AC6086">
        <w:rPr>
          <w:color w:val="A9B7C6"/>
          <w:lang w:val="sk-SK"/>
        </w:rPr>
        <w:t>{</w:t>
      </w:r>
      <w:r w:rsidRPr="00AC6086">
        <w:rPr>
          <w:color w:val="A9B7C6"/>
          <w:lang w:val="sk-SK"/>
        </w:rPr>
        <w:br/>
        <w:t xml:space="preserve">        </w:t>
      </w:r>
      <w:proofErr w:type="spellStart"/>
      <w:r w:rsidRPr="00AC6086">
        <w:rPr>
          <w:color w:val="A9B7C6"/>
          <w:lang w:val="sk-SK"/>
        </w:rPr>
        <w:t>FileWriter</w:t>
      </w:r>
      <w:proofErr w:type="spellEnd"/>
      <w:r w:rsidRPr="00AC6086">
        <w:rPr>
          <w:color w:val="A9B7C6"/>
          <w:lang w:val="sk-SK"/>
        </w:rPr>
        <w:t xml:space="preserve"> </w:t>
      </w:r>
      <w:proofErr w:type="spellStart"/>
      <w:r w:rsidRPr="00AC6086">
        <w:rPr>
          <w:color w:val="A9B7C6"/>
          <w:lang w:val="sk-SK"/>
        </w:rPr>
        <w:t>zapis</w:t>
      </w:r>
      <w:proofErr w:type="spellEnd"/>
      <w:r w:rsidRPr="00AC6086">
        <w:rPr>
          <w:color w:val="A9B7C6"/>
          <w:lang w:val="sk-SK"/>
        </w:rPr>
        <w:t xml:space="preserve"> = </w:t>
      </w:r>
      <w:r w:rsidRPr="00AC6086">
        <w:rPr>
          <w:color w:val="CC7832"/>
          <w:lang w:val="sk-SK"/>
        </w:rPr>
        <w:t xml:space="preserve">new </w:t>
      </w:r>
      <w:proofErr w:type="spellStart"/>
      <w:r w:rsidRPr="00AC6086">
        <w:rPr>
          <w:color w:val="A9B7C6"/>
          <w:lang w:val="sk-SK"/>
        </w:rPr>
        <w:t>FileWriter</w:t>
      </w:r>
      <w:proofErr w:type="spellEnd"/>
      <w:r w:rsidRPr="00AC6086">
        <w:rPr>
          <w:color w:val="A9B7C6"/>
          <w:lang w:val="sk-SK"/>
        </w:rPr>
        <w:t>(</w:t>
      </w:r>
      <w:proofErr w:type="spellStart"/>
      <w:r w:rsidRPr="00AC6086">
        <w:rPr>
          <w:color w:val="A9B7C6"/>
          <w:lang w:val="sk-SK"/>
        </w:rPr>
        <w:t>nazovSuboru</w:t>
      </w:r>
      <w:proofErr w:type="spellEnd"/>
      <w:r w:rsidRPr="00AC6086">
        <w:rPr>
          <w:color w:val="A9B7C6"/>
          <w:lang w:val="sk-SK"/>
        </w:rPr>
        <w:t>)</w:t>
      </w:r>
      <w:r w:rsidRPr="00AC6086">
        <w:rPr>
          <w:color w:val="CC7832"/>
          <w:lang w:val="sk-SK"/>
        </w:rPr>
        <w:t>;</w:t>
      </w:r>
      <w:r w:rsidRPr="00AC6086">
        <w:rPr>
          <w:color w:val="CC7832"/>
          <w:lang w:val="sk-SK"/>
        </w:rPr>
        <w:br/>
        <w:t xml:space="preserve">        </w:t>
      </w:r>
      <w:proofErr w:type="spellStart"/>
      <w:r w:rsidRPr="00AC6086">
        <w:rPr>
          <w:color w:val="A9B7C6"/>
          <w:lang w:val="sk-SK"/>
        </w:rPr>
        <w:t>zapis.write</w:t>
      </w:r>
      <w:proofErr w:type="spellEnd"/>
      <w:r w:rsidRPr="00AC6086">
        <w:rPr>
          <w:color w:val="A9B7C6"/>
          <w:lang w:val="sk-SK"/>
        </w:rPr>
        <w:t>(</w:t>
      </w:r>
      <w:r w:rsidRPr="00AC6086">
        <w:rPr>
          <w:color w:val="6A8759"/>
          <w:lang w:val="sk-SK"/>
        </w:rPr>
        <w:t xml:space="preserve">"Počet predmetov = " </w:t>
      </w:r>
      <w:r w:rsidRPr="00AC6086">
        <w:rPr>
          <w:color w:val="A9B7C6"/>
          <w:lang w:val="sk-SK"/>
        </w:rPr>
        <w:t xml:space="preserve">+ </w:t>
      </w:r>
      <w:proofErr w:type="spellStart"/>
      <w:r w:rsidRPr="00AC6086">
        <w:rPr>
          <w:color w:val="9876AA"/>
          <w:lang w:val="sk-SK"/>
        </w:rPr>
        <w:t>aktualnyPocetPrvkov</w:t>
      </w:r>
      <w:proofErr w:type="spellEnd"/>
      <w:r w:rsidRPr="00AC6086">
        <w:rPr>
          <w:color w:val="9876AA"/>
          <w:lang w:val="sk-SK"/>
        </w:rPr>
        <w:t xml:space="preserve"> </w:t>
      </w:r>
      <w:r w:rsidRPr="00AC6086">
        <w:rPr>
          <w:color w:val="A9B7C6"/>
          <w:lang w:val="sk-SK"/>
        </w:rPr>
        <w:t xml:space="preserve">+ </w:t>
      </w:r>
      <w:r w:rsidRPr="00AC6086">
        <w:rPr>
          <w:color w:val="6A8759"/>
          <w:lang w:val="sk-SK"/>
        </w:rPr>
        <w:t>"</w:t>
      </w:r>
      <w:r w:rsidRPr="00AC6086">
        <w:rPr>
          <w:color w:val="CC7832"/>
          <w:lang w:val="sk-SK"/>
        </w:rPr>
        <w:t>\</w:t>
      </w:r>
      <w:proofErr w:type="spellStart"/>
      <w:r w:rsidRPr="00AC6086">
        <w:rPr>
          <w:color w:val="CC7832"/>
          <w:lang w:val="sk-SK"/>
        </w:rPr>
        <w:t>n</w:t>
      </w:r>
      <w:r w:rsidRPr="00AC6086">
        <w:rPr>
          <w:color w:val="6A8759"/>
          <w:lang w:val="sk-SK"/>
        </w:rPr>
        <w:t>Hmotnosť</w:t>
      </w:r>
      <w:proofErr w:type="spellEnd"/>
      <w:r w:rsidRPr="00AC6086">
        <w:rPr>
          <w:color w:val="6A8759"/>
          <w:lang w:val="sk-SK"/>
        </w:rPr>
        <w:t xml:space="preserve"> batohu = " </w:t>
      </w:r>
      <w:r w:rsidRPr="00AC6086">
        <w:rPr>
          <w:color w:val="A9B7C6"/>
          <w:lang w:val="sk-SK"/>
        </w:rPr>
        <w:t xml:space="preserve">+ </w:t>
      </w:r>
      <w:proofErr w:type="spellStart"/>
      <w:r w:rsidRPr="00AC6086">
        <w:rPr>
          <w:color w:val="9876AA"/>
          <w:lang w:val="sk-SK"/>
        </w:rPr>
        <w:t>aktualnaHmotnost</w:t>
      </w:r>
      <w:proofErr w:type="spellEnd"/>
      <w:r w:rsidRPr="00AC6086">
        <w:rPr>
          <w:color w:val="9876AA"/>
          <w:lang w:val="sk-SK"/>
        </w:rPr>
        <w:t xml:space="preserve"> </w:t>
      </w:r>
      <w:r w:rsidRPr="00AC6086">
        <w:rPr>
          <w:color w:val="A9B7C6"/>
          <w:lang w:val="sk-SK"/>
        </w:rPr>
        <w:t xml:space="preserve">+ </w:t>
      </w:r>
      <w:r w:rsidRPr="00AC6086">
        <w:rPr>
          <w:color w:val="6A8759"/>
          <w:lang w:val="sk-SK"/>
        </w:rPr>
        <w:t>"</w:t>
      </w:r>
      <w:r w:rsidRPr="00AC6086">
        <w:rPr>
          <w:color w:val="CC7832"/>
          <w:lang w:val="sk-SK"/>
        </w:rPr>
        <w:t>\</w:t>
      </w:r>
      <w:proofErr w:type="spellStart"/>
      <w:r w:rsidRPr="00AC6086">
        <w:rPr>
          <w:color w:val="CC7832"/>
          <w:lang w:val="sk-SK"/>
        </w:rPr>
        <w:t>n</w:t>
      </w:r>
      <w:r w:rsidRPr="00AC6086">
        <w:rPr>
          <w:color w:val="6A8759"/>
          <w:lang w:val="sk-SK"/>
        </w:rPr>
        <w:t>Účelová</w:t>
      </w:r>
      <w:proofErr w:type="spellEnd"/>
      <w:r w:rsidRPr="00AC6086">
        <w:rPr>
          <w:color w:val="6A8759"/>
          <w:lang w:val="sk-SK"/>
        </w:rPr>
        <w:t xml:space="preserve"> funkcia = " </w:t>
      </w:r>
      <w:r w:rsidRPr="00AC6086">
        <w:rPr>
          <w:color w:val="A9B7C6"/>
          <w:lang w:val="sk-SK"/>
        </w:rPr>
        <w:t xml:space="preserve">+ </w:t>
      </w:r>
      <w:proofErr w:type="spellStart"/>
      <w:r w:rsidRPr="00AC6086">
        <w:rPr>
          <w:color w:val="9876AA"/>
          <w:lang w:val="sk-SK"/>
        </w:rPr>
        <w:t>aktualnaCena</w:t>
      </w:r>
      <w:proofErr w:type="spellEnd"/>
      <w:r w:rsidRPr="00AC6086">
        <w:rPr>
          <w:color w:val="9876AA"/>
          <w:lang w:val="sk-SK"/>
        </w:rPr>
        <w:t xml:space="preserve"> </w:t>
      </w:r>
      <w:r w:rsidRPr="00AC6086">
        <w:rPr>
          <w:color w:val="A9B7C6"/>
          <w:lang w:val="sk-SK"/>
        </w:rPr>
        <w:t xml:space="preserve">+ </w:t>
      </w:r>
      <w:r w:rsidRPr="00AC6086">
        <w:rPr>
          <w:color w:val="6A8759"/>
          <w:lang w:val="sk-SK"/>
        </w:rPr>
        <w:t>"</w:t>
      </w:r>
      <w:r w:rsidRPr="00AC6086">
        <w:rPr>
          <w:color w:val="CC7832"/>
          <w:lang w:val="sk-SK"/>
        </w:rPr>
        <w:t>\n\n</w:t>
      </w:r>
      <w:r w:rsidRPr="00AC6086">
        <w:rPr>
          <w:color w:val="6A8759"/>
          <w:lang w:val="sk-SK"/>
        </w:rPr>
        <w:t>"</w:t>
      </w:r>
      <w:r w:rsidRPr="00AC6086">
        <w:rPr>
          <w:color w:val="A9B7C6"/>
          <w:lang w:val="sk-SK"/>
        </w:rPr>
        <w:t>)</w:t>
      </w:r>
      <w:r w:rsidRPr="00AC6086">
        <w:rPr>
          <w:color w:val="CC7832"/>
          <w:lang w:val="sk-SK"/>
        </w:rPr>
        <w:t>;</w:t>
      </w:r>
      <w:r w:rsidRPr="00AC6086">
        <w:rPr>
          <w:color w:val="CC7832"/>
          <w:lang w:val="sk-SK"/>
        </w:rPr>
        <w:br/>
        <w:t xml:space="preserve">        </w:t>
      </w:r>
      <w:proofErr w:type="spellStart"/>
      <w:r w:rsidRPr="00AC6086">
        <w:rPr>
          <w:color w:val="A9B7C6"/>
          <w:lang w:val="sk-SK"/>
        </w:rPr>
        <w:t>zapis.write</w:t>
      </w:r>
      <w:proofErr w:type="spellEnd"/>
      <w:r w:rsidRPr="00AC6086">
        <w:rPr>
          <w:color w:val="A9B7C6"/>
          <w:lang w:val="sk-SK"/>
        </w:rPr>
        <w:t>(</w:t>
      </w:r>
      <w:r w:rsidRPr="00AC6086">
        <w:rPr>
          <w:color w:val="6A8759"/>
          <w:lang w:val="sk-SK"/>
        </w:rPr>
        <w:t>"Index prvku</w:t>
      </w:r>
      <w:r w:rsidRPr="00AC6086">
        <w:rPr>
          <w:color w:val="CC7832"/>
          <w:lang w:val="sk-SK"/>
        </w:rPr>
        <w:t>\</w:t>
      </w:r>
      <w:proofErr w:type="spellStart"/>
      <w:r w:rsidRPr="00AC6086">
        <w:rPr>
          <w:color w:val="CC7832"/>
          <w:lang w:val="sk-SK"/>
        </w:rPr>
        <w:t>t</w:t>
      </w:r>
      <w:r w:rsidRPr="00AC6086">
        <w:rPr>
          <w:color w:val="6A8759"/>
          <w:lang w:val="sk-SK"/>
        </w:rPr>
        <w:t>Hmotnosť</w:t>
      </w:r>
      <w:proofErr w:type="spellEnd"/>
      <w:r w:rsidRPr="00AC6086">
        <w:rPr>
          <w:color w:val="CC7832"/>
          <w:lang w:val="sk-SK"/>
        </w:rPr>
        <w:t>\</w:t>
      </w:r>
      <w:proofErr w:type="spellStart"/>
      <w:r w:rsidRPr="00AC6086">
        <w:rPr>
          <w:color w:val="CC7832"/>
          <w:lang w:val="sk-SK"/>
        </w:rPr>
        <w:t>t</w:t>
      </w:r>
      <w:r w:rsidRPr="00AC6086">
        <w:rPr>
          <w:color w:val="6A8759"/>
          <w:lang w:val="sk-SK"/>
        </w:rPr>
        <w:t>Cena</w:t>
      </w:r>
      <w:proofErr w:type="spellEnd"/>
      <w:r w:rsidRPr="00AC6086">
        <w:rPr>
          <w:color w:val="CC7832"/>
          <w:lang w:val="sk-SK"/>
        </w:rPr>
        <w:t>\n</w:t>
      </w:r>
      <w:r w:rsidRPr="00AC6086">
        <w:rPr>
          <w:color w:val="6A8759"/>
          <w:lang w:val="sk-SK"/>
        </w:rPr>
        <w:t>"</w:t>
      </w:r>
      <w:r w:rsidRPr="00AC6086">
        <w:rPr>
          <w:color w:val="A9B7C6"/>
          <w:lang w:val="sk-SK"/>
        </w:rPr>
        <w:t>)</w:t>
      </w:r>
      <w:r w:rsidRPr="00AC6086">
        <w:rPr>
          <w:color w:val="CC7832"/>
          <w:lang w:val="sk-SK"/>
        </w:rPr>
        <w:t>;</w:t>
      </w:r>
      <w:r w:rsidRPr="00AC6086">
        <w:rPr>
          <w:color w:val="CC7832"/>
          <w:lang w:val="sk-SK"/>
        </w:rPr>
        <w:br/>
        <w:t xml:space="preserve">        </w:t>
      </w:r>
      <w:proofErr w:type="spellStart"/>
      <w:r w:rsidRPr="00AC6086">
        <w:rPr>
          <w:color w:val="CC7832"/>
          <w:lang w:val="sk-SK"/>
        </w:rPr>
        <w:t>for</w:t>
      </w:r>
      <w:proofErr w:type="spellEnd"/>
      <w:r w:rsidRPr="00AC6086">
        <w:rPr>
          <w:color w:val="CC7832"/>
          <w:lang w:val="sk-SK"/>
        </w:rPr>
        <w:t xml:space="preserve"> </w:t>
      </w:r>
      <w:r w:rsidRPr="00AC6086">
        <w:rPr>
          <w:color w:val="A9B7C6"/>
          <w:lang w:val="sk-SK"/>
        </w:rPr>
        <w:t>(</w:t>
      </w:r>
      <w:proofErr w:type="spellStart"/>
      <w:r w:rsidRPr="00AC6086">
        <w:rPr>
          <w:color w:val="CC7832"/>
          <w:lang w:val="sk-SK"/>
        </w:rPr>
        <w:t>int</w:t>
      </w:r>
      <w:proofErr w:type="spellEnd"/>
      <w:r w:rsidRPr="00AC6086">
        <w:rPr>
          <w:color w:val="CC7832"/>
          <w:lang w:val="sk-SK"/>
        </w:rPr>
        <w:t xml:space="preserve"> </w:t>
      </w:r>
      <w:r w:rsidRPr="00AC6086">
        <w:rPr>
          <w:color w:val="A9B7C6"/>
          <w:lang w:val="sk-SK"/>
        </w:rPr>
        <w:t xml:space="preserve">i = </w:t>
      </w:r>
      <w:r w:rsidRPr="00AC6086">
        <w:rPr>
          <w:color w:val="6897BB"/>
          <w:lang w:val="sk-SK"/>
        </w:rPr>
        <w:t>0</w:t>
      </w:r>
      <w:r w:rsidRPr="00AC6086">
        <w:rPr>
          <w:color w:val="CC7832"/>
          <w:lang w:val="sk-SK"/>
        </w:rPr>
        <w:t xml:space="preserve">; </w:t>
      </w:r>
      <w:r w:rsidRPr="00AC6086">
        <w:rPr>
          <w:color w:val="A9B7C6"/>
          <w:lang w:val="sk-SK"/>
        </w:rPr>
        <w:t xml:space="preserve">i &lt; </w:t>
      </w:r>
      <w:r w:rsidRPr="00AC6086">
        <w:rPr>
          <w:i/>
          <w:iCs/>
          <w:color w:val="9876AA"/>
          <w:lang w:val="sk-SK"/>
        </w:rPr>
        <w:t>n</w:t>
      </w:r>
      <w:r w:rsidRPr="00AC6086">
        <w:rPr>
          <w:color w:val="CC7832"/>
          <w:lang w:val="sk-SK"/>
        </w:rPr>
        <w:t xml:space="preserve">; </w:t>
      </w:r>
      <w:r w:rsidRPr="00AC6086">
        <w:rPr>
          <w:color w:val="A9B7C6"/>
          <w:lang w:val="sk-SK"/>
        </w:rPr>
        <w:t>i++) {</w:t>
      </w:r>
      <w:r w:rsidRPr="00AC6086">
        <w:rPr>
          <w:color w:val="A9B7C6"/>
          <w:lang w:val="sk-SK"/>
        </w:rPr>
        <w:br/>
        <w:t xml:space="preserve">            </w:t>
      </w:r>
      <w:proofErr w:type="spellStart"/>
      <w:r w:rsidRPr="00AC6086">
        <w:rPr>
          <w:color w:val="CC7832"/>
          <w:lang w:val="sk-SK"/>
        </w:rPr>
        <w:t>if</w:t>
      </w:r>
      <w:proofErr w:type="spellEnd"/>
      <w:r w:rsidRPr="00AC6086">
        <w:rPr>
          <w:color w:val="CC7832"/>
          <w:lang w:val="sk-SK"/>
        </w:rPr>
        <w:t xml:space="preserve"> </w:t>
      </w:r>
      <w:r w:rsidRPr="00AC6086">
        <w:rPr>
          <w:color w:val="A9B7C6"/>
          <w:lang w:val="sk-SK"/>
        </w:rPr>
        <w:t>(</w:t>
      </w:r>
      <w:r w:rsidRPr="00AC6086">
        <w:rPr>
          <w:color w:val="9876AA"/>
          <w:lang w:val="sk-SK"/>
        </w:rPr>
        <w:t>z</w:t>
      </w:r>
      <w:r w:rsidRPr="00AC6086">
        <w:rPr>
          <w:color w:val="A9B7C6"/>
          <w:lang w:val="sk-SK"/>
        </w:rPr>
        <w:t xml:space="preserve">[i] == </w:t>
      </w:r>
      <w:proofErr w:type="spellStart"/>
      <w:r w:rsidRPr="00AC6086">
        <w:rPr>
          <w:color w:val="CC7832"/>
          <w:lang w:val="sk-SK"/>
        </w:rPr>
        <w:t>true</w:t>
      </w:r>
      <w:proofErr w:type="spellEnd"/>
      <w:r w:rsidRPr="00AC6086">
        <w:rPr>
          <w:color w:val="A9B7C6"/>
          <w:lang w:val="sk-SK"/>
        </w:rPr>
        <w:t>) {</w:t>
      </w:r>
      <w:r w:rsidRPr="00AC6086">
        <w:rPr>
          <w:color w:val="A9B7C6"/>
          <w:lang w:val="sk-SK"/>
        </w:rPr>
        <w:br/>
        <w:t xml:space="preserve">                </w:t>
      </w:r>
      <w:proofErr w:type="spellStart"/>
      <w:r w:rsidRPr="00AC6086">
        <w:rPr>
          <w:color w:val="A9B7C6"/>
          <w:lang w:val="sk-SK"/>
        </w:rPr>
        <w:t>zapis.write</w:t>
      </w:r>
      <w:proofErr w:type="spellEnd"/>
      <w:r w:rsidRPr="00AC6086">
        <w:rPr>
          <w:color w:val="A9B7C6"/>
          <w:lang w:val="sk-SK"/>
        </w:rPr>
        <w:t>(</w:t>
      </w:r>
      <w:proofErr w:type="spellStart"/>
      <w:r w:rsidRPr="00AC6086">
        <w:rPr>
          <w:color w:val="A9B7C6"/>
          <w:lang w:val="sk-SK"/>
        </w:rPr>
        <w:t>String.</w:t>
      </w:r>
      <w:r w:rsidRPr="00AC6086">
        <w:rPr>
          <w:i/>
          <w:iCs/>
          <w:color w:val="A9B7C6"/>
          <w:lang w:val="sk-SK"/>
        </w:rPr>
        <w:t>valueOf</w:t>
      </w:r>
      <w:proofErr w:type="spellEnd"/>
      <w:r w:rsidRPr="00AC6086">
        <w:rPr>
          <w:color w:val="A9B7C6"/>
          <w:lang w:val="sk-SK"/>
        </w:rPr>
        <w:t xml:space="preserve">(i + </w:t>
      </w:r>
      <w:r w:rsidRPr="00AC6086">
        <w:rPr>
          <w:color w:val="6897BB"/>
          <w:lang w:val="sk-SK"/>
        </w:rPr>
        <w:t>1</w:t>
      </w:r>
      <w:r w:rsidRPr="00AC6086">
        <w:rPr>
          <w:color w:val="A9B7C6"/>
          <w:lang w:val="sk-SK"/>
        </w:rPr>
        <w:t xml:space="preserve">) + </w:t>
      </w:r>
      <w:r w:rsidRPr="00AC6086">
        <w:rPr>
          <w:color w:val="6A8759"/>
          <w:lang w:val="sk-SK"/>
        </w:rPr>
        <w:t>"</w:t>
      </w:r>
      <w:r w:rsidRPr="00AC6086">
        <w:rPr>
          <w:color w:val="CC7832"/>
          <w:lang w:val="sk-SK"/>
        </w:rPr>
        <w:t>\t\t</w:t>
      </w:r>
      <w:r w:rsidRPr="00AC6086">
        <w:rPr>
          <w:color w:val="6A8759"/>
          <w:lang w:val="sk-SK"/>
        </w:rPr>
        <w:t xml:space="preserve">" </w:t>
      </w:r>
      <w:r w:rsidRPr="00AC6086">
        <w:rPr>
          <w:color w:val="A9B7C6"/>
          <w:lang w:val="sk-SK"/>
        </w:rPr>
        <w:t xml:space="preserve">+ </w:t>
      </w:r>
      <w:r w:rsidRPr="00AC6086">
        <w:rPr>
          <w:color w:val="9876AA"/>
          <w:lang w:val="sk-SK"/>
        </w:rPr>
        <w:t>a</w:t>
      </w:r>
      <w:r w:rsidRPr="00AC6086">
        <w:rPr>
          <w:color w:val="A9B7C6"/>
          <w:lang w:val="sk-SK"/>
        </w:rPr>
        <w:t xml:space="preserve">[i] + </w:t>
      </w:r>
      <w:r w:rsidRPr="00AC6086">
        <w:rPr>
          <w:color w:val="6A8759"/>
          <w:lang w:val="sk-SK"/>
        </w:rPr>
        <w:t>"</w:t>
      </w:r>
      <w:r w:rsidRPr="00AC6086">
        <w:rPr>
          <w:color w:val="CC7832"/>
          <w:lang w:val="sk-SK"/>
        </w:rPr>
        <w:t>\t\t</w:t>
      </w:r>
      <w:r w:rsidRPr="00AC6086">
        <w:rPr>
          <w:color w:val="6A8759"/>
          <w:lang w:val="sk-SK"/>
        </w:rPr>
        <w:t xml:space="preserve">" </w:t>
      </w:r>
      <w:r w:rsidRPr="00AC6086">
        <w:rPr>
          <w:color w:val="A9B7C6"/>
          <w:lang w:val="sk-SK"/>
        </w:rPr>
        <w:t xml:space="preserve">+ </w:t>
      </w:r>
      <w:r w:rsidRPr="00AC6086">
        <w:rPr>
          <w:color w:val="9876AA"/>
          <w:lang w:val="sk-SK"/>
        </w:rPr>
        <w:t>c</w:t>
      </w:r>
      <w:r w:rsidRPr="00AC6086">
        <w:rPr>
          <w:color w:val="A9B7C6"/>
          <w:lang w:val="sk-SK"/>
        </w:rPr>
        <w:t xml:space="preserve">[i] + </w:t>
      </w:r>
      <w:r w:rsidRPr="00AC6086">
        <w:rPr>
          <w:color w:val="6A8759"/>
          <w:lang w:val="sk-SK"/>
        </w:rPr>
        <w:t>"</w:t>
      </w:r>
      <w:r w:rsidRPr="00AC6086">
        <w:rPr>
          <w:color w:val="CC7832"/>
          <w:lang w:val="sk-SK"/>
        </w:rPr>
        <w:t>\n</w:t>
      </w:r>
      <w:r w:rsidRPr="00AC6086">
        <w:rPr>
          <w:color w:val="6A8759"/>
          <w:lang w:val="sk-SK"/>
        </w:rPr>
        <w:t>"</w:t>
      </w:r>
      <w:r w:rsidRPr="00AC6086">
        <w:rPr>
          <w:color w:val="A9B7C6"/>
          <w:lang w:val="sk-SK"/>
        </w:rPr>
        <w:t>)</w:t>
      </w:r>
      <w:r w:rsidRPr="00AC6086">
        <w:rPr>
          <w:color w:val="CC7832"/>
          <w:lang w:val="sk-SK"/>
        </w:rPr>
        <w:t>;</w:t>
      </w:r>
      <w:r w:rsidRPr="00AC6086">
        <w:rPr>
          <w:color w:val="CC7832"/>
          <w:lang w:val="sk-SK"/>
        </w:rPr>
        <w:br/>
        <w:t xml:space="preserve">            </w:t>
      </w:r>
      <w:r w:rsidRPr="00AC6086">
        <w:rPr>
          <w:color w:val="A9B7C6"/>
          <w:lang w:val="sk-SK"/>
        </w:rPr>
        <w:t>}</w:t>
      </w:r>
      <w:r w:rsidRPr="00AC6086">
        <w:rPr>
          <w:color w:val="A9B7C6"/>
          <w:lang w:val="sk-SK"/>
        </w:rPr>
        <w:br/>
        <w:t xml:space="preserve">        }</w:t>
      </w:r>
      <w:r w:rsidRPr="00AC6086">
        <w:rPr>
          <w:color w:val="A9B7C6"/>
          <w:lang w:val="sk-SK"/>
        </w:rPr>
        <w:br/>
        <w:t xml:space="preserve">        </w:t>
      </w:r>
      <w:proofErr w:type="spellStart"/>
      <w:r w:rsidRPr="00AC6086">
        <w:rPr>
          <w:color w:val="A9B7C6"/>
          <w:lang w:val="sk-SK"/>
        </w:rPr>
        <w:t>zapis.close</w:t>
      </w:r>
      <w:proofErr w:type="spellEnd"/>
      <w:r w:rsidRPr="00AC6086">
        <w:rPr>
          <w:color w:val="A9B7C6"/>
          <w:lang w:val="sk-SK"/>
        </w:rPr>
        <w:t>()</w:t>
      </w:r>
      <w:r w:rsidRPr="00AC6086">
        <w:rPr>
          <w:color w:val="CC7832"/>
          <w:lang w:val="sk-SK"/>
        </w:rPr>
        <w:t>;</w:t>
      </w:r>
      <w:r w:rsidRPr="00AC6086">
        <w:rPr>
          <w:color w:val="CC7832"/>
          <w:lang w:val="sk-SK"/>
        </w:rPr>
        <w:br/>
        <w:t xml:space="preserve">    </w:t>
      </w:r>
      <w:r w:rsidRPr="00AC6086">
        <w:rPr>
          <w:color w:val="A9B7C6"/>
          <w:lang w:val="sk-SK"/>
        </w:rPr>
        <w:t xml:space="preserve">} </w:t>
      </w:r>
      <w:proofErr w:type="spellStart"/>
      <w:r w:rsidRPr="00AC6086">
        <w:rPr>
          <w:color w:val="CC7832"/>
          <w:lang w:val="sk-SK"/>
        </w:rPr>
        <w:t>catch</w:t>
      </w:r>
      <w:proofErr w:type="spellEnd"/>
      <w:r w:rsidRPr="00AC6086">
        <w:rPr>
          <w:color w:val="CC7832"/>
          <w:lang w:val="sk-SK"/>
        </w:rPr>
        <w:t xml:space="preserve"> </w:t>
      </w:r>
      <w:r w:rsidRPr="00AC6086">
        <w:rPr>
          <w:color w:val="A9B7C6"/>
          <w:lang w:val="sk-SK"/>
        </w:rPr>
        <w:t>(</w:t>
      </w:r>
      <w:proofErr w:type="spellStart"/>
      <w:r w:rsidRPr="00AC6086">
        <w:rPr>
          <w:color w:val="A9B7C6"/>
          <w:lang w:val="sk-SK"/>
        </w:rPr>
        <w:t>IOException</w:t>
      </w:r>
      <w:proofErr w:type="spellEnd"/>
      <w:r w:rsidRPr="00AC6086">
        <w:rPr>
          <w:color w:val="A9B7C6"/>
          <w:lang w:val="sk-SK"/>
        </w:rPr>
        <w:t xml:space="preserve"> e) {</w:t>
      </w:r>
      <w:r w:rsidRPr="00AC6086">
        <w:rPr>
          <w:color w:val="A9B7C6"/>
          <w:lang w:val="sk-SK"/>
        </w:rPr>
        <w:br/>
        <w:t xml:space="preserve">        </w:t>
      </w:r>
      <w:proofErr w:type="spellStart"/>
      <w:r w:rsidRPr="00AC6086">
        <w:rPr>
          <w:color w:val="A9B7C6"/>
          <w:lang w:val="sk-SK"/>
        </w:rPr>
        <w:t>System.</w:t>
      </w:r>
      <w:r w:rsidRPr="00AC6086">
        <w:rPr>
          <w:i/>
          <w:iCs/>
          <w:color w:val="9876AA"/>
          <w:lang w:val="sk-SK"/>
        </w:rPr>
        <w:t>out</w:t>
      </w:r>
      <w:r w:rsidRPr="00AC6086">
        <w:rPr>
          <w:color w:val="A9B7C6"/>
          <w:lang w:val="sk-SK"/>
        </w:rPr>
        <w:t>.println</w:t>
      </w:r>
      <w:proofErr w:type="spellEnd"/>
      <w:r w:rsidRPr="00AC6086">
        <w:rPr>
          <w:color w:val="A9B7C6"/>
          <w:lang w:val="sk-SK"/>
        </w:rPr>
        <w:t>(</w:t>
      </w:r>
      <w:r w:rsidRPr="00AC6086">
        <w:rPr>
          <w:color w:val="6A8759"/>
          <w:lang w:val="sk-SK"/>
        </w:rPr>
        <w:t>"Vyskytla sa chyba!"</w:t>
      </w:r>
      <w:r w:rsidRPr="00AC6086">
        <w:rPr>
          <w:color w:val="A9B7C6"/>
          <w:lang w:val="sk-SK"/>
        </w:rPr>
        <w:t>)</w:t>
      </w:r>
      <w:r w:rsidRPr="00AC6086">
        <w:rPr>
          <w:color w:val="CC7832"/>
          <w:lang w:val="sk-SK"/>
        </w:rPr>
        <w:t>;</w:t>
      </w:r>
      <w:r w:rsidRPr="00AC6086">
        <w:rPr>
          <w:color w:val="CC7832"/>
          <w:lang w:val="sk-SK"/>
        </w:rPr>
        <w:br/>
        <w:t xml:space="preserve">        </w:t>
      </w:r>
      <w:proofErr w:type="spellStart"/>
      <w:r w:rsidRPr="00AC6086">
        <w:rPr>
          <w:color w:val="A9B7C6"/>
          <w:lang w:val="sk-SK"/>
        </w:rPr>
        <w:t>e.printStackTrace</w:t>
      </w:r>
      <w:proofErr w:type="spellEnd"/>
      <w:r w:rsidRPr="00AC6086">
        <w:rPr>
          <w:color w:val="A9B7C6"/>
          <w:lang w:val="sk-SK"/>
        </w:rPr>
        <w:t>()</w:t>
      </w:r>
      <w:r w:rsidRPr="00AC6086">
        <w:rPr>
          <w:color w:val="CC7832"/>
          <w:lang w:val="sk-SK"/>
        </w:rPr>
        <w:t>;</w:t>
      </w:r>
      <w:r w:rsidRPr="00AC6086">
        <w:rPr>
          <w:color w:val="CC7832"/>
          <w:lang w:val="sk-SK"/>
        </w:rPr>
        <w:br/>
        <w:t xml:space="preserve">    </w:t>
      </w:r>
      <w:r w:rsidRPr="00AC6086">
        <w:rPr>
          <w:color w:val="A9B7C6"/>
          <w:lang w:val="sk-SK"/>
        </w:rPr>
        <w:t>}</w:t>
      </w:r>
      <w:r w:rsidRPr="00AC6086">
        <w:rPr>
          <w:color w:val="A9B7C6"/>
          <w:lang w:val="sk-SK"/>
        </w:rPr>
        <w:br/>
        <w:t>}</w:t>
      </w:r>
    </w:p>
    <w:p w14:paraId="58D50590" w14:textId="547316AC" w:rsidR="00AC6086" w:rsidRDefault="00AC6086" w:rsidP="00AC6086"/>
    <w:p w14:paraId="004419BA" w14:textId="77777777" w:rsidR="00510EDB" w:rsidRDefault="00510EDB" w:rsidP="00510EDB">
      <w:pPr>
        <w:pStyle w:val="Heading2"/>
      </w:pPr>
      <w:bookmarkStart w:id="20" w:name="_Toc103541510"/>
      <w:r>
        <w:t>Záverečné vyhodnotenie</w:t>
      </w:r>
      <w:bookmarkEnd w:id="20"/>
    </w:p>
    <w:p w14:paraId="4F9B9730" w14:textId="77777777" w:rsidR="00510EDB" w:rsidRDefault="00510EDB" w:rsidP="00510EDB">
      <w:pPr>
        <w:pStyle w:val="Heading3"/>
      </w:pPr>
      <w:bookmarkStart w:id="21" w:name="_Toc72094843"/>
      <w:bookmarkStart w:id="22" w:name="_Toc103541511"/>
      <w:r>
        <w:t>Účelová funkcia</w:t>
      </w:r>
      <w:bookmarkEnd w:id="21"/>
      <w:bookmarkEnd w:id="22"/>
    </w:p>
    <w:p w14:paraId="1F03E322" w14:textId="5A0EC9D3" w:rsidR="00510EDB" w:rsidRDefault="00510EDB" w:rsidP="00510EDB">
      <w:pPr>
        <w:rPr>
          <w:sz w:val="24"/>
        </w:rPr>
      </w:pPr>
      <m:oMath>
        <m:r>
          <w:rPr>
            <w:rFonts w:ascii="Cambria Math" w:hAnsi="Cambria Math"/>
            <w:sz w:val="24"/>
          </w:rPr>
          <m:t>min</m:t>
        </m:r>
        <m:nary>
          <m:naryPr>
            <m:chr m:val="∑"/>
            <m:limLoc m:val="undOvr"/>
            <m:grow m:val="1"/>
            <m:ctrlPr>
              <w:rPr>
                <w:rFonts w:ascii="Cambria Math" w:hAnsi="Cambria Math"/>
                <w:i/>
                <w:sz w:val="24"/>
              </w:rPr>
            </m:ctrlPr>
          </m:naryPr>
          <m:sub>
            <m:r>
              <w:rPr>
                <w:rFonts w:ascii="Cambria Math" w:hAnsi="Cambria Math"/>
              </w:rPr>
              <m:t>j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e>
        </m:nary>
        <m:sSub>
          <m:sSubPr>
            <m:ctrlPr>
              <w:rPr>
                <w:rFonts w:ascii="Cambria Math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rPr>
          <w:sz w:val="24"/>
        </w:rPr>
        <w:t xml:space="preserve"> = </w:t>
      </w:r>
      <w:r w:rsidRPr="00510EDB">
        <w:rPr>
          <w:sz w:val="24"/>
        </w:rPr>
        <w:t>30395</w:t>
      </w:r>
    </w:p>
    <w:p w14:paraId="732D5748" w14:textId="77777777" w:rsidR="00510EDB" w:rsidRPr="00165EF6" w:rsidRDefault="00510EDB" w:rsidP="00510EDB">
      <w:pPr>
        <w:pStyle w:val="Heading3"/>
      </w:pPr>
      <w:bookmarkStart w:id="23" w:name="_Toc72094844"/>
      <w:bookmarkStart w:id="24" w:name="_Toc103541512"/>
      <w:r w:rsidRPr="00165EF6">
        <w:t>Konečný stav ba</w:t>
      </w:r>
      <w:r>
        <w:t>tohu</w:t>
      </w:r>
      <w:bookmarkEnd w:id="23"/>
      <w:bookmarkEnd w:id="24"/>
    </w:p>
    <w:p w14:paraId="2D7A4D62" w14:textId="35319232" w:rsidR="00510EDB" w:rsidRDefault="00510EDB" w:rsidP="00510EDB">
      <w:r>
        <w:t>Aktuálna cena batohu:</w:t>
      </w:r>
      <w:r>
        <w:tab/>
      </w:r>
      <w:r w:rsidRPr="00510EDB">
        <w:t>30395</w:t>
      </w:r>
    </w:p>
    <w:p w14:paraId="47F7758E" w14:textId="7AE6F060" w:rsidR="00510EDB" w:rsidRDefault="00510EDB" w:rsidP="00510EDB">
      <w:r>
        <w:t>Aktuálna hmotnosť:</w:t>
      </w:r>
      <w:r>
        <w:tab/>
      </w:r>
      <w:r>
        <w:tab/>
      </w:r>
      <w:r w:rsidRPr="00510EDB">
        <w:t>21731</w:t>
      </w:r>
    </w:p>
    <w:p w14:paraId="7B6590F7" w14:textId="757FC0A6" w:rsidR="00510EDB" w:rsidRDefault="00510EDB" w:rsidP="00510EDB">
      <w:r>
        <w:t xml:space="preserve">Aktuálny počet prvkov: </w:t>
      </w:r>
      <w:r>
        <w:tab/>
      </w:r>
      <w:r w:rsidRPr="00510EDB">
        <w:t>350</w:t>
      </w:r>
    </w:p>
    <w:p w14:paraId="02773F68" w14:textId="77777777" w:rsidR="00510EDB" w:rsidRDefault="00510EDB" w:rsidP="00510EDB">
      <w:pPr>
        <w:pStyle w:val="Heading3"/>
      </w:pPr>
      <w:bookmarkStart w:id="25" w:name="_Toc72094845"/>
      <w:bookmarkStart w:id="26" w:name="_Toc103541513"/>
      <w:r>
        <w:t>Zhodnotenie</w:t>
      </w:r>
      <w:bookmarkEnd w:id="25"/>
      <w:bookmarkEnd w:id="26"/>
    </w:p>
    <w:p w14:paraId="33C82D02" w14:textId="72AD8707" w:rsidR="00510EDB" w:rsidRDefault="00510EDB" w:rsidP="00510EDB">
      <w:r>
        <w:t xml:space="preserve">Daná heuristika nám zabezpečila cenu batohu rovnej </w:t>
      </w:r>
      <w:r w:rsidRPr="00510EDB">
        <w:t>30395</w:t>
      </w:r>
      <w:r>
        <w:t>, pričom prvkov bolo 350 a hmotnosť batohu bola 21731.</w:t>
      </w:r>
    </w:p>
    <w:p w14:paraId="2173705C" w14:textId="77777777" w:rsidR="00510EDB" w:rsidRDefault="00510EDB" w:rsidP="00510EDB"/>
    <w:p w14:paraId="696E26EF" w14:textId="77777777" w:rsidR="00A41185" w:rsidRDefault="00510EDB" w:rsidP="00510EDB">
      <w:r>
        <w:lastRenderedPageBreak/>
        <w:t xml:space="preserve">Výsledok je prípustný, ale určite nie je </w:t>
      </w:r>
      <w:proofErr w:type="spellStart"/>
      <w:r>
        <w:t>najoptimálnejší</w:t>
      </w:r>
      <w:proofErr w:type="spellEnd"/>
      <w:r>
        <w:t>. Vzhľadom na to, že náš cieľ bol minimalizovať cenu za daných podmienok, tento algoritmus raz môže byť lepší a pri iných prvkoch môže byť naopak horší.</w:t>
      </w:r>
    </w:p>
    <w:p w14:paraId="617433D8" w14:textId="5EFED3BC" w:rsidR="00A41185" w:rsidRDefault="00510EDB" w:rsidP="00510EDB">
      <w:r>
        <w:br/>
        <w:t>Pokiaľ by napríklad platilo to,</w:t>
      </w:r>
      <w:r w:rsidR="00A41185">
        <w:t xml:space="preserve"> že prvky s najväčším </w:t>
      </w:r>
      <w:proofErr w:type="spellStart"/>
      <w:r w:rsidR="00A41185">
        <w:t>výhodnostným</w:t>
      </w:r>
      <w:proofErr w:type="spellEnd"/>
      <w:r w:rsidR="00A41185">
        <w:t xml:space="preserve"> koeficientom by mali veľkú hmotnosť, mohlo by sa stať, že by sme prešli pod náš limit hmotnosti ešte s veľkým počtom prvkov v batohu a teda mohli by sme tam nájsť predmety, ktoré by sme vedeli využiť efektívnejšie.</w:t>
      </w:r>
    </w:p>
    <w:p w14:paraId="00E85EE5" w14:textId="0B8AEE93" w:rsidR="00510EDB" w:rsidRDefault="00510EDB" w:rsidP="00510EDB">
      <w:r>
        <w:br/>
      </w:r>
      <w:r w:rsidR="00A41185">
        <w:t>V danom prípade sme mohli spotrebovať ešte 11</w:t>
      </w:r>
      <w:r w:rsidR="00DC6599">
        <w:t> 731 hmotnosti. Nemusí to znamenať to, že sme mohli vyťahovať prvky efektívnejšie, ale rozhodne je tu šanca, že je tu aj lepšie a výhodnejšie riešenie.</w:t>
      </w:r>
    </w:p>
    <w:p w14:paraId="05EC7E73" w14:textId="77777777" w:rsidR="00DC6599" w:rsidRPr="00165EF6" w:rsidRDefault="00DC6599" w:rsidP="00DC6599">
      <w:pPr>
        <w:pStyle w:val="Heading1"/>
      </w:pPr>
      <w:bookmarkStart w:id="27" w:name="_Toc72094846"/>
      <w:bookmarkStart w:id="28" w:name="_Toc103541514"/>
      <w:r>
        <w:t>Bonusová úloha – vylepšenie heuristiky</w:t>
      </w:r>
      <w:bookmarkEnd w:id="27"/>
      <w:bookmarkEnd w:id="28"/>
    </w:p>
    <w:p w14:paraId="78DAA331" w14:textId="77777777" w:rsidR="00DC6599" w:rsidRDefault="00DC6599" w:rsidP="00DC6599">
      <w:pPr>
        <w:pStyle w:val="Heading2"/>
      </w:pPr>
      <w:bookmarkStart w:id="29" w:name="_Toc72094847"/>
      <w:bookmarkStart w:id="30" w:name="_Toc103541515"/>
      <w:r>
        <w:t>Zadanie bonusovej úlohy</w:t>
      </w:r>
      <w:bookmarkEnd w:id="29"/>
      <w:bookmarkEnd w:id="30"/>
    </w:p>
    <w:p w14:paraId="76B3919F" w14:textId="77777777" w:rsidR="00DC6599" w:rsidRDefault="00DC6599" w:rsidP="00DC6599">
      <w:pPr>
        <w:jc w:val="center"/>
      </w:pPr>
      <w:r>
        <w:t>Navrhnite a implementujte vlastný heuristický algoritmus na zlepšenie výsledkov zadanej heuristiky. Algoritmus a dosiahnuté výsledky popíšte v dokumentácii.</w:t>
      </w:r>
    </w:p>
    <w:p w14:paraId="61E686A8" w14:textId="77777777" w:rsidR="00DC6599" w:rsidRDefault="00DC6599" w:rsidP="00DC6599">
      <w:pPr>
        <w:jc w:val="center"/>
      </w:pPr>
    </w:p>
    <w:p w14:paraId="63C8CBA6" w14:textId="77777777" w:rsidR="00DC6599" w:rsidRDefault="00DC6599" w:rsidP="00DC6599">
      <w:pPr>
        <w:pStyle w:val="Heading2"/>
      </w:pPr>
      <w:bookmarkStart w:id="31" w:name="_Toc72094848"/>
      <w:bookmarkStart w:id="32" w:name="_Toc103541516"/>
      <w:r>
        <w:t>Popis riešeného algoritmu na konkrétnej úlohe</w:t>
      </w:r>
      <w:bookmarkEnd w:id="31"/>
      <w:bookmarkEnd w:id="32"/>
    </w:p>
    <w:p w14:paraId="2939795F" w14:textId="77777777" w:rsidR="00DC6599" w:rsidRDefault="00DC6599" w:rsidP="00DC6599">
      <w:pPr>
        <w:pStyle w:val="Heading3"/>
      </w:pPr>
      <w:bookmarkStart w:id="33" w:name="_Toc72094849"/>
      <w:bookmarkStart w:id="34" w:name="_Toc103541517"/>
      <w:r>
        <w:t>Úvod</w:t>
      </w:r>
      <w:bookmarkEnd w:id="33"/>
      <w:bookmarkEnd w:id="34"/>
    </w:p>
    <w:p w14:paraId="1CF1F1BA" w14:textId="12715404" w:rsidR="00DC6599" w:rsidRPr="005B55DE" w:rsidRDefault="00DC6599" w:rsidP="00DC6599">
      <w:r>
        <w:t xml:space="preserve">Vylepšený algoritmus som sa rozhodol robiť na pôvodnej úlohe. Rozhodol som sa teda konečný výsledok zadania </w:t>
      </w:r>
      <w:r w:rsidRPr="005B55DE">
        <w:rPr>
          <w:b/>
          <w:bCs/>
        </w:rPr>
        <w:t>H1</w:t>
      </w:r>
      <w:r>
        <w:rPr>
          <w:b/>
          <w:bCs/>
        </w:rPr>
        <w:t xml:space="preserve">6 </w:t>
      </w:r>
      <w:r>
        <w:t xml:space="preserve">vylepšiť, bez toho, aby som menil pôvodne zadanie a pridal algoritmus, ktorý mi vymení prvky z batohu tak, aby bola účelová funkcia menšia. </w:t>
      </w:r>
    </w:p>
    <w:p w14:paraId="08D3399A" w14:textId="77777777" w:rsidR="00DC6599" w:rsidRDefault="00DC6599" w:rsidP="00DC6599">
      <w:pPr>
        <w:pStyle w:val="Heading3"/>
      </w:pPr>
      <w:bookmarkStart w:id="35" w:name="_Toc72094850"/>
      <w:bookmarkStart w:id="36" w:name="_Toc103541518"/>
      <w:r>
        <w:t>Cieľ</w:t>
      </w:r>
      <w:bookmarkEnd w:id="35"/>
      <w:bookmarkEnd w:id="36"/>
    </w:p>
    <w:p w14:paraId="2A5571EF" w14:textId="77777777" w:rsidR="00DC6599" w:rsidRDefault="00DC6599" w:rsidP="00DC6599">
      <w:r>
        <w:t>Cieľ je teda skúsiť vymeniť každý prvok, ktorý je v batohu s prvkom ktorý v batohu nie je, tak aby boli stále splnene podmienky a aby cena nového prvku bola menšia ako cena starého prvku.</w:t>
      </w:r>
    </w:p>
    <w:p w14:paraId="2B009F03" w14:textId="77777777" w:rsidR="00DC6599" w:rsidRDefault="00DC6599" w:rsidP="00DC6599"/>
    <w:p w14:paraId="222DE2AF" w14:textId="20747B64" w:rsidR="006676BD" w:rsidRDefault="00BF54A3" w:rsidP="00DC6599">
      <w:hyperlink w:anchor="_Cieľ" w:history="1">
        <w:r w:rsidR="00DC6599" w:rsidRPr="006676BD">
          <w:rPr>
            <w:rStyle w:val="Hyperlink"/>
          </w:rPr>
          <w:t>Účelová funkcia</w:t>
        </w:r>
      </w:hyperlink>
      <w:r w:rsidR="00DC6599">
        <w:t xml:space="preserve">, </w:t>
      </w:r>
      <w:hyperlink w:anchor="_za_podmienok" w:history="1">
        <w:r w:rsidR="00DC6599" w:rsidRPr="006676BD">
          <w:rPr>
            <w:rStyle w:val="Hyperlink"/>
          </w:rPr>
          <w:t>podmienky</w:t>
        </w:r>
      </w:hyperlink>
      <w:r w:rsidR="00DC6599">
        <w:t xml:space="preserve">, </w:t>
      </w:r>
      <w:hyperlink w:anchor="_lokálne_kritérium" w:history="1">
        <w:r w:rsidR="00DC6599" w:rsidRPr="006676BD">
          <w:rPr>
            <w:rStyle w:val="Hyperlink"/>
          </w:rPr>
          <w:t>lokálne kritérium</w:t>
        </w:r>
      </w:hyperlink>
      <w:r w:rsidR="00DC6599">
        <w:t xml:space="preserve"> a </w:t>
      </w:r>
      <w:hyperlink w:anchor="_Východiskové_riešenie" w:history="1">
        <w:r w:rsidR="00DC6599" w:rsidRPr="006676BD">
          <w:rPr>
            <w:rStyle w:val="Hyperlink"/>
          </w:rPr>
          <w:t>východiskové riešenie</w:t>
        </w:r>
      </w:hyperlink>
      <w:r w:rsidR="00DC6599">
        <w:t xml:space="preserve"> sú rovnaké ako v pôvodnej úlohe. </w:t>
      </w:r>
    </w:p>
    <w:p w14:paraId="51E110FA" w14:textId="14077634" w:rsidR="00DC6599" w:rsidRDefault="00DC6599" w:rsidP="00DC6599">
      <w:r>
        <w:br/>
        <w:t>Avšak keď dosiahnem výsledok</w:t>
      </w:r>
      <w:r w:rsidR="006676BD">
        <w:t xml:space="preserve"> z prvej </w:t>
      </w:r>
      <w:proofErr w:type="spellStart"/>
      <w:r w:rsidR="006676BD">
        <w:t>heurestiky</w:t>
      </w:r>
      <w:proofErr w:type="spellEnd"/>
      <w:r>
        <w:t>, spúšťam nový algoritmus, ktorý mi začne vymieňať prvky tak, aby sa pokúsil účelovú funkciu zmenšiť.</w:t>
      </w:r>
    </w:p>
    <w:p w14:paraId="42552D53" w14:textId="77777777" w:rsidR="00DC6599" w:rsidRPr="005B55DE" w:rsidRDefault="00DC6599" w:rsidP="00DC6599"/>
    <w:p w14:paraId="203FC8A7" w14:textId="77777777" w:rsidR="00194B64" w:rsidRDefault="00194B64">
      <w:pPr>
        <w:spacing w:after="160" w:line="259" w:lineRule="auto"/>
        <w:jc w:val="left"/>
        <w:rPr>
          <w:rFonts w:eastAsiaTheme="majorEastAsia" w:cstheme="majorBidi"/>
          <w:color w:val="ED7D31" w:themeColor="accent2"/>
          <w:sz w:val="32"/>
        </w:rPr>
      </w:pPr>
      <w:bookmarkStart w:id="37" w:name="_Toc72094851"/>
      <w:r>
        <w:br w:type="page"/>
      </w:r>
    </w:p>
    <w:p w14:paraId="58B88F36" w14:textId="64475975" w:rsidR="00DC6599" w:rsidRDefault="00DC6599" w:rsidP="00DC6599">
      <w:pPr>
        <w:pStyle w:val="Heading3"/>
      </w:pPr>
      <w:bookmarkStart w:id="38" w:name="_Toc103541519"/>
      <w:r>
        <w:lastRenderedPageBreak/>
        <w:t>Postup riešenia</w:t>
      </w:r>
      <w:bookmarkEnd w:id="37"/>
      <w:bookmarkEnd w:id="38"/>
      <w:r>
        <w:t xml:space="preserve"> </w:t>
      </w:r>
    </w:p>
    <w:p w14:paraId="29C62508" w14:textId="2CB9859B" w:rsidR="00DC6599" w:rsidRDefault="00DC6599" w:rsidP="00DC6599">
      <w:r>
        <w:t xml:space="preserve">Začiatok postupu riešenia je taký istý ako v </w:t>
      </w:r>
      <w:hyperlink w:anchor="_Postup_riešenia" w:history="1">
        <w:r w:rsidRPr="006676BD">
          <w:rPr>
            <w:rStyle w:val="Hyperlink"/>
          </w:rPr>
          <w:t>pôvodnej úlohe</w:t>
        </w:r>
      </w:hyperlink>
      <w:r w:rsidR="00194B64">
        <w:t xml:space="preserve"> a následne sa zavolá vylepšenie algoritmu ktoré má takéto kroky:</w:t>
      </w:r>
    </w:p>
    <w:p w14:paraId="318778A7" w14:textId="77777777" w:rsidR="00DC6599" w:rsidRDefault="00DC6599" w:rsidP="00DC6599">
      <w:pPr>
        <w:pStyle w:val="ListParagraph"/>
        <w:numPr>
          <w:ilvl w:val="0"/>
          <w:numId w:val="22"/>
        </w:numPr>
        <w:jc w:val="left"/>
      </w:pPr>
      <w:r>
        <w:t>Vyberiem si n-ty prvok z batohu n=(1..500)</w:t>
      </w:r>
    </w:p>
    <w:p w14:paraId="352C62DB" w14:textId="275E05E7" w:rsidR="00DC6599" w:rsidRDefault="00DC6599" w:rsidP="00DC6599">
      <w:pPr>
        <w:pStyle w:val="ListParagraph"/>
        <w:numPr>
          <w:ilvl w:val="0"/>
          <w:numId w:val="22"/>
        </w:numPr>
        <w:jc w:val="left"/>
      </w:pPr>
      <w:r>
        <w:t>Nájdem ďalší prvok</w:t>
      </w:r>
      <w:r w:rsidR="00944A8B">
        <w:t xml:space="preserve"> ktorý nasleduje po n-ku a </w:t>
      </w:r>
      <w:r>
        <w:t>nie je v batohu</w:t>
      </w:r>
    </w:p>
    <w:p w14:paraId="02D92A47" w14:textId="42752573" w:rsidR="00DC6599" w:rsidRDefault="00DC6599" w:rsidP="00DC6599">
      <w:pPr>
        <w:pStyle w:val="ListParagraph"/>
        <w:numPr>
          <w:ilvl w:val="1"/>
          <w:numId w:val="22"/>
        </w:numPr>
        <w:jc w:val="left"/>
      </w:pPr>
      <w:r>
        <w:t xml:space="preserve">Ak taký prvok nenájdem skočím na krok </w:t>
      </w:r>
      <w:r w:rsidR="001C3CD1">
        <w:t>8</w:t>
      </w:r>
    </w:p>
    <w:p w14:paraId="60379A8A" w14:textId="77777777" w:rsidR="00DC6599" w:rsidRDefault="00DC6599" w:rsidP="00DC6599">
      <w:pPr>
        <w:pStyle w:val="ListParagraph"/>
        <w:numPr>
          <w:ilvl w:val="0"/>
          <w:numId w:val="22"/>
        </w:numPr>
        <w:jc w:val="left"/>
      </w:pPr>
      <w:r>
        <w:t>Skúsim ho vymeniť</w:t>
      </w:r>
    </w:p>
    <w:p w14:paraId="50309B8B" w14:textId="32A33FC0" w:rsidR="00DC6599" w:rsidRDefault="00DC6599" w:rsidP="00DC6599">
      <w:pPr>
        <w:pStyle w:val="ListParagraph"/>
        <w:numPr>
          <w:ilvl w:val="1"/>
          <w:numId w:val="22"/>
        </w:numPr>
        <w:jc w:val="left"/>
      </w:pPr>
      <w:r>
        <w:t xml:space="preserve">Ak sú aj po výmene splnené všetky podmienky a nová cena je menšia ako pôvodná cena, tak skočím na krok </w:t>
      </w:r>
      <w:r w:rsidR="001C3CD1">
        <w:t>4</w:t>
      </w:r>
    </w:p>
    <w:p w14:paraId="73CBF431" w14:textId="34AA9AFB" w:rsidR="00DC6599" w:rsidRDefault="00DC6599" w:rsidP="00DC6599">
      <w:pPr>
        <w:pStyle w:val="ListParagraph"/>
        <w:numPr>
          <w:ilvl w:val="1"/>
          <w:numId w:val="22"/>
        </w:numPr>
        <w:jc w:val="left"/>
      </w:pPr>
      <w:r>
        <w:t xml:space="preserve">Ak by po výmene neboli splnené podmienky, alebo by nová cena bola väčšia alebo rovná ako pôvodná cena, tak skočím na krok </w:t>
      </w:r>
      <w:r w:rsidR="00944A8B">
        <w:t>2</w:t>
      </w:r>
    </w:p>
    <w:p w14:paraId="36BEF66B" w14:textId="77777777" w:rsidR="00944A8B" w:rsidRDefault="00DC6599" w:rsidP="00DC6599">
      <w:pPr>
        <w:pStyle w:val="ListParagraph"/>
        <w:numPr>
          <w:ilvl w:val="0"/>
          <w:numId w:val="22"/>
        </w:numPr>
        <w:jc w:val="left"/>
      </w:pPr>
      <w:r>
        <w:t xml:space="preserve"> </w:t>
      </w:r>
      <w:r w:rsidR="00944A8B">
        <w:t xml:space="preserve">Ak som prešiel celý zoznam, idem na krok 5, </w:t>
      </w:r>
    </w:p>
    <w:p w14:paraId="7263EDB0" w14:textId="76BB2907" w:rsidR="00DC6599" w:rsidRDefault="00944A8B" w:rsidP="00944A8B">
      <w:pPr>
        <w:pStyle w:val="ListParagraph"/>
        <w:numPr>
          <w:ilvl w:val="1"/>
          <w:numId w:val="22"/>
        </w:numPr>
        <w:jc w:val="left"/>
      </w:pPr>
      <w:r>
        <w:t xml:space="preserve">Inak: </w:t>
      </w:r>
      <w:r w:rsidR="00DC6599">
        <w:t xml:space="preserve">Zapamätám si vybraný prvok a skočím na krok </w:t>
      </w:r>
      <w:r>
        <w:t>2</w:t>
      </w:r>
    </w:p>
    <w:p w14:paraId="7EA27CBC" w14:textId="77777777" w:rsidR="00DC6599" w:rsidRDefault="00DC6599" w:rsidP="00DC6599">
      <w:pPr>
        <w:pStyle w:val="ListParagraph"/>
        <w:numPr>
          <w:ilvl w:val="0"/>
          <w:numId w:val="22"/>
        </w:numPr>
        <w:jc w:val="left"/>
      </w:pPr>
      <w:r>
        <w:t xml:space="preserve"> Zoberiem si posledný prvok, ktorý som si zapamätal</w:t>
      </w:r>
    </w:p>
    <w:p w14:paraId="3A98259E" w14:textId="03779060" w:rsidR="00DC6599" w:rsidRDefault="00DC6599" w:rsidP="00DC6599">
      <w:pPr>
        <w:pStyle w:val="ListParagraph"/>
        <w:numPr>
          <w:ilvl w:val="1"/>
          <w:numId w:val="22"/>
        </w:numPr>
        <w:jc w:val="left"/>
      </w:pPr>
      <w:r>
        <w:t xml:space="preserve">Ak som si nezapamätal žiadny prvok, </w:t>
      </w:r>
      <w:proofErr w:type="spellStart"/>
      <w:r>
        <w:t>inkrementujem</w:t>
      </w:r>
      <w:proofErr w:type="spellEnd"/>
      <w:r>
        <w:t xml:space="preserve"> n-</w:t>
      </w:r>
      <w:proofErr w:type="spellStart"/>
      <w:r>
        <w:t>ko</w:t>
      </w:r>
      <w:proofErr w:type="spellEnd"/>
      <w:r>
        <w:t xml:space="preserve"> a skočím na krok </w:t>
      </w:r>
      <w:r w:rsidR="00944A8B">
        <w:t>2</w:t>
      </w:r>
    </w:p>
    <w:p w14:paraId="79E7F8D5" w14:textId="44812985" w:rsidR="00DC6599" w:rsidRDefault="00DC6599" w:rsidP="00DC6599">
      <w:pPr>
        <w:pStyle w:val="ListParagraph"/>
        <w:numPr>
          <w:ilvl w:val="1"/>
          <w:numId w:val="22"/>
        </w:numPr>
        <w:jc w:val="left"/>
      </w:pPr>
      <w:r>
        <w:t xml:space="preserve">Ak som si zapamätal nejaký prvok, skočím na krok </w:t>
      </w:r>
      <w:r w:rsidR="00944A8B">
        <w:t>6</w:t>
      </w:r>
    </w:p>
    <w:p w14:paraId="53420CCC" w14:textId="77777777" w:rsidR="00DC6599" w:rsidRDefault="00DC6599" w:rsidP="00DC6599">
      <w:pPr>
        <w:pStyle w:val="ListParagraph"/>
        <w:numPr>
          <w:ilvl w:val="0"/>
          <w:numId w:val="22"/>
        </w:numPr>
        <w:jc w:val="left"/>
      </w:pPr>
      <w:r>
        <w:t>Vyhodím n-ty prvok z batohu a posledný prvok ktorý som si zapamätal vložím do batohu.</w:t>
      </w:r>
    </w:p>
    <w:p w14:paraId="27F1CD0C" w14:textId="573E01E6" w:rsidR="00DC6599" w:rsidRDefault="00DC6599" w:rsidP="00DC6599">
      <w:pPr>
        <w:pStyle w:val="ListParagraph"/>
        <w:numPr>
          <w:ilvl w:val="0"/>
          <w:numId w:val="22"/>
        </w:numPr>
        <w:jc w:val="left"/>
      </w:pPr>
      <w:r>
        <w:t>Aktualizujem cenu a hmotnosť batohu, vymažem si posledný zapamätaný prvok z</w:t>
      </w:r>
      <w:r w:rsidR="00944A8B">
        <w:t> </w:t>
      </w:r>
      <w:r>
        <w:t>batohu</w:t>
      </w:r>
      <w:r w:rsidR="00944A8B">
        <w:t>.</w:t>
      </w:r>
    </w:p>
    <w:p w14:paraId="0F42AA3E" w14:textId="5DD1EF9D" w:rsidR="00944A8B" w:rsidRDefault="00944A8B" w:rsidP="00DC6599">
      <w:pPr>
        <w:pStyle w:val="ListParagraph"/>
        <w:numPr>
          <w:ilvl w:val="0"/>
          <w:numId w:val="22"/>
        </w:numPr>
        <w:jc w:val="left"/>
      </w:pPr>
      <w:r>
        <w:t>Zväčším n-</w:t>
      </w:r>
      <w:proofErr w:type="spellStart"/>
      <w:r>
        <w:t>ko</w:t>
      </w:r>
      <w:proofErr w:type="spellEnd"/>
      <w:r>
        <w:t xml:space="preserve"> o jedna.</w:t>
      </w:r>
    </w:p>
    <w:p w14:paraId="0253FE29" w14:textId="5D4971B3" w:rsidR="00DC6599" w:rsidRDefault="00DC6599" w:rsidP="00C34C3F">
      <w:pPr>
        <w:pStyle w:val="ListParagraph"/>
        <w:numPr>
          <w:ilvl w:val="0"/>
          <w:numId w:val="22"/>
        </w:numPr>
        <w:jc w:val="left"/>
      </w:pPr>
      <w:r>
        <w:t xml:space="preserve">Ak n </w:t>
      </w:r>
      <w:r w:rsidRPr="00043E78">
        <w:t xml:space="preserve">= 500, algoritmus sa </w:t>
      </w:r>
      <w:r>
        <w:t xml:space="preserve">končí, inak skočím na krok </w:t>
      </w:r>
      <w:r w:rsidR="00C34C3F">
        <w:t>1</w:t>
      </w:r>
    </w:p>
    <w:p w14:paraId="659BC28E" w14:textId="5CC9A0D7" w:rsidR="0002674E" w:rsidRDefault="0002674E" w:rsidP="0002674E">
      <w:pPr>
        <w:jc w:val="left"/>
      </w:pPr>
    </w:p>
    <w:p w14:paraId="3E2C49B2" w14:textId="77777777" w:rsidR="0002674E" w:rsidRDefault="0002674E" w:rsidP="0002674E">
      <w:pPr>
        <w:jc w:val="left"/>
      </w:pPr>
    </w:p>
    <w:p w14:paraId="366905B6" w14:textId="77777777" w:rsidR="00194B64" w:rsidRDefault="00194B64">
      <w:pPr>
        <w:spacing w:after="160" w:line="259" w:lineRule="auto"/>
        <w:jc w:val="left"/>
        <w:rPr>
          <w:rFonts w:eastAsiaTheme="majorEastAsia" w:cstheme="majorBidi"/>
          <w:color w:val="ED7D31" w:themeColor="accent2"/>
          <w:sz w:val="32"/>
        </w:rPr>
      </w:pPr>
      <w:r>
        <w:br w:type="page"/>
      </w:r>
    </w:p>
    <w:p w14:paraId="6BEF276F" w14:textId="4A017EC4" w:rsidR="00DC6599" w:rsidRDefault="0002674E" w:rsidP="0002674E">
      <w:pPr>
        <w:pStyle w:val="Heading3"/>
      </w:pPr>
      <w:bookmarkStart w:id="39" w:name="_Toc103541520"/>
      <w:r>
        <w:lastRenderedPageBreak/>
        <w:t xml:space="preserve">Metóda na vylepšenie </w:t>
      </w:r>
      <w:proofErr w:type="spellStart"/>
      <w:r>
        <w:t>heurestiky</w:t>
      </w:r>
      <w:bookmarkEnd w:id="39"/>
      <w:proofErr w:type="spellEnd"/>
    </w:p>
    <w:p w14:paraId="60DF9B29" w14:textId="5D11244B" w:rsidR="0002674E" w:rsidRDefault="0002674E" w:rsidP="0002674E">
      <w:pPr>
        <w:rPr>
          <w:rFonts w:eastAsiaTheme="minorHAnsi"/>
          <w:lang w:eastAsia="en-US"/>
        </w:rPr>
      </w:pPr>
      <w:r>
        <w:rPr>
          <w:rFonts w:eastAsiaTheme="minorHAnsi"/>
          <w:highlight w:val="white"/>
          <w:lang w:eastAsia="en-US"/>
        </w:rPr>
        <w:t>Metóda sa snaží vymeniť každý vložený prvok, s každým prvkom ktorý nie je v batohu, za podmienky, že sa zmenší cena batohu a že zostanú splnené aj základne podmienky</w:t>
      </w:r>
      <w:r>
        <w:rPr>
          <w:rFonts w:eastAsiaTheme="minorHAnsi"/>
          <w:lang w:eastAsia="en-US"/>
        </w:rPr>
        <w:t>.</w:t>
      </w:r>
    </w:p>
    <w:p w14:paraId="5BE908AE" w14:textId="6BE2CCB2" w:rsidR="0002674E" w:rsidRPr="0002674E" w:rsidRDefault="0002674E" w:rsidP="0002674E">
      <w:pPr>
        <w:pStyle w:val="HTMLPreformatted"/>
        <w:shd w:val="clear" w:color="auto" w:fill="2B2B2B"/>
        <w:rPr>
          <w:color w:val="A9B7C6"/>
          <w:lang w:val="sk-SK"/>
        </w:rPr>
      </w:pPr>
      <w:proofErr w:type="spellStart"/>
      <w:r w:rsidRPr="0002674E">
        <w:rPr>
          <w:color w:val="CC7832"/>
          <w:lang w:val="sk-SK"/>
        </w:rPr>
        <w:t>public</w:t>
      </w:r>
      <w:proofErr w:type="spellEnd"/>
      <w:r w:rsidRPr="0002674E">
        <w:rPr>
          <w:color w:val="CC7832"/>
          <w:lang w:val="sk-SK"/>
        </w:rPr>
        <w:t xml:space="preserve"> </w:t>
      </w:r>
      <w:proofErr w:type="spellStart"/>
      <w:r w:rsidRPr="0002674E">
        <w:rPr>
          <w:color w:val="CC7832"/>
          <w:lang w:val="sk-SK"/>
        </w:rPr>
        <w:t>void</w:t>
      </w:r>
      <w:proofErr w:type="spellEnd"/>
      <w:r w:rsidRPr="0002674E">
        <w:rPr>
          <w:color w:val="CC7832"/>
          <w:lang w:val="sk-SK"/>
        </w:rPr>
        <w:t xml:space="preserve"> </w:t>
      </w:r>
      <w:proofErr w:type="spellStart"/>
      <w:r w:rsidRPr="0002674E">
        <w:rPr>
          <w:color w:val="FFC66D"/>
          <w:lang w:val="sk-SK"/>
        </w:rPr>
        <w:t>vylepsenieHeurestiky</w:t>
      </w:r>
      <w:proofErr w:type="spellEnd"/>
      <w:r w:rsidRPr="0002674E">
        <w:rPr>
          <w:color w:val="A9B7C6"/>
          <w:lang w:val="sk-SK"/>
        </w:rPr>
        <w:t>() {</w:t>
      </w:r>
      <w:r w:rsidRPr="0002674E">
        <w:rPr>
          <w:color w:val="A9B7C6"/>
          <w:lang w:val="sk-SK"/>
        </w:rPr>
        <w:br/>
        <w:t xml:space="preserve">    </w:t>
      </w:r>
      <w:proofErr w:type="spellStart"/>
      <w:r w:rsidRPr="0002674E">
        <w:rPr>
          <w:color w:val="CC7832"/>
          <w:lang w:val="sk-SK"/>
        </w:rPr>
        <w:t>int</w:t>
      </w:r>
      <w:proofErr w:type="spellEnd"/>
      <w:r w:rsidRPr="0002674E">
        <w:rPr>
          <w:color w:val="CC7832"/>
          <w:lang w:val="sk-SK"/>
        </w:rPr>
        <w:t xml:space="preserve"> </w:t>
      </w:r>
      <w:proofErr w:type="spellStart"/>
      <w:r w:rsidRPr="0002674E">
        <w:rPr>
          <w:color w:val="A9B7C6"/>
          <w:lang w:val="sk-SK"/>
        </w:rPr>
        <w:t>indexNahradnehoPrvku</w:t>
      </w:r>
      <w:proofErr w:type="spellEnd"/>
      <w:r w:rsidRPr="0002674E">
        <w:rPr>
          <w:color w:val="A9B7C6"/>
          <w:lang w:val="sk-SK"/>
        </w:rPr>
        <w:t xml:space="preserve"> = -</w:t>
      </w:r>
      <w:r w:rsidRPr="0002674E">
        <w:rPr>
          <w:color w:val="6897BB"/>
          <w:lang w:val="sk-SK"/>
        </w:rPr>
        <w:t>1</w:t>
      </w:r>
      <w:r w:rsidRPr="0002674E">
        <w:rPr>
          <w:color w:val="CC7832"/>
          <w:lang w:val="sk-SK"/>
        </w:rPr>
        <w:t>;</w:t>
      </w:r>
      <w:r w:rsidRPr="0002674E">
        <w:rPr>
          <w:color w:val="CC7832"/>
          <w:lang w:val="sk-SK"/>
        </w:rPr>
        <w:br/>
        <w:t xml:space="preserve">    </w:t>
      </w:r>
      <w:proofErr w:type="spellStart"/>
      <w:r w:rsidRPr="0002674E">
        <w:rPr>
          <w:color w:val="CC7832"/>
          <w:lang w:val="sk-SK"/>
        </w:rPr>
        <w:t>int</w:t>
      </w:r>
      <w:proofErr w:type="spellEnd"/>
      <w:r w:rsidRPr="0002674E">
        <w:rPr>
          <w:color w:val="CC7832"/>
          <w:lang w:val="sk-SK"/>
        </w:rPr>
        <w:t xml:space="preserve"> </w:t>
      </w:r>
      <w:proofErr w:type="spellStart"/>
      <w:r w:rsidRPr="0002674E">
        <w:rPr>
          <w:color w:val="A9B7C6"/>
          <w:lang w:val="sk-SK"/>
        </w:rPr>
        <w:t>novaCena</w:t>
      </w:r>
      <w:proofErr w:type="spellEnd"/>
      <w:r w:rsidRPr="0002674E">
        <w:rPr>
          <w:color w:val="A9B7C6"/>
          <w:lang w:val="sk-SK"/>
        </w:rPr>
        <w:t xml:space="preserve"> = </w:t>
      </w:r>
      <w:proofErr w:type="spellStart"/>
      <w:r w:rsidRPr="0002674E">
        <w:rPr>
          <w:color w:val="9876AA"/>
          <w:lang w:val="sk-SK"/>
        </w:rPr>
        <w:t>aktualnaCena</w:t>
      </w:r>
      <w:proofErr w:type="spellEnd"/>
      <w:r w:rsidRPr="0002674E">
        <w:rPr>
          <w:color w:val="CC7832"/>
          <w:lang w:val="sk-SK"/>
        </w:rPr>
        <w:t>;</w:t>
      </w:r>
      <w:r w:rsidRPr="0002674E">
        <w:rPr>
          <w:color w:val="CC7832"/>
          <w:lang w:val="sk-SK"/>
        </w:rPr>
        <w:br/>
        <w:t xml:space="preserve">    </w:t>
      </w:r>
      <w:proofErr w:type="spellStart"/>
      <w:r w:rsidRPr="0002674E">
        <w:rPr>
          <w:color w:val="CC7832"/>
          <w:lang w:val="sk-SK"/>
        </w:rPr>
        <w:t>int</w:t>
      </w:r>
      <w:proofErr w:type="spellEnd"/>
      <w:r w:rsidRPr="0002674E">
        <w:rPr>
          <w:color w:val="CC7832"/>
          <w:lang w:val="sk-SK"/>
        </w:rPr>
        <w:t xml:space="preserve"> </w:t>
      </w:r>
      <w:proofErr w:type="spellStart"/>
      <w:r w:rsidRPr="0002674E">
        <w:rPr>
          <w:color w:val="A9B7C6"/>
          <w:lang w:val="sk-SK"/>
        </w:rPr>
        <w:t>novaHmotnost</w:t>
      </w:r>
      <w:proofErr w:type="spellEnd"/>
      <w:r w:rsidRPr="0002674E">
        <w:rPr>
          <w:color w:val="A9B7C6"/>
          <w:lang w:val="sk-SK"/>
        </w:rPr>
        <w:t xml:space="preserve"> = </w:t>
      </w:r>
      <w:proofErr w:type="spellStart"/>
      <w:r w:rsidRPr="0002674E">
        <w:rPr>
          <w:color w:val="9876AA"/>
          <w:lang w:val="sk-SK"/>
        </w:rPr>
        <w:t>aktualnaHmotnost</w:t>
      </w:r>
      <w:proofErr w:type="spellEnd"/>
      <w:r w:rsidRPr="0002674E">
        <w:rPr>
          <w:color w:val="CC7832"/>
          <w:lang w:val="sk-SK"/>
        </w:rPr>
        <w:t>;</w:t>
      </w:r>
      <w:r w:rsidRPr="0002674E">
        <w:rPr>
          <w:color w:val="CC7832"/>
          <w:lang w:val="sk-SK"/>
        </w:rPr>
        <w:br/>
      </w:r>
      <w:r w:rsidRPr="0002674E">
        <w:rPr>
          <w:color w:val="CC7832"/>
          <w:lang w:val="sk-SK"/>
        </w:rPr>
        <w:br/>
      </w:r>
      <w:r w:rsidRPr="0002674E">
        <w:rPr>
          <w:color w:val="CC7832"/>
          <w:lang w:val="sk-SK"/>
        </w:rPr>
        <w:br/>
        <w:t xml:space="preserve">    </w:t>
      </w:r>
      <w:proofErr w:type="spellStart"/>
      <w:r w:rsidRPr="0002674E">
        <w:rPr>
          <w:color w:val="CC7832"/>
          <w:lang w:val="sk-SK"/>
        </w:rPr>
        <w:t>for</w:t>
      </w:r>
      <w:proofErr w:type="spellEnd"/>
      <w:r w:rsidRPr="0002674E">
        <w:rPr>
          <w:color w:val="CC7832"/>
          <w:lang w:val="sk-SK"/>
        </w:rPr>
        <w:t xml:space="preserve"> </w:t>
      </w:r>
      <w:r w:rsidRPr="0002674E">
        <w:rPr>
          <w:color w:val="A9B7C6"/>
          <w:lang w:val="sk-SK"/>
        </w:rPr>
        <w:t>(</w:t>
      </w:r>
      <w:proofErr w:type="spellStart"/>
      <w:r w:rsidRPr="0002674E">
        <w:rPr>
          <w:color w:val="CC7832"/>
          <w:lang w:val="sk-SK"/>
        </w:rPr>
        <w:t>int</w:t>
      </w:r>
      <w:proofErr w:type="spellEnd"/>
      <w:r w:rsidRPr="0002674E">
        <w:rPr>
          <w:color w:val="CC7832"/>
          <w:lang w:val="sk-SK"/>
        </w:rPr>
        <w:t xml:space="preserve"> </w:t>
      </w:r>
      <w:r w:rsidRPr="0002674E">
        <w:rPr>
          <w:color w:val="A9B7C6"/>
          <w:lang w:val="sk-SK"/>
        </w:rPr>
        <w:t xml:space="preserve">i = </w:t>
      </w:r>
      <w:r w:rsidRPr="0002674E">
        <w:rPr>
          <w:color w:val="6897BB"/>
          <w:lang w:val="sk-SK"/>
        </w:rPr>
        <w:t>0</w:t>
      </w:r>
      <w:r w:rsidRPr="0002674E">
        <w:rPr>
          <w:color w:val="CC7832"/>
          <w:lang w:val="sk-SK"/>
        </w:rPr>
        <w:t xml:space="preserve">; </w:t>
      </w:r>
      <w:r w:rsidRPr="0002674E">
        <w:rPr>
          <w:color w:val="A9B7C6"/>
          <w:lang w:val="sk-SK"/>
        </w:rPr>
        <w:t xml:space="preserve">i &lt; </w:t>
      </w:r>
      <w:r w:rsidRPr="0002674E">
        <w:rPr>
          <w:i/>
          <w:iCs/>
          <w:color w:val="9876AA"/>
          <w:lang w:val="sk-SK"/>
        </w:rPr>
        <w:t>n</w:t>
      </w:r>
      <w:r w:rsidRPr="0002674E">
        <w:rPr>
          <w:color w:val="CC7832"/>
          <w:lang w:val="sk-SK"/>
        </w:rPr>
        <w:t xml:space="preserve">; </w:t>
      </w:r>
      <w:r w:rsidRPr="0002674E">
        <w:rPr>
          <w:color w:val="A9B7C6"/>
          <w:lang w:val="sk-SK"/>
        </w:rPr>
        <w:t xml:space="preserve">i++) {           </w:t>
      </w:r>
      <w:r w:rsidRPr="0002674E">
        <w:rPr>
          <w:color w:val="808080"/>
          <w:lang w:val="sk-SK"/>
        </w:rPr>
        <w:br/>
        <w:t xml:space="preserve">        </w:t>
      </w:r>
      <w:proofErr w:type="spellStart"/>
      <w:r w:rsidRPr="0002674E">
        <w:rPr>
          <w:color w:val="CC7832"/>
          <w:lang w:val="sk-SK"/>
        </w:rPr>
        <w:t>if</w:t>
      </w:r>
      <w:proofErr w:type="spellEnd"/>
      <w:r w:rsidRPr="0002674E">
        <w:rPr>
          <w:color w:val="CC7832"/>
          <w:lang w:val="sk-SK"/>
        </w:rPr>
        <w:t xml:space="preserve"> </w:t>
      </w:r>
      <w:r w:rsidRPr="0002674E">
        <w:rPr>
          <w:color w:val="A9B7C6"/>
          <w:lang w:val="sk-SK"/>
        </w:rPr>
        <w:t>(</w:t>
      </w:r>
      <w:r w:rsidRPr="0002674E">
        <w:rPr>
          <w:color w:val="9876AA"/>
          <w:lang w:val="sk-SK"/>
        </w:rPr>
        <w:t>z</w:t>
      </w:r>
      <w:r w:rsidRPr="0002674E">
        <w:rPr>
          <w:color w:val="A9B7C6"/>
          <w:lang w:val="sk-SK"/>
        </w:rPr>
        <w:t xml:space="preserve">[i] == </w:t>
      </w:r>
      <w:proofErr w:type="spellStart"/>
      <w:r w:rsidRPr="0002674E">
        <w:rPr>
          <w:color w:val="CC7832"/>
          <w:lang w:val="sk-SK"/>
        </w:rPr>
        <w:t>true</w:t>
      </w:r>
      <w:proofErr w:type="spellEnd"/>
      <w:r w:rsidRPr="0002674E">
        <w:rPr>
          <w:color w:val="A9B7C6"/>
          <w:lang w:val="sk-SK"/>
        </w:rPr>
        <w:t xml:space="preserve">) {                 </w:t>
      </w:r>
      <w:r w:rsidRPr="0002674E">
        <w:rPr>
          <w:color w:val="808080"/>
          <w:lang w:val="sk-SK"/>
        </w:rPr>
        <w:br/>
        <w:t xml:space="preserve">            </w:t>
      </w:r>
      <w:proofErr w:type="spellStart"/>
      <w:r w:rsidRPr="0002674E">
        <w:rPr>
          <w:color w:val="CC7832"/>
          <w:lang w:val="sk-SK"/>
        </w:rPr>
        <w:t>for</w:t>
      </w:r>
      <w:proofErr w:type="spellEnd"/>
      <w:r w:rsidRPr="0002674E">
        <w:rPr>
          <w:color w:val="CC7832"/>
          <w:lang w:val="sk-SK"/>
        </w:rPr>
        <w:t xml:space="preserve"> </w:t>
      </w:r>
      <w:r w:rsidRPr="0002674E">
        <w:rPr>
          <w:color w:val="A9B7C6"/>
          <w:lang w:val="sk-SK"/>
        </w:rPr>
        <w:t>(</w:t>
      </w:r>
      <w:proofErr w:type="spellStart"/>
      <w:r w:rsidRPr="0002674E">
        <w:rPr>
          <w:color w:val="CC7832"/>
          <w:lang w:val="sk-SK"/>
        </w:rPr>
        <w:t>int</w:t>
      </w:r>
      <w:proofErr w:type="spellEnd"/>
      <w:r w:rsidRPr="0002674E">
        <w:rPr>
          <w:color w:val="CC7832"/>
          <w:lang w:val="sk-SK"/>
        </w:rPr>
        <w:t xml:space="preserve"> </w:t>
      </w:r>
      <w:r w:rsidRPr="0002674E">
        <w:rPr>
          <w:color w:val="A9B7C6"/>
          <w:lang w:val="sk-SK"/>
        </w:rPr>
        <w:t xml:space="preserve">j = </w:t>
      </w:r>
      <w:r w:rsidRPr="0002674E">
        <w:rPr>
          <w:color w:val="6897BB"/>
          <w:lang w:val="sk-SK"/>
        </w:rPr>
        <w:t>0</w:t>
      </w:r>
      <w:r w:rsidRPr="0002674E">
        <w:rPr>
          <w:color w:val="CC7832"/>
          <w:lang w:val="sk-SK"/>
        </w:rPr>
        <w:t xml:space="preserve">; </w:t>
      </w:r>
      <w:r w:rsidRPr="0002674E">
        <w:rPr>
          <w:color w:val="A9B7C6"/>
          <w:lang w:val="sk-SK"/>
        </w:rPr>
        <w:t xml:space="preserve">j &lt; </w:t>
      </w:r>
      <w:r w:rsidRPr="0002674E">
        <w:rPr>
          <w:i/>
          <w:iCs/>
          <w:color w:val="9876AA"/>
          <w:lang w:val="sk-SK"/>
        </w:rPr>
        <w:t>n</w:t>
      </w:r>
      <w:r w:rsidRPr="0002674E">
        <w:rPr>
          <w:color w:val="CC7832"/>
          <w:lang w:val="sk-SK"/>
        </w:rPr>
        <w:t xml:space="preserve">; </w:t>
      </w:r>
      <w:r w:rsidRPr="0002674E">
        <w:rPr>
          <w:color w:val="A9B7C6"/>
          <w:lang w:val="sk-SK"/>
        </w:rPr>
        <w:t xml:space="preserve">j++) {  </w:t>
      </w:r>
      <w:r w:rsidRPr="0002674E">
        <w:rPr>
          <w:color w:val="808080"/>
          <w:lang w:val="sk-SK"/>
        </w:rPr>
        <w:t xml:space="preserve"> </w:t>
      </w:r>
      <w:r w:rsidRPr="0002674E">
        <w:rPr>
          <w:color w:val="808080"/>
          <w:lang w:val="sk-SK"/>
        </w:rPr>
        <w:br/>
        <w:t xml:space="preserve">                </w:t>
      </w:r>
      <w:proofErr w:type="spellStart"/>
      <w:r w:rsidRPr="0002674E">
        <w:rPr>
          <w:color w:val="CC7832"/>
          <w:lang w:val="sk-SK"/>
        </w:rPr>
        <w:t>if</w:t>
      </w:r>
      <w:proofErr w:type="spellEnd"/>
      <w:r w:rsidRPr="0002674E">
        <w:rPr>
          <w:color w:val="CC7832"/>
          <w:lang w:val="sk-SK"/>
        </w:rPr>
        <w:t xml:space="preserve"> </w:t>
      </w:r>
      <w:r w:rsidRPr="0002674E">
        <w:rPr>
          <w:color w:val="A9B7C6"/>
          <w:lang w:val="sk-SK"/>
        </w:rPr>
        <w:t>(j == i || (</w:t>
      </w:r>
      <w:r w:rsidRPr="0002674E">
        <w:rPr>
          <w:color w:val="9876AA"/>
          <w:lang w:val="sk-SK"/>
        </w:rPr>
        <w:t>z</w:t>
      </w:r>
      <w:r w:rsidRPr="0002674E">
        <w:rPr>
          <w:color w:val="A9B7C6"/>
          <w:lang w:val="sk-SK"/>
        </w:rPr>
        <w:t xml:space="preserve">[j] == </w:t>
      </w:r>
      <w:proofErr w:type="spellStart"/>
      <w:r w:rsidRPr="0002674E">
        <w:rPr>
          <w:color w:val="CC7832"/>
          <w:lang w:val="sk-SK"/>
        </w:rPr>
        <w:t>true</w:t>
      </w:r>
      <w:proofErr w:type="spellEnd"/>
      <w:r w:rsidRPr="0002674E">
        <w:rPr>
          <w:color w:val="A9B7C6"/>
          <w:lang w:val="sk-SK"/>
        </w:rPr>
        <w:t xml:space="preserve">)) </w:t>
      </w:r>
      <w:proofErr w:type="spellStart"/>
      <w:r w:rsidRPr="0002674E">
        <w:rPr>
          <w:color w:val="CC7832"/>
          <w:lang w:val="sk-SK"/>
        </w:rPr>
        <w:t>continue</w:t>
      </w:r>
      <w:proofErr w:type="spellEnd"/>
      <w:r w:rsidRPr="0002674E">
        <w:rPr>
          <w:color w:val="CC7832"/>
          <w:lang w:val="sk-SK"/>
        </w:rPr>
        <w:t xml:space="preserve">;     </w:t>
      </w:r>
      <w:r w:rsidRPr="0002674E">
        <w:rPr>
          <w:color w:val="808080"/>
          <w:lang w:val="sk-SK"/>
        </w:rPr>
        <w:br/>
        <w:t xml:space="preserve">                </w:t>
      </w:r>
      <w:proofErr w:type="spellStart"/>
      <w:r w:rsidRPr="0002674E">
        <w:rPr>
          <w:color w:val="CC7832"/>
          <w:lang w:val="sk-SK"/>
        </w:rPr>
        <w:t>int</w:t>
      </w:r>
      <w:proofErr w:type="spellEnd"/>
      <w:r w:rsidRPr="0002674E">
        <w:rPr>
          <w:color w:val="CC7832"/>
          <w:lang w:val="sk-SK"/>
        </w:rPr>
        <w:t xml:space="preserve"> </w:t>
      </w:r>
      <w:proofErr w:type="spellStart"/>
      <w:r w:rsidRPr="0002674E">
        <w:rPr>
          <w:color w:val="A9B7C6"/>
          <w:lang w:val="sk-SK"/>
        </w:rPr>
        <w:t>hmotnostPoVymene</w:t>
      </w:r>
      <w:proofErr w:type="spellEnd"/>
      <w:r w:rsidRPr="0002674E">
        <w:rPr>
          <w:color w:val="A9B7C6"/>
          <w:lang w:val="sk-SK"/>
        </w:rPr>
        <w:t xml:space="preserve"> = </w:t>
      </w:r>
      <w:proofErr w:type="spellStart"/>
      <w:r w:rsidRPr="0002674E">
        <w:rPr>
          <w:color w:val="9876AA"/>
          <w:lang w:val="sk-SK"/>
        </w:rPr>
        <w:t>aktualnaHmotnost</w:t>
      </w:r>
      <w:proofErr w:type="spellEnd"/>
      <w:r w:rsidRPr="0002674E">
        <w:rPr>
          <w:color w:val="9876AA"/>
          <w:lang w:val="sk-SK"/>
        </w:rPr>
        <w:t xml:space="preserve"> </w:t>
      </w:r>
      <w:r w:rsidRPr="0002674E">
        <w:rPr>
          <w:color w:val="A9B7C6"/>
          <w:lang w:val="sk-SK"/>
        </w:rPr>
        <w:t xml:space="preserve">- </w:t>
      </w:r>
      <w:r w:rsidRPr="0002674E">
        <w:rPr>
          <w:color w:val="9876AA"/>
          <w:lang w:val="sk-SK"/>
        </w:rPr>
        <w:t>a</w:t>
      </w:r>
      <w:r w:rsidRPr="0002674E">
        <w:rPr>
          <w:color w:val="A9B7C6"/>
          <w:lang w:val="sk-SK"/>
        </w:rPr>
        <w:t xml:space="preserve">[i] + </w:t>
      </w:r>
      <w:r w:rsidRPr="0002674E">
        <w:rPr>
          <w:color w:val="9876AA"/>
          <w:lang w:val="sk-SK"/>
        </w:rPr>
        <w:t>a</w:t>
      </w:r>
      <w:r w:rsidRPr="0002674E">
        <w:rPr>
          <w:color w:val="A9B7C6"/>
          <w:lang w:val="sk-SK"/>
        </w:rPr>
        <w:t>[j]</w:t>
      </w:r>
      <w:r w:rsidRPr="0002674E">
        <w:rPr>
          <w:color w:val="CC7832"/>
          <w:lang w:val="sk-SK"/>
        </w:rPr>
        <w:t xml:space="preserve">;  </w:t>
      </w:r>
      <w:r w:rsidRPr="0002674E">
        <w:rPr>
          <w:color w:val="808080"/>
          <w:lang w:val="sk-SK"/>
        </w:rPr>
        <w:br/>
        <w:t xml:space="preserve">                </w:t>
      </w:r>
      <w:proofErr w:type="spellStart"/>
      <w:r w:rsidRPr="0002674E">
        <w:rPr>
          <w:color w:val="CC7832"/>
          <w:lang w:val="sk-SK"/>
        </w:rPr>
        <w:t>int</w:t>
      </w:r>
      <w:proofErr w:type="spellEnd"/>
      <w:r w:rsidRPr="0002674E">
        <w:rPr>
          <w:color w:val="CC7832"/>
          <w:lang w:val="sk-SK"/>
        </w:rPr>
        <w:t xml:space="preserve"> </w:t>
      </w:r>
      <w:proofErr w:type="spellStart"/>
      <w:r w:rsidRPr="0002674E">
        <w:rPr>
          <w:color w:val="A9B7C6"/>
          <w:lang w:val="sk-SK"/>
        </w:rPr>
        <w:t>cenaPoVymene</w:t>
      </w:r>
      <w:proofErr w:type="spellEnd"/>
      <w:r w:rsidRPr="0002674E">
        <w:rPr>
          <w:color w:val="A9B7C6"/>
          <w:lang w:val="sk-SK"/>
        </w:rPr>
        <w:t xml:space="preserve"> = </w:t>
      </w:r>
      <w:proofErr w:type="spellStart"/>
      <w:r w:rsidRPr="0002674E">
        <w:rPr>
          <w:color w:val="9876AA"/>
          <w:lang w:val="sk-SK"/>
        </w:rPr>
        <w:t>aktualnaCena</w:t>
      </w:r>
      <w:proofErr w:type="spellEnd"/>
      <w:r w:rsidRPr="0002674E">
        <w:rPr>
          <w:color w:val="9876AA"/>
          <w:lang w:val="sk-SK"/>
        </w:rPr>
        <w:t xml:space="preserve"> </w:t>
      </w:r>
      <w:r w:rsidRPr="0002674E">
        <w:rPr>
          <w:color w:val="A9B7C6"/>
          <w:lang w:val="sk-SK"/>
        </w:rPr>
        <w:t xml:space="preserve">- </w:t>
      </w:r>
      <w:r w:rsidRPr="0002674E">
        <w:rPr>
          <w:color w:val="9876AA"/>
          <w:lang w:val="sk-SK"/>
        </w:rPr>
        <w:t>c</w:t>
      </w:r>
      <w:r w:rsidRPr="0002674E">
        <w:rPr>
          <w:color w:val="A9B7C6"/>
          <w:lang w:val="sk-SK"/>
        </w:rPr>
        <w:t xml:space="preserve">[i] + </w:t>
      </w:r>
      <w:r w:rsidRPr="0002674E">
        <w:rPr>
          <w:color w:val="9876AA"/>
          <w:lang w:val="sk-SK"/>
        </w:rPr>
        <w:t>c</w:t>
      </w:r>
      <w:r w:rsidRPr="0002674E">
        <w:rPr>
          <w:color w:val="A9B7C6"/>
          <w:lang w:val="sk-SK"/>
        </w:rPr>
        <w:t>[j]</w:t>
      </w:r>
      <w:r w:rsidRPr="0002674E">
        <w:rPr>
          <w:color w:val="CC7832"/>
          <w:lang w:val="sk-SK"/>
        </w:rPr>
        <w:t xml:space="preserve">;          </w:t>
      </w:r>
      <w:r w:rsidRPr="0002674E">
        <w:rPr>
          <w:color w:val="808080"/>
          <w:lang w:val="sk-SK"/>
        </w:rPr>
        <w:br/>
        <w:t xml:space="preserve">                </w:t>
      </w:r>
      <w:proofErr w:type="spellStart"/>
      <w:r w:rsidRPr="0002674E">
        <w:rPr>
          <w:color w:val="CC7832"/>
          <w:lang w:val="sk-SK"/>
        </w:rPr>
        <w:t>if</w:t>
      </w:r>
      <w:proofErr w:type="spellEnd"/>
      <w:r w:rsidRPr="0002674E">
        <w:rPr>
          <w:color w:val="CC7832"/>
          <w:lang w:val="sk-SK"/>
        </w:rPr>
        <w:t xml:space="preserve"> </w:t>
      </w:r>
      <w:r w:rsidRPr="0002674E">
        <w:rPr>
          <w:color w:val="A9B7C6"/>
          <w:lang w:val="sk-SK"/>
        </w:rPr>
        <w:t>(</w:t>
      </w:r>
      <w:proofErr w:type="spellStart"/>
      <w:r w:rsidRPr="0002674E">
        <w:rPr>
          <w:color w:val="A9B7C6"/>
          <w:lang w:val="sk-SK"/>
        </w:rPr>
        <w:t>hmotnostPoVymene</w:t>
      </w:r>
      <w:proofErr w:type="spellEnd"/>
      <w:r w:rsidRPr="0002674E">
        <w:rPr>
          <w:color w:val="A9B7C6"/>
          <w:lang w:val="sk-SK"/>
        </w:rPr>
        <w:t xml:space="preserve"> &gt;= </w:t>
      </w:r>
      <w:r w:rsidRPr="0002674E">
        <w:rPr>
          <w:i/>
          <w:iCs/>
          <w:color w:val="9876AA"/>
          <w:lang w:val="sk-SK"/>
        </w:rPr>
        <w:t xml:space="preserve">K </w:t>
      </w:r>
      <w:r w:rsidRPr="0002674E">
        <w:rPr>
          <w:color w:val="A9B7C6"/>
          <w:lang w:val="sk-SK"/>
        </w:rPr>
        <w:t xml:space="preserve">&amp;&amp; </w:t>
      </w:r>
      <w:proofErr w:type="spellStart"/>
      <w:r w:rsidRPr="0002674E">
        <w:rPr>
          <w:color w:val="A9B7C6"/>
          <w:lang w:val="sk-SK"/>
        </w:rPr>
        <w:t>cenaPoVymene</w:t>
      </w:r>
      <w:proofErr w:type="spellEnd"/>
      <w:r w:rsidRPr="0002674E">
        <w:rPr>
          <w:color w:val="A9B7C6"/>
          <w:lang w:val="sk-SK"/>
        </w:rPr>
        <w:t xml:space="preserve"> &lt; </w:t>
      </w:r>
      <w:proofErr w:type="spellStart"/>
      <w:r w:rsidRPr="0002674E">
        <w:rPr>
          <w:color w:val="9876AA"/>
          <w:lang w:val="sk-SK"/>
        </w:rPr>
        <w:t>aktualnaCena</w:t>
      </w:r>
      <w:proofErr w:type="spellEnd"/>
      <w:r w:rsidRPr="0002674E">
        <w:rPr>
          <w:color w:val="A9B7C6"/>
          <w:lang w:val="sk-SK"/>
        </w:rPr>
        <w:t xml:space="preserve">) { </w:t>
      </w:r>
      <w:r w:rsidRPr="0002674E">
        <w:rPr>
          <w:color w:val="808080"/>
          <w:lang w:val="sk-SK"/>
        </w:rPr>
        <w:br/>
        <w:t xml:space="preserve">                    </w:t>
      </w:r>
      <w:proofErr w:type="spellStart"/>
      <w:r w:rsidRPr="0002674E">
        <w:rPr>
          <w:color w:val="CC7832"/>
          <w:lang w:val="sk-SK"/>
        </w:rPr>
        <w:t>if</w:t>
      </w:r>
      <w:proofErr w:type="spellEnd"/>
      <w:r w:rsidRPr="0002674E">
        <w:rPr>
          <w:color w:val="CC7832"/>
          <w:lang w:val="sk-SK"/>
        </w:rPr>
        <w:t xml:space="preserve"> </w:t>
      </w:r>
      <w:r w:rsidRPr="0002674E">
        <w:rPr>
          <w:color w:val="A9B7C6"/>
          <w:lang w:val="sk-SK"/>
        </w:rPr>
        <w:t>(</w:t>
      </w:r>
      <w:proofErr w:type="spellStart"/>
      <w:r w:rsidRPr="0002674E">
        <w:rPr>
          <w:color w:val="A9B7C6"/>
          <w:lang w:val="sk-SK"/>
        </w:rPr>
        <w:t>cenaPoVymene</w:t>
      </w:r>
      <w:proofErr w:type="spellEnd"/>
      <w:r w:rsidRPr="0002674E">
        <w:rPr>
          <w:color w:val="A9B7C6"/>
          <w:lang w:val="sk-SK"/>
        </w:rPr>
        <w:t xml:space="preserve"> &gt; </w:t>
      </w:r>
      <w:proofErr w:type="spellStart"/>
      <w:r w:rsidRPr="0002674E">
        <w:rPr>
          <w:color w:val="A9B7C6"/>
          <w:lang w:val="sk-SK"/>
        </w:rPr>
        <w:t>novaCena</w:t>
      </w:r>
      <w:proofErr w:type="spellEnd"/>
      <w:r w:rsidRPr="0002674E">
        <w:rPr>
          <w:color w:val="A9B7C6"/>
          <w:lang w:val="sk-SK"/>
        </w:rPr>
        <w:t xml:space="preserve">) </w:t>
      </w:r>
      <w:proofErr w:type="spellStart"/>
      <w:r w:rsidRPr="0002674E">
        <w:rPr>
          <w:color w:val="CC7832"/>
          <w:lang w:val="sk-SK"/>
        </w:rPr>
        <w:t>continue</w:t>
      </w:r>
      <w:proofErr w:type="spellEnd"/>
      <w:r w:rsidRPr="0002674E">
        <w:rPr>
          <w:color w:val="CC7832"/>
          <w:lang w:val="sk-SK"/>
        </w:rPr>
        <w:t xml:space="preserve">;  </w:t>
      </w:r>
      <w:r w:rsidRPr="0002674E">
        <w:rPr>
          <w:color w:val="808080"/>
          <w:lang w:val="sk-SK"/>
        </w:rPr>
        <w:t xml:space="preserve"> </w:t>
      </w:r>
      <w:r w:rsidRPr="0002674E">
        <w:rPr>
          <w:color w:val="808080"/>
          <w:lang w:val="sk-SK"/>
        </w:rPr>
        <w:br/>
        <w:t xml:space="preserve">                    </w:t>
      </w:r>
      <w:proofErr w:type="spellStart"/>
      <w:r w:rsidRPr="0002674E">
        <w:rPr>
          <w:color w:val="A9B7C6"/>
          <w:lang w:val="sk-SK"/>
        </w:rPr>
        <w:t>indexNahradnehoPrvku</w:t>
      </w:r>
      <w:proofErr w:type="spellEnd"/>
      <w:r w:rsidRPr="0002674E">
        <w:rPr>
          <w:color w:val="A9B7C6"/>
          <w:lang w:val="sk-SK"/>
        </w:rPr>
        <w:t xml:space="preserve"> = j</w:t>
      </w:r>
      <w:r w:rsidRPr="0002674E">
        <w:rPr>
          <w:color w:val="CC7832"/>
          <w:lang w:val="sk-SK"/>
        </w:rPr>
        <w:t xml:space="preserve">;   </w:t>
      </w:r>
      <w:r w:rsidRPr="0002674E">
        <w:rPr>
          <w:color w:val="808080"/>
          <w:lang w:val="sk-SK"/>
        </w:rPr>
        <w:br/>
        <w:t xml:space="preserve">                    </w:t>
      </w:r>
      <w:proofErr w:type="spellStart"/>
      <w:r w:rsidRPr="0002674E">
        <w:rPr>
          <w:color w:val="A9B7C6"/>
          <w:lang w:val="sk-SK"/>
        </w:rPr>
        <w:t>novaCena</w:t>
      </w:r>
      <w:proofErr w:type="spellEnd"/>
      <w:r w:rsidRPr="0002674E">
        <w:rPr>
          <w:color w:val="A9B7C6"/>
          <w:lang w:val="sk-SK"/>
        </w:rPr>
        <w:t xml:space="preserve"> = </w:t>
      </w:r>
      <w:proofErr w:type="spellStart"/>
      <w:r w:rsidRPr="0002674E">
        <w:rPr>
          <w:color w:val="A9B7C6"/>
          <w:lang w:val="sk-SK"/>
        </w:rPr>
        <w:t>cenaPoVymene</w:t>
      </w:r>
      <w:proofErr w:type="spellEnd"/>
      <w:r w:rsidRPr="0002674E">
        <w:rPr>
          <w:color w:val="CC7832"/>
          <w:lang w:val="sk-SK"/>
        </w:rPr>
        <w:t xml:space="preserve">;    </w:t>
      </w:r>
      <w:r w:rsidRPr="0002674E">
        <w:rPr>
          <w:color w:val="808080"/>
          <w:lang w:val="sk-SK"/>
        </w:rPr>
        <w:br/>
        <w:t xml:space="preserve">                    </w:t>
      </w:r>
      <w:proofErr w:type="spellStart"/>
      <w:r w:rsidRPr="0002674E">
        <w:rPr>
          <w:color w:val="A9B7C6"/>
          <w:lang w:val="sk-SK"/>
        </w:rPr>
        <w:t>novaHmotnost</w:t>
      </w:r>
      <w:proofErr w:type="spellEnd"/>
      <w:r w:rsidRPr="0002674E">
        <w:rPr>
          <w:color w:val="A9B7C6"/>
          <w:lang w:val="sk-SK"/>
        </w:rPr>
        <w:t xml:space="preserve"> = </w:t>
      </w:r>
      <w:proofErr w:type="spellStart"/>
      <w:r w:rsidRPr="0002674E">
        <w:rPr>
          <w:color w:val="A9B7C6"/>
          <w:lang w:val="sk-SK"/>
        </w:rPr>
        <w:t>hmotnostPoVymene</w:t>
      </w:r>
      <w:proofErr w:type="spellEnd"/>
      <w:r w:rsidRPr="0002674E">
        <w:rPr>
          <w:color w:val="CC7832"/>
          <w:lang w:val="sk-SK"/>
        </w:rPr>
        <w:t xml:space="preserve">; </w:t>
      </w:r>
      <w:r w:rsidRPr="0002674E">
        <w:rPr>
          <w:color w:val="808080"/>
          <w:lang w:val="sk-SK"/>
        </w:rPr>
        <w:br/>
        <w:t xml:space="preserve">                </w:t>
      </w:r>
      <w:r w:rsidRPr="0002674E">
        <w:rPr>
          <w:color w:val="A9B7C6"/>
          <w:lang w:val="sk-SK"/>
        </w:rPr>
        <w:t>}</w:t>
      </w:r>
      <w:r w:rsidRPr="0002674E">
        <w:rPr>
          <w:color w:val="A9B7C6"/>
          <w:lang w:val="sk-SK"/>
        </w:rPr>
        <w:br/>
        <w:t xml:space="preserve">            }</w:t>
      </w:r>
      <w:r w:rsidRPr="0002674E">
        <w:rPr>
          <w:color w:val="A9B7C6"/>
          <w:lang w:val="sk-SK"/>
        </w:rPr>
        <w:br/>
        <w:t xml:space="preserve">            </w:t>
      </w:r>
      <w:proofErr w:type="spellStart"/>
      <w:r w:rsidRPr="0002674E">
        <w:rPr>
          <w:color w:val="CC7832"/>
          <w:lang w:val="sk-SK"/>
        </w:rPr>
        <w:t>if</w:t>
      </w:r>
      <w:proofErr w:type="spellEnd"/>
      <w:r w:rsidRPr="0002674E">
        <w:rPr>
          <w:color w:val="CC7832"/>
          <w:lang w:val="sk-SK"/>
        </w:rPr>
        <w:t xml:space="preserve"> </w:t>
      </w:r>
      <w:r w:rsidRPr="0002674E">
        <w:rPr>
          <w:color w:val="A9B7C6"/>
          <w:lang w:val="sk-SK"/>
        </w:rPr>
        <w:t>(</w:t>
      </w:r>
      <w:proofErr w:type="spellStart"/>
      <w:r w:rsidRPr="0002674E">
        <w:rPr>
          <w:color w:val="A9B7C6"/>
          <w:lang w:val="sk-SK"/>
        </w:rPr>
        <w:t>indexNahradnehoPrvku</w:t>
      </w:r>
      <w:proofErr w:type="spellEnd"/>
      <w:r w:rsidRPr="0002674E">
        <w:rPr>
          <w:color w:val="A9B7C6"/>
          <w:lang w:val="sk-SK"/>
        </w:rPr>
        <w:t xml:space="preserve"> != -</w:t>
      </w:r>
      <w:r w:rsidRPr="0002674E">
        <w:rPr>
          <w:color w:val="6897BB"/>
          <w:lang w:val="sk-SK"/>
        </w:rPr>
        <w:t>1</w:t>
      </w:r>
      <w:r w:rsidRPr="0002674E">
        <w:rPr>
          <w:color w:val="A9B7C6"/>
          <w:lang w:val="sk-SK"/>
        </w:rPr>
        <w:t xml:space="preserve">) {   </w:t>
      </w:r>
      <w:r w:rsidRPr="0002674E">
        <w:rPr>
          <w:color w:val="808080"/>
          <w:lang w:val="sk-SK"/>
        </w:rPr>
        <w:br/>
        <w:t xml:space="preserve">                </w:t>
      </w:r>
      <w:r w:rsidRPr="0002674E">
        <w:rPr>
          <w:color w:val="9876AA"/>
          <w:lang w:val="sk-SK"/>
        </w:rPr>
        <w:t>z</w:t>
      </w:r>
      <w:r w:rsidRPr="0002674E">
        <w:rPr>
          <w:color w:val="A9B7C6"/>
          <w:lang w:val="sk-SK"/>
        </w:rPr>
        <w:t xml:space="preserve">[i] = </w:t>
      </w:r>
      <w:proofErr w:type="spellStart"/>
      <w:r w:rsidRPr="0002674E">
        <w:rPr>
          <w:color w:val="CC7832"/>
          <w:lang w:val="sk-SK"/>
        </w:rPr>
        <w:t>false</w:t>
      </w:r>
      <w:proofErr w:type="spellEnd"/>
      <w:r w:rsidRPr="0002674E">
        <w:rPr>
          <w:color w:val="CC7832"/>
          <w:lang w:val="sk-SK"/>
        </w:rPr>
        <w:t xml:space="preserve">;                   </w:t>
      </w:r>
      <w:r w:rsidRPr="0002674E">
        <w:rPr>
          <w:color w:val="808080"/>
          <w:lang w:val="sk-SK"/>
        </w:rPr>
        <w:br/>
        <w:t xml:space="preserve">                </w:t>
      </w:r>
      <w:r w:rsidRPr="0002674E">
        <w:rPr>
          <w:color w:val="9876AA"/>
          <w:lang w:val="sk-SK"/>
        </w:rPr>
        <w:t>z</w:t>
      </w:r>
      <w:r w:rsidRPr="0002674E">
        <w:rPr>
          <w:color w:val="A9B7C6"/>
          <w:lang w:val="sk-SK"/>
        </w:rPr>
        <w:t>[</w:t>
      </w:r>
      <w:proofErr w:type="spellStart"/>
      <w:r w:rsidRPr="0002674E">
        <w:rPr>
          <w:color w:val="A9B7C6"/>
          <w:lang w:val="sk-SK"/>
        </w:rPr>
        <w:t>indexNahradnehoPrvku</w:t>
      </w:r>
      <w:proofErr w:type="spellEnd"/>
      <w:r w:rsidRPr="0002674E">
        <w:rPr>
          <w:color w:val="A9B7C6"/>
          <w:lang w:val="sk-SK"/>
        </w:rPr>
        <w:t xml:space="preserve">] = </w:t>
      </w:r>
      <w:proofErr w:type="spellStart"/>
      <w:r w:rsidRPr="0002674E">
        <w:rPr>
          <w:color w:val="CC7832"/>
          <w:lang w:val="sk-SK"/>
        </w:rPr>
        <w:t>true</w:t>
      </w:r>
      <w:proofErr w:type="spellEnd"/>
      <w:r w:rsidRPr="0002674E">
        <w:rPr>
          <w:color w:val="CC7832"/>
          <w:lang w:val="sk-SK"/>
        </w:rPr>
        <w:t xml:space="preserve">; </w:t>
      </w:r>
      <w:r w:rsidRPr="0002674E">
        <w:rPr>
          <w:color w:val="808080"/>
          <w:lang w:val="sk-SK"/>
        </w:rPr>
        <w:br/>
        <w:t xml:space="preserve">                </w:t>
      </w:r>
      <w:proofErr w:type="spellStart"/>
      <w:r w:rsidRPr="0002674E">
        <w:rPr>
          <w:color w:val="9876AA"/>
          <w:lang w:val="sk-SK"/>
        </w:rPr>
        <w:t>aktualnaHmotnost</w:t>
      </w:r>
      <w:proofErr w:type="spellEnd"/>
      <w:r w:rsidRPr="0002674E">
        <w:rPr>
          <w:color w:val="9876AA"/>
          <w:lang w:val="sk-SK"/>
        </w:rPr>
        <w:t xml:space="preserve"> </w:t>
      </w:r>
      <w:r w:rsidRPr="0002674E">
        <w:rPr>
          <w:color w:val="A9B7C6"/>
          <w:lang w:val="sk-SK"/>
        </w:rPr>
        <w:t xml:space="preserve">= </w:t>
      </w:r>
      <w:proofErr w:type="spellStart"/>
      <w:r w:rsidRPr="0002674E">
        <w:rPr>
          <w:color w:val="A9B7C6"/>
          <w:lang w:val="sk-SK"/>
        </w:rPr>
        <w:t>novaHmotnost</w:t>
      </w:r>
      <w:proofErr w:type="spellEnd"/>
      <w:r w:rsidRPr="0002674E">
        <w:rPr>
          <w:color w:val="CC7832"/>
          <w:lang w:val="sk-SK"/>
        </w:rPr>
        <w:t xml:space="preserve">; </w:t>
      </w:r>
      <w:r w:rsidRPr="0002674E">
        <w:rPr>
          <w:color w:val="808080"/>
          <w:lang w:val="sk-SK"/>
        </w:rPr>
        <w:br/>
        <w:t xml:space="preserve">                </w:t>
      </w:r>
      <w:proofErr w:type="spellStart"/>
      <w:r w:rsidRPr="0002674E">
        <w:rPr>
          <w:color w:val="9876AA"/>
          <w:lang w:val="sk-SK"/>
        </w:rPr>
        <w:t>aktualnaCena</w:t>
      </w:r>
      <w:proofErr w:type="spellEnd"/>
      <w:r w:rsidRPr="0002674E">
        <w:rPr>
          <w:color w:val="9876AA"/>
          <w:lang w:val="sk-SK"/>
        </w:rPr>
        <w:t xml:space="preserve"> </w:t>
      </w:r>
      <w:r w:rsidRPr="0002674E">
        <w:rPr>
          <w:color w:val="A9B7C6"/>
          <w:lang w:val="sk-SK"/>
        </w:rPr>
        <w:t xml:space="preserve">= </w:t>
      </w:r>
      <w:proofErr w:type="spellStart"/>
      <w:r w:rsidRPr="0002674E">
        <w:rPr>
          <w:color w:val="A9B7C6"/>
          <w:lang w:val="sk-SK"/>
        </w:rPr>
        <w:t>novaCena</w:t>
      </w:r>
      <w:proofErr w:type="spellEnd"/>
      <w:r w:rsidRPr="0002674E">
        <w:rPr>
          <w:color w:val="CC7832"/>
          <w:lang w:val="sk-SK"/>
        </w:rPr>
        <w:t xml:space="preserve">;    </w:t>
      </w:r>
      <w:r w:rsidRPr="0002674E">
        <w:rPr>
          <w:color w:val="808080"/>
          <w:lang w:val="sk-SK"/>
        </w:rPr>
        <w:br/>
      </w:r>
      <w:r w:rsidRPr="0002674E">
        <w:rPr>
          <w:color w:val="808080"/>
          <w:lang w:val="sk-SK"/>
        </w:rPr>
        <w:br/>
        <w:t xml:space="preserve">                </w:t>
      </w:r>
      <w:proofErr w:type="spellStart"/>
      <w:r w:rsidRPr="0002674E">
        <w:rPr>
          <w:color w:val="A9B7C6"/>
          <w:lang w:val="sk-SK"/>
        </w:rPr>
        <w:t>indexNahradnehoPrvku</w:t>
      </w:r>
      <w:proofErr w:type="spellEnd"/>
      <w:r w:rsidRPr="0002674E">
        <w:rPr>
          <w:color w:val="A9B7C6"/>
          <w:lang w:val="sk-SK"/>
        </w:rPr>
        <w:t xml:space="preserve"> = -</w:t>
      </w:r>
      <w:r w:rsidRPr="0002674E">
        <w:rPr>
          <w:color w:val="6897BB"/>
          <w:lang w:val="sk-SK"/>
        </w:rPr>
        <w:t>1</w:t>
      </w:r>
      <w:r w:rsidRPr="0002674E">
        <w:rPr>
          <w:color w:val="CC7832"/>
          <w:lang w:val="sk-SK"/>
        </w:rPr>
        <w:t>;</w:t>
      </w:r>
      <w:r w:rsidRPr="0002674E">
        <w:rPr>
          <w:color w:val="808080"/>
          <w:lang w:val="sk-SK"/>
        </w:rPr>
        <w:br/>
        <w:t xml:space="preserve">            </w:t>
      </w:r>
      <w:r w:rsidRPr="0002674E">
        <w:rPr>
          <w:color w:val="A9B7C6"/>
          <w:lang w:val="sk-SK"/>
        </w:rPr>
        <w:t>}</w:t>
      </w:r>
      <w:r w:rsidRPr="0002674E">
        <w:rPr>
          <w:color w:val="A9B7C6"/>
          <w:lang w:val="sk-SK"/>
        </w:rPr>
        <w:br/>
        <w:t xml:space="preserve">        }</w:t>
      </w:r>
      <w:r w:rsidRPr="0002674E">
        <w:rPr>
          <w:color w:val="A9B7C6"/>
          <w:lang w:val="sk-SK"/>
        </w:rPr>
        <w:br/>
        <w:t xml:space="preserve">    }</w:t>
      </w:r>
      <w:r w:rsidRPr="0002674E">
        <w:rPr>
          <w:color w:val="A9B7C6"/>
          <w:lang w:val="sk-SK"/>
        </w:rPr>
        <w:br/>
        <w:t>}</w:t>
      </w:r>
    </w:p>
    <w:p w14:paraId="75AA4874" w14:textId="77777777" w:rsidR="0002674E" w:rsidRDefault="0002674E" w:rsidP="0002674E">
      <w:pPr>
        <w:rPr>
          <w:rFonts w:eastAsiaTheme="minorHAnsi"/>
          <w:lang w:eastAsia="en-US"/>
        </w:rPr>
      </w:pPr>
    </w:p>
    <w:p w14:paraId="674D2C48" w14:textId="77777777" w:rsidR="0002674E" w:rsidRDefault="0002674E">
      <w:pPr>
        <w:spacing w:after="160" w:line="259" w:lineRule="auto"/>
        <w:jc w:val="left"/>
        <w:rPr>
          <w:rFonts w:eastAsiaTheme="majorEastAsia" w:cstheme="majorBidi"/>
          <w:color w:val="ED7D31" w:themeColor="accent2"/>
          <w:sz w:val="32"/>
        </w:rPr>
      </w:pPr>
      <w:bookmarkStart w:id="40" w:name="_Toc72094856"/>
      <w:r>
        <w:br w:type="page"/>
      </w:r>
    </w:p>
    <w:p w14:paraId="7EDFA445" w14:textId="0FFFE6FD" w:rsidR="0002674E" w:rsidRDefault="0002674E" w:rsidP="0002674E">
      <w:pPr>
        <w:pStyle w:val="Heading3"/>
      </w:pPr>
      <w:bookmarkStart w:id="41" w:name="_Toc103541521"/>
      <w:r>
        <w:lastRenderedPageBreak/>
        <w:t>Účelová funkcia</w:t>
      </w:r>
      <w:bookmarkEnd w:id="40"/>
      <w:bookmarkEnd w:id="41"/>
    </w:p>
    <w:p w14:paraId="64ADF874" w14:textId="4BB3B7ED" w:rsidR="0002674E" w:rsidRDefault="0002674E" w:rsidP="0002674E">
      <w:pPr>
        <w:rPr>
          <w:sz w:val="24"/>
        </w:rPr>
      </w:pPr>
      <m:oMath>
        <m:r>
          <w:rPr>
            <w:rFonts w:ascii="Cambria Math" w:hAnsi="Cambria Math"/>
            <w:sz w:val="24"/>
          </w:rPr>
          <m:t>min</m:t>
        </m:r>
        <m:nary>
          <m:naryPr>
            <m:chr m:val="∑"/>
            <m:limLoc m:val="undOvr"/>
            <m:grow m:val="1"/>
            <m:ctrlPr>
              <w:rPr>
                <w:rFonts w:ascii="Cambria Math" w:hAnsi="Cambria Math"/>
                <w:i/>
                <w:sz w:val="24"/>
              </w:rPr>
            </m:ctrlPr>
          </m:naryPr>
          <m:sub>
            <m:r>
              <w:rPr>
                <w:rFonts w:ascii="Cambria Math" w:hAnsi="Cambria Math"/>
              </w:rPr>
              <m:t>j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  <w:sz w:val="24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e>
        </m:nary>
        <m:sSub>
          <m:sSubPr>
            <m:ctrlPr>
              <w:rPr>
                <w:rFonts w:ascii="Cambria Math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rPr>
          <w:sz w:val="24"/>
        </w:rPr>
        <w:t xml:space="preserve"> = </w:t>
      </w:r>
      <w:r w:rsidR="008F4635" w:rsidRPr="008F4635">
        <w:rPr>
          <w:sz w:val="24"/>
        </w:rPr>
        <w:t>29085</w:t>
      </w:r>
    </w:p>
    <w:p w14:paraId="0121710E" w14:textId="77777777" w:rsidR="0002674E" w:rsidRPr="00165EF6" w:rsidRDefault="0002674E" w:rsidP="0002674E">
      <w:pPr>
        <w:pStyle w:val="Heading3"/>
      </w:pPr>
      <w:bookmarkStart w:id="42" w:name="_Toc72094857"/>
      <w:bookmarkStart w:id="43" w:name="_Toc103541522"/>
      <w:r w:rsidRPr="00165EF6">
        <w:t>Konečný stav ba</w:t>
      </w:r>
      <w:r>
        <w:t>tohu</w:t>
      </w:r>
      <w:bookmarkEnd w:id="42"/>
      <w:bookmarkEnd w:id="43"/>
    </w:p>
    <w:p w14:paraId="7AFAE3AC" w14:textId="36708312" w:rsidR="0002674E" w:rsidRDefault="0002674E" w:rsidP="0002674E">
      <w:r>
        <w:t>Aktuálna cena batohu:</w:t>
      </w:r>
      <w:r>
        <w:tab/>
      </w:r>
      <w:r w:rsidR="000C4025" w:rsidRPr="000C4025">
        <w:t>29085</w:t>
      </w:r>
    </w:p>
    <w:p w14:paraId="05FD4988" w14:textId="38F1C697" w:rsidR="0002674E" w:rsidRDefault="0002674E" w:rsidP="0002674E">
      <w:r>
        <w:t>Aktuálna hmotnosť:</w:t>
      </w:r>
      <w:r>
        <w:tab/>
      </w:r>
      <w:r>
        <w:tab/>
      </w:r>
      <w:r w:rsidR="008F4635" w:rsidRPr="008F4635">
        <w:t>20483</w:t>
      </w:r>
    </w:p>
    <w:p w14:paraId="60FA91CA" w14:textId="6D6216EA" w:rsidR="0002674E" w:rsidRDefault="0002674E" w:rsidP="0002674E">
      <w:r>
        <w:t xml:space="preserve">Aktuálny počet prvkov: </w:t>
      </w:r>
      <w:r>
        <w:tab/>
      </w:r>
      <w:r w:rsidR="008F4635" w:rsidRPr="008F4635">
        <w:t>350</w:t>
      </w:r>
    </w:p>
    <w:p w14:paraId="07B7D2BF" w14:textId="77777777" w:rsidR="0002674E" w:rsidRDefault="0002674E" w:rsidP="0002674E">
      <w:pPr>
        <w:pStyle w:val="Heading3"/>
      </w:pPr>
      <w:bookmarkStart w:id="44" w:name="_Toc72094858"/>
      <w:bookmarkStart w:id="45" w:name="_Toc103541523"/>
      <w:r>
        <w:t>Zhodnotenie</w:t>
      </w:r>
      <w:bookmarkEnd w:id="44"/>
      <w:bookmarkEnd w:id="45"/>
    </w:p>
    <w:p w14:paraId="321C8D21" w14:textId="0E001847" w:rsidR="0002674E" w:rsidRDefault="0002674E" w:rsidP="0002674E">
      <w:r>
        <w:t xml:space="preserve">Daná heuristika nám zabezpečila cenu batohu rovnej </w:t>
      </w:r>
      <w:r w:rsidR="008F4635" w:rsidRPr="008F4635">
        <w:t>29085</w:t>
      </w:r>
      <w:r>
        <w:t xml:space="preserve">, pričom prvkov bolo </w:t>
      </w:r>
      <w:r w:rsidR="008F4635" w:rsidRPr="008F4635">
        <w:t>350</w:t>
      </w:r>
      <w:r w:rsidR="008F4635">
        <w:t xml:space="preserve"> </w:t>
      </w:r>
      <w:r>
        <w:t xml:space="preserve">a hmotnosť batohu bola </w:t>
      </w:r>
      <w:r w:rsidR="008F4635" w:rsidRPr="008F4635">
        <w:t>20483</w:t>
      </w:r>
      <w:r>
        <w:t>.</w:t>
      </w:r>
    </w:p>
    <w:p w14:paraId="0C5EF71E" w14:textId="77777777" w:rsidR="0002674E" w:rsidRDefault="0002674E" w:rsidP="0002674E"/>
    <w:p w14:paraId="28380645" w14:textId="7895332B" w:rsidR="008F4635" w:rsidRDefault="0002674E" w:rsidP="0002674E">
      <w:r>
        <w:t xml:space="preserve">Zlepšenie oproti </w:t>
      </w:r>
      <w:r w:rsidR="007060D2">
        <w:t>základnému</w:t>
      </w:r>
      <w:r>
        <w:t xml:space="preserve"> zadaniu je:</w:t>
      </w:r>
    </w:p>
    <w:p w14:paraId="3F2FB268" w14:textId="3AB20B23" w:rsidR="008F4635" w:rsidRDefault="0002674E" w:rsidP="0002674E">
      <w:r>
        <w:t>Účelová funkcia (cena batohu) sa zmenšila o </w:t>
      </w:r>
      <w:r w:rsidR="000C4025">
        <w:t>1310</w:t>
      </w:r>
      <w:r>
        <w:t xml:space="preserve"> jednotiek.</w:t>
      </w:r>
    </w:p>
    <w:p w14:paraId="323B025B" w14:textId="16AC4557" w:rsidR="0002674E" w:rsidRDefault="0002674E" w:rsidP="0002674E">
      <w:r>
        <w:t>Hmotnosť batohu sa zmenšila o </w:t>
      </w:r>
      <w:r w:rsidR="000C4025">
        <w:t>1248</w:t>
      </w:r>
      <w:r>
        <w:t xml:space="preserve"> jednotiek.</w:t>
      </w:r>
    </w:p>
    <w:p w14:paraId="1CD62957" w14:textId="77777777" w:rsidR="0002674E" w:rsidRDefault="0002674E" w:rsidP="0002674E"/>
    <w:p w14:paraId="5EFC9EA2" w14:textId="5E24C362" w:rsidR="0002674E" w:rsidRDefault="0002674E" w:rsidP="0002674E">
      <w:r>
        <w:t xml:space="preserve">Výsledok je prípustný </w:t>
      </w:r>
      <w:r w:rsidR="003906FA">
        <w:t xml:space="preserve">a tiež je </w:t>
      </w:r>
      <w:r w:rsidR="003906FA" w:rsidRPr="007060D2">
        <w:rPr>
          <w:b/>
          <w:bCs/>
        </w:rPr>
        <w:t>lepší ako predošlé riešenie</w:t>
      </w:r>
      <w:r w:rsidR="003906FA">
        <w:t xml:space="preserve">. Môže sa ale stať, že sa daná </w:t>
      </w:r>
      <w:proofErr w:type="spellStart"/>
      <w:r w:rsidR="003906FA">
        <w:t>heurestika</w:t>
      </w:r>
      <w:proofErr w:type="spellEnd"/>
      <w:r w:rsidR="003906FA">
        <w:t xml:space="preserve"> </w:t>
      </w:r>
      <w:r w:rsidR="003906FA" w:rsidRPr="007060D2">
        <w:rPr>
          <w:b/>
          <w:bCs/>
        </w:rPr>
        <w:t>zasekne v lokálnom minime</w:t>
      </w:r>
      <w:r w:rsidR="003906FA">
        <w:t xml:space="preserve"> a tým pádom sa už nebude dať zlepšiť aj keď by tam priestor na zlepšenie bol.</w:t>
      </w:r>
    </w:p>
    <w:p w14:paraId="1C5E9741" w14:textId="77777777" w:rsidR="0002674E" w:rsidRDefault="0002674E" w:rsidP="0002674E"/>
    <w:p w14:paraId="73DD4964" w14:textId="19178DAD" w:rsidR="0002674E" w:rsidRDefault="003906FA" w:rsidP="0002674E">
      <w:r>
        <w:t xml:space="preserve">Aj napriek tomu, že vylepšenie sa mi môže zaseknúť v lokálnom minime, tak </w:t>
      </w:r>
      <w:r w:rsidR="00E05E59">
        <w:t xml:space="preserve">moje riešenie považujem za </w:t>
      </w:r>
      <w:r w:rsidR="00E05E59" w:rsidRPr="007060D2">
        <w:rPr>
          <w:b/>
          <w:bCs/>
        </w:rPr>
        <w:t>vhodné</w:t>
      </w:r>
      <w:r w:rsidR="00E05E59">
        <w:t xml:space="preserve"> a </w:t>
      </w:r>
      <w:r w:rsidR="00E05E59" w:rsidRPr="007060D2">
        <w:rPr>
          <w:b/>
          <w:bCs/>
        </w:rPr>
        <w:t>prijateľné</w:t>
      </w:r>
      <w:r w:rsidR="00E05E59">
        <w:t xml:space="preserve"> </w:t>
      </w:r>
      <w:r w:rsidR="00E05E59" w:rsidRPr="007060D2">
        <w:rPr>
          <w:b/>
          <w:bCs/>
        </w:rPr>
        <w:t>vylepšenie</w:t>
      </w:r>
      <w:r w:rsidR="00E05E59">
        <w:t xml:space="preserve"> pre </w:t>
      </w:r>
      <w:proofErr w:type="spellStart"/>
      <w:r w:rsidR="00E05E59">
        <w:t>heurestiku</w:t>
      </w:r>
      <w:proofErr w:type="spellEnd"/>
      <w:r w:rsidR="00E05E59">
        <w:t>.</w:t>
      </w:r>
    </w:p>
    <w:p w14:paraId="37A2D594" w14:textId="7CE85D49" w:rsidR="00E05E59" w:rsidRDefault="00E05E59" w:rsidP="0002674E"/>
    <w:p w14:paraId="794FC781" w14:textId="544CDEB4" w:rsidR="00E05E59" w:rsidRDefault="00E05E59" w:rsidP="0002674E">
      <w:r w:rsidRPr="007060D2">
        <w:rPr>
          <w:b/>
          <w:bCs/>
        </w:rPr>
        <w:t>Najlepšie</w:t>
      </w:r>
      <w:r>
        <w:t xml:space="preserve"> </w:t>
      </w:r>
      <w:r w:rsidRPr="007060D2">
        <w:rPr>
          <w:b/>
          <w:bCs/>
        </w:rPr>
        <w:t>riešenie</w:t>
      </w:r>
      <w:r>
        <w:t xml:space="preserve"> by som dostal </w:t>
      </w:r>
      <w:r w:rsidRPr="007060D2">
        <w:rPr>
          <w:b/>
          <w:bCs/>
        </w:rPr>
        <w:t>kombináciou všetkých prvkov</w:t>
      </w:r>
      <w:r>
        <w:t xml:space="preserve">. To by mi ale rýchlostná </w:t>
      </w:r>
      <w:r w:rsidRPr="007060D2">
        <w:rPr>
          <w:b/>
          <w:bCs/>
        </w:rPr>
        <w:t>zložitosť</w:t>
      </w:r>
      <w:r>
        <w:t xml:space="preserve"> rástla </w:t>
      </w:r>
      <w:r w:rsidRPr="007060D2">
        <w:rPr>
          <w:b/>
          <w:bCs/>
        </w:rPr>
        <w:t>exponenciálne</w:t>
      </w:r>
      <w:r>
        <w:t xml:space="preserve"> a pri väčších úlohách by výpočet trval buď veľmi dlho, alebo by som ho ani nedostal..</w:t>
      </w:r>
    </w:p>
    <w:p w14:paraId="0B5564B0" w14:textId="77777777" w:rsidR="0002674E" w:rsidRDefault="0002674E" w:rsidP="0002674E"/>
    <w:p w14:paraId="41085E4A" w14:textId="76F5104C" w:rsidR="0002674E" w:rsidRPr="0002674E" w:rsidRDefault="00E05E59" w:rsidP="00290935">
      <w:pPr>
        <w:spacing w:after="160" w:line="259" w:lineRule="auto"/>
      </w:pPr>
      <w:r>
        <w:t>V </w:t>
      </w:r>
      <w:proofErr w:type="spellStart"/>
      <w:r w:rsidRPr="007060D2">
        <w:rPr>
          <w:b/>
          <w:bCs/>
        </w:rPr>
        <w:t>heurestikách</w:t>
      </w:r>
      <w:proofErr w:type="spellEnd"/>
      <w:r>
        <w:t xml:space="preserve"> však ide o to, aby som </w:t>
      </w:r>
      <w:r w:rsidRPr="007060D2">
        <w:rPr>
          <w:b/>
          <w:bCs/>
        </w:rPr>
        <w:t>rýchlo</w:t>
      </w:r>
      <w:r>
        <w:t xml:space="preserve"> a </w:t>
      </w:r>
      <w:r w:rsidRPr="007060D2">
        <w:rPr>
          <w:b/>
          <w:bCs/>
        </w:rPr>
        <w:t>jednoducho</w:t>
      </w:r>
      <w:r>
        <w:t xml:space="preserve"> dostal čo </w:t>
      </w:r>
      <w:r w:rsidRPr="007060D2">
        <w:rPr>
          <w:b/>
          <w:bCs/>
        </w:rPr>
        <w:t>najlepšie</w:t>
      </w:r>
      <w:r>
        <w:t xml:space="preserve"> </w:t>
      </w:r>
      <w:r w:rsidRPr="007060D2">
        <w:rPr>
          <w:b/>
          <w:bCs/>
        </w:rPr>
        <w:t>prístupné</w:t>
      </w:r>
      <w:r>
        <w:t xml:space="preserve"> </w:t>
      </w:r>
      <w:r w:rsidRPr="007060D2">
        <w:rPr>
          <w:b/>
          <w:bCs/>
        </w:rPr>
        <w:t>riešenie</w:t>
      </w:r>
      <w:r>
        <w:t xml:space="preserve"> a to dané vylepšenie spĺňa.</w:t>
      </w:r>
    </w:p>
    <w:sectPr w:rsidR="0002674E" w:rsidRPr="0002674E" w:rsidSect="004D058C">
      <w:headerReference w:type="default" r:id="rId8"/>
      <w:footerReference w:type="default" r:id="rId9"/>
      <w:pgSz w:w="11906" w:h="16838"/>
      <w:pgMar w:top="1418" w:right="1418" w:bottom="1418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A05671" w14:textId="77777777" w:rsidR="00BF54A3" w:rsidRDefault="00BF54A3">
      <w:r>
        <w:separator/>
      </w:r>
    </w:p>
  </w:endnote>
  <w:endnote w:type="continuationSeparator" w:id="0">
    <w:p w14:paraId="13D0BB84" w14:textId="77777777" w:rsidR="00BF54A3" w:rsidRDefault="00BF54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right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8886"/>
      <w:gridCol w:w="468"/>
    </w:tblGrid>
    <w:tr w:rsidR="00726BBF" w14:paraId="4BEFEF58" w14:textId="77777777">
      <w:trPr>
        <w:jc w:val="right"/>
      </w:trPr>
      <w:tc>
        <w:tcPr>
          <w:tcW w:w="4795" w:type="dxa"/>
          <w:vAlign w:val="center"/>
        </w:tcPr>
        <w:p w14:paraId="4FCAF1BA" w14:textId="77777777" w:rsidR="00726BBF" w:rsidRDefault="00BF54A3">
          <w:pPr>
            <w:pStyle w:val="Header"/>
            <w:jc w:val="right"/>
            <w:rPr>
              <w:caps/>
              <w:color w:val="000000" w:themeColor="text1"/>
            </w:rPr>
          </w:pPr>
        </w:p>
      </w:tc>
      <w:tc>
        <w:tcPr>
          <w:tcW w:w="250" w:type="pct"/>
          <w:shd w:val="clear" w:color="auto" w:fill="ED7D31" w:themeFill="accent2"/>
          <w:vAlign w:val="center"/>
        </w:tcPr>
        <w:p w14:paraId="37A83B19" w14:textId="77777777" w:rsidR="00726BBF" w:rsidRDefault="0091477F">
          <w:pPr>
            <w:pStyle w:val="Footer"/>
            <w:jc w:val="center"/>
            <w:rPr>
              <w:color w:val="FFFFFF" w:themeColor="background1"/>
            </w:rPr>
          </w:pPr>
          <w:r>
            <w:rPr>
              <w:color w:val="FFFFFF" w:themeColor="background1"/>
            </w:rPr>
            <w:fldChar w:fldCharType="begin"/>
          </w:r>
          <w:r>
            <w:rPr>
              <w:color w:val="FFFFFF" w:themeColor="background1"/>
            </w:rPr>
            <w:instrText>PAGE   \* MERGEFORMAT</w:instrText>
          </w:r>
          <w:r>
            <w:rPr>
              <w:color w:val="FFFFFF" w:themeColor="background1"/>
            </w:rPr>
            <w:fldChar w:fldCharType="separate"/>
          </w:r>
          <w:r>
            <w:rPr>
              <w:color w:val="FFFFFF" w:themeColor="background1"/>
            </w:rPr>
            <w:t>2</w:t>
          </w:r>
          <w:r>
            <w:rPr>
              <w:color w:val="FFFFFF" w:themeColor="background1"/>
            </w:rPr>
            <w:fldChar w:fldCharType="end"/>
          </w:r>
        </w:p>
      </w:tc>
    </w:tr>
  </w:tbl>
  <w:p w14:paraId="4EBDE4D3" w14:textId="77777777" w:rsidR="00726BBF" w:rsidRDefault="00BF54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86A942" w14:textId="77777777" w:rsidR="00BF54A3" w:rsidRDefault="00BF54A3">
      <w:r>
        <w:separator/>
      </w:r>
    </w:p>
  </w:footnote>
  <w:footnote w:type="continuationSeparator" w:id="0">
    <w:p w14:paraId="7D983924" w14:textId="77777777" w:rsidR="00BF54A3" w:rsidRDefault="00BF54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0D8E2" w14:textId="77777777" w:rsidR="00726BBF" w:rsidRDefault="0091477F" w:rsidP="00802809">
    <w:pPr>
      <w:pStyle w:val="Header"/>
      <w:jc w:val="right"/>
    </w:pPr>
    <w:r>
      <w:rPr>
        <w:noProof/>
      </w:rPr>
      <w:drawing>
        <wp:anchor distT="0" distB="0" distL="114300" distR="114300" simplePos="0" relativeHeight="251660288" behindDoc="0" locked="0" layoutInCell="1" allowOverlap="1" wp14:anchorId="35CB00B4" wp14:editId="47E6C957">
          <wp:simplePos x="0" y="0"/>
          <wp:positionH relativeFrom="column">
            <wp:posOffset>5894070</wp:posOffset>
          </wp:positionH>
          <wp:positionV relativeFrom="paragraph">
            <wp:posOffset>-183515</wp:posOffset>
          </wp:positionV>
          <wp:extent cx="619200" cy="619200"/>
          <wp:effectExtent l="0" t="0" r="9525" b="9525"/>
          <wp:wrapNone/>
          <wp:docPr id="2" name="Picture 2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 with medium confidenc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19200" cy="619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7BC6E12C" wp14:editId="17B95BA2">
          <wp:simplePos x="0" y="0"/>
          <wp:positionH relativeFrom="column">
            <wp:posOffset>6941820</wp:posOffset>
          </wp:positionH>
          <wp:positionV relativeFrom="paragraph">
            <wp:posOffset>83820</wp:posOffset>
          </wp:positionV>
          <wp:extent cx="746760" cy="746760"/>
          <wp:effectExtent l="0" t="0" r="15240" b="15240"/>
          <wp:wrapNone/>
          <wp:docPr id="4" name="Obrázok 4" descr="frame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frame1"/>
                  <pic:cNvPicPr>
                    <a:picLocks noChangeAspect="1" noChangeArrowheads="1"/>
                  </pic:cNvPicPr>
                </pic:nvPicPr>
                <pic:blipFill>
                  <a:blip r:embed="rId2" r:link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6760" cy="746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168C2"/>
    <w:multiLevelType w:val="hybridMultilevel"/>
    <w:tmpl w:val="600AC0B8"/>
    <w:lvl w:ilvl="0" w:tplc="F4B2F138">
      <w:numFmt w:val="bullet"/>
      <w:lvlText w:val=""/>
      <w:lvlJc w:val="left"/>
      <w:pPr>
        <w:ind w:left="1363" w:hanging="360"/>
      </w:pPr>
      <w:rPr>
        <w:rFonts w:ascii="Symbol" w:eastAsia="Symbol" w:hAnsi="Symbol" w:cs="Symbol" w:hint="default"/>
        <w:w w:val="100"/>
        <w:sz w:val="24"/>
        <w:szCs w:val="24"/>
        <w:lang w:val="sk-SK" w:eastAsia="en-US" w:bidi="ar-SA"/>
      </w:rPr>
    </w:lvl>
    <w:lvl w:ilvl="1" w:tplc="77487712">
      <w:numFmt w:val="bullet"/>
      <w:lvlText w:val="•"/>
      <w:lvlJc w:val="left"/>
      <w:pPr>
        <w:ind w:left="2176" w:hanging="360"/>
      </w:pPr>
      <w:rPr>
        <w:lang w:val="sk-SK" w:eastAsia="en-US" w:bidi="ar-SA"/>
      </w:rPr>
    </w:lvl>
    <w:lvl w:ilvl="2" w:tplc="62A847F0">
      <w:numFmt w:val="bullet"/>
      <w:lvlText w:val="•"/>
      <w:lvlJc w:val="left"/>
      <w:pPr>
        <w:ind w:left="2993" w:hanging="360"/>
      </w:pPr>
      <w:rPr>
        <w:lang w:val="sk-SK" w:eastAsia="en-US" w:bidi="ar-SA"/>
      </w:rPr>
    </w:lvl>
    <w:lvl w:ilvl="3" w:tplc="2C36864C">
      <w:numFmt w:val="bullet"/>
      <w:lvlText w:val="•"/>
      <w:lvlJc w:val="left"/>
      <w:pPr>
        <w:ind w:left="3809" w:hanging="360"/>
      </w:pPr>
      <w:rPr>
        <w:lang w:val="sk-SK" w:eastAsia="en-US" w:bidi="ar-SA"/>
      </w:rPr>
    </w:lvl>
    <w:lvl w:ilvl="4" w:tplc="7A5C7FFE">
      <w:numFmt w:val="bullet"/>
      <w:lvlText w:val="•"/>
      <w:lvlJc w:val="left"/>
      <w:pPr>
        <w:ind w:left="4626" w:hanging="360"/>
      </w:pPr>
      <w:rPr>
        <w:lang w:val="sk-SK" w:eastAsia="en-US" w:bidi="ar-SA"/>
      </w:rPr>
    </w:lvl>
    <w:lvl w:ilvl="5" w:tplc="BB10C8AC">
      <w:numFmt w:val="bullet"/>
      <w:lvlText w:val="•"/>
      <w:lvlJc w:val="left"/>
      <w:pPr>
        <w:ind w:left="5443" w:hanging="360"/>
      </w:pPr>
      <w:rPr>
        <w:lang w:val="sk-SK" w:eastAsia="en-US" w:bidi="ar-SA"/>
      </w:rPr>
    </w:lvl>
    <w:lvl w:ilvl="6" w:tplc="F850D05C">
      <w:numFmt w:val="bullet"/>
      <w:lvlText w:val="•"/>
      <w:lvlJc w:val="left"/>
      <w:pPr>
        <w:ind w:left="6259" w:hanging="360"/>
      </w:pPr>
      <w:rPr>
        <w:lang w:val="sk-SK" w:eastAsia="en-US" w:bidi="ar-SA"/>
      </w:rPr>
    </w:lvl>
    <w:lvl w:ilvl="7" w:tplc="15C0DE04">
      <w:numFmt w:val="bullet"/>
      <w:lvlText w:val="•"/>
      <w:lvlJc w:val="left"/>
      <w:pPr>
        <w:ind w:left="7076" w:hanging="360"/>
      </w:pPr>
      <w:rPr>
        <w:lang w:val="sk-SK" w:eastAsia="en-US" w:bidi="ar-SA"/>
      </w:rPr>
    </w:lvl>
    <w:lvl w:ilvl="8" w:tplc="C7BE4F6E">
      <w:numFmt w:val="bullet"/>
      <w:lvlText w:val="•"/>
      <w:lvlJc w:val="left"/>
      <w:pPr>
        <w:ind w:left="7893" w:hanging="360"/>
      </w:pPr>
      <w:rPr>
        <w:lang w:val="sk-SK" w:eastAsia="en-US" w:bidi="ar-SA"/>
      </w:rPr>
    </w:lvl>
  </w:abstractNum>
  <w:abstractNum w:abstractNumId="1" w15:restartNumberingAfterBreak="0">
    <w:nsid w:val="07E22A3E"/>
    <w:multiLevelType w:val="hybridMultilevel"/>
    <w:tmpl w:val="8182B87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B854EB"/>
    <w:multiLevelType w:val="hybridMultilevel"/>
    <w:tmpl w:val="0CF67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841229"/>
    <w:multiLevelType w:val="hybridMultilevel"/>
    <w:tmpl w:val="A96E6C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3D1547"/>
    <w:multiLevelType w:val="hybridMultilevel"/>
    <w:tmpl w:val="E878D9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FE7579"/>
    <w:multiLevelType w:val="hybridMultilevel"/>
    <w:tmpl w:val="CE2287EA"/>
    <w:lvl w:ilvl="0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6" w15:restartNumberingAfterBreak="0">
    <w:nsid w:val="3685430E"/>
    <w:multiLevelType w:val="hybridMultilevel"/>
    <w:tmpl w:val="8104DB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587D5D"/>
    <w:multiLevelType w:val="hybridMultilevel"/>
    <w:tmpl w:val="452E5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02776D"/>
    <w:multiLevelType w:val="hybridMultilevel"/>
    <w:tmpl w:val="E8DCD51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7123BD1"/>
    <w:multiLevelType w:val="hybridMultilevel"/>
    <w:tmpl w:val="8182B87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6E4EDC"/>
    <w:multiLevelType w:val="hybridMultilevel"/>
    <w:tmpl w:val="291210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D477B7"/>
    <w:multiLevelType w:val="hybridMultilevel"/>
    <w:tmpl w:val="DF00B85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156B25"/>
    <w:multiLevelType w:val="hybridMultilevel"/>
    <w:tmpl w:val="7FB258E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6A56B1"/>
    <w:multiLevelType w:val="hybridMultilevel"/>
    <w:tmpl w:val="18804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6F5F63"/>
    <w:multiLevelType w:val="hybridMultilevel"/>
    <w:tmpl w:val="3B663C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68088D"/>
    <w:multiLevelType w:val="hybridMultilevel"/>
    <w:tmpl w:val="98FEB4D2"/>
    <w:lvl w:ilvl="0" w:tplc="7736D614">
      <w:start w:val="1"/>
      <w:numFmt w:val="lowerLetter"/>
      <w:lvlText w:val="%1)"/>
      <w:lvlJc w:val="left"/>
      <w:pPr>
        <w:ind w:left="926" w:hanging="284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sk-SK" w:eastAsia="en-US" w:bidi="ar-SA"/>
      </w:rPr>
    </w:lvl>
    <w:lvl w:ilvl="1" w:tplc="4BD22282">
      <w:numFmt w:val="bullet"/>
      <w:lvlText w:val="•"/>
      <w:lvlJc w:val="left"/>
      <w:pPr>
        <w:ind w:left="1780" w:hanging="284"/>
      </w:pPr>
      <w:rPr>
        <w:lang w:val="sk-SK" w:eastAsia="en-US" w:bidi="ar-SA"/>
      </w:rPr>
    </w:lvl>
    <w:lvl w:ilvl="2" w:tplc="40F8E278">
      <w:numFmt w:val="bullet"/>
      <w:lvlText w:val="•"/>
      <w:lvlJc w:val="left"/>
      <w:pPr>
        <w:ind w:left="2641" w:hanging="284"/>
      </w:pPr>
      <w:rPr>
        <w:lang w:val="sk-SK" w:eastAsia="en-US" w:bidi="ar-SA"/>
      </w:rPr>
    </w:lvl>
    <w:lvl w:ilvl="3" w:tplc="C39A97BC">
      <w:numFmt w:val="bullet"/>
      <w:lvlText w:val="•"/>
      <w:lvlJc w:val="left"/>
      <w:pPr>
        <w:ind w:left="3501" w:hanging="284"/>
      </w:pPr>
      <w:rPr>
        <w:lang w:val="sk-SK" w:eastAsia="en-US" w:bidi="ar-SA"/>
      </w:rPr>
    </w:lvl>
    <w:lvl w:ilvl="4" w:tplc="9CA86748">
      <w:numFmt w:val="bullet"/>
      <w:lvlText w:val="•"/>
      <w:lvlJc w:val="left"/>
      <w:pPr>
        <w:ind w:left="4362" w:hanging="284"/>
      </w:pPr>
      <w:rPr>
        <w:lang w:val="sk-SK" w:eastAsia="en-US" w:bidi="ar-SA"/>
      </w:rPr>
    </w:lvl>
    <w:lvl w:ilvl="5" w:tplc="C6DA1420">
      <w:numFmt w:val="bullet"/>
      <w:lvlText w:val="•"/>
      <w:lvlJc w:val="left"/>
      <w:pPr>
        <w:ind w:left="5223" w:hanging="284"/>
      </w:pPr>
      <w:rPr>
        <w:lang w:val="sk-SK" w:eastAsia="en-US" w:bidi="ar-SA"/>
      </w:rPr>
    </w:lvl>
    <w:lvl w:ilvl="6" w:tplc="8880FA02">
      <w:numFmt w:val="bullet"/>
      <w:lvlText w:val="•"/>
      <w:lvlJc w:val="left"/>
      <w:pPr>
        <w:ind w:left="6083" w:hanging="284"/>
      </w:pPr>
      <w:rPr>
        <w:lang w:val="sk-SK" w:eastAsia="en-US" w:bidi="ar-SA"/>
      </w:rPr>
    </w:lvl>
    <w:lvl w:ilvl="7" w:tplc="D234C27C">
      <w:numFmt w:val="bullet"/>
      <w:lvlText w:val="•"/>
      <w:lvlJc w:val="left"/>
      <w:pPr>
        <w:ind w:left="6944" w:hanging="284"/>
      </w:pPr>
      <w:rPr>
        <w:lang w:val="sk-SK" w:eastAsia="en-US" w:bidi="ar-SA"/>
      </w:rPr>
    </w:lvl>
    <w:lvl w:ilvl="8" w:tplc="93EE8080">
      <w:numFmt w:val="bullet"/>
      <w:lvlText w:val="•"/>
      <w:lvlJc w:val="left"/>
      <w:pPr>
        <w:ind w:left="7805" w:hanging="284"/>
      </w:pPr>
      <w:rPr>
        <w:lang w:val="sk-SK" w:eastAsia="en-US" w:bidi="ar-SA"/>
      </w:rPr>
    </w:lvl>
  </w:abstractNum>
  <w:abstractNum w:abstractNumId="16" w15:restartNumberingAfterBreak="0">
    <w:nsid w:val="63A15FFF"/>
    <w:multiLevelType w:val="hybridMultilevel"/>
    <w:tmpl w:val="E33E80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F073E8"/>
    <w:multiLevelType w:val="hybridMultilevel"/>
    <w:tmpl w:val="B54237D8"/>
    <w:lvl w:ilvl="0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8" w15:restartNumberingAfterBreak="0">
    <w:nsid w:val="69CB5E91"/>
    <w:multiLevelType w:val="hybridMultilevel"/>
    <w:tmpl w:val="408C8A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EF623D"/>
    <w:multiLevelType w:val="hybridMultilevel"/>
    <w:tmpl w:val="DF00B85A"/>
    <w:lvl w:ilvl="0" w:tplc="C7361BB2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57E4742"/>
    <w:multiLevelType w:val="hybridMultilevel"/>
    <w:tmpl w:val="C51C78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977E76"/>
    <w:multiLevelType w:val="hybridMultilevel"/>
    <w:tmpl w:val="8C3670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"/>
  </w:num>
  <w:num w:numId="3">
    <w:abstractNumId w:val="20"/>
  </w:num>
  <w:num w:numId="4">
    <w:abstractNumId w:val="1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8"/>
  </w:num>
  <w:num w:numId="6">
    <w:abstractNumId w:val="3"/>
  </w:num>
  <w:num w:numId="7">
    <w:abstractNumId w:val="14"/>
  </w:num>
  <w:num w:numId="8">
    <w:abstractNumId w:val="18"/>
  </w:num>
  <w:num w:numId="9">
    <w:abstractNumId w:val="4"/>
  </w:num>
  <w:num w:numId="10">
    <w:abstractNumId w:val="21"/>
  </w:num>
  <w:num w:numId="11">
    <w:abstractNumId w:val="9"/>
  </w:num>
  <w:num w:numId="12">
    <w:abstractNumId w:val="2"/>
  </w:num>
  <w:num w:numId="13">
    <w:abstractNumId w:val="16"/>
  </w:num>
  <w:num w:numId="14">
    <w:abstractNumId w:val="0"/>
  </w:num>
  <w:num w:numId="15">
    <w:abstractNumId w:val="7"/>
  </w:num>
  <w:num w:numId="16">
    <w:abstractNumId w:val="17"/>
  </w:num>
  <w:num w:numId="17">
    <w:abstractNumId w:val="5"/>
  </w:num>
  <w:num w:numId="18">
    <w:abstractNumId w:val="6"/>
  </w:num>
  <w:num w:numId="19">
    <w:abstractNumId w:val="13"/>
  </w:num>
  <w:num w:numId="20">
    <w:abstractNumId w:val="19"/>
  </w:num>
  <w:num w:numId="21">
    <w:abstractNumId w:val="10"/>
  </w:num>
  <w:num w:numId="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DAhNLSxNzA0MjUyUdpeDU4uLM/DyQAkODWgChmBDmLQAAAA=="/>
  </w:docVars>
  <w:rsids>
    <w:rsidRoot w:val="00CD3B7E"/>
    <w:rsid w:val="0002674E"/>
    <w:rsid w:val="00026F2C"/>
    <w:rsid w:val="00032394"/>
    <w:rsid w:val="00033B73"/>
    <w:rsid w:val="00035810"/>
    <w:rsid w:val="00035CC6"/>
    <w:rsid w:val="0003688D"/>
    <w:rsid w:val="00062D74"/>
    <w:rsid w:val="00065179"/>
    <w:rsid w:val="00094184"/>
    <w:rsid w:val="000A25F9"/>
    <w:rsid w:val="000A383A"/>
    <w:rsid w:val="000A7865"/>
    <w:rsid w:val="000C4025"/>
    <w:rsid w:val="000C6687"/>
    <w:rsid w:val="000E4C48"/>
    <w:rsid w:val="000F008D"/>
    <w:rsid w:val="000F142B"/>
    <w:rsid w:val="000F2D23"/>
    <w:rsid w:val="000F53D0"/>
    <w:rsid w:val="001035DE"/>
    <w:rsid w:val="001130E7"/>
    <w:rsid w:val="00123527"/>
    <w:rsid w:val="00132FCD"/>
    <w:rsid w:val="00146EC5"/>
    <w:rsid w:val="001656B9"/>
    <w:rsid w:val="001748FA"/>
    <w:rsid w:val="00175614"/>
    <w:rsid w:val="00194B64"/>
    <w:rsid w:val="001B1238"/>
    <w:rsid w:val="001C3CD1"/>
    <w:rsid w:val="001C6981"/>
    <w:rsid w:val="001D483C"/>
    <w:rsid w:val="001F7027"/>
    <w:rsid w:val="00200285"/>
    <w:rsid w:val="00211496"/>
    <w:rsid w:val="00221D5A"/>
    <w:rsid w:val="00231AE0"/>
    <w:rsid w:val="002402E0"/>
    <w:rsid w:val="00244B3E"/>
    <w:rsid w:val="00246378"/>
    <w:rsid w:val="00290935"/>
    <w:rsid w:val="0029113E"/>
    <w:rsid w:val="002919BD"/>
    <w:rsid w:val="002933EE"/>
    <w:rsid w:val="002A5644"/>
    <w:rsid w:val="002F35FD"/>
    <w:rsid w:val="00303A75"/>
    <w:rsid w:val="00305E80"/>
    <w:rsid w:val="00327090"/>
    <w:rsid w:val="00353DB4"/>
    <w:rsid w:val="0036269E"/>
    <w:rsid w:val="00366917"/>
    <w:rsid w:val="0037166A"/>
    <w:rsid w:val="0037457C"/>
    <w:rsid w:val="0037638A"/>
    <w:rsid w:val="003906FA"/>
    <w:rsid w:val="003937D0"/>
    <w:rsid w:val="003A11A3"/>
    <w:rsid w:val="003A2559"/>
    <w:rsid w:val="003A289C"/>
    <w:rsid w:val="003B4062"/>
    <w:rsid w:val="003D1AFB"/>
    <w:rsid w:val="003D36A5"/>
    <w:rsid w:val="003D49E2"/>
    <w:rsid w:val="003E6176"/>
    <w:rsid w:val="003F2BB6"/>
    <w:rsid w:val="003F504E"/>
    <w:rsid w:val="00404D2E"/>
    <w:rsid w:val="004072BE"/>
    <w:rsid w:val="00420C6D"/>
    <w:rsid w:val="00435DCE"/>
    <w:rsid w:val="00440983"/>
    <w:rsid w:val="00445CD5"/>
    <w:rsid w:val="00446852"/>
    <w:rsid w:val="00461A31"/>
    <w:rsid w:val="00484631"/>
    <w:rsid w:val="004877D1"/>
    <w:rsid w:val="004923D5"/>
    <w:rsid w:val="004B37BC"/>
    <w:rsid w:val="004C6517"/>
    <w:rsid w:val="004E6B08"/>
    <w:rsid w:val="00503D62"/>
    <w:rsid w:val="00510EDB"/>
    <w:rsid w:val="00511D39"/>
    <w:rsid w:val="00515206"/>
    <w:rsid w:val="005208B6"/>
    <w:rsid w:val="00523742"/>
    <w:rsid w:val="00524100"/>
    <w:rsid w:val="00531006"/>
    <w:rsid w:val="005810C1"/>
    <w:rsid w:val="00584541"/>
    <w:rsid w:val="005918B1"/>
    <w:rsid w:val="00592DE7"/>
    <w:rsid w:val="005A6C0F"/>
    <w:rsid w:val="005B09A2"/>
    <w:rsid w:val="005C3632"/>
    <w:rsid w:val="005C4377"/>
    <w:rsid w:val="005C7B36"/>
    <w:rsid w:val="005D6EFF"/>
    <w:rsid w:val="005E4777"/>
    <w:rsid w:val="0060248A"/>
    <w:rsid w:val="006044FA"/>
    <w:rsid w:val="00622E90"/>
    <w:rsid w:val="0064211C"/>
    <w:rsid w:val="00650977"/>
    <w:rsid w:val="0066229A"/>
    <w:rsid w:val="006676BD"/>
    <w:rsid w:val="00671BE2"/>
    <w:rsid w:val="006749EA"/>
    <w:rsid w:val="006A110E"/>
    <w:rsid w:val="006A1DAB"/>
    <w:rsid w:val="006E0ED7"/>
    <w:rsid w:val="006E3438"/>
    <w:rsid w:val="006F374C"/>
    <w:rsid w:val="007056EF"/>
    <w:rsid w:val="007060D2"/>
    <w:rsid w:val="00710415"/>
    <w:rsid w:val="007135D7"/>
    <w:rsid w:val="007208D6"/>
    <w:rsid w:val="007424CC"/>
    <w:rsid w:val="00761DD3"/>
    <w:rsid w:val="00764C3F"/>
    <w:rsid w:val="0078364C"/>
    <w:rsid w:val="00783CF3"/>
    <w:rsid w:val="007A61CA"/>
    <w:rsid w:val="007A75F4"/>
    <w:rsid w:val="007D2499"/>
    <w:rsid w:val="007E3F6B"/>
    <w:rsid w:val="0080650A"/>
    <w:rsid w:val="008076D9"/>
    <w:rsid w:val="008101B1"/>
    <w:rsid w:val="008371FB"/>
    <w:rsid w:val="00861E8B"/>
    <w:rsid w:val="0086498C"/>
    <w:rsid w:val="00876FF0"/>
    <w:rsid w:val="00897A47"/>
    <w:rsid w:val="008B0750"/>
    <w:rsid w:val="008F0287"/>
    <w:rsid w:val="008F4635"/>
    <w:rsid w:val="00907CBA"/>
    <w:rsid w:val="0091477F"/>
    <w:rsid w:val="00921608"/>
    <w:rsid w:val="009306FF"/>
    <w:rsid w:val="00942D05"/>
    <w:rsid w:val="00944A8B"/>
    <w:rsid w:val="009844E5"/>
    <w:rsid w:val="00990188"/>
    <w:rsid w:val="009B609A"/>
    <w:rsid w:val="009C6332"/>
    <w:rsid w:val="009D1865"/>
    <w:rsid w:val="009E02F7"/>
    <w:rsid w:val="009F0144"/>
    <w:rsid w:val="00A00FEE"/>
    <w:rsid w:val="00A15CA0"/>
    <w:rsid w:val="00A21F9F"/>
    <w:rsid w:val="00A41185"/>
    <w:rsid w:val="00A46DCD"/>
    <w:rsid w:val="00A53BCC"/>
    <w:rsid w:val="00A600B8"/>
    <w:rsid w:val="00A63113"/>
    <w:rsid w:val="00A67E89"/>
    <w:rsid w:val="00A756D3"/>
    <w:rsid w:val="00A941AD"/>
    <w:rsid w:val="00AB105A"/>
    <w:rsid w:val="00AC13FC"/>
    <w:rsid w:val="00AC5365"/>
    <w:rsid w:val="00AC6086"/>
    <w:rsid w:val="00AD5CBF"/>
    <w:rsid w:val="00AE3A61"/>
    <w:rsid w:val="00AF0DEA"/>
    <w:rsid w:val="00AF2BB5"/>
    <w:rsid w:val="00AF60D6"/>
    <w:rsid w:val="00AF63AB"/>
    <w:rsid w:val="00B01600"/>
    <w:rsid w:val="00B03128"/>
    <w:rsid w:val="00B159B9"/>
    <w:rsid w:val="00B26F61"/>
    <w:rsid w:val="00B31259"/>
    <w:rsid w:val="00B35811"/>
    <w:rsid w:val="00B44DF2"/>
    <w:rsid w:val="00B638A3"/>
    <w:rsid w:val="00B73624"/>
    <w:rsid w:val="00B775D3"/>
    <w:rsid w:val="00B85C0D"/>
    <w:rsid w:val="00B85CF9"/>
    <w:rsid w:val="00B930BD"/>
    <w:rsid w:val="00BB0EDB"/>
    <w:rsid w:val="00BC2FB3"/>
    <w:rsid w:val="00BD3644"/>
    <w:rsid w:val="00BE21C5"/>
    <w:rsid w:val="00BF54A3"/>
    <w:rsid w:val="00C0038E"/>
    <w:rsid w:val="00C02033"/>
    <w:rsid w:val="00C02899"/>
    <w:rsid w:val="00C22C4C"/>
    <w:rsid w:val="00C26423"/>
    <w:rsid w:val="00C3211E"/>
    <w:rsid w:val="00C3326C"/>
    <w:rsid w:val="00C341A4"/>
    <w:rsid w:val="00C34C3F"/>
    <w:rsid w:val="00C47DBA"/>
    <w:rsid w:val="00C72B31"/>
    <w:rsid w:val="00C92EB5"/>
    <w:rsid w:val="00C951D5"/>
    <w:rsid w:val="00CB454D"/>
    <w:rsid w:val="00CC521B"/>
    <w:rsid w:val="00CD3B7E"/>
    <w:rsid w:val="00CD55C5"/>
    <w:rsid w:val="00CD6D48"/>
    <w:rsid w:val="00CE527E"/>
    <w:rsid w:val="00CE786D"/>
    <w:rsid w:val="00CF19E7"/>
    <w:rsid w:val="00D01B5E"/>
    <w:rsid w:val="00D1041E"/>
    <w:rsid w:val="00D11449"/>
    <w:rsid w:val="00D164E4"/>
    <w:rsid w:val="00D51E17"/>
    <w:rsid w:val="00D7461C"/>
    <w:rsid w:val="00D76535"/>
    <w:rsid w:val="00D92E29"/>
    <w:rsid w:val="00DB1174"/>
    <w:rsid w:val="00DB44F0"/>
    <w:rsid w:val="00DC1C03"/>
    <w:rsid w:val="00DC6599"/>
    <w:rsid w:val="00DC7700"/>
    <w:rsid w:val="00DD27BA"/>
    <w:rsid w:val="00DE6877"/>
    <w:rsid w:val="00DF7EB9"/>
    <w:rsid w:val="00E05E59"/>
    <w:rsid w:val="00E06479"/>
    <w:rsid w:val="00E2162C"/>
    <w:rsid w:val="00E249A2"/>
    <w:rsid w:val="00E2730F"/>
    <w:rsid w:val="00E565C4"/>
    <w:rsid w:val="00E63F3F"/>
    <w:rsid w:val="00E77CD5"/>
    <w:rsid w:val="00EA59C9"/>
    <w:rsid w:val="00EB1AE1"/>
    <w:rsid w:val="00EB674D"/>
    <w:rsid w:val="00EE52D4"/>
    <w:rsid w:val="00EF1B1A"/>
    <w:rsid w:val="00F05112"/>
    <w:rsid w:val="00F05CE2"/>
    <w:rsid w:val="00F0759C"/>
    <w:rsid w:val="00F60434"/>
    <w:rsid w:val="00F81EEF"/>
    <w:rsid w:val="00F82DF3"/>
    <w:rsid w:val="00FB7721"/>
    <w:rsid w:val="00FC242F"/>
    <w:rsid w:val="00FC6674"/>
    <w:rsid w:val="00FE1E7B"/>
    <w:rsid w:val="00FE5C3D"/>
    <w:rsid w:val="00FF75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18494C"/>
  <w15:chartTrackingRefBased/>
  <w15:docId w15:val="{85088825-EAF8-41AC-8296-ADAA049BB2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6086"/>
    <w:pPr>
      <w:spacing w:after="0" w:line="240" w:lineRule="auto"/>
      <w:jc w:val="both"/>
    </w:pPr>
    <w:rPr>
      <w:rFonts w:ascii="Calibri" w:eastAsia="Times New Roman" w:hAnsi="Calibri" w:cs="Times New Roman"/>
      <w:sz w:val="26"/>
      <w:szCs w:val="24"/>
      <w:lang w:val="sk-SK" w:eastAsia="sk-SK"/>
    </w:rPr>
  </w:style>
  <w:style w:type="paragraph" w:styleId="Heading1">
    <w:name w:val="heading 1"/>
    <w:basedOn w:val="Normal"/>
    <w:next w:val="Normal"/>
    <w:link w:val="Heading1Char"/>
    <w:qFormat/>
    <w:rsid w:val="00CD3B7E"/>
    <w:pPr>
      <w:keepNext/>
      <w:jc w:val="center"/>
      <w:outlineLvl w:val="0"/>
    </w:pPr>
    <w:rPr>
      <w:i/>
      <w:iCs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D3B7E"/>
    <w:pPr>
      <w:keepNext/>
      <w:keepLines/>
      <w:spacing w:before="40" w:line="360" w:lineRule="auto"/>
      <w:jc w:val="center"/>
      <w:outlineLvl w:val="1"/>
    </w:pPr>
    <w:rPr>
      <w:rFonts w:eastAsiaTheme="majorEastAsia" w:cstheme="majorBidi"/>
      <w:b/>
      <w:color w:val="ED7D31" w:themeColor="accent2"/>
      <w:sz w:val="4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D3B7E"/>
    <w:pPr>
      <w:keepNext/>
      <w:keepLines/>
      <w:spacing w:before="160" w:after="120"/>
      <w:outlineLvl w:val="2"/>
    </w:pPr>
    <w:rPr>
      <w:rFonts w:eastAsiaTheme="majorEastAsia" w:cstheme="majorBidi"/>
      <w:color w:val="ED7D31" w:themeColor="accent2"/>
      <w:sz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D3B7E"/>
    <w:pPr>
      <w:keepNext/>
      <w:keepLines/>
      <w:spacing w:before="160" w:after="120"/>
      <w:ind w:left="708"/>
      <w:outlineLvl w:val="3"/>
    </w:pPr>
    <w:rPr>
      <w:rFonts w:eastAsiaTheme="majorEastAsia" w:cstheme="majorBidi"/>
      <w:b/>
      <w:iCs/>
      <w:color w:val="F4B083" w:themeColor="accent2" w:themeTint="99"/>
      <w:sz w:val="3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D3B7E"/>
    <w:pPr>
      <w:keepNext/>
      <w:keepLines/>
      <w:spacing w:before="160" w:after="120"/>
      <w:ind w:left="1416"/>
      <w:outlineLvl w:val="4"/>
    </w:pPr>
    <w:rPr>
      <w:rFonts w:eastAsiaTheme="majorEastAsia" w:cstheme="majorBidi"/>
      <w:b/>
      <w:color w:val="F4B083" w:themeColor="accent2" w:themeTint="99"/>
      <w:sz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CD3B7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D3B7E"/>
    <w:rPr>
      <w:rFonts w:ascii="Calibri" w:eastAsia="Times New Roman" w:hAnsi="Calibri" w:cs="Times New Roman"/>
      <w:i/>
      <w:iCs/>
      <w:sz w:val="28"/>
      <w:szCs w:val="24"/>
      <w:lang w:val="sk-SK" w:eastAsia="sk-SK"/>
    </w:rPr>
  </w:style>
  <w:style w:type="character" w:customStyle="1" w:styleId="Heading2Char">
    <w:name w:val="Heading 2 Char"/>
    <w:basedOn w:val="DefaultParagraphFont"/>
    <w:link w:val="Heading2"/>
    <w:uiPriority w:val="9"/>
    <w:rsid w:val="00CD3B7E"/>
    <w:rPr>
      <w:rFonts w:ascii="Calibri" w:eastAsiaTheme="majorEastAsia" w:hAnsi="Calibri" w:cstheme="majorBidi"/>
      <w:b/>
      <w:color w:val="ED7D31" w:themeColor="accent2"/>
      <w:sz w:val="40"/>
      <w:szCs w:val="26"/>
      <w:lang w:val="sk-SK" w:eastAsia="sk-SK"/>
    </w:rPr>
  </w:style>
  <w:style w:type="character" w:customStyle="1" w:styleId="Heading3Char">
    <w:name w:val="Heading 3 Char"/>
    <w:basedOn w:val="DefaultParagraphFont"/>
    <w:link w:val="Heading3"/>
    <w:uiPriority w:val="9"/>
    <w:rsid w:val="00CD3B7E"/>
    <w:rPr>
      <w:rFonts w:ascii="Calibri" w:eastAsiaTheme="majorEastAsia" w:hAnsi="Calibri" w:cstheme="majorBidi"/>
      <w:color w:val="ED7D31" w:themeColor="accent2"/>
      <w:sz w:val="32"/>
      <w:szCs w:val="24"/>
      <w:lang w:val="sk-SK" w:eastAsia="sk-SK"/>
    </w:rPr>
  </w:style>
  <w:style w:type="character" w:customStyle="1" w:styleId="Heading4Char">
    <w:name w:val="Heading 4 Char"/>
    <w:basedOn w:val="DefaultParagraphFont"/>
    <w:link w:val="Heading4"/>
    <w:uiPriority w:val="9"/>
    <w:rsid w:val="00CD3B7E"/>
    <w:rPr>
      <w:rFonts w:ascii="Calibri" w:eastAsiaTheme="majorEastAsia" w:hAnsi="Calibri" w:cstheme="majorBidi"/>
      <w:b/>
      <w:iCs/>
      <w:color w:val="F4B083" w:themeColor="accent2" w:themeTint="99"/>
      <w:sz w:val="30"/>
      <w:szCs w:val="24"/>
      <w:lang w:val="sk-SK" w:eastAsia="sk-SK"/>
    </w:rPr>
  </w:style>
  <w:style w:type="character" w:customStyle="1" w:styleId="Heading5Char">
    <w:name w:val="Heading 5 Char"/>
    <w:basedOn w:val="DefaultParagraphFont"/>
    <w:link w:val="Heading5"/>
    <w:uiPriority w:val="9"/>
    <w:rsid w:val="00CD3B7E"/>
    <w:rPr>
      <w:rFonts w:ascii="Calibri" w:eastAsiaTheme="majorEastAsia" w:hAnsi="Calibri" w:cstheme="majorBidi"/>
      <w:b/>
      <w:color w:val="F4B083" w:themeColor="accent2" w:themeTint="99"/>
      <w:sz w:val="28"/>
      <w:szCs w:val="24"/>
      <w:lang w:val="sk-SK" w:eastAsia="sk-SK"/>
    </w:rPr>
  </w:style>
  <w:style w:type="character" w:customStyle="1" w:styleId="Heading6Char">
    <w:name w:val="Heading 6 Char"/>
    <w:basedOn w:val="DefaultParagraphFont"/>
    <w:link w:val="Heading6"/>
    <w:uiPriority w:val="9"/>
    <w:rsid w:val="00CD3B7E"/>
    <w:rPr>
      <w:rFonts w:asciiTheme="majorHAnsi" w:eastAsiaTheme="majorEastAsia" w:hAnsiTheme="majorHAnsi" w:cstheme="majorBidi"/>
      <w:color w:val="1F3763" w:themeColor="accent1" w:themeShade="7F"/>
      <w:sz w:val="26"/>
      <w:szCs w:val="24"/>
      <w:lang w:val="sk-SK" w:eastAsia="sk-SK"/>
    </w:rPr>
  </w:style>
  <w:style w:type="paragraph" w:styleId="Title">
    <w:name w:val="Title"/>
    <w:basedOn w:val="Normal"/>
    <w:link w:val="TitleChar"/>
    <w:qFormat/>
    <w:rsid w:val="00CD3B7E"/>
    <w:pPr>
      <w:jc w:val="center"/>
    </w:pPr>
    <w:rPr>
      <w:sz w:val="28"/>
    </w:rPr>
  </w:style>
  <w:style w:type="character" w:customStyle="1" w:styleId="TitleChar">
    <w:name w:val="Title Char"/>
    <w:basedOn w:val="DefaultParagraphFont"/>
    <w:link w:val="Title"/>
    <w:rsid w:val="00CD3B7E"/>
    <w:rPr>
      <w:rFonts w:ascii="Calibri" w:eastAsia="Times New Roman" w:hAnsi="Calibri" w:cs="Times New Roman"/>
      <w:sz w:val="28"/>
      <w:szCs w:val="24"/>
      <w:lang w:val="sk-SK" w:eastAsia="sk-SK"/>
    </w:rPr>
  </w:style>
  <w:style w:type="paragraph" w:styleId="Subtitle">
    <w:name w:val="Subtitle"/>
    <w:basedOn w:val="Normal"/>
    <w:link w:val="SubtitleChar"/>
    <w:qFormat/>
    <w:rsid w:val="00CD3B7E"/>
    <w:pPr>
      <w:spacing w:before="2880"/>
      <w:jc w:val="center"/>
    </w:pPr>
    <w:rPr>
      <w:sz w:val="28"/>
    </w:rPr>
  </w:style>
  <w:style w:type="character" w:customStyle="1" w:styleId="SubtitleChar">
    <w:name w:val="Subtitle Char"/>
    <w:basedOn w:val="DefaultParagraphFont"/>
    <w:link w:val="Subtitle"/>
    <w:rsid w:val="00CD3B7E"/>
    <w:rPr>
      <w:rFonts w:ascii="Calibri" w:eastAsia="Times New Roman" w:hAnsi="Calibri" w:cs="Times New Roman"/>
      <w:sz w:val="28"/>
      <w:szCs w:val="24"/>
      <w:lang w:val="sk-SK" w:eastAsia="sk-SK"/>
    </w:rPr>
  </w:style>
  <w:style w:type="paragraph" w:styleId="ListParagraph">
    <w:name w:val="List Paragraph"/>
    <w:basedOn w:val="Normal"/>
    <w:uiPriority w:val="34"/>
    <w:qFormat/>
    <w:rsid w:val="00CD3B7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D3B7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D3B7E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D3B7E"/>
    <w:rPr>
      <w:rFonts w:ascii="Calibri" w:eastAsia="Times New Roman" w:hAnsi="Calibri" w:cs="Times New Roman"/>
      <w:sz w:val="26"/>
      <w:szCs w:val="24"/>
      <w:lang w:val="sk-SK" w:eastAsia="sk-SK"/>
    </w:rPr>
  </w:style>
  <w:style w:type="paragraph" w:styleId="Footer">
    <w:name w:val="footer"/>
    <w:basedOn w:val="Normal"/>
    <w:link w:val="FooterChar"/>
    <w:uiPriority w:val="99"/>
    <w:unhideWhenUsed/>
    <w:rsid w:val="00CD3B7E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D3B7E"/>
    <w:rPr>
      <w:rFonts w:ascii="Calibri" w:eastAsia="Times New Roman" w:hAnsi="Calibri" w:cs="Times New Roman"/>
      <w:sz w:val="26"/>
      <w:szCs w:val="24"/>
      <w:lang w:val="sk-SK" w:eastAsia="sk-SK"/>
    </w:rPr>
  </w:style>
  <w:style w:type="paragraph" w:styleId="TOCHeading">
    <w:name w:val="TOC Heading"/>
    <w:basedOn w:val="Heading1"/>
    <w:next w:val="Normal"/>
    <w:uiPriority w:val="39"/>
    <w:unhideWhenUsed/>
    <w:qFormat/>
    <w:rsid w:val="00CD3B7E"/>
    <w:pPr>
      <w:keepLines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i w:val="0"/>
      <w:iCs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D3B7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D3B7E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CD3B7E"/>
    <w:pPr>
      <w:spacing w:after="100"/>
      <w:ind w:left="480"/>
    </w:p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CD3B7E"/>
    <w:pPr>
      <w:widowControl w:val="0"/>
      <w:autoSpaceDE w:val="0"/>
      <w:autoSpaceDN w:val="0"/>
    </w:pPr>
    <w:rPr>
      <w:rFonts w:ascii="Times New Roman" w:hAnsi="Times New Roman"/>
      <w:sz w:val="24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CD3B7E"/>
    <w:rPr>
      <w:rFonts w:ascii="Times New Roman" w:eastAsia="Times New Roman" w:hAnsi="Times New Roman" w:cs="Times New Roman"/>
      <w:sz w:val="24"/>
      <w:szCs w:val="24"/>
      <w:lang w:val="sk-SK"/>
    </w:rPr>
  </w:style>
  <w:style w:type="paragraph" w:styleId="NoSpacing">
    <w:name w:val="No Spacing"/>
    <w:uiPriority w:val="1"/>
    <w:qFormat/>
    <w:rsid w:val="00CD3B7E"/>
    <w:pPr>
      <w:spacing w:after="0" w:line="240" w:lineRule="auto"/>
    </w:pPr>
    <w:rPr>
      <w:rFonts w:ascii="Calibri" w:eastAsia="Times New Roman" w:hAnsi="Calibri" w:cs="Times New Roman"/>
      <w:sz w:val="26"/>
      <w:szCs w:val="24"/>
      <w:lang w:val="sk-SK" w:eastAsia="sk-SK"/>
    </w:rPr>
  </w:style>
  <w:style w:type="paragraph" w:styleId="Caption">
    <w:name w:val="caption"/>
    <w:basedOn w:val="Normal"/>
    <w:next w:val="Normal"/>
    <w:uiPriority w:val="35"/>
    <w:unhideWhenUsed/>
    <w:qFormat/>
    <w:rsid w:val="00CD3B7E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TableParagraph">
    <w:name w:val="Table Paragraph"/>
    <w:basedOn w:val="Normal"/>
    <w:uiPriority w:val="1"/>
    <w:qFormat/>
    <w:rsid w:val="00CD3B7E"/>
    <w:pPr>
      <w:widowControl w:val="0"/>
      <w:autoSpaceDE w:val="0"/>
      <w:autoSpaceDN w:val="0"/>
      <w:jc w:val="center"/>
    </w:pPr>
    <w:rPr>
      <w:rFonts w:ascii="Times New Roman" w:hAnsi="Times New Roman"/>
      <w:sz w:val="22"/>
      <w:szCs w:val="2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75614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0203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02033"/>
    <w:rPr>
      <w:rFonts w:ascii="Courier New" w:eastAsia="Times New Roman" w:hAnsi="Courier New" w:cs="Courier New"/>
      <w:sz w:val="20"/>
      <w:szCs w:val="20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6599"/>
    <w:pPr>
      <w:jc w:val="left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6599"/>
    <w:rPr>
      <w:rFonts w:ascii="Calibri" w:eastAsia="Times New Roman" w:hAnsi="Calibri" w:cs="Times New Roman"/>
      <w:sz w:val="20"/>
      <w:szCs w:val="20"/>
      <w:lang w:val="sk-SK" w:eastAsia="sk-SK"/>
    </w:rPr>
  </w:style>
  <w:style w:type="character" w:styleId="FootnoteReference">
    <w:name w:val="footnote reference"/>
    <w:basedOn w:val="DefaultParagraphFont"/>
    <w:uiPriority w:val="99"/>
    <w:semiHidden/>
    <w:unhideWhenUsed/>
    <w:rsid w:val="00DC659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64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86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36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2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30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4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1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8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2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6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5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19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8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0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5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0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3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66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8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0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0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8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7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https://frcatel.fri.uniza.sk/users/rebo/OBRAZKY/SKOLA.GIF" TargetMode="External"/><Relationship Id="rId2" Type="http://schemas.openxmlformats.org/officeDocument/2006/relationships/image" Target="media/image3.gif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1</Pages>
  <Words>2690</Words>
  <Characters>15335</Characters>
  <Application>Microsoft Office Word</Application>
  <DocSecurity>0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oš Gorný</dc:creator>
  <cp:keywords/>
  <dc:description/>
  <cp:lastModifiedBy>Maroš Gorný</cp:lastModifiedBy>
  <cp:revision>7</cp:revision>
  <cp:lastPrinted>2022-05-15T19:12:00Z</cp:lastPrinted>
  <dcterms:created xsi:type="dcterms:W3CDTF">2022-05-15T16:37:00Z</dcterms:created>
  <dcterms:modified xsi:type="dcterms:W3CDTF">2022-05-15T19:12:00Z</dcterms:modified>
</cp:coreProperties>
</file>